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11E6F" w14:textId="525AD9EB" w:rsidR="007C7DAA" w:rsidRDefault="007C7DAA" w:rsidP="007A23CE">
      <w:pPr>
        <w:pStyle w:val="Heading1"/>
        <w:rPr>
          <w:lang w:val="en-US"/>
        </w:rPr>
      </w:pPr>
      <w:r>
        <w:rPr>
          <w:lang w:val="en-US"/>
        </w:rPr>
        <w:t>Model list</w:t>
      </w:r>
    </w:p>
    <w:p w14:paraId="4CAE762B" w14:textId="24D7A3D6" w:rsidR="007C7DAA" w:rsidRPr="00DA3E1D" w:rsidRDefault="007C7DAA" w:rsidP="009412F8">
      <w:pPr>
        <w:pStyle w:val="ListParagraph"/>
        <w:numPr>
          <w:ilvl w:val="0"/>
          <w:numId w:val="11"/>
        </w:numPr>
        <w:rPr>
          <w:lang w:val="en-US"/>
        </w:rPr>
      </w:pPr>
      <w:r w:rsidRPr="00DA3E1D">
        <w:rPr>
          <w:lang w:val="en-US"/>
        </w:rPr>
        <w:t>LP model</w:t>
      </w:r>
    </w:p>
    <w:p w14:paraId="7FB4FF5D" w14:textId="79C6E424" w:rsidR="00DA3E1D" w:rsidRPr="00DA3E1D" w:rsidRDefault="00DA3E1D" w:rsidP="009412F8">
      <w:pPr>
        <w:pStyle w:val="ListParagraph"/>
        <w:numPr>
          <w:ilvl w:val="0"/>
          <w:numId w:val="11"/>
        </w:numPr>
        <w:rPr>
          <w:lang w:val="en-US"/>
        </w:rPr>
      </w:pPr>
      <w:r>
        <w:t>Make vs. Buy Decisions</w:t>
      </w:r>
    </w:p>
    <w:p w14:paraId="5E2B3A7A" w14:textId="3FB31D5B" w:rsidR="00DA3E1D" w:rsidRDefault="00DA3E1D" w:rsidP="009412F8">
      <w:pPr>
        <w:pStyle w:val="ListParagraph"/>
        <w:numPr>
          <w:ilvl w:val="1"/>
          <w:numId w:val="11"/>
        </w:numPr>
        <w:rPr>
          <w:lang w:val="en-US"/>
        </w:rPr>
      </w:pPr>
      <w:r>
        <w:rPr>
          <w:lang w:val="en-US"/>
        </w:rPr>
        <w:t>Has two cost:</w:t>
      </w:r>
    </w:p>
    <w:p w14:paraId="5579F3B0" w14:textId="10E2A2EA" w:rsidR="00DA3E1D" w:rsidRDefault="00DA3E1D" w:rsidP="009412F8">
      <w:pPr>
        <w:pStyle w:val="ListParagraph"/>
        <w:numPr>
          <w:ilvl w:val="2"/>
          <w:numId w:val="11"/>
        </w:numPr>
        <w:rPr>
          <w:lang w:val="en-US"/>
        </w:rPr>
      </w:pPr>
      <w:r>
        <w:rPr>
          <w:lang w:val="en-US"/>
        </w:rPr>
        <w:t>Buying cost</w:t>
      </w:r>
    </w:p>
    <w:p w14:paraId="61909FFB" w14:textId="6614B3E6" w:rsidR="00DA3E1D" w:rsidRDefault="00DA3E1D" w:rsidP="009412F8">
      <w:pPr>
        <w:pStyle w:val="ListParagraph"/>
        <w:numPr>
          <w:ilvl w:val="2"/>
          <w:numId w:val="11"/>
        </w:numPr>
        <w:rPr>
          <w:lang w:val="en-US"/>
        </w:rPr>
      </w:pPr>
      <w:r>
        <w:rPr>
          <w:lang w:val="en-US"/>
        </w:rPr>
        <w:t>Making cost</w:t>
      </w:r>
    </w:p>
    <w:p w14:paraId="43467A30" w14:textId="0583B62D" w:rsidR="00DA3E1D" w:rsidRPr="00DA3E1D" w:rsidRDefault="00DA3E1D" w:rsidP="009412F8">
      <w:pPr>
        <w:pStyle w:val="ListParagraph"/>
        <w:numPr>
          <w:ilvl w:val="1"/>
          <w:numId w:val="11"/>
        </w:numPr>
        <w:rPr>
          <w:lang w:val="en-US"/>
        </w:rPr>
      </w:pPr>
      <w:r>
        <w:rPr>
          <w:lang w:val="en-US"/>
        </w:rPr>
        <w:t>Let us make decision make or buy</w:t>
      </w:r>
    </w:p>
    <w:p w14:paraId="4C1EDCDF" w14:textId="573BDC06" w:rsidR="007C7DAA" w:rsidRPr="00DA3E1D" w:rsidRDefault="007C7DAA" w:rsidP="009412F8">
      <w:pPr>
        <w:pStyle w:val="ListParagraph"/>
        <w:numPr>
          <w:ilvl w:val="0"/>
          <w:numId w:val="11"/>
        </w:numPr>
        <w:rPr>
          <w:lang w:val="en-US"/>
        </w:rPr>
      </w:pPr>
      <w:r>
        <w:t>Blending Problem</w:t>
      </w:r>
    </w:p>
    <w:p w14:paraId="2E74A92C" w14:textId="48408B1D" w:rsidR="00DA3E1D" w:rsidRPr="00DA3E1D" w:rsidRDefault="00DA3E1D" w:rsidP="009412F8">
      <w:pPr>
        <w:pStyle w:val="ListParagraph"/>
        <w:numPr>
          <w:ilvl w:val="0"/>
          <w:numId w:val="11"/>
        </w:numPr>
        <w:rPr>
          <w:lang w:val="en-US"/>
        </w:rPr>
      </w:pPr>
      <w:r w:rsidRPr="00DA3E1D">
        <w:rPr>
          <w:lang w:val="en-US"/>
        </w:rPr>
        <w:t>An Investment Problem</w:t>
      </w:r>
    </w:p>
    <w:p w14:paraId="2AB1EE86" w14:textId="4ED4290F" w:rsidR="00DA3E1D" w:rsidRPr="00DA3E1D" w:rsidRDefault="00DA3E1D" w:rsidP="009412F8">
      <w:pPr>
        <w:pStyle w:val="ListParagraph"/>
        <w:numPr>
          <w:ilvl w:val="0"/>
          <w:numId w:val="11"/>
        </w:numPr>
        <w:rPr>
          <w:lang w:val="en-US"/>
        </w:rPr>
      </w:pPr>
      <w:r w:rsidRPr="00E70231">
        <w:t>Multi-Period Cash Flow Problem</w:t>
      </w:r>
      <w:r w:rsidR="00956A43">
        <w:t>(?)</w:t>
      </w:r>
    </w:p>
    <w:p w14:paraId="7F732368" w14:textId="146D2B9F" w:rsidR="00DA3E1D" w:rsidRPr="00DA3E1D" w:rsidRDefault="005A4BAB" w:rsidP="009412F8">
      <w:pPr>
        <w:pStyle w:val="ListParagraph"/>
        <w:numPr>
          <w:ilvl w:val="0"/>
          <w:numId w:val="11"/>
        </w:numPr>
        <w:rPr>
          <w:lang w:val="en-US"/>
        </w:rPr>
      </w:pPr>
      <w:r w:rsidRPr="005A4BAB">
        <w:rPr>
          <w:lang w:val="en-US"/>
        </w:rPr>
        <w:t>The Fixed-Charge Problem</w:t>
      </w:r>
    </w:p>
    <w:p w14:paraId="08780265" w14:textId="4778097F" w:rsidR="0033006C" w:rsidRDefault="007A23CE" w:rsidP="007A23CE">
      <w:pPr>
        <w:pStyle w:val="Heading1"/>
        <w:rPr>
          <w:lang w:val="en-US"/>
        </w:rPr>
      </w:pPr>
      <w:r>
        <w:rPr>
          <w:lang w:val="en-US"/>
        </w:rPr>
        <w:t>W1</w:t>
      </w:r>
    </w:p>
    <w:p w14:paraId="7B6D2819" w14:textId="70FA65D4" w:rsidR="007A23CE" w:rsidRDefault="007A23CE" w:rsidP="007A23CE">
      <w:pPr>
        <w:pStyle w:val="Heading2"/>
        <w:rPr>
          <w:lang w:val="en-US"/>
        </w:rPr>
      </w:pPr>
      <w:r>
        <w:t xml:space="preserve">What </w:t>
      </w:r>
      <w:r>
        <w:t>are</w:t>
      </w:r>
      <w:r>
        <w:t xml:space="preserve"> Business Analytics</w:t>
      </w:r>
    </w:p>
    <w:p w14:paraId="452DBCF9" w14:textId="19AAED52" w:rsidR="007A23CE" w:rsidRPr="007A23CE" w:rsidRDefault="007A23CE" w:rsidP="007A23CE">
      <w:pPr>
        <w:pStyle w:val="ListParagraph"/>
        <w:numPr>
          <w:ilvl w:val="0"/>
          <w:numId w:val="1"/>
        </w:numPr>
        <w:rPr>
          <w:lang w:val="en-US"/>
        </w:rPr>
      </w:pPr>
      <w:r>
        <w:t>solve business problems</w:t>
      </w:r>
      <w:r w:rsidRPr="007A23CE">
        <w:t xml:space="preserve"> </w:t>
      </w:r>
      <w:r>
        <w:t>overlap with:</w:t>
      </w:r>
    </w:p>
    <w:p w14:paraId="667283EB" w14:textId="532DE929" w:rsidR="007A23CE" w:rsidRPr="007A23CE" w:rsidRDefault="007A23CE" w:rsidP="007A23CE">
      <w:pPr>
        <w:pStyle w:val="ListParagraph"/>
        <w:numPr>
          <w:ilvl w:val="1"/>
          <w:numId w:val="1"/>
        </w:numPr>
        <w:rPr>
          <w:lang w:val="en-US"/>
        </w:rPr>
      </w:pPr>
      <w:r>
        <w:t xml:space="preserve">Operations Research </w:t>
      </w:r>
    </w:p>
    <w:p w14:paraId="5AFAD460" w14:textId="0B8DDE46" w:rsidR="007A23CE" w:rsidRPr="007A23CE" w:rsidRDefault="007A23CE" w:rsidP="007A23CE">
      <w:pPr>
        <w:pStyle w:val="ListParagraph"/>
        <w:numPr>
          <w:ilvl w:val="1"/>
          <w:numId w:val="1"/>
        </w:numPr>
        <w:rPr>
          <w:lang w:val="en-US"/>
        </w:rPr>
      </w:pPr>
      <w:r>
        <w:t>Management Science</w:t>
      </w:r>
    </w:p>
    <w:p w14:paraId="4D5F1118" w14:textId="27629B95" w:rsidR="007A23CE" w:rsidRPr="007A23CE" w:rsidRDefault="007A23CE" w:rsidP="007A23CE">
      <w:pPr>
        <w:pStyle w:val="ListParagraph"/>
        <w:numPr>
          <w:ilvl w:val="1"/>
          <w:numId w:val="1"/>
        </w:numPr>
        <w:rPr>
          <w:lang w:val="en-US"/>
        </w:rPr>
      </w:pPr>
      <w:r>
        <w:t>Decision Science</w:t>
      </w:r>
    </w:p>
    <w:p w14:paraId="45288B77" w14:textId="63125BCC" w:rsidR="007A23CE" w:rsidRDefault="00447925" w:rsidP="00447925">
      <w:pPr>
        <w:pStyle w:val="Heading2"/>
        <w:rPr>
          <w:rFonts w:hint="eastAsia"/>
          <w:lang w:val="en-US"/>
        </w:rPr>
      </w:pPr>
      <w:r>
        <w:t>Modelling Approach</w:t>
      </w:r>
    </w:p>
    <w:p w14:paraId="7413552A" w14:textId="0697017D" w:rsidR="007A23CE" w:rsidRPr="00447925" w:rsidRDefault="00447925" w:rsidP="00447925">
      <w:pPr>
        <w:pStyle w:val="ListParagraph"/>
        <w:numPr>
          <w:ilvl w:val="0"/>
          <w:numId w:val="1"/>
        </w:numPr>
        <w:rPr>
          <w:lang w:val="en-US"/>
        </w:rPr>
      </w:pPr>
      <w:r>
        <w:t>model is</w:t>
      </w:r>
      <w:r w:rsidRPr="00447925">
        <w:t xml:space="preserve"> </w:t>
      </w:r>
      <w:r>
        <w:t>built purposely to exhibit features and characteristics of some other objects</w:t>
      </w:r>
    </w:p>
    <w:p w14:paraId="6A20C72A" w14:textId="013065E0" w:rsidR="00447925" w:rsidRPr="00447925" w:rsidRDefault="00447925" w:rsidP="00447925">
      <w:pPr>
        <w:pStyle w:val="ListParagraph"/>
        <w:numPr>
          <w:ilvl w:val="0"/>
          <w:numId w:val="1"/>
        </w:numPr>
        <w:rPr>
          <w:lang w:val="en-US"/>
        </w:rPr>
      </w:pPr>
      <w:r>
        <w:t>uses models to make decisions</w:t>
      </w:r>
    </w:p>
    <w:p w14:paraId="38C0F8EC" w14:textId="3B3BEE1E" w:rsidR="00447925" w:rsidRPr="00447925" w:rsidRDefault="00447925" w:rsidP="00447925">
      <w:pPr>
        <w:pStyle w:val="ListParagraph"/>
        <w:numPr>
          <w:ilvl w:val="0"/>
          <w:numId w:val="1"/>
        </w:numPr>
        <w:rPr>
          <w:lang w:val="en-US"/>
        </w:rPr>
      </w:pPr>
      <w:r>
        <w:t>Characteristics</w:t>
      </w:r>
      <w:r>
        <w:t xml:space="preserve"> </w:t>
      </w:r>
      <w:r>
        <w:rPr>
          <w:lang w:val="en-US"/>
        </w:rPr>
        <w:t>of model</w:t>
      </w:r>
    </w:p>
    <w:p w14:paraId="0EBFE8DA" w14:textId="0B13A322" w:rsidR="00447925" w:rsidRPr="00447925" w:rsidRDefault="00447925" w:rsidP="00447925">
      <w:pPr>
        <w:pStyle w:val="ListParagraph"/>
        <w:numPr>
          <w:ilvl w:val="1"/>
          <w:numId w:val="1"/>
        </w:numPr>
        <w:rPr>
          <w:lang w:val="en-US"/>
        </w:rPr>
      </w:pPr>
      <w:r>
        <w:t>Usually,</w:t>
      </w:r>
      <w:r>
        <w:t xml:space="preserve"> simplified versions of things</w:t>
      </w:r>
    </w:p>
    <w:p w14:paraId="53B4D813" w14:textId="2C88A3CB" w:rsidR="00447925" w:rsidRPr="00447925" w:rsidRDefault="00447925" w:rsidP="00447925">
      <w:pPr>
        <w:pStyle w:val="ListParagraph"/>
        <w:numPr>
          <w:ilvl w:val="1"/>
          <w:numId w:val="1"/>
        </w:numPr>
        <w:rPr>
          <w:lang w:val="en-US"/>
        </w:rPr>
      </w:pPr>
      <w:r>
        <w:t>A valid model accurately represents the relevant characteristics of the object or decision problem</w:t>
      </w:r>
    </w:p>
    <w:p w14:paraId="11006E21" w14:textId="72E42C6F" w:rsidR="00447925" w:rsidRPr="00447925" w:rsidRDefault="00447925" w:rsidP="00447925">
      <w:pPr>
        <w:pStyle w:val="ListParagraph"/>
        <w:numPr>
          <w:ilvl w:val="0"/>
          <w:numId w:val="1"/>
        </w:numPr>
        <w:rPr>
          <w:lang w:val="en-US"/>
        </w:rPr>
      </w:pPr>
      <w:r>
        <w:t>Models for Decision Making</w:t>
      </w:r>
      <w:r>
        <w:t xml:space="preserve"> </w:t>
      </w:r>
      <w:r>
        <w:t>include</w:t>
      </w:r>
      <w:r>
        <w:t>:</w:t>
      </w:r>
    </w:p>
    <w:p w14:paraId="5A8AA1AD" w14:textId="470DC788" w:rsidR="00447925" w:rsidRPr="00447925" w:rsidRDefault="00447925" w:rsidP="00447925">
      <w:pPr>
        <w:pStyle w:val="ListParagraph"/>
        <w:numPr>
          <w:ilvl w:val="1"/>
          <w:numId w:val="1"/>
        </w:numPr>
        <w:rPr>
          <w:lang w:val="en-US"/>
        </w:rPr>
      </w:pPr>
      <w:r w:rsidRPr="00447925">
        <w:rPr>
          <w:lang w:val="en-US"/>
        </w:rPr>
        <w:t xml:space="preserve"> Mathematical equations</w:t>
      </w:r>
    </w:p>
    <w:p w14:paraId="136942C1" w14:textId="26C3B30E" w:rsidR="00447925" w:rsidRPr="00447925" w:rsidRDefault="00447925" w:rsidP="00447925">
      <w:pPr>
        <w:pStyle w:val="ListParagraph"/>
        <w:numPr>
          <w:ilvl w:val="3"/>
          <w:numId w:val="1"/>
        </w:numPr>
        <w:rPr>
          <w:lang w:val="en-US"/>
        </w:rPr>
      </w:pPr>
      <w:r w:rsidRPr="00447925">
        <w:rPr>
          <w:lang w:val="en-US"/>
        </w:rPr>
        <w:t>Mathematical Models</w:t>
      </w:r>
    </w:p>
    <w:p w14:paraId="48329A43" w14:textId="52B6C555" w:rsidR="00447925" w:rsidRPr="00447925" w:rsidRDefault="00447925" w:rsidP="00447925">
      <w:pPr>
        <w:pStyle w:val="ListParagraph"/>
        <w:numPr>
          <w:ilvl w:val="1"/>
          <w:numId w:val="1"/>
        </w:numPr>
        <w:rPr>
          <w:lang w:val="en-US"/>
        </w:rPr>
      </w:pPr>
      <w:r w:rsidRPr="00447925">
        <w:rPr>
          <w:lang w:val="en-US"/>
        </w:rPr>
        <w:t xml:space="preserve"> Structured set of rules or steps to follow</w:t>
      </w:r>
    </w:p>
    <w:p w14:paraId="5854E65D" w14:textId="3F2D4D56" w:rsidR="00447925" w:rsidRPr="00447925" w:rsidRDefault="00447925" w:rsidP="00447925">
      <w:pPr>
        <w:pStyle w:val="ListParagraph"/>
        <w:numPr>
          <w:ilvl w:val="3"/>
          <w:numId w:val="1"/>
        </w:numPr>
        <w:rPr>
          <w:lang w:val="en-US"/>
        </w:rPr>
      </w:pPr>
      <w:r w:rsidRPr="00447925">
        <w:rPr>
          <w:lang w:val="en-US"/>
        </w:rPr>
        <w:t>Algorithms and Discrete Event processes</w:t>
      </w:r>
    </w:p>
    <w:p w14:paraId="4C165873" w14:textId="48BD2B04" w:rsidR="00447925" w:rsidRPr="00447925" w:rsidRDefault="00447925" w:rsidP="00447925">
      <w:pPr>
        <w:pStyle w:val="ListParagraph"/>
        <w:numPr>
          <w:ilvl w:val="1"/>
          <w:numId w:val="1"/>
        </w:numPr>
        <w:rPr>
          <w:lang w:val="en-US"/>
        </w:rPr>
      </w:pPr>
      <w:r w:rsidRPr="00447925">
        <w:rPr>
          <w:lang w:val="en-US"/>
        </w:rPr>
        <w:t xml:space="preserve"> Simulation of real events</w:t>
      </w:r>
    </w:p>
    <w:p w14:paraId="104C0561" w14:textId="36AFEF52" w:rsidR="00447925" w:rsidRPr="00447925" w:rsidRDefault="00447925" w:rsidP="00447925">
      <w:pPr>
        <w:pStyle w:val="ListParagraph"/>
        <w:numPr>
          <w:ilvl w:val="3"/>
          <w:numId w:val="1"/>
        </w:numPr>
        <w:rPr>
          <w:lang w:val="en-US"/>
        </w:rPr>
      </w:pPr>
      <w:r w:rsidRPr="00447925">
        <w:rPr>
          <w:lang w:val="en-US"/>
        </w:rPr>
        <w:t>Queuing models, waiting lines</w:t>
      </w:r>
    </w:p>
    <w:p w14:paraId="4F77064C" w14:textId="1C2809D4" w:rsidR="00447925" w:rsidRPr="00447925" w:rsidRDefault="00447925" w:rsidP="00447925">
      <w:pPr>
        <w:pStyle w:val="ListParagraph"/>
        <w:numPr>
          <w:ilvl w:val="1"/>
          <w:numId w:val="1"/>
        </w:numPr>
        <w:rPr>
          <w:lang w:val="en-US"/>
        </w:rPr>
      </w:pPr>
      <w:r w:rsidRPr="00447925">
        <w:rPr>
          <w:lang w:val="en-US"/>
        </w:rPr>
        <w:t xml:space="preserve"> Statistical techniques</w:t>
      </w:r>
    </w:p>
    <w:p w14:paraId="3689990F" w14:textId="10BFCE74" w:rsidR="00447925" w:rsidRDefault="00447925" w:rsidP="00447925">
      <w:pPr>
        <w:pStyle w:val="ListParagraph"/>
        <w:numPr>
          <w:ilvl w:val="3"/>
          <w:numId w:val="1"/>
        </w:numPr>
        <w:rPr>
          <w:lang w:val="en-US"/>
        </w:rPr>
      </w:pPr>
      <w:r w:rsidRPr="00447925">
        <w:rPr>
          <w:lang w:val="en-US"/>
        </w:rPr>
        <w:t>Data Analysis, Equation Fitting</w:t>
      </w:r>
    </w:p>
    <w:p w14:paraId="295FF5CF" w14:textId="2C68E6C0" w:rsidR="00BC59AD" w:rsidRDefault="00BC59AD" w:rsidP="00BC59AD">
      <w:pPr>
        <w:pStyle w:val="ListParagraph"/>
        <w:numPr>
          <w:ilvl w:val="0"/>
          <w:numId w:val="1"/>
        </w:numPr>
        <w:rPr>
          <w:lang w:val="en-US"/>
        </w:rPr>
      </w:pPr>
      <w:r>
        <w:t>Why</w:t>
      </w:r>
      <w:r>
        <w:t xml:space="preserve"> </w:t>
      </w:r>
      <w:r>
        <w:rPr>
          <w:rFonts w:hint="eastAsia"/>
        </w:rPr>
        <w:t>Model</w:t>
      </w:r>
    </w:p>
    <w:p w14:paraId="4F690BDF" w14:textId="559C5E77" w:rsidR="00BC59AD" w:rsidRPr="00BC59AD" w:rsidRDefault="00BC59AD" w:rsidP="00BC59AD">
      <w:pPr>
        <w:pStyle w:val="ListParagraph"/>
        <w:numPr>
          <w:ilvl w:val="1"/>
          <w:numId w:val="1"/>
        </w:numPr>
        <w:rPr>
          <w:lang w:val="en-US"/>
        </w:rPr>
      </w:pPr>
      <w:r>
        <w:t>reveal hidden inner relationships</w:t>
      </w:r>
    </w:p>
    <w:p w14:paraId="453CDE12" w14:textId="0763AC5F" w:rsidR="00BC59AD" w:rsidRPr="00BC59AD" w:rsidRDefault="00BC59AD" w:rsidP="00BC59AD">
      <w:pPr>
        <w:pStyle w:val="ListParagraph"/>
        <w:numPr>
          <w:ilvl w:val="1"/>
          <w:numId w:val="1"/>
        </w:numPr>
        <w:rPr>
          <w:lang w:val="en-US"/>
        </w:rPr>
      </w:pPr>
      <w:r w:rsidRPr="00BC59AD">
        <w:rPr>
          <w:lang w:val="en-US"/>
        </w:rPr>
        <w:t>Formal Analysis (assumptions/relationships)</w:t>
      </w:r>
    </w:p>
    <w:p w14:paraId="4B20269D" w14:textId="15D860E7" w:rsidR="00BC59AD" w:rsidRPr="00BC59AD" w:rsidRDefault="00BC59AD" w:rsidP="00BC59AD">
      <w:pPr>
        <w:pStyle w:val="ListParagraph"/>
        <w:numPr>
          <w:ilvl w:val="1"/>
          <w:numId w:val="1"/>
        </w:numPr>
        <w:rPr>
          <w:lang w:val="en-US"/>
        </w:rPr>
      </w:pPr>
      <w:r w:rsidRPr="00BC59AD">
        <w:rPr>
          <w:lang w:val="en-US"/>
        </w:rPr>
        <w:t xml:space="preserve">Experimentation - </w:t>
      </w:r>
      <w:r w:rsidRPr="00BC59AD">
        <w:rPr>
          <w:color w:val="FF0000"/>
          <w:lang w:val="en-US"/>
        </w:rPr>
        <w:t>can be used repeatedly</w:t>
      </w:r>
    </w:p>
    <w:p w14:paraId="2B763937" w14:textId="290A2DB9" w:rsidR="00BC59AD" w:rsidRPr="00BC59AD" w:rsidRDefault="00BC59AD" w:rsidP="00BC59AD">
      <w:pPr>
        <w:pStyle w:val="ListParagraph"/>
        <w:numPr>
          <w:ilvl w:val="1"/>
          <w:numId w:val="1"/>
        </w:numPr>
        <w:rPr>
          <w:lang w:val="en-US"/>
        </w:rPr>
      </w:pPr>
      <w:r w:rsidRPr="00BC59AD">
        <w:rPr>
          <w:lang w:val="en-US"/>
        </w:rPr>
        <w:t>To large extent, independent of the data</w:t>
      </w:r>
    </w:p>
    <w:p w14:paraId="6AE0D7FD" w14:textId="4D2DA188" w:rsidR="00BC59AD" w:rsidRDefault="00BC59AD" w:rsidP="00BC59AD">
      <w:pPr>
        <w:pStyle w:val="ListParagraph"/>
        <w:numPr>
          <w:ilvl w:val="1"/>
          <w:numId w:val="1"/>
        </w:numPr>
        <w:rPr>
          <w:lang w:val="en-US"/>
        </w:rPr>
      </w:pPr>
      <w:r w:rsidRPr="00BC59AD">
        <w:rPr>
          <w:lang w:val="en-US"/>
        </w:rPr>
        <w:t>Variety of models for the same problem</w:t>
      </w:r>
    </w:p>
    <w:p w14:paraId="6A9AC0A3" w14:textId="73D5D469" w:rsidR="00BC59AD" w:rsidRPr="00BC59AD" w:rsidRDefault="00BC59AD" w:rsidP="00BC59AD">
      <w:pPr>
        <w:pStyle w:val="ListParagraph"/>
        <w:numPr>
          <w:ilvl w:val="0"/>
          <w:numId w:val="1"/>
        </w:numPr>
        <w:rPr>
          <w:lang w:val="en-US"/>
        </w:rPr>
      </w:pPr>
      <w:r>
        <w:t>Benefits</w:t>
      </w:r>
      <w:r w:rsidR="00815539" w:rsidRPr="00815539">
        <w:t xml:space="preserve"> </w:t>
      </w:r>
      <w:r w:rsidR="00815539">
        <w:t>of Modelling</w:t>
      </w:r>
    </w:p>
    <w:p w14:paraId="3AA5A592" w14:textId="574258C8" w:rsidR="00BC59AD" w:rsidRPr="00BC59AD" w:rsidRDefault="00BC59AD" w:rsidP="00BC59AD">
      <w:pPr>
        <w:pStyle w:val="ListParagraph"/>
        <w:numPr>
          <w:ilvl w:val="1"/>
          <w:numId w:val="1"/>
        </w:numPr>
        <w:rPr>
          <w:lang w:val="en-US"/>
        </w:rPr>
      </w:pPr>
      <w:r w:rsidRPr="00BC59AD">
        <w:rPr>
          <w:lang w:val="en-US"/>
        </w:rPr>
        <w:t>Economy</w:t>
      </w:r>
    </w:p>
    <w:p w14:paraId="7FCDA08F" w14:textId="42E35A12" w:rsidR="00BC59AD" w:rsidRPr="00BC59AD" w:rsidRDefault="00BC59AD" w:rsidP="00BC59AD">
      <w:pPr>
        <w:pStyle w:val="ListParagraph"/>
        <w:numPr>
          <w:ilvl w:val="2"/>
          <w:numId w:val="1"/>
        </w:numPr>
        <w:rPr>
          <w:lang w:val="en-US"/>
        </w:rPr>
      </w:pPr>
      <w:r w:rsidRPr="00BC59AD">
        <w:rPr>
          <w:lang w:val="en-US"/>
        </w:rPr>
        <w:t>Less costly to analyze decision problems</w:t>
      </w:r>
    </w:p>
    <w:p w14:paraId="0E959BF1" w14:textId="2754D643" w:rsidR="00BC59AD" w:rsidRPr="00BC59AD" w:rsidRDefault="00BC59AD" w:rsidP="00BC59AD">
      <w:pPr>
        <w:pStyle w:val="ListParagraph"/>
        <w:numPr>
          <w:ilvl w:val="1"/>
          <w:numId w:val="1"/>
        </w:numPr>
        <w:rPr>
          <w:lang w:val="en-US"/>
        </w:rPr>
      </w:pPr>
      <w:r w:rsidRPr="00BC59AD">
        <w:rPr>
          <w:lang w:val="en-US"/>
        </w:rPr>
        <w:t>Timeliness</w:t>
      </w:r>
    </w:p>
    <w:p w14:paraId="1C8C281F" w14:textId="265C6D8C" w:rsidR="00BC59AD" w:rsidRPr="00BC59AD" w:rsidRDefault="00BC59AD" w:rsidP="00BC59AD">
      <w:pPr>
        <w:pStyle w:val="ListParagraph"/>
        <w:numPr>
          <w:ilvl w:val="2"/>
          <w:numId w:val="1"/>
        </w:numPr>
        <w:rPr>
          <w:lang w:val="en-US"/>
        </w:rPr>
      </w:pPr>
      <w:r w:rsidRPr="00BC59AD">
        <w:rPr>
          <w:lang w:val="en-US"/>
        </w:rPr>
        <w:lastRenderedPageBreak/>
        <w:t>Deliver needed information more quickly</w:t>
      </w:r>
    </w:p>
    <w:p w14:paraId="47EBF03F" w14:textId="2ED7E6F2" w:rsidR="00BC59AD" w:rsidRPr="00BC59AD" w:rsidRDefault="00BC59AD" w:rsidP="00BC59AD">
      <w:pPr>
        <w:pStyle w:val="ListParagraph"/>
        <w:numPr>
          <w:ilvl w:val="1"/>
          <w:numId w:val="1"/>
        </w:numPr>
        <w:rPr>
          <w:lang w:val="en-US"/>
        </w:rPr>
      </w:pPr>
      <w:r w:rsidRPr="00BC59AD">
        <w:rPr>
          <w:lang w:val="en-US"/>
        </w:rPr>
        <w:t xml:space="preserve"> Feasibility</w:t>
      </w:r>
    </w:p>
    <w:p w14:paraId="416C8990" w14:textId="5A014C2B" w:rsidR="00BC59AD" w:rsidRPr="00BC59AD" w:rsidRDefault="00BC59AD" w:rsidP="00BC59AD">
      <w:pPr>
        <w:pStyle w:val="ListParagraph"/>
        <w:numPr>
          <w:ilvl w:val="2"/>
          <w:numId w:val="1"/>
        </w:numPr>
        <w:rPr>
          <w:lang w:val="en-US"/>
        </w:rPr>
      </w:pPr>
      <w:r w:rsidRPr="00BC59AD">
        <w:rPr>
          <w:lang w:val="en-US"/>
        </w:rPr>
        <w:t>Used to do things that would be impossible in reality.</w:t>
      </w:r>
    </w:p>
    <w:p w14:paraId="7BE629A2" w14:textId="2BC3A8C2" w:rsidR="00BC59AD" w:rsidRPr="00BC59AD" w:rsidRDefault="00BC59AD" w:rsidP="00BC59AD">
      <w:pPr>
        <w:pStyle w:val="ListParagraph"/>
        <w:numPr>
          <w:ilvl w:val="1"/>
          <w:numId w:val="1"/>
        </w:numPr>
        <w:rPr>
          <w:lang w:val="en-US"/>
        </w:rPr>
      </w:pPr>
      <w:r w:rsidRPr="00BC59AD">
        <w:rPr>
          <w:lang w:val="en-US"/>
        </w:rPr>
        <w:t xml:space="preserve"> Insight &amp; understanding</w:t>
      </w:r>
    </w:p>
    <w:p w14:paraId="51CB05BA" w14:textId="0BEC84E6" w:rsidR="00BC59AD" w:rsidRDefault="00BC59AD" w:rsidP="00815539">
      <w:pPr>
        <w:pStyle w:val="ListParagraph"/>
        <w:numPr>
          <w:ilvl w:val="2"/>
          <w:numId w:val="1"/>
        </w:numPr>
        <w:rPr>
          <w:lang w:val="en-US"/>
        </w:rPr>
      </w:pPr>
      <w:r w:rsidRPr="00BC59AD">
        <w:rPr>
          <w:lang w:val="en-US"/>
        </w:rPr>
        <w:t>improves decision making.</w:t>
      </w:r>
    </w:p>
    <w:p w14:paraId="0BB3179E" w14:textId="3CAB2B62" w:rsidR="00815539" w:rsidRPr="00815539" w:rsidRDefault="00815539" w:rsidP="00815539">
      <w:pPr>
        <w:pStyle w:val="ListParagraph"/>
        <w:numPr>
          <w:ilvl w:val="0"/>
          <w:numId w:val="1"/>
        </w:numPr>
        <w:rPr>
          <w:lang w:val="en-US"/>
        </w:rPr>
      </w:pPr>
      <w:r>
        <w:t>Benefits</w:t>
      </w:r>
      <w:r w:rsidRPr="00815539">
        <w:t xml:space="preserve"> </w:t>
      </w:r>
      <w:r>
        <w:t>of Using Model</w:t>
      </w:r>
    </w:p>
    <w:p w14:paraId="78D9D2D7" w14:textId="271BEA60" w:rsidR="00815539" w:rsidRPr="00815539" w:rsidRDefault="00815539" w:rsidP="00815539">
      <w:pPr>
        <w:pStyle w:val="ListParagraph"/>
        <w:numPr>
          <w:ilvl w:val="1"/>
          <w:numId w:val="1"/>
        </w:numPr>
        <w:rPr>
          <w:lang w:val="en-US"/>
        </w:rPr>
      </w:pPr>
      <w:r>
        <w:t xml:space="preserve">Less expensive and disruptive than experimenting with real world system </w:t>
      </w:r>
    </w:p>
    <w:p w14:paraId="260AE248" w14:textId="74FB3951" w:rsidR="00815539" w:rsidRPr="00815539" w:rsidRDefault="00815539" w:rsidP="00815539">
      <w:pPr>
        <w:pStyle w:val="ListParagraph"/>
        <w:numPr>
          <w:ilvl w:val="1"/>
          <w:numId w:val="1"/>
        </w:numPr>
        <w:rPr>
          <w:lang w:val="en-US"/>
        </w:rPr>
      </w:pPr>
      <w:r>
        <w:t xml:space="preserve">Models enable us to ask ‘what if’ questions and test the sensitivity of particular values </w:t>
      </w:r>
    </w:p>
    <w:p w14:paraId="10171758" w14:textId="64D2CD76" w:rsidR="00815539" w:rsidRPr="00815539" w:rsidRDefault="00815539" w:rsidP="00815539">
      <w:pPr>
        <w:pStyle w:val="ListParagraph"/>
        <w:numPr>
          <w:ilvl w:val="1"/>
          <w:numId w:val="1"/>
        </w:numPr>
        <w:rPr>
          <w:lang w:val="en-US"/>
        </w:rPr>
      </w:pPr>
      <w:r>
        <w:t xml:space="preserve">Models force a consistent, systematic approach to a problem </w:t>
      </w:r>
    </w:p>
    <w:p w14:paraId="771C36F0" w14:textId="06211D95" w:rsidR="00815539" w:rsidRPr="00815539" w:rsidRDefault="00815539" w:rsidP="00815539">
      <w:pPr>
        <w:pStyle w:val="ListParagraph"/>
        <w:numPr>
          <w:ilvl w:val="1"/>
          <w:numId w:val="1"/>
        </w:numPr>
        <w:rPr>
          <w:lang w:val="en-US"/>
        </w:rPr>
      </w:pPr>
      <w:r>
        <w:t xml:space="preserve">Models require managers to be </w:t>
      </w:r>
      <w:r w:rsidRPr="003A13CF">
        <w:rPr>
          <w:color w:val="FF0000"/>
        </w:rPr>
        <w:t xml:space="preserve">specific about constraints and goals </w:t>
      </w:r>
    </w:p>
    <w:p w14:paraId="0DAC1783" w14:textId="19CAAED8" w:rsidR="00815539" w:rsidRPr="003A13CF" w:rsidRDefault="00815539" w:rsidP="00815539">
      <w:pPr>
        <w:pStyle w:val="ListParagraph"/>
        <w:numPr>
          <w:ilvl w:val="1"/>
          <w:numId w:val="1"/>
        </w:numPr>
        <w:rPr>
          <w:lang w:val="en-US"/>
        </w:rPr>
      </w:pPr>
      <w:r>
        <w:t>Models can reduce the time taken to make decisions</w:t>
      </w:r>
    </w:p>
    <w:p w14:paraId="0FA25C41" w14:textId="5AEAD9A2" w:rsidR="003A13CF" w:rsidRPr="003A13CF" w:rsidRDefault="003A13CF" w:rsidP="003A13CF">
      <w:pPr>
        <w:pStyle w:val="ListParagraph"/>
        <w:numPr>
          <w:ilvl w:val="0"/>
          <w:numId w:val="1"/>
        </w:numPr>
        <w:rPr>
          <w:lang w:val="en-US"/>
        </w:rPr>
      </w:pPr>
      <w:r>
        <w:t>Disadvantages</w:t>
      </w:r>
      <w:r w:rsidRPr="003A13CF">
        <w:t xml:space="preserve"> </w:t>
      </w:r>
      <w:r>
        <w:t>of Using Model</w:t>
      </w:r>
    </w:p>
    <w:p w14:paraId="1D32A666" w14:textId="54F5FAA3" w:rsidR="003A13CF" w:rsidRPr="003A13CF" w:rsidRDefault="003A13CF" w:rsidP="003A13CF">
      <w:pPr>
        <w:pStyle w:val="ListParagraph"/>
        <w:numPr>
          <w:ilvl w:val="1"/>
          <w:numId w:val="1"/>
        </w:numPr>
        <w:rPr>
          <w:lang w:val="en-US"/>
        </w:rPr>
      </w:pPr>
      <w:r>
        <w:t xml:space="preserve">May be expensive to develop and test </w:t>
      </w:r>
    </w:p>
    <w:p w14:paraId="476AB08D" w14:textId="7B9D14EE" w:rsidR="003A13CF" w:rsidRPr="003A13CF" w:rsidRDefault="003A13CF" w:rsidP="003A13CF">
      <w:pPr>
        <w:pStyle w:val="ListParagraph"/>
        <w:numPr>
          <w:ilvl w:val="1"/>
          <w:numId w:val="1"/>
        </w:numPr>
        <w:rPr>
          <w:lang w:val="en-US"/>
        </w:rPr>
      </w:pPr>
      <w:r>
        <w:t xml:space="preserve">May be misused and misunderstood because of their complexity </w:t>
      </w:r>
    </w:p>
    <w:p w14:paraId="29ADE75B" w14:textId="1C967258" w:rsidR="003A13CF" w:rsidRPr="003A13CF" w:rsidRDefault="003A13CF" w:rsidP="003A13CF">
      <w:pPr>
        <w:pStyle w:val="ListParagraph"/>
        <w:numPr>
          <w:ilvl w:val="1"/>
          <w:numId w:val="1"/>
        </w:numPr>
        <w:rPr>
          <w:lang w:val="en-US"/>
        </w:rPr>
      </w:pPr>
      <w:r>
        <w:t xml:space="preserve">Models </w:t>
      </w:r>
      <w:r w:rsidR="00223709">
        <w:t>m</w:t>
      </w:r>
      <w:r w:rsidR="00223709" w:rsidRPr="00223709">
        <w:t xml:space="preserve">ay </w:t>
      </w:r>
      <w:r w:rsidR="00223709">
        <w:t>ignore</w:t>
      </w:r>
      <w:r w:rsidR="00223709" w:rsidRPr="00223709">
        <w:t xml:space="preserve"> the value of </w:t>
      </w:r>
      <w:r>
        <w:t xml:space="preserve">non-quantifiable information </w:t>
      </w:r>
    </w:p>
    <w:p w14:paraId="7EAC0280" w14:textId="0F9151A6" w:rsidR="003A13CF" w:rsidRPr="00815539" w:rsidRDefault="003A13CF" w:rsidP="003A13CF">
      <w:pPr>
        <w:pStyle w:val="ListParagraph"/>
        <w:numPr>
          <w:ilvl w:val="1"/>
          <w:numId w:val="1"/>
        </w:numPr>
        <w:rPr>
          <w:lang w:val="en-US"/>
        </w:rPr>
      </w:pPr>
      <w:r>
        <w:t>May oversimplify the variables of the real world</w:t>
      </w:r>
    </w:p>
    <w:p w14:paraId="210969DD" w14:textId="5D646AFF" w:rsidR="007A23CE" w:rsidRDefault="006477A9" w:rsidP="006477A9">
      <w:pPr>
        <w:pStyle w:val="Heading2"/>
        <w:rPr>
          <w:lang w:val="en-US"/>
        </w:rPr>
      </w:pPr>
      <w:r>
        <w:t>Mathematical Model</w:t>
      </w:r>
    </w:p>
    <w:p w14:paraId="020B0506" w14:textId="398D8A7C" w:rsidR="007A23CE" w:rsidRDefault="006477A9" w:rsidP="007A23CE">
      <w:pPr>
        <w:rPr>
          <w:rFonts w:hint="eastAsia"/>
          <w:lang w:val="en-US"/>
        </w:rPr>
      </w:pPr>
      <w:r w:rsidRPr="006477A9">
        <w:rPr>
          <w:lang w:val="en-US"/>
        </w:rPr>
        <w:drawing>
          <wp:inline distT="0" distB="0" distL="0" distR="0" wp14:anchorId="0606929D" wp14:editId="1E4F4683">
            <wp:extent cx="5731510" cy="3048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48000"/>
                    </a:xfrm>
                    <a:prstGeom prst="rect">
                      <a:avLst/>
                    </a:prstGeom>
                  </pic:spPr>
                </pic:pic>
              </a:graphicData>
            </a:graphic>
          </wp:inline>
        </w:drawing>
      </w:r>
    </w:p>
    <w:p w14:paraId="6CA5E661" w14:textId="6D497EAE" w:rsidR="007A23CE" w:rsidRDefault="000B4435" w:rsidP="000B4435">
      <w:pPr>
        <w:pStyle w:val="Heading4"/>
        <w:rPr>
          <w:lang w:val="en-US"/>
        </w:rPr>
      </w:pPr>
      <w:r>
        <w:lastRenderedPageBreak/>
        <w:t>Categories of Mathematical Models</w:t>
      </w:r>
    </w:p>
    <w:p w14:paraId="6D281FEF" w14:textId="280E0E51" w:rsidR="007A23CE" w:rsidRDefault="000B4435" w:rsidP="007A23CE">
      <w:pPr>
        <w:rPr>
          <w:rFonts w:hint="eastAsia"/>
          <w:lang w:val="en-US"/>
        </w:rPr>
      </w:pPr>
      <w:r w:rsidRPr="000B4435">
        <w:rPr>
          <w:lang w:val="en-US"/>
        </w:rPr>
        <w:drawing>
          <wp:inline distT="0" distB="0" distL="0" distR="0" wp14:anchorId="3E48027B" wp14:editId="16B2D26F">
            <wp:extent cx="5731510" cy="30016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1645"/>
                    </a:xfrm>
                    <a:prstGeom prst="rect">
                      <a:avLst/>
                    </a:prstGeom>
                  </pic:spPr>
                </pic:pic>
              </a:graphicData>
            </a:graphic>
          </wp:inline>
        </w:drawing>
      </w:r>
    </w:p>
    <w:p w14:paraId="2CF15C5C" w14:textId="2BE526E9" w:rsidR="007A23CE" w:rsidRDefault="000B4435" w:rsidP="000B4435">
      <w:pPr>
        <w:pStyle w:val="Heading2"/>
        <w:rPr>
          <w:lang w:val="en-US"/>
        </w:rPr>
      </w:pPr>
      <w:r>
        <w:t>Problem-Solving Framework for Leveraging Business Opportunities</w:t>
      </w:r>
    </w:p>
    <w:p w14:paraId="060FF2C4" w14:textId="70C15FA8" w:rsidR="007A23CE" w:rsidRDefault="000B4435" w:rsidP="007A23CE">
      <w:pPr>
        <w:rPr>
          <w:lang w:val="en-US"/>
        </w:rPr>
      </w:pPr>
      <w:r w:rsidRPr="000B4435">
        <w:rPr>
          <w:lang w:val="en-US"/>
        </w:rPr>
        <w:drawing>
          <wp:inline distT="0" distB="0" distL="0" distR="0" wp14:anchorId="457FAC90" wp14:editId="44CABB02">
            <wp:extent cx="5731510" cy="18065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06575"/>
                    </a:xfrm>
                    <a:prstGeom prst="rect">
                      <a:avLst/>
                    </a:prstGeom>
                  </pic:spPr>
                </pic:pic>
              </a:graphicData>
            </a:graphic>
          </wp:inline>
        </w:drawing>
      </w:r>
    </w:p>
    <w:p w14:paraId="4EE2CA07" w14:textId="11F85178" w:rsidR="007A23CE" w:rsidRDefault="00F4553D" w:rsidP="00F4553D">
      <w:pPr>
        <w:pStyle w:val="Heading3"/>
        <w:rPr>
          <w:lang w:val="en-US"/>
        </w:rPr>
      </w:pPr>
      <w:r>
        <w:t>Psychology of Decision Making</w:t>
      </w:r>
    </w:p>
    <w:p w14:paraId="72EF1561" w14:textId="19198E02" w:rsidR="00F4553D" w:rsidRDefault="00F4553D" w:rsidP="00F4553D">
      <w:pPr>
        <w:pStyle w:val="ListParagraph"/>
        <w:numPr>
          <w:ilvl w:val="0"/>
          <w:numId w:val="2"/>
        </w:numPr>
      </w:pPr>
      <w:r>
        <w:t xml:space="preserve">Models can be used for structural aspects of decision problems. </w:t>
      </w:r>
    </w:p>
    <w:p w14:paraId="74BB8DA8" w14:textId="0469AFFB" w:rsidR="00F4553D" w:rsidRDefault="00F4553D" w:rsidP="00F4553D">
      <w:pPr>
        <w:pStyle w:val="ListParagraph"/>
        <w:numPr>
          <w:ilvl w:val="0"/>
          <w:numId w:val="2"/>
        </w:numPr>
      </w:pPr>
      <w:r>
        <w:t xml:space="preserve">Other aspects cannot be structured easily, requiring intuition and judgment. </w:t>
      </w:r>
    </w:p>
    <w:p w14:paraId="751970D0" w14:textId="6590EE13" w:rsidR="00F4553D" w:rsidRDefault="00F4553D" w:rsidP="00F4553D">
      <w:pPr>
        <w:pStyle w:val="ListParagraph"/>
        <w:numPr>
          <w:ilvl w:val="0"/>
          <w:numId w:val="2"/>
        </w:numPr>
      </w:pPr>
      <w:r>
        <w:t xml:space="preserve">Caution: Human judgment and intuition are not always rational! </w:t>
      </w:r>
    </w:p>
    <w:p w14:paraId="1630B5C0" w14:textId="040A2A18" w:rsidR="007A23CE" w:rsidRPr="00F4553D" w:rsidRDefault="00F4553D" w:rsidP="00F4553D">
      <w:pPr>
        <w:pStyle w:val="ListParagraph"/>
        <w:numPr>
          <w:ilvl w:val="0"/>
          <w:numId w:val="2"/>
        </w:numPr>
        <w:rPr>
          <w:lang w:val="en-US"/>
        </w:rPr>
      </w:pPr>
      <w:r>
        <w:t xml:space="preserve">Errors in human judgment often arise because of </w:t>
      </w:r>
      <w:r w:rsidRPr="00F4553D">
        <w:rPr>
          <w:color w:val="FF0000"/>
        </w:rPr>
        <w:t xml:space="preserve">anchoring and framing effects </w:t>
      </w:r>
      <w:r>
        <w:t>associated with decision problems.</w:t>
      </w:r>
    </w:p>
    <w:p w14:paraId="4777728C" w14:textId="321F328A" w:rsidR="00F4553D" w:rsidRPr="00F4553D" w:rsidRDefault="00F4553D" w:rsidP="00F4553D">
      <w:pPr>
        <w:pStyle w:val="ListParagraph"/>
        <w:numPr>
          <w:ilvl w:val="1"/>
          <w:numId w:val="2"/>
        </w:numPr>
        <w:rPr>
          <w:lang w:val="en-US"/>
        </w:rPr>
      </w:pPr>
      <w:r>
        <w:t>Anchoring Effects</w:t>
      </w:r>
    </w:p>
    <w:p w14:paraId="71E2A89A" w14:textId="60B01525" w:rsidR="00F4553D" w:rsidRPr="00F4553D" w:rsidRDefault="00F4553D" w:rsidP="00F4553D">
      <w:pPr>
        <w:pStyle w:val="ListParagraph"/>
        <w:numPr>
          <w:ilvl w:val="2"/>
          <w:numId w:val="2"/>
        </w:numPr>
        <w:rPr>
          <w:lang w:val="en-US"/>
        </w:rPr>
      </w:pPr>
      <w:r>
        <w:t>when trivial factors influence initial thinking</w:t>
      </w:r>
    </w:p>
    <w:p w14:paraId="5E280EE5" w14:textId="35CCEE90" w:rsidR="00F4553D" w:rsidRPr="00F4553D" w:rsidRDefault="00F4553D" w:rsidP="00F4553D">
      <w:pPr>
        <w:pStyle w:val="ListParagraph"/>
        <w:numPr>
          <w:ilvl w:val="2"/>
          <w:numId w:val="2"/>
        </w:numPr>
        <w:rPr>
          <w:lang w:val="en-US"/>
        </w:rPr>
      </w:pPr>
      <w:r w:rsidRPr="00F4553D">
        <w:rPr>
          <w:lang w:val="en-US"/>
        </w:rPr>
        <w:drawing>
          <wp:inline distT="0" distB="0" distL="0" distR="0" wp14:anchorId="11E8D58B" wp14:editId="41F37A8D">
            <wp:extent cx="3910662" cy="128940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25615" cy="1294331"/>
                    </a:xfrm>
                    <a:prstGeom prst="rect">
                      <a:avLst/>
                    </a:prstGeom>
                  </pic:spPr>
                </pic:pic>
              </a:graphicData>
            </a:graphic>
          </wp:inline>
        </w:drawing>
      </w:r>
    </w:p>
    <w:p w14:paraId="695C0F0E" w14:textId="1A4074DE" w:rsidR="00F4553D" w:rsidRPr="003F335B" w:rsidRDefault="00F4553D" w:rsidP="00F4553D">
      <w:pPr>
        <w:pStyle w:val="ListParagraph"/>
        <w:numPr>
          <w:ilvl w:val="1"/>
          <w:numId w:val="2"/>
        </w:numPr>
        <w:rPr>
          <w:lang w:val="en-US"/>
        </w:rPr>
      </w:pPr>
      <w:r>
        <w:t>Framing Effects</w:t>
      </w:r>
    </w:p>
    <w:p w14:paraId="35D0378D" w14:textId="74D753AE" w:rsidR="003F335B" w:rsidRPr="00F4553D" w:rsidRDefault="003F335B" w:rsidP="003F335B">
      <w:pPr>
        <w:pStyle w:val="ListParagraph"/>
        <w:numPr>
          <w:ilvl w:val="2"/>
          <w:numId w:val="2"/>
        </w:numPr>
        <w:rPr>
          <w:lang w:val="en-US"/>
        </w:rPr>
      </w:pPr>
      <w:r>
        <w:t>how decision-makers view a problem from a win-loss perspective.</w:t>
      </w:r>
    </w:p>
    <w:p w14:paraId="0FA15F1A" w14:textId="03B2364C" w:rsidR="00F4553D" w:rsidRDefault="00F4553D" w:rsidP="00F4553D">
      <w:pPr>
        <w:pStyle w:val="ListParagraph"/>
        <w:numPr>
          <w:ilvl w:val="2"/>
          <w:numId w:val="2"/>
        </w:numPr>
        <w:rPr>
          <w:lang w:val="en-US"/>
        </w:rPr>
      </w:pPr>
      <w:r w:rsidRPr="00F4553D">
        <w:rPr>
          <w:lang w:val="en-US"/>
        </w:rPr>
        <w:lastRenderedPageBreak/>
        <w:drawing>
          <wp:inline distT="0" distB="0" distL="0" distR="0" wp14:anchorId="285501D0" wp14:editId="66CC9FF2">
            <wp:extent cx="3959233" cy="2130950"/>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75714" cy="2139820"/>
                    </a:xfrm>
                    <a:prstGeom prst="rect">
                      <a:avLst/>
                    </a:prstGeom>
                  </pic:spPr>
                </pic:pic>
              </a:graphicData>
            </a:graphic>
          </wp:inline>
        </w:drawing>
      </w:r>
    </w:p>
    <w:p w14:paraId="66D9AD4A" w14:textId="6E2D8485" w:rsidR="003F335B" w:rsidRPr="003F335B" w:rsidRDefault="003F335B" w:rsidP="00F4553D">
      <w:pPr>
        <w:pStyle w:val="ListParagraph"/>
        <w:numPr>
          <w:ilvl w:val="2"/>
          <w:numId w:val="2"/>
        </w:numPr>
        <w:rPr>
          <w:lang w:val="en-US"/>
        </w:rPr>
      </w:pPr>
      <w:r w:rsidRPr="003F335B">
        <w:rPr>
          <w:lang w:val="en-US"/>
        </w:rPr>
        <w:drawing>
          <wp:inline distT="0" distB="0" distL="0" distR="0" wp14:anchorId="06A8DC4A" wp14:editId="7028F435">
            <wp:extent cx="2534102" cy="106547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43580" cy="1069460"/>
                    </a:xfrm>
                    <a:prstGeom prst="rect">
                      <a:avLst/>
                    </a:prstGeom>
                  </pic:spPr>
                </pic:pic>
              </a:graphicData>
            </a:graphic>
          </wp:inline>
        </w:drawing>
      </w:r>
    </w:p>
    <w:p w14:paraId="6341D87A" w14:textId="0D1D4B36" w:rsidR="003F335B" w:rsidRPr="003F335B" w:rsidRDefault="003F335B" w:rsidP="003F335B">
      <w:pPr>
        <w:pStyle w:val="ListParagraph"/>
        <w:numPr>
          <w:ilvl w:val="0"/>
          <w:numId w:val="2"/>
        </w:numPr>
        <w:rPr>
          <w:color w:val="FF0000"/>
          <w:lang w:val="en-US"/>
        </w:rPr>
      </w:pPr>
      <w:r w:rsidRPr="003F335B">
        <w:rPr>
          <w:color w:val="FF0000"/>
        </w:rPr>
        <w:t>Good decisions do not always lead to good outcomes</w:t>
      </w:r>
    </w:p>
    <w:p w14:paraId="37DAFD6E" w14:textId="62487758" w:rsidR="003F335B" w:rsidRPr="003F335B" w:rsidRDefault="003F335B" w:rsidP="003F335B">
      <w:pPr>
        <w:pStyle w:val="ListParagraph"/>
        <w:numPr>
          <w:ilvl w:val="0"/>
          <w:numId w:val="2"/>
        </w:numPr>
        <w:rPr>
          <w:lang w:val="en-US"/>
        </w:rPr>
      </w:pPr>
      <w:r w:rsidRPr="003F335B">
        <w:t>good decision is one</w:t>
      </w:r>
      <w:r w:rsidRPr="003F335B">
        <w:t xml:space="preserve"> </w:t>
      </w:r>
      <w:r w:rsidRPr="003F335B">
        <w:t>– What we can do – What we know – What we want</w:t>
      </w:r>
    </w:p>
    <w:p w14:paraId="1117548C" w14:textId="66CC636E" w:rsidR="003F335B" w:rsidRDefault="003F335B" w:rsidP="003F335B">
      <w:pPr>
        <w:pStyle w:val="Heading2"/>
      </w:pPr>
      <w:r>
        <w:t>LP problems</w:t>
      </w:r>
    </w:p>
    <w:p w14:paraId="4A0F6DFE" w14:textId="6E20A8F0" w:rsidR="009D4699" w:rsidRDefault="009D4699" w:rsidP="009D4699">
      <w:pPr>
        <w:pStyle w:val="Heading4"/>
      </w:pPr>
      <w:r>
        <w:t>Characteristics</w:t>
      </w:r>
    </w:p>
    <w:p w14:paraId="194F104B" w14:textId="14FD905F" w:rsidR="009D4699" w:rsidRDefault="009D4699" w:rsidP="009D4699">
      <w:pPr>
        <w:pStyle w:val="ListParagraph"/>
        <w:numPr>
          <w:ilvl w:val="0"/>
          <w:numId w:val="3"/>
        </w:numPr>
      </w:pPr>
      <w:r>
        <w:t>Decisions</w:t>
      </w:r>
    </w:p>
    <w:p w14:paraId="0930C346" w14:textId="5F21675B" w:rsidR="009D4699" w:rsidRDefault="009D4699" w:rsidP="009D4699">
      <w:pPr>
        <w:pStyle w:val="ListParagraph"/>
        <w:numPr>
          <w:ilvl w:val="1"/>
          <w:numId w:val="3"/>
        </w:numPr>
      </w:pPr>
      <w:r>
        <w:t>One or more decisions that must be made</w:t>
      </w:r>
    </w:p>
    <w:p w14:paraId="2EC0067C" w14:textId="5E984215" w:rsidR="009D4699" w:rsidRDefault="009D4699" w:rsidP="009D4699">
      <w:pPr>
        <w:pStyle w:val="ListParagraph"/>
        <w:numPr>
          <w:ilvl w:val="0"/>
          <w:numId w:val="3"/>
        </w:numPr>
      </w:pPr>
      <w:r>
        <w:t>Constraints</w:t>
      </w:r>
    </w:p>
    <w:p w14:paraId="17C5836A" w14:textId="5A66D0EB" w:rsidR="009D4699" w:rsidRDefault="009D4699" w:rsidP="009D4699">
      <w:pPr>
        <w:pStyle w:val="ListParagraph"/>
        <w:numPr>
          <w:ilvl w:val="1"/>
          <w:numId w:val="3"/>
        </w:numPr>
      </w:pPr>
      <w:r>
        <w:t>Due to limited resources</w:t>
      </w:r>
    </w:p>
    <w:p w14:paraId="0F4F2E1C" w14:textId="122C1AF7" w:rsidR="009D4699" w:rsidRDefault="009D4699" w:rsidP="009D4699">
      <w:pPr>
        <w:pStyle w:val="ListParagraph"/>
        <w:numPr>
          <w:ilvl w:val="0"/>
          <w:numId w:val="3"/>
        </w:numPr>
      </w:pPr>
      <w:r>
        <w:t>Objectives</w:t>
      </w:r>
    </w:p>
    <w:p w14:paraId="6BA8AF47" w14:textId="44DF925E" w:rsidR="009D4699" w:rsidRDefault="009D4699" w:rsidP="009D4699">
      <w:pPr>
        <w:pStyle w:val="ListParagraph"/>
        <w:numPr>
          <w:ilvl w:val="1"/>
          <w:numId w:val="3"/>
        </w:numPr>
      </w:pPr>
      <w:r>
        <w:t>Goal that decision maker considers when making decision</w:t>
      </w:r>
    </w:p>
    <w:p w14:paraId="75FDFFB0" w14:textId="41B48A27" w:rsidR="009D4699" w:rsidRPr="009D4699" w:rsidRDefault="009D4699" w:rsidP="009D4699">
      <w:pPr>
        <w:pStyle w:val="ListParagraph"/>
        <w:numPr>
          <w:ilvl w:val="1"/>
          <w:numId w:val="3"/>
        </w:numPr>
      </w:pPr>
      <w:r>
        <w:t>To maximise profit or minimise cost</w:t>
      </w:r>
    </w:p>
    <w:p w14:paraId="7EB6F720" w14:textId="626D3F3B" w:rsidR="003F335B" w:rsidRPr="003F335B" w:rsidRDefault="009D4699" w:rsidP="003F335B">
      <w:pPr>
        <w:rPr>
          <w:lang w:val="en-US"/>
        </w:rPr>
      </w:pPr>
      <w:r w:rsidRPr="009D4699">
        <w:rPr>
          <w:lang w:val="en-US"/>
        </w:rPr>
        <w:drawing>
          <wp:inline distT="0" distB="0" distL="0" distR="0" wp14:anchorId="141FB89E" wp14:editId="0D3C8BD0">
            <wp:extent cx="5731510" cy="31102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10230"/>
                    </a:xfrm>
                    <a:prstGeom prst="rect">
                      <a:avLst/>
                    </a:prstGeom>
                  </pic:spPr>
                </pic:pic>
              </a:graphicData>
            </a:graphic>
          </wp:inline>
        </w:drawing>
      </w:r>
    </w:p>
    <w:p w14:paraId="0CA86402" w14:textId="36597E2E" w:rsidR="007A23CE" w:rsidRDefault="009D4699" w:rsidP="009D4699">
      <w:pPr>
        <w:pStyle w:val="Heading4"/>
      </w:pPr>
      <w:r>
        <w:lastRenderedPageBreak/>
        <w:t>Formulating LP Models:</w:t>
      </w:r>
    </w:p>
    <w:p w14:paraId="224A6B00" w14:textId="599508A5" w:rsidR="009D4699" w:rsidRPr="009D4699" w:rsidRDefault="009D4699" w:rsidP="009D4699">
      <w:r w:rsidRPr="009D4699">
        <w:drawing>
          <wp:inline distT="0" distB="0" distL="0" distR="0" wp14:anchorId="43B5A5BD" wp14:editId="2AA41B37">
            <wp:extent cx="5731510" cy="2623820"/>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23820"/>
                    </a:xfrm>
                    <a:prstGeom prst="rect">
                      <a:avLst/>
                    </a:prstGeom>
                  </pic:spPr>
                </pic:pic>
              </a:graphicData>
            </a:graphic>
          </wp:inline>
        </w:drawing>
      </w:r>
      <w:r w:rsidRPr="009D4699">
        <w:t xml:space="preserve"> </w:t>
      </w:r>
    </w:p>
    <w:p w14:paraId="3767B337" w14:textId="7F9E4B52" w:rsidR="009D4699" w:rsidRPr="009D4699" w:rsidRDefault="009D4699" w:rsidP="009D4699">
      <w:pPr>
        <w:pStyle w:val="ListParagraph"/>
        <w:numPr>
          <w:ilvl w:val="0"/>
          <w:numId w:val="4"/>
        </w:numPr>
        <w:rPr>
          <w:lang w:val="en-US"/>
        </w:rPr>
      </w:pPr>
      <w:r w:rsidRPr="009D4699">
        <w:rPr>
          <w:lang w:val="en-US"/>
        </w:rPr>
        <w:t>Understand the problem.</w:t>
      </w:r>
    </w:p>
    <w:p w14:paraId="20531109" w14:textId="16B46E46" w:rsidR="009D4699" w:rsidRPr="009D4699" w:rsidRDefault="009D4699" w:rsidP="009D4699">
      <w:pPr>
        <w:pStyle w:val="ListParagraph"/>
        <w:numPr>
          <w:ilvl w:val="0"/>
          <w:numId w:val="4"/>
        </w:numPr>
        <w:rPr>
          <w:lang w:val="en-US"/>
        </w:rPr>
      </w:pPr>
      <w:r w:rsidRPr="009D4699">
        <w:rPr>
          <w:lang w:val="en-US"/>
        </w:rPr>
        <w:t>Identify the decision variables.</w:t>
      </w:r>
    </w:p>
    <w:p w14:paraId="2DC147C2" w14:textId="77777777" w:rsidR="009D4699" w:rsidRPr="009D4699" w:rsidRDefault="009D4699" w:rsidP="009D4699">
      <w:pPr>
        <w:pStyle w:val="ListParagraph"/>
        <w:numPr>
          <w:ilvl w:val="1"/>
          <w:numId w:val="4"/>
        </w:numPr>
        <w:rPr>
          <w:lang w:val="en-US"/>
        </w:rPr>
      </w:pPr>
      <w:r w:rsidRPr="009D4699">
        <w:rPr>
          <w:lang w:val="en-US"/>
        </w:rPr>
        <w:t>X1=number of Aqua-Spas to produce</w:t>
      </w:r>
    </w:p>
    <w:p w14:paraId="6AEAADDF" w14:textId="77777777" w:rsidR="009D4699" w:rsidRPr="009D4699" w:rsidRDefault="009D4699" w:rsidP="009D4699">
      <w:pPr>
        <w:pStyle w:val="ListParagraph"/>
        <w:numPr>
          <w:ilvl w:val="1"/>
          <w:numId w:val="4"/>
        </w:numPr>
        <w:rPr>
          <w:lang w:val="en-US"/>
        </w:rPr>
      </w:pPr>
      <w:r w:rsidRPr="009D4699">
        <w:rPr>
          <w:lang w:val="en-US"/>
        </w:rPr>
        <w:t>X2=number of Hydro-</w:t>
      </w:r>
      <w:proofErr w:type="spellStart"/>
      <w:r w:rsidRPr="009D4699">
        <w:rPr>
          <w:lang w:val="en-US"/>
        </w:rPr>
        <w:t>Luxes</w:t>
      </w:r>
      <w:proofErr w:type="spellEnd"/>
      <w:r w:rsidRPr="009D4699">
        <w:rPr>
          <w:lang w:val="en-US"/>
        </w:rPr>
        <w:t xml:space="preserve"> to produce</w:t>
      </w:r>
    </w:p>
    <w:p w14:paraId="253C2A40" w14:textId="590B20BA" w:rsidR="009D4699" w:rsidRPr="009D4699" w:rsidRDefault="009D4699" w:rsidP="009D4699">
      <w:pPr>
        <w:pStyle w:val="ListParagraph"/>
        <w:numPr>
          <w:ilvl w:val="0"/>
          <w:numId w:val="4"/>
        </w:numPr>
        <w:rPr>
          <w:lang w:val="en-US"/>
        </w:rPr>
      </w:pPr>
      <w:r w:rsidRPr="009D4699">
        <w:rPr>
          <w:lang w:val="en-US"/>
        </w:rPr>
        <w:t>State the objective function as a linear combination of the decision variables.</w:t>
      </w:r>
    </w:p>
    <w:p w14:paraId="38E9B6CF" w14:textId="102D9EA3" w:rsidR="007A23CE" w:rsidRPr="009D4699" w:rsidRDefault="009D4699" w:rsidP="009D4699">
      <w:pPr>
        <w:pStyle w:val="ListParagraph"/>
        <w:numPr>
          <w:ilvl w:val="1"/>
          <w:numId w:val="4"/>
        </w:numPr>
        <w:rPr>
          <w:lang w:val="en-US"/>
        </w:rPr>
      </w:pPr>
      <w:r w:rsidRPr="009D4699">
        <w:rPr>
          <w:lang w:val="en-US"/>
        </w:rPr>
        <w:t>MAX: 350X1 + 300X2</w:t>
      </w:r>
    </w:p>
    <w:p w14:paraId="7EE29DBD" w14:textId="79770C5E" w:rsidR="007A23CE" w:rsidRDefault="0067052F" w:rsidP="0067052F">
      <w:pPr>
        <w:pStyle w:val="Heading4"/>
        <w:rPr>
          <w:lang w:val="en-US"/>
        </w:rPr>
      </w:pPr>
      <w:r>
        <w:t>Special Conditions in LP Models</w:t>
      </w:r>
    </w:p>
    <w:p w14:paraId="3103BDE9" w14:textId="32A8759B" w:rsidR="0067052F" w:rsidRDefault="0067052F" w:rsidP="009412F8">
      <w:pPr>
        <w:pStyle w:val="ListParagraph"/>
        <w:numPr>
          <w:ilvl w:val="0"/>
          <w:numId w:val="5"/>
        </w:numPr>
        <w:rPr>
          <w:lang w:val="en-US"/>
        </w:rPr>
      </w:pPr>
      <w:r w:rsidRPr="0067052F">
        <w:rPr>
          <w:lang w:val="en-US"/>
        </w:rPr>
        <w:t>Alternate Optimal Solutions</w:t>
      </w:r>
    </w:p>
    <w:p w14:paraId="03B49740" w14:textId="209E5DF3" w:rsidR="0067052F" w:rsidRPr="0067052F" w:rsidRDefault="0067052F" w:rsidP="009412F8">
      <w:pPr>
        <w:pStyle w:val="ListParagraph"/>
        <w:numPr>
          <w:ilvl w:val="1"/>
          <w:numId w:val="5"/>
        </w:numPr>
        <w:rPr>
          <w:lang w:val="en-US"/>
        </w:rPr>
      </w:pPr>
      <w:r w:rsidRPr="0067052F">
        <w:rPr>
          <w:lang w:val="en-US"/>
        </w:rPr>
        <w:drawing>
          <wp:inline distT="0" distB="0" distL="0" distR="0" wp14:anchorId="7687053F" wp14:editId="601DB144">
            <wp:extent cx="4134561" cy="2640787"/>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0355" cy="2644488"/>
                    </a:xfrm>
                    <a:prstGeom prst="rect">
                      <a:avLst/>
                    </a:prstGeom>
                  </pic:spPr>
                </pic:pic>
              </a:graphicData>
            </a:graphic>
          </wp:inline>
        </w:drawing>
      </w:r>
    </w:p>
    <w:p w14:paraId="77996A09" w14:textId="6E2677E9" w:rsidR="0067052F" w:rsidRDefault="0067052F" w:rsidP="009412F8">
      <w:pPr>
        <w:pStyle w:val="ListParagraph"/>
        <w:numPr>
          <w:ilvl w:val="0"/>
          <w:numId w:val="5"/>
        </w:numPr>
        <w:rPr>
          <w:lang w:val="en-US"/>
        </w:rPr>
      </w:pPr>
      <w:r w:rsidRPr="0067052F">
        <w:rPr>
          <w:lang w:val="en-US"/>
        </w:rPr>
        <w:t>Redundant Constraints</w:t>
      </w:r>
    </w:p>
    <w:p w14:paraId="54D3094C" w14:textId="3F6A7AC1" w:rsidR="0067052F" w:rsidRPr="0067052F" w:rsidRDefault="0067052F" w:rsidP="009412F8">
      <w:pPr>
        <w:pStyle w:val="ListParagraph"/>
        <w:numPr>
          <w:ilvl w:val="1"/>
          <w:numId w:val="5"/>
        </w:numPr>
        <w:rPr>
          <w:lang w:val="en-US"/>
        </w:rPr>
      </w:pPr>
      <w:r w:rsidRPr="0067052F">
        <w:rPr>
          <w:lang w:val="en-US"/>
        </w:rPr>
        <w:lastRenderedPageBreak/>
        <w:drawing>
          <wp:inline distT="0" distB="0" distL="0" distR="0" wp14:anchorId="72F4249D" wp14:editId="27B2C017">
            <wp:extent cx="4148740" cy="2838297"/>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6852" cy="2843847"/>
                    </a:xfrm>
                    <a:prstGeom prst="rect">
                      <a:avLst/>
                    </a:prstGeom>
                  </pic:spPr>
                </pic:pic>
              </a:graphicData>
            </a:graphic>
          </wp:inline>
        </w:drawing>
      </w:r>
    </w:p>
    <w:p w14:paraId="5385C5AB" w14:textId="0F7FFD49" w:rsidR="0067052F" w:rsidRDefault="0067052F" w:rsidP="009412F8">
      <w:pPr>
        <w:pStyle w:val="ListParagraph"/>
        <w:numPr>
          <w:ilvl w:val="0"/>
          <w:numId w:val="5"/>
        </w:numPr>
        <w:rPr>
          <w:lang w:val="en-US"/>
        </w:rPr>
      </w:pPr>
      <w:r w:rsidRPr="0067052F">
        <w:rPr>
          <w:lang w:val="en-US"/>
        </w:rPr>
        <w:t>Unbounded Solutions</w:t>
      </w:r>
    </w:p>
    <w:p w14:paraId="3C24A593" w14:textId="1FE31399" w:rsidR="0067052F" w:rsidRPr="0067052F" w:rsidRDefault="0067052F" w:rsidP="009412F8">
      <w:pPr>
        <w:pStyle w:val="ListParagraph"/>
        <w:numPr>
          <w:ilvl w:val="1"/>
          <w:numId w:val="5"/>
        </w:numPr>
        <w:rPr>
          <w:lang w:val="en-US"/>
        </w:rPr>
      </w:pPr>
      <w:r w:rsidRPr="0067052F">
        <w:rPr>
          <w:lang w:val="en-US"/>
        </w:rPr>
        <w:drawing>
          <wp:inline distT="0" distB="0" distL="0" distR="0" wp14:anchorId="657393BF" wp14:editId="58270FEC">
            <wp:extent cx="4195318" cy="30955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04209" cy="3102152"/>
                    </a:xfrm>
                    <a:prstGeom prst="rect">
                      <a:avLst/>
                    </a:prstGeom>
                  </pic:spPr>
                </pic:pic>
              </a:graphicData>
            </a:graphic>
          </wp:inline>
        </w:drawing>
      </w:r>
    </w:p>
    <w:p w14:paraId="28E02550" w14:textId="64F0B9E3" w:rsidR="007A23CE" w:rsidRDefault="0067052F" w:rsidP="009412F8">
      <w:pPr>
        <w:pStyle w:val="ListParagraph"/>
        <w:numPr>
          <w:ilvl w:val="0"/>
          <w:numId w:val="5"/>
        </w:numPr>
        <w:rPr>
          <w:lang w:val="en-US"/>
        </w:rPr>
      </w:pPr>
      <w:r w:rsidRPr="0067052F">
        <w:rPr>
          <w:lang w:val="en-US"/>
        </w:rPr>
        <w:t>Infeasibility</w:t>
      </w:r>
    </w:p>
    <w:p w14:paraId="0218303B" w14:textId="057B43D9" w:rsidR="0067052F" w:rsidRPr="0067052F" w:rsidRDefault="0067052F" w:rsidP="009412F8">
      <w:pPr>
        <w:pStyle w:val="ListParagraph"/>
        <w:numPr>
          <w:ilvl w:val="1"/>
          <w:numId w:val="5"/>
        </w:numPr>
        <w:rPr>
          <w:lang w:val="en-US"/>
        </w:rPr>
      </w:pPr>
      <w:r w:rsidRPr="0067052F">
        <w:rPr>
          <w:lang w:val="en-US"/>
        </w:rPr>
        <w:lastRenderedPageBreak/>
        <w:drawing>
          <wp:inline distT="0" distB="0" distL="0" distR="0" wp14:anchorId="64E6A0FD" wp14:editId="24DCC23C">
            <wp:extent cx="4197240" cy="299191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04554" cy="2997131"/>
                    </a:xfrm>
                    <a:prstGeom prst="rect">
                      <a:avLst/>
                    </a:prstGeom>
                  </pic:spPr>
                </pic:pic>
              </a:graphicData>
            </a:graphic>
          </wp:inline>
        </w:drawing>
      </w:r>
    </w:p>
    <w:p w14:paraId="51165CCA" w14:textId="61F2841A" w:rsidR="007A23CE" w:rsidRDefault="007A23CE" w:rsidP="007A23CE">
      <w:pPr>
        <w:rPr>
          <w:lang w:val="en-US"/>
        </w:rPr>
      </w:pPr>
    </w:p>
    <w:p w14:paraId="2FC2C7AB" w14:textId="55D5B502" w:rsidR="007A23CE" w:rsidRDefault="007C7DAA" w:rsidP="007C7DAA">
      <w:pPr>
        <w:pStyle w:val="Heading1"/>
        <w:rPr>
          <w:lang w:val="en-US"/>
        </w:rPr>
      </w:pPr>
      <w:r>
        <w:rPr>
          <w:lang w:val="en-US"/>
        </w:rPr>
        <w:t>W2</w:t>
      </w:r>
    </w:p>
    <w:p w14:paraId="5882A347" w14:textId="77777777" w:rsidR="007C7DAA" w:rsidRPr="00C85F66" w:rsidRDefault="007C7DAA" w:rsidP="007C7DAA">
      <w:pPr>
        <w:pStyle w:val="Heading2"/>
      </w:pPr>
      <w:r w:rsidRPr="00C85F66">
        <w:t>Main challenges are:</w:t>
      </w:r>
    </w:p>
    <w:p w14:paraId="26BEAD5E" w14:textId="77777777" w:rsidR="007C7DAA" w:rsidRDefault="007C7DAA" w:rsidP="009412F8">
      <w:pPr>
        <w:pStyle w:val="ListParagraph"/>
        <w:numPr>
          <w:ilvl w:val="0"/>
          <w:numId w:val="6"/>
        </w:numPr>
        <w:spacing w:after="0" w:line="240" w:lineRule="auto"/>
      </w:pPr>
      <w:r w:rsidRPr="00C85F66">
        <w:t>formulate LP proble</w:t>
      </w:r>
      <w:r>
        <w:t>m</w:t>
      </w:r>
      <w:r w:rsidRPr="00C85F66">
        <w:t xml:space="preserve">. </w:t>
      </w:r>
    </w:p>
    <w:p w14:paraId="7C0DC011" w14:textId="77777777" w:rsidR="007C7DAA" w:rsidRDefault="007C7DAA" w:rsidP="009412F8">
      <w:pPr>
        <w:pStyle w:val="ListParagraph"/>
        <w:numPr>
          <w:ilvl w:val="0"/>
          <w:numId w:val="6"/>
        </w:numPr>
        <w:spacing w:after="0" w:line="240" w:lineRule="auto"/>
      </w:pPr>
      <w:r w:rsidRPr="00C85F66">
        <w:t>Communicate formulation to computer.</w:t>
      </w:r>
    </w:p>
    <w:p w14:paraId="368E52F9" w14:textId="77777777" w:rsidR="007C7DAA" w:rsidRPr="00C85F66" w:rsidRDefault="007C7DAA" w:rsidP="009412F8">
      <w:pPr>
        <w:pStyle w:val="ListParagraph"/>
        <w:numPr>
          <w:ilvl w:val="0"/>
          <w:numId w:val="6"/>
        </w:numPr>
        <w:spacing w:after="0" w:line="240" w:lineRule="auto"/>
      </w:pPr>
      <w:r w:rsidRPr="00C85F66">
        <w:t>Use a recognised variable layout.</w:t>
      </w:r>
    </w:p>
    <w:p w14:paraId="0D11EB9C" w14:textId="77777777" w:rsidR="007C7DAA" w:rsidRDefault="007C7DAA" w:rsidP="007C7DAA"/>
    <w:p w14:paraId="03886849" w14:textId="77777777" w:rsidR="007C7DAA" w:rsidRPr="00FD4A98" w:rsidRDefault="007C7DAA" w:rsidP="007C7DAA">
      <w:pPr>
        <w:pStyle w:val="Heading2"/>
      </w:pPr>
      <w:r w:rsidRPr="00FD4A98">
        <w:t>Steps</w:t>
      </w:r>
    </w:p>
    <w:p w14:paraId="23157D3B" w14:textId="77777777" w:rsidR="007C7DAA" w:rsidRPr="00FD4A98" w:rsidRDefault="007C7DAA" w:rsidP="009412F8">
      <w:pPr>
        <w:pStyle w:val="ListParagraph"/>
        <w:numPr>
          <w:ilvl w:val="0"/>
          <w:numId w:val="7"/>
        </w:numPr>
        <w:spacing w:after="0" w:line="240" w:lineRule="auto"/>
      </w:pPr>
      <w:r w:rsidRPr="00FD4A98">
        <w:t>Organize the data for the model.</w:t>
      </w:r>
    </w:p>
    <w:p w14:paraId="0A720991" w14:textId="77777777" w:rsidR="007C7DAA" w:rsidRPr="00FD4A98" w:rsidRDefault="007C7DAA" w:rsidP="009412F8">
      <w:pPr>
        <w:pStyle w:val="ListParagraph"/>
        <w:numPr>
          <w:ilvl w:val="0"/>
          <w:numId w:val="7"/>
        </w:numPr>
        <w:spacing w:after="0" w:line="240" w:lineRule="auto"/>
      </w:pPr>
      <w:r w:rsidRPr="00FD4A98">
        <w:t>Reserve separate cells in the spreadsheet for each decision variable in the model.</w:t>
      </w:r>
    </w:p>
    <w:p w14:paraId="53E5BDF1" w14:textId="77777777" w:rsidR="007C7DAA" w:rsidRPr="00FD4A98" w:rsidRDefault="007C7DAA" w:rsidP="009412F8">
      <w:pPr>
        <w:pStyle w:val="ListParagraph"/>
        <w:numPr>
          <w:ilvl w:val="0"/>
          <w:numId w:val="7"/>
        </w:numPr>
        <w:spacing w:after="0" w:line="240" w:lineRule="auto"/>
      </w:pPr>
      <w:r w:rsidRPr="00FD4A98">
        <w:t>Create a formula in a cell that corresponds to the objective function.</w:t>
      </w:r>
    </w:p>
    <w:p w14:paraId="2FB49E38" w14:textId="77777777" w:rsidR="007C7DAA" w:rsidRPr="00FD4A98" w:rsidRDefault="007C7DAA" w:rsidP="009412F8">
      <w:pPr>
        <w:pStyle w:val="ListParagraph"/>
        <w:numPr>
          <w:ilvl w:val="0"/>
          <w:numId w:val="7"/>
        </w:numPr>
        <w:spacing w:after="0" w:line="240" w:lineRule="auto"/>
      </w:pPr>
      <w:r w:rsidRPr="00FD4A98">
        <w:t>For each constraint, create a formula in a separate cell in the spreadsheet that corresponds to the left-hand side (LHS) of the constraint.</w:t>
      </w:r>
    </w:p>
    <w:p w14:paraId="3F2691C0" w14:textId="77777777" w:rsidR="007C7DAA" w:rsidRDefault="007C7DAA" w:rsidP="007C7DAA"/>
    <w:p w14:paraId="45B2508F" w14:textId="77777777" w:rsidR="007C7DAA" w:rsidRPr="00EB4EFC" w:rsidRDefault="007C7DAA" w:rsidP="007C7DAA">
      <w:pPr>
        <w:pStyle w:val="Heading2"/>
      </w:pPr>
      <w:r w:rsidRPr="00EB4EFC">
        <w:t>Goals For Spreadsheet Design</w:t>
      </w:r>
    </w:p>
    <w:p w14:paraId="64C967AC" w14:textId="77777777" w:rsidR="007C7DAA" w:rsidRDefault="007C7DAA" w:rsidP="009412F8">
      <w:pPr>
        <w:pStyle w:val="ListParagraph"/>
        <w:numPr>
          <w:ilvl w:val="0"/>
          <w:numId w:val="8"/>
        </w:numPr>
        <w:spacing w:after="0" w:line="240" w:lineRule="auto"/>
      </w:pPr>
      <w:r w:rsidRPr="00EB4EFC">
        <w:t xml:space="preserve">Communication - communicating information to managers. </w:t>
      </w:r>
    </w:p>
    <w:p w14:paraId="1D9B16A4" w14:textId="77777777" w:rsidR="007C7DAA" w:rsidRDefault="007C7DAA" w:rsidP="009412F8">
      <w:pPr>
        <w:pStyle w:val="ListParagraph"/>
        <w:numPr>
          <w:ilvl w:val="0"/>
          <w:numId w:val="8"/>
        </w:numPr>
        <w:spacing w:after="0" w:line="240" w:lineRule="auto"/>
      </w:pPr>
      <w:r w:rsidRPr="00EB4EFC">
        <w:t xml:space="preserve">Reliability - The output a spreadsheet </w:t>
      </w:r>
      <w:r>
        <w:t>is</w:t>
      </w:r>
      <w:r w:rsidRPr="00EB4EFC">
        <w:t xml:space="preserve"> correct and consistent. </w:t>
      </w:r>
    </w:p>
    <w:p w14:paraId="61C04D4B" w14:textId="77777777" w:rsidR="007C7DAA" w:rsidRDefault="007C7DAA" w:rsidP="009412F8">
      <w:pPr>
        <w:pStyle w:val="ListParagraph"/>
        <w:numPr>
          <w:ilvl w:val="0"/>
          <w:numId w:val="8"/>
        </w:numPr>
        <w:spacing w:after="0" w:line="240" w:lineRule="auto"/>
      </w:pPr>
      <w:r w:rsidRPr="00EB4EFC">
        <w:t xml:space="preserve">Auditability - A manager should be able to retrace the steps followed to generate the different outputs from the model in order to understand and verify results. </w:t>
      </w:r>
    </w:p>
    <w:p w14:paraId="36799AD7" w14:textId="3B3B6B63" w:rsidR="007C7DAA" w:rsidRDefault="007C7DAA" w:rsidP="009412F8">
      <w:pPr>
        <w:pStyle w:val="ListParagraph"/>
        <w:numPr>
          <w:ilvl w:val="0"/>
          <w:numId w:val="8"/>
        </w:numPr>
        <w:spacing w:after="0" w:line="240" w:lineRule="auto"/>
      </w:pPr>
      <w:r w:rsidRPr="00EB4EFC">
        <w:t>Modifiability - spreadsheet should be easy to change or enhance in order to meet dynamic user requirements.</w:t>
      </w:r>
    </w:p>
    <w:p w14:paraId="7235FB2D" w14:textId="358EEF1D" w:rsidR="007C7DAA" w:rsidRDefault="007C7DAA" w:rsidP="007C7DAA">
      <w:pPr>
        <w:tabs>
          <w:tab w:val="left" w:pos="2530"/>
        </w:tabs>
      </w:pPr>
    </w:p>
    <w:p w14:paraId="1BF1DBB8" w14:textId="77777777" w:rsidR="007C7DAA" w:rsidRPr="007433C7" w:rsidRDefault="007C7DAA" w:rsidP="007C7DAA">
      <w:pPr>
        <w:pStyle w:val="Heading2"/>
      </w:pPr>
      <w:r w:rsidRPr="007433C7">
        <w:t>Guidelines</w:t>
      </w:r>
    </w:p>
    <w:p w14:paraId="2886EAC0" w14:textId="77777777" w:rsidR="007C7DAA" w:rsidRPr="00936922" w:rsidRDefault="007C7DAA" w:rsidP="009412F8">
      <w:pPr>
        <w:pStyle w:val="ListParagraph"/>
        <w:numPr>
          <w:ilvl w:val="0"/>
          <w:numId w:val="9"/>
        </w:numPr>
        <w:spacing w:after="0" w:line="240" w:lineRule="auto"/>
        <w:rPr>
          <w:rFonts w:cstheme="minorHAnsi"/>
        </w:rPr>
      </w:pPr>
      <w:r w:rsidRPr="00936922">
        <w:rPr>
          <w:rFonts w:cstheme="minorHAnsi"/>
        </w:rPr>
        <w:t>Organize the data, then build the model around the data</w:t>
      </w:r>
    </w:p>
    <w:p w14:paraId="5AE89779" w14:textId="77777777" w:rsidR="007C7DAA" w:rsidRPr="00936922" w:rsidRDefault="007C7DAA" w:rsidP="009412F8">
      <w:pPr>
        <w:pStyle w:val="ListParagraph"/>
        <w:numPr>
          <w:ilvl w:val="0"/>
          <w:numId w:val="9"/>
        </w:numPr>
        <w:spacing w:after="0" w:line="240" w:lineRule="auto"/>
        <w:rPr>
          <w:rFonts w:eastAsia="Times New Roman" w:cstheme="minorHAnsi"/>
        </w:rPr>
      </w:pPr>
      <w:r w:rsidRPr="00936922">
        <w:rPr>
          <w:rFonts w:eastAsia="Times New Roman" w:cstheme="minorHAnsi"/>
        </w:rPr>
        <w:t xml:space="preserve">Do not embed numeric constants in formulas. </w:t>
      </w:r>
    </w:p>
    <w:p w14:paraId="2807E0FD" w14:textId="77777777" w:rsidR="007C7DAA" w:rsidRPr="00936922" w:rsidRDefault="007C7DAA" w:rsidP="009412F8">
      <w:pPr>
        <w:pStyle w:val="ListParagraph"/>
        <w:numPr>
          <w:ilvl w:val="0"/>
          <w:numId w:val="9"/>
        </w:numPr>
        <w:spacing w:after="0" w:line="240" w:lineRule="auto"/>
        <w:rPr>
          <w:rFonts w:eastAsia="Times New Roman" w:cstheme="minorHAnsi"/>
        </w:rPr>
      </w:pPr>
      <w:r w:rsidRPr="00936922">
        <w:rPr>
          <w:rFonts w:eastAsia="Times New Roman" w:cstheme="minorHAnsi"/>
        </w:rPr>
        <w:t xml:space="preserve">Things which are logically related should be physically related. </w:t>
      </w:r>
    </w:p>
    <w:p w14:paraId="514F1031" w14:textId="77777777" w:rsidR="007C7DAA" w:rsidRPr="00936922" w:rsidRDefault="007C7DAA" w:rsidP="009412F8">
      <w:pPr>
        <w:pStyle w:val="ListParagraph"/>
        <w:numPr>
          <w:ilvl w:val="0"/>
          <w:numId w:val="9"/>
        </w:numPr>
        <w:spacing w:after="0" w:line="240" w:lineRule="auto"/>
        <w:rPr>
          <w:rFonts w:eastAsia="Times New Roman" w:cstheme="minorHAnsi"/>
        </w:rPr>
      </w:pPr>
      <w:r w:rsidRPr="00936922">
        <w:rPr>
          <w:rFonts w:eastAsia="Times New Roman" w:cstheme="minorHAnsi"/>
        </w:rPr>
        <w:t xml:space="preserve">Use formulae that can be copied. </w:t>
      </w:r>
    </w:p>
    <w:p w14:paraId="612D102D" w14:textId="77777777" w:rsidR="007C7DAA" w:rsidRPr="00936922" w:rsidRDefault="007C7DAA" w:rsidP="009412F8">
      <w:pPr>
        <w:pStyle w:val="ListParagraph"/>
        <w:numPr>
          <w:ilvl w:val="0"/>
          <w:numId w:val="9"/>
        </w:numPr>
        <w:spacing w:after="0" w:line="240" w:lineRule="auto"/>
        <w:rPr>
          <w:rFonts w:eastAsia="Times New Roman" w:cstheme="minorHAnsi"/>
        </w:rPr>
      </w:pPr>
      <w:r w:rsidRPr="00936922">
        <w:rPr>
          <w:rFonts w:eastAsia="Times New Roman" w:cstheme="minorHAnsi"/>
        </w:rPr>
        <w:t>Column/rows totals should be close to the columns/rows being totalled.</w:t>
      </w:r>
    </w:p>
    <w:p w14:paraId="18D2692A" w14:textId="77777777" w:rsidR="007C7DAA" w:rsidRPr="00936922" w:rsidRDefault="007C7DAA" w:rsidP="009412F8">
      <w:pPr>
        <w:pStyle w:val="ListParagraph"/>
        <w:numPr>
          <w:ilvl w:val="0"/>
          <w:numId w:val="9"/>
        </w:numPr>
        <w:spacing w:after="0" w:line="240" w:lineRule="auto"/>
        <w:rPr>
          <w:rFonts w:eastAsia="Times New Roman" w:cstheme="minorHAnsi"/>
        </w:rPr>
      </w:pPr>
      <w:r w:rsidRPr="00936922">
        <w:rPr>
          <w:rFonts w:eastAsia="Times New Roman" w:cstheme="minorHAnsi"/>
        </w:rPr>
        <w:lastRenderedPageBreak/>
        <w:t xml:space="preserve">Use colour, shading, borders and protection to distinguish changeable parameters </w:t>
      </w:r>
    </w:p>
    <w:p w14:paraId="0C969053" w14:textId="600B31B9" w:rsidR="007A23CE" w:rsidRDefault="007C7DAA" w:rsidP="009412F8">
      <w:pPr>
        <w:pStyle w:val="ListParagraph"/>
        <w:numPr>
          <w:ilvl w:val="0"/>
          <w:numId w:val="9"/>
        </w:numPr>
        <w:spacing w:after="0" w:line="240" w:lineRule="auto"/>
        <w:rPr>
          <w:rFonts w:eastAsia="Times New Roman" w:cstheme="minorHAnsi"/>
        </w:rPr>
      </w:pPr>
      <w:r w:rsidRPr="00936922">
        <w:rPr>
          <w:rFonts w:eastAsia="Times New Roman" w:cstheme="minorHAnsi"/>
        </w:rPr>
        <w:t>Use text boxes and cell notes to document various elements of the model.</w:t>
      </w:r>
    </w:p>
    <w:p w14:paraId="287F763A" w14:textId="77777777" w:rsidR="007C7DAA" w:rsidRPr="007C7DAA" w:rsidRDefault="007C7DAA" w:rsidP="007C7DAA">
      <w:pPr>
        <w:spacing w:after="0" w:line="240" w:lineRule="auto"/>
        <w:rPr>
          <w:rFonts w:eastAsia="Times New Roman" w:cstheme="minorHAnsi"/>
        </w:rPr>
      </w:pPr>
    </w:p>
    <w:p w14:paraId="5A58EA53" w14:textId="0F6EB30D" w:rsidR="007C7DAA" w:rsidRDefault="007C7DAA" w:rsidP="00DA3E1D">
      <w:pPr>
        <w:pStyle w:val="Heading2"/>
      </w:pPr>
      <w:bookmarkStart w:id="0" w:name="OLE_LINK1"/>
      <w:r w:rsidRPr="00936922">
        <w:t>Make vs. Buy Decisions</w:t>
      </w:r>
      <w:r>
        <w:t xml:space="preserve"> </w:t>
      </w:r>
      <w:r>
        <w:rPr>
          <w:rFonts w:hint="eastAsia"/>
        </w:rPr>
        <w:t>problem</w:t>
      </w:r>
      <w:bookmarkEnd w:id="0"/>
      <w:r w:rsidRPr="00936922">
        <w:rPr>
          <w:rFonts w:hint="eastAsia"/>
        </w:rPr>
        <w:t>:</w:t>
      </w:r>
    </w:p>
    <w:p w14:paraId="202265B2" w14:textId="77777777" w:rsidR="007C7DAA" w:rsidRDefault="007C7DAA" w:rsidP="007C7DAA">
      <w:r w:rsidRPr="007B43FA">
        <w:rPr>
          <w:noProof/>
        </w:rPr>
        <w:drawing>
          <wp:inline distT="0" distB="0" distL="0" distR="0" wp14:anchorId="5E98ADC5" wp14:editId="224F42AC">
            <wp:extent cx="5731510" cy="32156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5640"/>
                    </a:xfrm>
                    <a:prstGeom prst="rect">
                      <a:avLst/>
                    </a:prstGeom>
                  </pic:spPr>
                </pic:pic>
              </a:graphicData>
            </a:graphic>
          </wp:inline>
        </w:drawing>
      </w:r>
    </w:p>
    <w:p w14:paraId="62A41496" w14:textId="77777777" w:rsidR="007C7DAA" w:rsidRDefault="007C7DAA" w:rsidP="007C7DAA">
      <w:pPr>
        <w:pStyle w:val="Heading3"/>
      </w:pPr>
      <w:r w:rsidRPr="007B43FA">
        <w:t>Defining the Decision Variables</w:t>
      </w:r>
    </w:p>
    <w:p w14:paraId="4BB69DCD" w14:textId="77777777" w:rsidR="007C7DAA" w:rsidRDefault="007C7DAA" w:rsidP="007C7DAA">
      <w:r w:rsidRPr="007B43FA">
        <w:rPr>
          <w:noProof/>
        </w:rPr>
        <w:drawing>
          <wp:inline distT="0" distB="0" distL="0" distR="0" wp14:anchorId="55BD8DBC" wp14:editId="63F3498D">
            <wp:extent cx="5731510" cy="23266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26640"/>
                    </a:xfrm>
                    <a:prstGeom prst="rect">
                      <a:avLst/>
                    </a:prstGeom>
                  </pic:spPr>
                </pic:pic>
              </a:graphicData>
            </a:graphic>
          </wp:inline>
        </w:drawing>
      </w:r>
    </w:p>
    <w:p w14:paraId="37D09D1C" w14:textId="77777777" w:rsidR="007C7DAA" w:rsidRDefault="007C7DAA" w:rsidP="007C7DAA">
      <w:pPr>
        <w:pStyle w:val="Heading3"/>
      </w:pPr>
      <w:r w:rsidRPr="007B43FA">
        <w:t>Defining the Objective Function</w:t>
      </w:r>
    </w:p>
    <w:p w14:paraId="59281AA1" w14:textId="77777777" w:rsidR="007C7DAA" w:rsidRDefault="007C7DAA" w:rsidP="007C7DAA">
      <w:r w:rsidRPr="007B43FA">
        <w:rPr>
          <w:noProof/>
        </w:rPr>
        <w:drawing>
          <wp:inline distT="0" distB="0" distL="0" distR="0" wp14:anchorId="0759816A" wp14:editId="0FC67529">
            <wp:extent cx="5731510" cy="119253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192530"/>
                    </a:xfrm>
                    <a:prstGeom prst="rect">
                      <a:avLst/>
                    </a:prstGeom>
                  </pic:spPr>
                </pic:pic>
              </a:graphicData>
            </a:graphic>
          </wp:inline>
        </w:drawing>
      </w:r>
    </w:p>
    <w:p w14:paraId="72927C0F" w14:textId="77777777" w:rsidR="007C7DAA" w:rsidRDefault="007C7DAA" w:rsidP="007C7DAA">
      <w:pPr>
        <w:pStyle w:val="Heading3"/>
      </w:pPr>
      <w:r w:rsidRPr="007B43FA">
        <w:lastRenderedPageBreak/>
        <w:t>Defining the Constraints</w:t>
      </w:r>
    </w:p>
    <w:p w14:paraId="78AE4907" w14:textId="77777777" w:rsidR="007C7DAA" w:rsidRDefault="007C7DAA" w:rsidP="007C7DAA">
      <w:r w:rsidRPr="009E6D3C">
        <w:rPr>
          <w:noProof/>
        </w:rPr>
        <w:drawing>
          <wp:inline distT="0" distB="0" distL="0" distR="0" wp14:anchorId="4B895B78" wp14:editId="6F86DF8F">
            <wp:extent cx="5731510" cy="43307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330700"/>
                    </a:xfrm>
                    <a:prstGeom prst="rect">
                      <a:avLst/>
                    </a:prstGeom>
                  </pic:spPr>
                </pic:pic>
              </a:graphicData>
            </a:graphic>
          </wp:inline>
        </w:drawing>
      </w:r>
    </w:p>
    <w:p w14:paraId="51347BDE" w14:textId="77777777" w:rsidR="007C7DAA" w:rsidRPr="007B43FA" w:rsidRDefault="007C7DAA" w:rsidP="007C7DAA"/>
    <w:p w14:paraId="6580C3E5" w14:textId="77777777" w:rsidR="007C7DAA" w:rsidRPr="00E70231" w:rsidRDefault="007C7DAA" w:rsidP="007C7DAA">
      <w:pPr>
        <w:pStyle w:val="Heading2"/>
      </w:pPr>
      <w:r w:rsidRPr="00E70231">
        <w:t>An Investment Problem:</w:t>
      </w:r>
    </w:p>
    <w:p w14:paraId="17E816A3" w14:textId="77777777" w:rsidR="007C7DAA" w:rsidRDefault="007C7DAA" w:rsidP="007C7DAA">
      <w:r w:rsidRPr="009E6D3C">
        <w:rPr>
          <w:noProof/>
        </w:rPr>
        <w:drawing>
          <wp:inline distT="0" distB="0" distL="0" distR="0" wp14:anchorId="243B7067" wp14:editId="1753F836">
            <wp:extent cx="5731510" cy="31134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13405"/>
                    </a:xfrm>
                    <a:prstGeom prst="rect">
                      <a:avLst/>
                    </a:prstGeom>
                  </pic:spPr>
                </pic:pic>
              </a:graphicData>
            </a:graphic>
          </wp:inline>
        </w:drawing>
      </w:r>
    </w:p>
    <w:p w14:paraId="3DB93B04" w14:textId="77777777" w:rsidR="007C7DAA" w:rsidRDefault="007C7DAA" w:rsidP="009412F8">
      <w:pPr>
        <w:pStyle w:val="ListParagraph"/>
        <w:numPr>
          <w:ilvl w:val="0"/>
          <w:numId w:val="10"/>
        </w:numPr>
        <w:spacing w:after="0" w:line="240" w:lineRule="auto"/>
      </w:pPr>
      <w:r>
        <w:t>No more than 25% can be invested in any single company.</w:t>
      </w:r>
    </w:p>
    <w:p w14:paraId="0619CD17" w14:textId="77777777" w:rsidR="007C7DAA" w:rsidRDefault="007C7DAA" w:rsidP="009412F8">
      <w:pPr>
        <w:pStyle w:val="ListParagraph"/>
        <w:numPr>
          <w:ilvl w:val="0"/>
          <w:numId w:val="10"/>
        </w:numPr>
        <w:spacing w:after="0" w:line="240" w:lineRule="auto"/>
      </w:pPr>
      <w:r w:rsidRPr="009E6D3C">
        <w:t>At least 50% should be invested in long-term bonds</w:t>
      </w:r>
    </w:p>
    <w:p w14:paraId="26DDAD85" w14:textId="77777777" w:rsidR="007C7DAA" w:rsidRDefault="007C7DAA" w:rsidP="009412F8">
      <w:pPr>
        <w:pStyle w:val="ListParagraph"/>
        <w:numPr>
          <w:ilvl w:val="0"/>
          <w:numId w:val="10"/>
        </w:numPr>
        <w:spacing w:after="0" w:line="240" w:lineRule="auto"/>
      </w:pPr>
      <w:r>
        <w:lastRenderedPageBreak/>
        <w:t xml:space="preserve">No more than 35% can be invested in </w:t>
      </w:r>
      <w:proofErr w:type="spellStart"/>
      <w:r>
        <w:t>DynaStar</w:t>
      </w:r>
      <w:proofErr w:type="spellEnd"/>
      <w:r>
        <w:t xml:space="preserve">, Eagle Vision, and </w:t>
      </w:r>
      <w:proofErr w:type="spellStart"/>
      <w:r>
        <w:t>OptiPro</w:t>
      </w:r>
      <w:proofErr w:type="spellEnd"/>
    </w:p>
    <w:p w14:paraId="215689B4" w14:textId="77777777" w:rsidR="007C7DAA" w:rsidRDefault="007C7DAA" w:rsidP="007C7DAA"/>
    <w:p w14:paraId="0FED95AF" w14:textId="77777777" w:rsidR="007C7DAA" w:rsidRDefault="007C7DAA" w:rsidP="007C7DAA">
      <w:pPr>
        <w:pStyle w:val="Heading2"/>
      </w:pPr>
      <w:r w:rsidRPr="009E6D3C">
        <w:t>Defining the Decision Variables</w:t>
      </w:r>
    </w:p>
    <w:p w14:paraId="28942581" w14:textId="77777777" w:rsidR="007C7DAA" w:rsidRDefault="007C7DAA" w:rsidP="007C7DAA">
      <w:r w:rsidRPr="009E6D3C">
        <w:rPr>
          <w:noProof/>
        </w:rPr>
        <w:drawing>
          <wp:inline distT="0" distB="0" distL="0" distR="0" wp14:anchorId="0B65EC76" wp14:editId="602D3139">
            <wp:extent cx="5731510" cy="23164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316480"/>
                    </a:xfrm>
                    <a:prstGeom prst="rect">
                      <a:avLst/>
                    </a:prstGeom>
                  </pic:spPr>
                </pic:pic>
              </a:graphicData>
            </a:graphic>
          </wp:inline>
        </w:drawing>
      </w:r>
    </w:p>
    <w:p w14:paraId="566F91EA" w14:textId="77777777" w:rsidR="007C7DAA" w:rsidRDefault="007C7DAA" w:rsidP="007C7DAA">
      <w:pPr>
        <w:pStyle w:val="Heading2"/>
      </w:pPr>
      <w:r w:rsidRPr="009E6D3C">
        <w:t>Defining the Objective Function</w:t>
      </w:r>
    </w:p>
    <w:p w14:paraId="113DA5DD" w14:textId="77777777" w:rsidR="007C7DAA" w:rsidRDefault="007C7DAA" w:rsidP="007C7DAA">
      <w:r w:rsidRPr="009E6D3C">
        <w:rPr>
          <w:noProof/>
        </w:rPr>
        <w:drawing>
          <wp:inline distT="0" distB="0" distL="0" distR="0" wp14:anchorId="40C6470D" wp14:editId="11A0946B">
            <wp:extent cx="5731510" cy="2611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11755"/>
                    </a:xfrm>
                    <a:prstGeom prst="rect">
                      <a:avLst/>
                    </a:prstGeom>
                  </pic:spPr>
                </pic:pic>
              </a:graphicData>
            </a:graphic>
          </wp:inline>
        </w:drawing>
      </w:r>
    </w:p>
    <w:p w14:paraId="0510B953" w14:textId="77777777" w:rsidR="007C7DAA" w:rsidRDefault="007C7DAA" w:rsidP="007C7DAA">
      <w:pPr>
        <w:pStyle w:val="Heading2"/>
      </w:pPr>
      <w:r w:rsidRPr="009E6D3C">
        <w:lastRenderedPageBreak/>
        <w:t>Defining the Constraints</w:t>
      </w:r>
    </w:p>
    <w:p w14:paraId="6DA254CE" w14:textId="77777777" w:rsidR="007C7DAA" w:rsidRDefault="007C7DAA" w:rsidP="007C7DAA">
      <w:r w:rsidRPr="009E6D3C">
        <w:rPr>
          <w:noProof/>
        </w:rPr>
        <w:drawing>
          <wp:inline distT="0" distB="0" distL="0" distR="0" wp14:anchorId="586A866A" wp14:editId="09B37D88">
            <wp:extent cx="5731510" cy="37738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73805"/>
                    </a:xfrm>
                    <a:prstGeom prst="rect">
                      <a:avLst/>
                    </a:prstGeom>
                  </pic:spPr>
                </pic:pic>
              </a:graphicData>
            </a:graphic>
          </wp:inline>
        </w:drawing>
      </w:r>
    </w:p>
    <w:p w14:paraId="079C50C2" w14:textId="77777777" w:rsidR="007C7DAA" w:rsidRDefault="007C7DAA" w:rsidP="007C7DAA"/>
    <w:p w14:paraId="12D2E7F0" w14:textId="77777777" w:rsidR="007C7DAA" w:rsidRPr="00E70231" w:rsidRDefault="007C7DAA" w:rsidP="007C7DAA">
      <w:pPr>
        <w:pStyle w:val="Heading2"/>
      </w:pPr>
      <w:r w:rsidRPr="00E70231">
        <w:t>A Blending Problem:</w:t>
      </w:r>
    </w:p>
    <w:p w14:paraId="4018A446" w14:textId="77777777" w:rsidR="007C7DAA" w:rsidRDefault="007C7DAA" w:rsidP="007C7DAA">
      <w:r w:rsidRPr="00B52A49">
        <w:rPr>
          <w:noProof/>
        </w:rPr>
        <w:drawing>
          <wp:inline distT="0" distB="0" distL="0" distR="0" wp14:anchorId="45E388E5" wp14:editId="4507A5C3">
            <wp:extent cx="5731510" cy="298767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87675"/>
                    </a:xfrm>
                    <a:prstGeom prst="rect">
                      <a:avLst/>
                    </a:prstGeom>
                  </pic:spPr>
                </pic:pic>
              </a:graphicData>
            </a:graphic>
          </wp:inline>
        </w:drawing>
      </w:r>
    </w:p>
    <w:p w14:paraId="0C62F337" w14:textId="77777777" w:rsidR="007C7DAA" w:rsidRDefault="007C7DAA" w:rsidP="007C7DAA">
      <w:pPr>
        <w:pStyle w:val="Heading3"/>
      </w:pPr>
      <w:r w:rsidRPr="00B52A49">
        <w:lastRenderedPageBreak/>
        <w:t>Defining the Decision Variables</w:t>
      </w:r>
    </w:p>
    <w:p w14:paraId="4B193A08" w14:textId="77777777" w:rsidR="007C7DAA" w:rsidRDefault="007C7DAA" w:rsidP="007C7DAA">
      <w:r w:rsidRPr="001E6F1C">
        <w:rPr>
          <w:noProof/>
        </w:rPr>
        <w:drawing>
          <wp:inline distT="0" distB="0" distL="0" distR="0" wp14:anchorId="516F0B3F" wp14:editId="2C0F4ED3">
            <wp:extent cx="5731510" cy="19056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905635"/>
                    </a:xfrm>
                    <a:prstGeom prst="rect">
                      <a:avLst/>
                    </a:prstGeom>
                  </pic:spPr>
                </pic:pic>
              </a:graphicData>
            </a:graphic>
          </wp:inline>
        </w:drawing>
      </w:r>
      <w:r w:rsidRPr="001E6F1C">
        <w:t xml:space="preserve"> </w:t>
      </w:r>
    </w:p>
    <w:p w14:paraId="21D40F76" w14:textId="77777777" w:rsidR="007C7DAA" w:rsidRDefault="007C7DAA" w:rsidP="007C7DAA">
      <w:pPr>
        <w:pStyle w:val="Heading3"/>
      </w:pPr>
      <w:r w:rsidRPr="00B52A49">
        <w:t>Defining the Objective Function</w:t>
      </w:r>
    </w:p>
    <w:p w14:paraId="5F61F170" w14:textId="77777777" w:rsidR="007C7DAA" w:rsidRDefault="007C7DAA" w:rsidP="007C7DAA">
      <w:r w:rsidRPr="001E6F1C">
        <w:rPr>
          <w:noProof/>
        </w:rPr>
        <w:drawing>
          <wp:inline distT="0" distB="0" distL="0" distR="0" wp14:anchorId="624FAD72" wp14:editId="25BDE27B">
            <wp:extent cx="5731510" cy="13760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376045"/>
                    </a:xfrm>
                    <a:prstGeom prst="rect">
                      <a:avLst/>
                    </a:prstGeom>
                  </pic:spPr>
                </pic:pic>
              </a:graphicData>
            </a:graphic>
          </wp:inline>
        </w:drawing>
      </w:r>
    </w:p>
    <w:p w14:paraId="4B785225" w14:textId="77777777" w:rsidR="007C7DAA" w:rsidRDefault="007C7DAA" w:rsidP="007C7DAA">
      <w:pPr>
        <w:pStyle w:val="Heading3"/>
      </w:pPr>
      <w:r w:rsidRPr="00B52A49">
        <w:t>Defining the Constraints</w:t>
      </w:r>
    </w:p>
    <w:p w14:paraId="61F423F7" w14:textId="77777777" w:rsidR="007C7DAA" w:rsidRDefault="007C7DAA" w:rsidP="007C7DAA">
      <w:r w:rsidRPr="00B52A49">
        <w:rPr>
          <w:noProof/>
        </w:rPr>
        <w:drawing>
          <wp:inline distT="0" distB="0" distL="0" distR="0" wp14:anchorId="00A64A06" wp14:editId="06728AA5">
            <wp:extent cx="5731510" cy="43592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359275"/>
                    </a:xfrm>
                    <a:prstGeom prst="rect">
                      <a:avLst/>
                    </a:prstGeom>
                  </pic:spPr>
                </pic:pic>
              </a:graphicData>
            </a:graphic>
          </wp:inline>
        </w:drawing>
      </w:r>
    </w:p>
    <w:p w14:paraId="6E14A25B" w14:textId="77777777" w:rsidR="007C7DAA" w:rsidRPr="00B52A49" w:rsidRDefault="007C7DAA" w:rsidP="007C7DAA"/>
    <w:p w14:paraId="6B371989" w14:textId="491B595A" w:rsidR="007C7DAA" w:rsidRDefault="007C7DAA" w:rsidP="00DA3E1D">
      <w:pPr>
        <w:pStyle w:val="Heading2"/>
      </w:pPr>
      <w:r w:rsidRPr="00E70231">
        <w:lastRenderedPageBreak/>
        <w:t xml:space="preserve">A </w:t>
      </w:r>
      <w:bookmarkStart w:id="1" w:name="OLE_LINK3"/>
      <w:r w:rsidRPr="00E70231">
        <w:t xml:space="preserve">Multi-Period </w:t>
      </w:r>
      <w:bookmarkEnd w:id="1"/>
      <w:r w:rsidRPr="00E70231">
        <w:t>Cash Flow Problem:</w:t>
      </w:r>
    </w:p>
    <w:p w14:paraId="3BDB9781" w14:textId="77777777" w:rsidR="007C7DAA" w:rsidRDefault="007C7DAA" w:rsidP="007C7DAA">
      <w:r w:rsidRPr="001E6F1C">
        <w:rPr>
          <w:noProof/>
        </w:rPr>
        <w:drawing>
          <wp:inline distT="0" distB="0" distL="0" distR="0" wp14:anchorId="733D93D6" wp14:editId="1C5D7169">
            <wp:extent cx="5731510" cy="27889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788920"/>
                    </a:xfrm>
                    <a:prstGeom prst="rect">
                      <a:avLst/>
                    </a:prstGeom>
                  </pic:spPr>
                </pic:pic>
              </a:graphicData>
            </a:graphic>
          </wp:inline>
        </w:drawing>
      </w:r>
    </w:p>
    <w:p w14:paraId="00DF2F1B" w14:textId="25F7A57D" w:rsidR="007C7DAA" w:rsidRDefault="007C7DAA" w:rsidP="00800E2A">
      <w:pPr>
        <w:pStyle w:val="Heading3"/>
      </w:pPr>
      <w:r w:rsidRPr="001E6F1C">
        <w:t>Summary of Possible Cash Flows</w:t>
      </w:r>
    </w:p>
    <w:p w14:paraId="71289B31" w14:textId="20A06499" w:rsidR="007C7DAA" w:rsidRDefault="007C7DAA" w:rsidP="007C7DAA">
      <w:r w:rsidRPr="001E6F1C">
        <w:rPr>
          <w:noProof/>
        </w:rPr>
        <w:drawing>
          <wp:inline distT="0" distB="0" distL="0" distR="0" wp14:anchorId="47D49CB0" wp14:editId="428BFA15">
            <wp:extent cx="5731510" cy="366776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667760"/>
                    </a:xfrm>
                    <a:prstGeom prst="rect">
                      <a:avLst/>
                    </a:prstGeom>
                  </pic:spPr>
                </pic:pic>
              </a:graphicData>
            </a:graphic>
          </wp:inline>
        </w:drawing>
      </w:r>
    </w:p>
    <w:p w14:paraId="6D6043C3" w14:textId="4C97E338" w:rsidR="007C7DAA" w:rsidRDefault="007C7DAA" w:rsidP="00DA3E1D">
      <w:pPr>
        <w:pStyle w:val="Heading3"/>
      </w:pPr>
      <w:r w:rsidRPr="001E6F1C">
        <w:lastRenderedPageBreak/>
        <w:t>Defining the Decision Variables</w:t>
      </w:r>
    </w:p>
    <w:p w14:paraId="639A6AE7" w14:textId="1B26DC7F" w:rsidR="007C7DAA" w:rsidRDefault="007C7DAA" w:rsidP="007C7DAA">
      <w:r w:rsidRPr="001E6F1C">
        <w:rPr>
          <w:noProof/>
        </w:rPr>
        <w:drawing>
          <wp:inline distT="0" distB="0" distL="0" distR="0" wp14:anchorId="0F05D1EC" wp14:editId="6D52F97D">
            <wp:extent cx="5731510" cy="26238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623820"/>
                    </a:xfrm>
                    <a:prstGeom prst="rect">
                      <a:avLst/>
                    </a:prstGeom>
                  </pic:spPr>
                </pic:pic>
              </a:graphicData>
            </a:graphic>
          </wp:inline>
        </w:drawing>
      </w:r>
    </w:p>
    <w:p w14:paraId="3CE5B88C" w14:textId="77777777" w:rsidR="00DA3E1D" w:rsidRDefault="00DA3E1D" w:rsidP="007C7DAA"/>
    <w:p w14:paraId="3603FA82" w14:textId="77777777" w:rsidR="007C7DAA" w:rsidRDefault="007C7DAA" w:rsidP="00DA3E1D">
      <w:pPr>
        <w:pStyle w:val="Heading3"/>
      </w:pPr>
      <w:r w:rsidRPr="001E6F1C">
        <w:t>Defining the Objective Function</w:t>
      </w:r>
    </w:p>
    <w:p w14:paraId="51AE17DB" w14:textId="77777777" w:rsidR="007C7DAA" w:rsidRDefault="007C7DAA" w:rsidP="007C7DAA">
      <w:r w:rsidRPr="001E6F1C">
        <w:rPr>
          <w:noProof/>
        </w:rPr>
        <w:drawing>
          <wp:inline distT="0" distB="0" distL="0" distR="0" wp14:anchorId="233A1770" wp14:editId="06A1F43D">
            <wp:extent cx="5731510" cy="13855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385570"/>
                    </a:xfrm>
                    <a:prstGeom prst="rect">
                      <a:avLst/>
                    </a:prstGeom>
                  </pic:spPr>
                </pic:pic>
              </a:graphicData>
            </a:graphic>
          </wp:inline>
        </w:drawing>
      </w:r>
    </w:p>
    <w:p w14:paraId="1ED6031A" w14:textId="77777777" w:rsidR="007C7DAA" w:rsidRDefault="007C7DAA" w:rsidP="007C7DAA"/>
    <w:p w14:paraId="1341CE6B" w14:textId="77777777" w:rsidR="007C7DAA" w:rsidRDefault="007C7DAA" w:rsidP="00DA3E1D">
      <w:pPr>
        <w:pStyle w:val="Heading3"/>
      </w:pPr>
      <w:r w:rsidRPr="001E6F1C">
        <w:t>Defining the Constraints</w:t>
      </w:r>
    </w:p>
    <w:p w14:paraId="5469FD76" w14:textId="4B962962" w:rsidR="007A23CE" w:rsidRDefault="007C7DAA" w:rsidP="007A23CE">
      <w:pPr>
        <w:rPr>
          <w:lang w:val="en-US"/>
        </w:rPr>
      </w:pPr>
      <w:r w:rsidRPr="001E6F1C">
        <w:rPr>
          <w:noProof/>
        </w:rPr>
        <w:drawing>
          <wp:inline distT="0" distB="0" distL="0" distR="0" wp14:anchorId="695EE017" wp14:editId="780C60C2">
            <wp:extent cx="5731510" cy="331152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11525"/>
                    </a:xfrm>
                    <a:prstGeom prst="rect">
                      <a:avLst/>
                    </a:prstGeom>
                  </pic:spPr>
                </pic:pic>
              </a:graphicData>
            </a:graphic>
          </wp:inline>
        </w:drawing>
      </w:r>
    </w:p>
    <w:p w14:paraId="4B415274" w14:textId="1ABB5B9D" w:rsidR="007A23CE" w:rsidRDefault="00956A43" w:rsidP="00877DB5">
      <w:pPr>
        <w:pStyle w:val="Heading1"/>
        <w:rPr>
          <w:lang w:val="en-US"/>
        </w:rPr>
      </w:pPr>
      <w:r>
        <w:rPr>
          <w:lang w:val="en-US"/>
        </w:rPr>
        <w:lastRenderedPageBreak/>
        <w:t>W3</w:t>
      </w:r>
    </w:p>
    <w:p w14:paraId="20B66204" w14:textId="773B23CE" w:rsidR="00EC5877" w:rsidRDefault="00EC5877" w:rsidP="00EC5877">
      <w:pPr>
        <w:rPr>
          <w:lang w:val="en-US"/>
        </w:rPr>
      </w:pPr>
      <w:r>
        <w:rPr>
          <w:lang w:val="en-US"/>
        </w:rPr>
        <w:t>EXAMPLE:</w:t>
      </w:r>
    </w:p>
    <w:p w14:paraId="32D99A03" w14:textId="54555F26" w:rsidR="00EC5877" w:rsidRPr="00EC5877" w:rsidRDefault="00EC5877" w:rsidP="00EC5877">
      <w:pPr>
        <w:rPr>
          <w:lang w:val="en-US"/>
        </w:rPr>
      </w:pPr>
      <w:r w:rsidRPr="00EC5877">
        <w:rPr>
          <w:lang w:val="en-US"/>
        </w:rPr>
        <w:drawing>
          <wp:inline distT="0" distB="0" distL="0" distR="0" wp14:anchorId="6A3023FF" wp14:editId="53E1DCC1">
            <wp:extent cx="4858428" cy="205768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58428" cy="2057687"/>
                    </a:xfrm>
                    <a:prstGeom prst="rect">
                      <a:avLst/>
                    </a:prstGeom>
                  </pic:spPr>
                </pic:pic>
              </a:graphicData>
            </a:graphic>
          </wp:inline>
        </w:drawing>
      </w:r>
    </w:p>
    <w:p w14:paraId="112C9B70" w14:textId="77777777" w:rsidR="00956A43" w:rsidRDefault="00956A43" w:rsidP="00956A43">
      <w:pPr>
        <w:pStyle w:val="Heading2"/>
      </w:pPr>
      <w:r w:rsidRPr="000A5A9F">
        <w:t>Sensitivity Analysis</w:t>
      </w:r>
    </w:p>
    <w:p w14:paraId="7753D9B2" w14:textId="77777777" w:rsidR="00956A43" w:rsidRDefault="00956A43" w:rsidP="00956A43">
      <w:pPr>
        <w:rPr>
          <w:lang w:val="en-US"/>
        </w:rPr>
      </w:pPr>
      <w:r>
        <w:t>In lecture 1, we a</w:t>
      </w:r>
      <w:r w:rsidRPr="000A5A9F">
        <w:t>ssume that values of all model coefficients are known with certainty</w:t>
      </w:r>
      <w:r>
        <w:t xml:space="preserve"> </w:t>
      </w:r>
      <w:r>
        <w:rPr>
          <w:rFonts w:hint="eastAsia"/>
        </w:rPr>
        <w:t>but</w:t>
      </w:r>
      <w:r>
        <w:rPr>
          <w:lang w:val="en-US"/>
        </w:rPr>
        <w:t xml:space="preserve"> s</w:t>
      </w:r>
      <w:r w:rsidRPr="000A5A9F">
        <w:rPr>
          <w:lang w:val="en-US"/>
        </w:rPr>
        <w:t>uch certainty rarely exists</w:t>
      </w:r>
      <w:r>
        <w:rPr>
          <w:lang w:val="en-US"/>
        </w:rPr>
        <w:t>.</w:t>
      </w:r>
    </w:p>
    <w:p w14:paraId="66D382D7" w14:textId="77777777" w:rsidR="00956A43" w:rsidRDefault="00956A43" w:rsidP="00956A43">
      <w:pPr>
        <w:rPr>
          <w:lang w:val="en-US"/>
        </w:rPr>
      </w:pPr>
      <w:r w:rsidRPr="007811CE">
        <w:rPr>
          <w:lang w:val="en-US"/>
        </w:rPr>
        <w:t>Approaches</w:t>
      </w:r>
    </w:p>
    <w:p w14:paraId="5B4F51A3" w14:textId="77777777" w:rsidR="00956A43" w:rsidRPr="007811CE" w:rsidRDefault="00956A43" w:rsidP="009412F8">
      <w:pPr>
        <w:pStyle w:val="ListParagraph"/>
        <w:widowControl w:val="0"/>
        <w:numPr>
          <w:ilvl w:val="0"/>
          <w:numId w:val="12"/>
        </w:numPr>
        <w:rPr>
          <w:lang w:val="en-US"/>
        </w:rPr>
      </w:pPr>
      <w:r w:rsidRPr="007811CE">
        <w:rPr>
          <w:lang w:val="en-US"/>
        </w:rPr>
        <w:t>Solver also produces sensitivity reports</w:t>
      </w:r>
    </w:p>
    <w:p w14:paraId="0CFBCAC3" w14:textId="77777777" w:rsidR="00956A43" w:rsidRPr="007811CE" w:rsidRDefault="00956A43" w:rsidP="009412F8">
      <w:pPr>
        <w:pStyle w:val="ListParagraph"/>
        <w:widowControl w:val="0"/>
        <w:numPr>
          <w:ilvl w:val="0"/>
          <w:numId w:val="12"/>
        </w:numPr>
        <w:rPr>
          <w:lang w:val="en-US"/>
        </w:rPr>
      </w:pPr>
      <w:r w:rsidRPr="007811CE">
        <w:rPr>
          <w:lang w:val="en-US"/>
        </w:rPr>
        <w:t>Change the data and re-solve the model</w:t>
      </w:r>
    </w:p>
    <w:p w14:paraId="329E4793" w14:textId="77777777" w:rsidR="00956A43" w:rsidRPr="009502C4" w:rsidRDefault="00956A43" w:rsidP="00956A43">
      <w:r w:rsidRPr="00FD02F8">
        <w:rPr>
          <w:lang w:val="en-US"/>
        </w:rPr>
        <w:t>Sensitivity Report</w:t>
      </w:r>
      <w:r>
        <w:rPr>
          <w:lang w:val="en-US"/>
        </w:rPr>
        <w:t xml:space="preserve"> </w:t>
      </w:r>
      <w:r>
        <w:rPr>
          <w:rFonts w:hint="eastAsia"/>
          <w:lang w:val="en-US"/>
        </w:rPr>
        <w:t>shows</w:t>
      </w:r>
    </w:p>
    <w:p w14:paraId="7D2C96BC" w14:textId="7D636073" w:rsidR="00956A43" w:rsidRDefault="00956A43" w:rsidP="009412F8">
      <w:pPr>
        <w:pStyle w:val="ListParagraph"/>
        <w:widowControl w:val="0"/>
        <w:numPr>
          <w:ilvl w:val="0"/>
          <w:numId w:val="13"/>
        </w:numPr>
        <w:rPr>
          <w:lang w:val="en-US"/>
        </w:rPr>
      </w:pPr>
      <w:r w:rsidRPr="005D2C98">
        <w:rPr>
          <w:rFonts w:hint="eastAsia"/>
          <w:lang w:val="en-US"/>
        </w:rPr>
        <w:t>目标函数系数</w:t>
      </w:r>
      <w:r w:rsidR="009F5A95">
        <w:rPr>
          <w:rFonts w:hint="eastAsia"/>
          <w:lang w:val="en-US"/>
        </w:rPr>
        <w:t>(</w:t>
      </w:r>
      <w:r w:rsidR="009F5A95">
        <w:t>objective function coefficients</w:t>
      </w:r>
      <w:r w:rsidR="009F5A95">
        <w:rPr>
          <w:lang w:val="en-US"/>
        </w:rPr>
        <w:t>)</w:t>
      </w:r>
      <w:r w:rsidRPr="005D2C98">
        <w:rPr>
          <w:rFonts w:hint="eastAsia"/>
          <w:lang w:val="en-US"/>
        </w:rPr>
        <w:t>可以在不改变最优解的情况下改变的量</w:t>
      </w:r>
    </w:p>
    <w:p w14:paraId="329F9D50" w14:textId="77777777" w:rsidR="00956A43" w:rsidRDefault="00956A43" w:rsidP="009412F8">
      <w:pPr>
        <w:pStyle w:val="ListParagraph"/>
        <w:widowControl w:val="0"/>
        <w:numPr>
          <w:ilvl w:val="0"/>
          <w:numId w:val="13"/>
        </w:numPr>
        <w:rPr>
          <w:lang w:val="en-US"/>
        </w:rPr>
      </w:pPr>
      <w:r w:rsidRPr="005D2C98">
        <w:rPr>
          <w:rFonts w:hint="eastAsia"/>
          <w:lang w:val="en-US"/>
        </w:rPr>
        <w:t>约束资源</w:t>
      </w:r>
      <w:r>
        <w:rPr>
          <w:rFonts w:hint="eastAsia"/>
          <w:lang w:val="en-US"/>
        </w:rPr>
        <w:t>(</w:t>
      </w:r>
      <w:r w:rsidRPr="005D2C98">
        <w:rPr>
          <w:lang w:val="en-US"/>
        </w:rPr>
        <w:t>constrained resources</w:t>
      </w:r>
      <w:r>
        <w:rPr>
          <w:lang w:val="en-US"/>
        </w:rPr>
        <w:t>)</w:t>
      </w:r>
      <w:r w:rsidRPr="005D2C98">
        <w:rPr>
          <w:rFonts w:hint="eastAsia"/>
          <w:lang w:val="en-US"/>
        </w:rPr>
        <w:t>变化对最优值的影响</w:t>
      </w:r>
    </w:p>
    <w:p w14:paraId="3062D902" w14:textId="77777777" w:rsidR="00956A43" w:rsidRDefault="00956A43" w:rsidP="009412F8">
      <w:pPr>
        <w:pStyle w:val="ListParagraph"/>
        <w:widowControl w:val="0"/>
        <w:numPr>
          <w:ilvl w:val="0"/>
          <w:numId w:val="13"/>
        </w:numPr>
        <w:spacing w:before="240"/>
        <w:rPr>
          <w:lang w:val="en-US"/>
        </w:rPr>
      </w:pPr>
      <w:r w:rsidRPr="005D2C98">
        <w:rPr>
          <w:rFonts w:hint="eastAsia"/>
          <w:lang w:val="en-US"/>
        </w:rPr>
        <w:t>决策变量</w:t>
      </w:r>
      <w:r>
        <w:rPr>
          <w:lang w:val="en-US"/>
        </w:rPr>
        <w:t>(</w:t>
      </w:r>
      <w:r w:rsidRPr="005D2C98">
        <w:rPr>
          <w:lang w:val="en-US"/>
        </w:rPr>
        <w:t>decision variables</w:t>
      </w:r>
      <w:r>
        <w:rPr>
          <w:lang w:val="en-US"/>
        </w:rPr>
        <w:t>)</w:t>
      </w:r>
      <w:r w:rsidRPr="005D2C98">
        <w:rPr>
          <w:rFonts w:hint="eastAsia"/>
          <w:lang w:val="en-US"/>
        </w:rPr>
        <w:t>变化对最优目标函数值的影响</w:t>
      </w:r>
    </w:p>
    <w:p w14:paraId="5B2BFE7D" w14:textId="77777777" w:rsidR="00956A43" w:rsidRDefault="00956A43" w:rsidP="009412F8">
      <w:pPr>
        <w:pStyle w:val="ListParagraph"/>
        <w:widowControl w:val="0"/>
        <w:numPr>
          <w:ilvl w:val="0"/>
          <w:numId w:val="13"/>
        </w:numPr>
        <w:spacing w:before="240"/>
        <w:rPr>
          <w:lang w:val="en-US"/>
        </w:rPr>
      </w:pPr>
      <w:r w:rsidRPr="00F20BB4">
        <w:rPr>
          <w:rFonts w:hint="eastAsia"/>
          <w:lang w:val="en-US"/>
        </w:rPr>
        <w:t>约束系数</w:t>
      </w:r>
      <w:r>
        <w:rPr>
          <w:rFonts w:hint="eastAsia"/>
          <w:lang w:val="en-US"/>
        </w:rPr>
        <w:t>(</w:t>
      </w:r>
      <w:r w:rsidRPr="00F20BB4">
        <w:rPr>
          <w:lang w:val="en-US"/>
        </w:rPr>
        <w:t>constraint coefficients</w:t>
      </w:r>
      <w:r>
        <w:rPr>
          <w:lang w:val="en-US"/>
        </w:rPr>
        <w:t>)</w:t>
      </w:r>
      <w:r w:rsidRPr="00F20BB4">
        <w:rPr>
          <w:rFonts w:hint="eastAsia"/>
          <w:lang w:val="en-US"/>
        </w:rPr>
        <w:t>变化会对最优解产生影响</w:t>
      </w:r>
    </w:p>
    <w:p w14:paraId="41CED64E" w14:textId="77777777" w:rsidR="00956A43" w:rsidRDefault="00956A43" w:rsidP="00956A43">
      <w:pPr>
        <w:pStyle w:val="Heading2"/>
        <w:rPr>
          <w:lang w:val="en-US"/>
        </w:rPr>
      </w:pPr>
      <w:r w:rsidRPr="004B4C74">
        <w:rPr>
          <w:lang w:val="en-US"/>
        </w:rPr>
        <w:t>General Form of a</w:t>
      </w:r>
      <w:r>
        <w:rPr>
          <w:lang w:val="en-US"/>
        </w:rPr>
        <w:t xml:space="preserve"> </w:t>
      </w:r>
      <w:r w:rsidRPr="004B4C74">
        <w:rPr>
          <w:lang w:val="en-US"/>
        </w:rPr>
        <w:t>Linear Programming (LP) Problem</w:t>
      </w:r>
    </w:p>
    <w:p w14:paraId="37004075" w14:textId="77777777" w:rsidR="00956A43" w:rsidRPr="003344CE" w:rsidRDefault="00956A43" w:rsidP="00956A43">
      <w:r w:rsidRPr="004B4C74">
        <w:rPr>
          <w:noProof/>
          <w:lang w:val="en-US"/>
        </w:rPr>
        <w:drawing>
          <wp:inline distT="0" distB="0" distL="0" distR="0" wp14:anchorId="1A2D8FCC" wp14:editId="60F246F8">
            <wp:extent cx="5274310" cy="2931160"/>
            <wp:effectExtent l="0" t="0" r="254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31160"/>
                    </a:xfrm>
                    <a:prstGeom prst="rect">
                      <a:avLst/>
                    </a:prstGeom>
                  </pic:spPr>
                </pic:pic>
              </a:graphicData>
            </a:graphic>
          </wp:inline>
        </w:drawing>
      </w:r>
    </w:p>
    <w:p w14:paraId="1FB5A558" w14:textId="77777777" w:rsidR="00956A43" w:rsidRDefault="00956A43" w:rsidP="00956A43">
      <w:pPr>
        <w:pStyle w:val="Heading2"/>
        <w:rPr>
          <w:lang w:val="en-US"/>
        </w:rPr>
      </w:pPr>
      <w:r w:rsidRPr="00C533F7">
        <w:rPr>
          <w:lang w:val="en-US"/>
        </w:rPr>
        <w:lastRenderedPageBreak/>
        <w:t>Answer Report</w:t>
      </w:r>
    </w:p>
    <w:p w14:paraId="1694D678" w14:textId="77777777" w:rsidR="00956A43" w:rsidRDefault="00956A43" w:rsidP="00956A43">
      <w:pPr>
        <w:rPr>
          <w:lang w:val="en-US"/>
        </w:rPr>
      </w:pPr>
      <w:r w:rsidRPr="00BE5A3A">
        <w:rPr>
          <w:noProof/>
          <w:lang w:val="en-US"/>
        </w:rPr>
        <w:drawing>
          <wp:inline distT="0" distB="0" distL="0" distR="0" wp14:anchorId="49998B55" wp14:editId="228323A8">
            <wp:extent cx="4667415" cy="2906879"/>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74735" cy="2911438"/>
                    </a:xfrm>
                    <a:prstGeom prst="rect">
                      <a:avLst/>
                    </a:prstGeom>
                  </pic:spPr>
                </pic:pic>
              </a:graphicData>
            </a:graphic>
          </wp:inline>
        </w:drawing>
      </w:r>
    </w:p>
    <w:p w14:paraId="66F48798" w14:textId="2B82E5E8" w:rsidR="00956A43" w:rsidRDefault="00956A43" w:rsidP="00956A43">
      <w:pPr>
        <w:rPr>
          <w:lang w:val="en-US"/>
        </w:rPr>
      </w:pPr>
      <w:r w:rsidRPr="00BE5A3A">
        <w:rPr>
          <w:lang w:val="en-US"/>
        </w:rPr>
        <w:t>Section 1: Final value of optimal solution (</w:t>
      </w:r>
      <w:proofErr w:type="spellStart"/>
      <w:r w:rsidRPr="00BE5A3A">
        <w:rPr>
          <w:lang w:val="en-US"/>
        </w:rPr>
        <w:t>obj.function</w:t>
      </w:r>
      <w:proofErr w:type="spellEnd"/>
      <w:r w:rsidRPr="00BE5A3A">
        <w:rPr>
          <w:lang w:val="en-US"/>
        </w:rPr>
        <w:t xml:space="preserve">). </w:t>
      </w:r>
    </w:p>
    <w:p w14:paraId="4E02AF6E" w14:textId="77777777" w:rsidR="00956A43" w:rsidRDefault="00956A43" w:rsidP="00956A43">
      <w:pPr>
        <w:rPr>
          <w:lang w:val="en-US"/>
        </w:rPr>
      </w:pPr>
      <w:r w:rsidRPr="00BE5A3A">
        <w:rPr>
          <w:lang w:val="en-US"/>
        </w:rPr>
        <w:t xml:space="preserve">Section 2: Final values of decision variables. </w:t>
      </w:r>
    </w:p>
    <w:p w14:paraId="5810E74D" w14:textId="77777777" w:rsidR="00956A43" w:rsidRDefault="00956A43" w:rsidP="00956A43">
      <w:pPr>
        <w:rPr>
          <w:lang w:val="en-US"/>
        </w:rPr>
      </w:pPr>
      <w:r w:rsidRPr="00BE5A3A">
        <w:rPr>
          <w:lang w:val="en-US"/>
        </w:rPr>
        <w:t>Section 3: How much of each resource is used.</w:t>
      </w:r>
    </w:p>
    <w:p w14:paraId="1B8654BC" w14:textId="77777777" w:rsidR="00956A43" w:rsidRPr="00651859" w:rsidRDefault="00956A43" w:rsidP="00956A43">
      <w:pPr>
        <w:rPr>
          <w:b/>
          <w:bCs/>
          <w:lang w:val="en-US"/>
        </w:rPr>
      </w:pPr>
      <w:r w:rsidRPr="00651859">
        <w:rPr>
          <w:b/>
          <w:bCs/>
          <w:lang w:val="en-US"/>
        </w:rPr>
        <w:t>Status: Not binding means not full used</w:t>
      </w:r>
    </w:p>
    <w:p w14:paraId="0B6D6905" w14:textId="77777777" w:rsidR="00956A43" w:rsidRPr="00651859" w:rsidRDefault="00956A43" w:rsidP="00956A43">
      <w:pPr>
        <w:rPr>
          <w:b/>
          <w:bCs/>
          <w:lang w:val="en-US"/>
        </w:rPr>
      </w:pPr>
      <w:r w:rsidRPr="00651859">
        <w:rPr>
          <w:b/>
          <w:bCs/>
          <w:lang w:val="en-US"/>
        </w:rPr>
        <w:t xml:space="preserve">Slack: The quantity that not used </w:t>
      </w:r>
    </w:p>
    <w:p w14:paraId="7F62AB8C" w14:textId="5C1DCD14" w:rsidR="00956A43" w:rsidRDefault="00956A43" w:rsidP="00956A43">
      <w:pPr>
        <w:pStyle w:val="Heading2"/>
        <w:rPr>
          <w:lang w:val="en-US"/>
        </w:rPr>
      </w:pPr>
      <w:r w:rsidRPr="00F94DE1">
        <w:rPr>
          <w:lang w:val="en-US"/>
        </w:rPr>
        <w:t>Sensitivity Report</w:t>
      </w:r>
    </w:p>
    <w:p w14:paraId="7E515852" w14:textId="2E0C70C8" w:rsidR="001657BE" w:rsidRPr="001657BE" w:rsidRDefault="001657BE" w:rsidP="001657BE">
      <w:pPr>
        <w:rPr>
          <w:lang w:val="en-US"/>
        </w:rPr>
      </w:pPr>
      <w:r w:rsidRPr="001657BE">
        <w:rPr>
          <w:lang w:val="en-US"/>
        </w:rPr>
        <w:drawing>
          <wp:inline distT="0" distB="0" distL="0" distR="0" wp14:anchorId="2E4F6C3E" wp14:editId="34F62440">
            <wp:extent cx="4932646" cy="276908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39058" cy="2772680"/>
                    </a:xfrm>
                    <a:prstGeom prst="rect">
                      <a:avLst/>
                    </a:prstGeom>
                  </pic:spPr>
                </pic:pic>
              </a:graphicData>
            </a:graphic>
          </wp:inline>
        </w:drawing>
      </w:r>
    </w:p>
    <w:p w14:paraId="075C05AF" w14:textId="746E0852" w:rsidR="00956A43" w:rsidRDefault="00956A43" w:rsidP="00EC5877">
      <w:pPr>
        <w:pStyle w:val="Heading3"/>
        <w:rPr>
          <w:lang w:val="en-US"/>
        </w:rPr>
      </w:pPr>
      <w:r w:rsidRPr="00F94DE1">
        <w:rPr>
          <w:lang w:val="en-US"/>
        </w:rPr>
        <w:t>variable cells section</w:t>
      </w:r>
    </w:p>
    <w:p w14:paraId="3C423849" w14:textId="1FDA5E70" w:rsidR="00EC5877" w:rsidRDefault="00EC5877" w:rsidP="00956A43">
      <w:pPr>
        <w:rPr>
          <w:lang w:val="en-US"/>
        </w:rPr>
      </w:pPr>
      <w:r w:rsidRPr="00EC5877">
        <w:rPr>
          <w:rFonts w:hint="eastAsia"/>
          <w:lang w:val="en-US"/>
        </w:rPr>
        <w:t>说明每个目标函数系数在不影响最优解的情况下的变化量——假设所有其他系数保持不变</w:t>
      </w:r>
    </w:p>
    <w:p w14:paraId="7052CCBC" w14:textId="77777777" w:rsidR="00956A43" w:rsidRDefault="00956A43" w:rsidP="009412F8">
      <w:pPr>
        <w:pStyle w:val="ListParagraph"/>
        <w:widowControl w:val="0"/>
        <w:numPr>
          <w:ilvl w:val="0"/>
          <w:numId w:val="14"/>
        </w:numPr>
        <w:rPr>
          <w:lang w:val="en-US"/>
        </w:rPr>
      </w:pPr>
      <w:r w:rsidRPr="00F94DE1">
        <w:rPr>
          <w:lang w:val="en-US"/>
        </w:rPr>
        <w:t>What happens when we change the values of the coefficients in the objective function</w:t>
      </w:r>
    </w:p>
    <w:p w14:paraId="3385310C" w14:textId="09C4D31B" w:rsidR="00956A43" w:rsidRDefault="00956A43" w:rsidP="009412F8">
      <w:pPr>
        <w:pStyle w:val="ListParagraph"/>
        <w:widowControl w:val="0"/>
        <w:numPr>
          <w:ilvl w:val="0"/>
          <w:numId w:val="14"/>
        </w:numPr>
        <w:rPr>
          <w:lang w:val="en-US"/>
        </w:rPr>
      </w:pPr>
      <w:r w:rsidRPr="00F94DE1">
        <w:rPr>
          <w:lang w:val="en-US"/>
        </w:rPr>
        <w:t>What happens variables are not part of the optimal solution</w:t>
      </w:r>
    </w:p>
    <w:p w14:paraId="5EE379FD" w14:textId="66355F79" w:rsidR="00EC5877" w:rsidRPr="00EC5877" w:rsidRDefault="00EC5877" w:rsidP="009412F8">
      <w:pPr>
        <w:pStyle w:val="ListParagraph"/>
        <w:widowControl w:val="0"/>
        <w:numPr>
          <w:ilvl w:val="0"/>
          <w:numId w:val="14"/>
        </w:numPr>
        <w:rPr>
          <w:lang w:val="en-US"/>
        </w:rPr>
      </w:pPr>
      <w:r>
        <w:t xml:space="preserve">Note: Values of zero (0) in “Allowable Increase” or “Allowable Decrease” columns for the </w:t>
      </w:r>
      <w:r>
        <w:lastRenderedPageBreak/>
        <w:t xml:space="preserve">Changing Cells indicate that an </w:t>
      </w:r>
      <w:r w:rsidRPr="00EC5877">
        <w:rPr>
          <w:color w:val="FF0000"/>
        </w:rPr>
        <w:t>alternate optimal solution exists</w:t>
      </w:r>
    </w:p>
    <w:p w14:paraId="289C998C" w14:textId="77777777" w:rsidR="00EC5877" w:rsidRDefault="00EC5877" w:rsidP="009412F8">
      <w:pPr>
        <w:pStyle w:val="ListParagraph"/>
        <w:widowControl w:val="0"/>
        <w:numPr>
          <w:ilvl w:val="0"/>
          <w:numId w:val="14"/>
        </w:numPr>
        <w:rPr>
          <w:lang w:val="en-US"/>
        </w:rPr>
      </w:pPr>
    </w:p>
    <w:p w14:paraId="17B770CE" w14:textId="77777777" w:rsidR="00956A43" w:rsidRPr="00F94DE1" w:rsidRDefault="00956A43" w:rsidP="00EC5877">
      <w:pPr>
        <w:pStyle w:val="Heading3"/>
        <w:rPr>
          <w:rFonts w:hint="eastAsia"/>
          <w:lang w:val="en-US"/>
        </w:rPr>
      </w:pPr>
      <w:r w:rsidRPr="00F94DE1">
        <w:rPr>
          <w:lang w:val="en-US"/>
        </w:rPr>
        <w:t>constraints section</w:t>
      </w:r>
    </w:p>
    <w:p w14:paraId="736F4156" w14:textId="29660B50" w:rsidR="00956A43" w:rsidRDefault="00956A43" w:rsidP="009412F8">
      <w:pPr>
        <w:pStyle w:val="ListParagraph"/>
        <w:widowControl w:val="0"/>
        <w:numPr>
          <w:ilvl w:val="0"/>
          <w:numId w:val="15"/>
        </w:numPr>
        <w:rPr>
          <w:lang w:val="en-US"/>
        </w:rPr>
      </w:pPr>
      <w:r w:rsidRPr="00F94DE1">
        <w:rPr>
          <w:lang w:val="en-US"/>
        </w:rPr>
        <w:t xml:space="preserve">What happens to the value of the objective function if we increase (or decrease) available </w:t>
      </w:r>
      <w:r w:rsidR="00F21DE5" w:rsidRPr="00F94DE1">
        <w:rPr>
          <w:lang w:val="en-US"/>
        </w:rPr>
        <w:t>resources?</w:t>
      </w:r>
    </w:p>
    <w:p w14:paraId="0E2A6A6B" w14:textId="1ADEC044" w:rsidR="00956A43" w:rsidRPr="00EC5877" w:rsidRDefault="001657BE" w:rsidP="009412F8">
      <w:pPr>
        <w:pStyle w:val="ListParagraph"/>
        <w:widowControl w:val="0"/>
        <w:numPr>
          <w:ilvl w:val="0"/>
          <w:numId w:val="15"/>
        </w:numPr>
        <w:rPr>
          <w:lang w:val="en-US"/>
        </w:rPr>
      </w:pPr>
      <w:r>
        <w:rPr>
          <w:lang w:val="en-US"/>
        </w:rPr>
        <w:t>“</w:t>
      </w:r>
      <w:r w:rsidR="00956A43" w:rsidRPr="00A670E8">
        <w:rPr>
          <w:lang w:val="en-US"/>
        </w:rPr>
        <w:t xml:space="preserve">Allowable Increase” and </w:t>
      </w:r>
      <w:r>
        <w:rPr>
          <w:lang w:val="en-US"/>
        </w:rPr>
        <w:t>“</w:t>
      </w:r>
      <w:r w:rsidR="00956A43" w:rsidRPr="00A670E8">
        <w:rPr>
          <w:lang w:val="en-US"/>
        </w:rPr>
        <w:t xml:space="preserve">Allowable Decrease” the amounts by which an objective function coefficient can change </w:t>
      </w:r>
      <w:r w:rsidR="00956A43" w:rsidRPr="003344CE">
        <w:rPr>
          <w:color w:val="FF0000"/>
          <w:lang w:val="en-US"/>
        </w:rPr>
        <w:t>without changing the optimal solution</w:t>
      </w:r>
    </w:p>
    <w:p w14:paraId="6E82B69C" w14:textId="048E8AAA" w:rsidR="00EC5877" w:rsidRDefault="00EC5877" w:rsidP="009412F8">
      <w:pPr>
        <w:pStyle w:val="ListParagraph"/>
        <w:widowControl w:val="0"/>
        <w:numPr>
          <w:ilvl w:val="0"/>
          <w:numId w:val="15"/>
        </w:numPr>
        <w:rPr>
          <w:lang w:val="en-US"/>
        </w:rPr>
      </w:pPr>
      <w:r w:rsidRPr="00EC5877">
        <w:rPr>
          <w:lang w:val="en-US"/>
        </w:rPr>
        <w:drawing>
          <wp:inline distT="0" distB="0" distL="0" distR="0" wp14:anchorId="3E04236B" wp14:editId="3409853A">
            <wp:extent cx="4969916" cy="2639683"/>
            <wp:effectExtent l="0" t="0" r="254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74601" cy="2642172"/>
                    </a:xfrm>
                    <a:prstGeom prst="rect">
                      <a:avLst/>
                    </a:prstGeom>
                  </pic:spPr>
                </pic:pic>
              </a:graphicData>
            </a:graphic>
          </wp:inline>
        </w:drawing>
      </w:r>
    </w:p>
    <w:p w14:paraId="6B6A524E" w14:textId="1EA6D897" w:rsidR="008007E8" w:rsidRDefault="008007E8" w:rsidP="008007E8">
      <w:pPr>
        <w:pStyle w:val="Heading4"/>
      </w:pPr>
      <w:r>
        <w:t>Binding</w:t>
      </w:r>
      <w:r>
        <w:t xml:space="preserve"> vs </w:t>
      </w:r>
      <w:r w:rsidR="009D4321">
        <w:t>non-Binding</w:t>
      </w:r>
    </w:p>
    <w:p w14:paraId="7DC7261F" w14:textId="41132875" w:rsidR="008007E8" w:rsidRDefault="008007E8" w:rsidP="009412F8">
      <w:pPr>
        <w:pStyle w:val="ListParagraph"/>
        <w:widowControl w:val="0"/>
        <w:numPr>
          <w:ilvl w:val="0"/>
          <w:numId w:val="17"/>
        </w:numPr>
      </w:pPr>
      <w:r>
        <w:t xml:space="preserve">Binding constraint: </w:t>
      </w:r>
    </w:p>
    <w:p w14:paraId="2E1D9442" w14:textId="7F4F6329" w:rsidR="008007E8" w:rsidRDefault="008007E8" w:rsidP="009412F8">
      <w:pPr>
        <w:pStyle w:val="ListParagraph"/>
        <w:widowControl w:val="0"/>
        <w:numPr>
          <w:ilvl w:val="1"/>
          <w:numId w:val="6"/>
        </w:numPr>
      </w:pPr>
      <w:r>
        <w:t xml:space="preserve">A change in RHS value changes the feasible solutions &amp; optimal solution. You have to re-solve model to find new optimal solution (the report does not tell you this!) </w:t>
      </w:r>
    </w:p>
    <w:p w14:paraId="49C922CC" w14:textId="1703E939" w:rsidR="008007E8" w:rsidRDefault="008007E8" w:rsidP="009412F8">
      <w:pPr>
        <w:pStyle w:val="ListParagraph"/>
        <w:widowControl w:val="0"/>
        <w:numPr>
          <w:ilvl w:val="0"/>
          <w:numId w:val="17"/>
        </w:numPr>
      </w:pPr>
      <w:r>
        <w:t xml:space="preserve">Non-binding constraint: </w:t>
      </w:r>
    </w:p>
    <w:p w14:paraId="7F2ABCFF" w14:textId="5765A1F5" w:rsidR="008007E8" w:rsidRPr="009D4321" w:rsidRDefault="008007E8" w:rsidP="009412F8">
      <w:pPr>
        <w:pStyle w:val="ListParagraph"/>
        <w:widowControl w:val="0"/>
        <w:numPr>
          <w:ilvl w:val="1"/>
          <w:numId w:val="6"/>
        </w:numPr>
      </w:pPr>
      <w:r w:rsidRPr="008007E8">
        <w:rPr>
          <w:color w:val="FF0000"/>
        </w:rPr>
        <w:t xml:space="preserve">The shadow price is always zero </w:t>
      </w:r>
      <w:r>
        <w:t>(adding more of a resource not been used up is no help</w:t>
      </w:r>
      <w:r>
        <w:t>)</w:t>
      </w:r>
    </w:p>
    <w:p w14:paraId="0C414D30" w14:textId="77777777" w:rsidR="00956A43" w:rsidRPr="00A84C70" w:rsidRDefault="00956A43" w:rsidP="00956A43">
      <w:pPr>
        <w:pStyle w:val="Heading2"/>
      </w:pPr>
      <w:r w:rsidRPr="00A84C70">
        <w:t>Constraint RHS Values</w:t>
      </w:r>
    </w:p>
    <w:p w14:paraId="403AD466" w14:textId="3E80E85B" w:rsidR="00956A43" w:rsidRDefault="00956A43" w:rsidP="00956A43">
      <w:pPr>
        <w:rPr>
          <w:lang w:val="en-US"/>
        </w:rPr>
      </w:pPr>
      <w:r>
        <w:rPr>
          <w:lang w:val="en-US"/>
        </w:rPr>
        <w:t>S</w:t>
      </w:r>
      <w:r w:rsidRPr="00655883">
        <w:rPr>
          <w:lang w:val="en-US"/>
        </w:rPr>
        <w:t>hadow price of a constraint indicates the amount by which the objective function value changes given a unit increase in the RHS value of the constraint, assuming all other coefficients remain constant.</w:t>
      </w:r>
    </w:p>
    <w:p w14:paraId="725EB9BB" w14:textId="4E1A2310" w:rsidR="0006038D" w:rsidRDefault="0006038D" w:rsidP="00956A43">
      <w:pPr>
        <w:rPr>
          <w:lang w:val="en-US"/>
        </w:rPr>
      </w:pPr>
      <w:r>
        <w:t>Changing a RHS value for a binding constraint also changes the feasible region and the optimal solution</w:t>
      </w:r>
    </w:p>
    <w:p w14:paraId="5821154B" w14:textId="579FF1E8" w:rsidR="00812471" w:rsidRDefault="00812471" w:rsidP="00956A43">
      <w:pPr>
        <w:rPr>
          <w:lang w:val="en-US"/>
        </w:rPr>
      </w:pPr>
      <w:r w:rsidRPr="00812471">
        <w:rPr>
          <w:lang w:val="en-US"/>
        </w:rPr>
        <w:t>shadow price is the revenue that is sacrificed to enforce the constraint</w:t>
      </w:r>
    </w:p>
    <w:p w14:paraId="2BF31C1B" w14:textId="77777777" w:rsidR="00956A43" w:rsidRPr="00A84C70" w:rsidRDefault="00956A43" w:rsidP="00956A43">
      <w:pPr>
        <w:pStyle w:val="Heading2"/>
      </w:pPr>
      <w:r w:rsidRPr="00A84C70">
        <w:t>Shadow prices</w:t>
      </w:r>
    </w:p>
    <w:p w14:paraId="288A037D" w14:textId="77777777" w:rsidR="00956A43" w:rsidRDefault="00956A43" w:rsidP="009412F8">
      <w:pPr>
        <w:pStyle w:val="ListParagraph"/>
        <w:widowControl w:val="0"/>
        <w:numPr>
          <w:ilvl w:val="0"/>
          <w:numId w:val="16"/>
        </w:numPr>
        <w:rPr>
          <w:lang w:val="en-US"/>
        </w:rPr>
      </w:pPr>
      <w:r w:rsidRPr="008E52A7">
        <w:rPr>
          <w:lang w:val="en-US"/>
        </w:rPr>
        <w:t xml:space="preserve">Shadow prices of a resource you are currently paying for </w:t>
      </w:r>
      <w:r>
        <w:rPr>
          <w:lang w:val="en-US"/>
        </w:rPr>
        <w:t>between</w:t>
      </w:r>
      <w:r w:rsidRPr="008E52A7">
        <w:rPr>
          <w:lang w:val="en-US"/>
        </w:rPr>
        <w:t xml:space="preserve"> which you would be willing to pay to </w:t>
      </w:r>
      <w:r>
        <w:rPr>
          <w:lang w:val="en-US"/>
        </w:rPr>
        <w:t>get</w:t>
      </w:r>
      <w:r w:rsidRPr="008E52A7">
        <w:rPr>
          <w:lang w:val="en-US"/>
        </w:rPr>
        <w:t xml:space="preserve"> an additional unit of that resource</w:t>
      </w:r>
    </w:p>
    <w:p w14:paraId="51B4976B" w14:textId="77777777" w:rsidR="00956A43" w:rsidRPr="00C546FF" w:rsidRDefault="00956A43" w:rsidP="009412F8">
      <w:pPr>
        <w:pStyle w:val="ListParagraph"/>
        <w:widowControl w:val="0"/>
        <w:numPr>
          <w:ilvl w:val="0"/>
          <w:numId w:val="16"/>
        </w:numPr>
        <w:rPr>
          <w:lang w:val="en-US"/>
        </w:rPr>
      </w:pPr>
      <w:r w:rsidRPr="00C546FF">
        <w:rPr>
          <w:lang w:val="en-US"/>
        </w:rPr>
        <w:t>Shadow prices holds if RHS value of constraint falls within</w:t>
      </w:r>
      <w:r>
        <w:rPr>
          <w:lang w:val="en-US"/>
        </w:rPr>
        <w:t xml:space="preserve"> a</w:t>
      </w:r>
      <w:r w:rsidRPr="00C546FF">
        <w:rPr>
          <w:lang w:val="en-US"/>
        </w:rPr>
        <w:t>llowable Increase or Decrease values.</w:t>
      </w:r>
    </w:p>
    <w:p w14:paraId="1821C8E1" w14:textId="77777777" w:rsidR="00956A43" w:rsidRDefault="00956A43" w:rsidP="009412F8">
      <w:pPr>
        <w:pStyle w:val="ListParagraph"/>
        <w:widowControl w:val="0"/>
        <w:numPr>
          <w:ilvl w:val="0"/>
          <w:numId w:val="16"/>
        </w:numPr>
        <w:rPr>
          <w:lang w:val="en-US"/>
        </w:rPr>
      </w:pPr>
      <w:r w:rsidRPr="008E52A7">
        <w:rPr>
          <w:lang w:val="en-US"/>
        </w:rPr>
        <w:t>Resources in excess supply</w:t>
      </w:r>
      <w:r>
        <w:rPr>
          <w:lang w:val="en-US"/>
        </w:rPr>
        <w:t xml:space="preserve"> (</w:t>
      </w:r>
      <w:r w:rsidRPr="00644E83">
        <w:rPr>
          <w:color w:val="FF0000"/>
          <w:lang w:val="en-US"/>
        </w:rPr>
        <w:t>not blinding</w:t>
      </w:r>
      <w:r>
        <w:rPr>
          <w:lang w:val="en-US"/>
        </w:rPr>
        <w:t>)</w:t>
      </w:r>
      <w:r w:rsidRPr="008E52A7">
        <w:rPr>
          <w:lang w:val="en-US"/>
        </w:rPr>
        <w:t xml:space="preserve"> have a shadow price (or marginal value) of zero</w:t>
      </w:r>
    </w:p>
    <w:p w14:paraId="63240D85" w14:textId="77777777" w:rsidR="00956A43" w:rsidRDefault="00956A43" w:rsidP="009412F8">
      <w:pPr>
        <w:pStyle w:val="ListParagraph"/>
        <w:widowControl w:val="0"/>
        <w:numPr>
          <w:ilvl w:val="0"/>
          <w:numId w:val="16"/>
        </w:numPr>
        <w:rPr>
          <w:lang w:val="en-US"/>
        </w:rPr>
      </w:pPr>
      <w:r w:rsidRPr="0035496E">
        <w:rPr>
          <w:rFonts w:hint="eastAsia"/>
          <w:lang w:val="en-US"/>
        </w:rPr>
        <w:t>影子价格越大表示这种资源相对紧缺，反之影子价格越小表示这种资源相对不紧缺。影子价格是</w:t>
      </w:r>
      <w:r w:rsidRPr="0035496E">
        <w:rPr>
          <w:lang w:val="en-US"/>
        </w:rPr>
        <w:t>0</w:t>
      </w:r>
      <w:r w:rsidRPr="0035496E">
        <w:rPr>
          <w:lang w:val="en-US"/>
        </w:rPr>
        <w:t>就表示这种资源处于过剩状态</w:t>
      </w:r>
    </w:p>
    <w:p w14:paraId="7927807A" w14:textId="2C51177B" w:rsidR="00956A43" w:rsidRDefault="00956A43" w:rsidP="009412F8">
      <w:pPr>
        <w:pStyle w:val="ListParagraph"/>
        <w:widowControl w:val="0"/>
        <w:numPr>
          <w:ilvl w:val="0"/>
          <w:numId w:val="16"/>
        </w:numPr>
        <w:rPr>
          <w:lang w:val="en-US"/>
        </w:rPr>
      </w:pPr>
      <w:r w:rsidRPr="0035496E">
        <w:rPr>
          <w:rFonts w:hint="eastAsia"/>
          <w:lang w:val="en-US"/>
        </w:rPr>
        <w:lastRenderedPageBreak/>
        <w:t>调整一个约束右边常数项时候，目标函数的变化率</w:t>
      </w:r>
    </w:p>
    <w:p w14:paraId="3DFE918A" w14:textId="73CDEC8D" w:rsidR="006B64B7" w:rsidRDefault="006B64B7" w:rsidP="009412F8">
      <w:pPr>
        <w:pStyle w:val="ListParagraph"/>
        <w:widowControl w:val="0"/>
        <w:numPr>
          <w:ilvl w:val="0"/>
          <w:numId w:val="16"/>
        </w:numPr>
        <w:rPr>
          <w:lang w:val="en-US"/>
        </w:rPr>
      </w:pPr>
      <w:r w:rsidRPr="00812471">
        <w:rPr>
          <w:lang w:val="en-US"/>
        </w:rPr>
        <w:drawing>
          <wp:inline distT="0" distB="0" distL="0" distR="0" wp14:anchorId="3DF8D08A" wp14:editId="04F38C80">
            <wp:extent cx="5731510" cy="698500"/>
            <wp:effectExtent l="0" t="0" r="254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698500"/>
                    </a:xfrm>
                    <a:prstGeom prst="rect">
                      <a:avLst/>
                    </a:prstGeom>
                  </pic:spPr>
                </pic:pic>
              </a:graphicData>
            </a:graphic>
          </wp:inline>
        </w:drawing>
      </w:r>
    </w:p>
    <w:p w14:paraId="75D4FEB3" w14:textId="21502C7F" w:rsidR="00EC5877" w:rsidRPr="009D4321" w:rsidRDefault="00956A43" w:rsidP="009412F8">
      <w:pPr>
        <w:pStyle w:val="ListParagraph"/>
        <w:widowControl w:val="0"/>
        <w:numPr>
          <w:ilvl w:val="0"/>
          <w:numId w:val="16"/>
        </w:numPr>
        <w:rPr>
          <w:lang w:val="en-US"/>
        </w:rPr>
      </w:pPr>
      <w:r w:rsidRPr="00D6725D">
        <w:rPr>
          <w:noProof/>
          <w:lang w:val="en-US"/>
        </w:rPr>
        <w:drawing>
          <wp:inline distT="0" distB="0" distL="0" distR="0" wp14:anchorId="1BFBAD77" wp14:editId="213A6202">
            <wp:extent cx="5274310" cy="2928620"/>
            <wp:effectExtent l="0" t="0" r="254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928620"/>
                    </a:xfrm>
                    <a:prstGeom prst="rect">
                      <a:avLst/>
                    </a:prstGeom>
                  </pic:spPr>
                </pic:pic>
              </a:graphicData>
            </a:graphic>
          </wp:inline>
        </w:drawing>
      </w:r>
    </w:p>
    <w:p w14:paraId="6491C456" w14:textId="6B89F087" w:rsidR="00956A43" w:rsidRDefault="00956A43" w:rsidP="009D4321">
      <w:pPr>
        <w:pStyle w:val="Heading3"/>
        <w:rPr>
          <w:lang w:val="en-US"/>
        </w:rPr>
      </w:pPr>
      <w:bookmarkStart w:id="2" w:name="OLE_LINK4"/>
      <w:r w:rsidRPr="00A84C70">
        <w:rPr>
          <w:lang w:val="en-US"/>
        </w:rPr>
        <w:t>Reduced Costs</w:t>
      </w:r>
    </w:p>
    <w:p w14:paraId="25DD4DF3" w14:textId="3312CDFC" w:rsidR="009D4321" w:rsidRPr="009D4321" w:rsidRDefault="009D4321" w:rsidP="009D4321">
      <w:pPr>
        <w:rPr>
          <w:lang w:val="en-US"/>
        </w:rPr>
      </w:pPr>
      <w:r w:rsidRPr="009D4321">
        <w:rPr>
          <w:lang w:val="en-US"/>
        </w:rPr>
        <w:drawing>
          <wp:inline distT="0" distB="0" distL="0" distR="0" wp14:anchorId="73751CC1" wp14:editId="1A53DB0E">
            <wp:extent cx="4694806" cy="25965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9985" cy="2604946"/>
                    </a:xfrm>
                    <a:prstGeom prst="rect">
                      <a:avLst/>
                    </a:prstGeom>
                  </pic:spPr>
                </pic:pic>
              </a:graphicData>
            </a:graphic>
          </wp:inline>
        </w:drawing>
      </w:r>
    </w:p>
    <w:bookmarkEnd w:id="2"/>
    <w:p w14:paraId="4DE02AB8" w14:textId="29582EF8" w:rsidR="00174B9A" w:rsidRDefault="00174B9A" w:rsidP="009412F8">
      <w:pPr>
        <w:pStyle w:val="ListParagraph"/>
        <w:numPr>
          <w:ilvl w:val="0"/>
          <w:numId w:val="18"/>
        </w:numPr>
      </w:pPr>
      <w:r>
        <w:t xml:space="preserve">The reduced cost for each product equals its per-unit marginal profit minus the per-unit value of the resources it consumes (priced at their shadow prices). </w:t>
      </w:r>
    </w:p>
    <w:p w14:paraId="75960213" w14:textId="370EB211" w:rsidR="00174B9A" w:rsidRDefault="00174B9A" w:rsidP="009412F8">
      <w:pPr>
        <w:pStyle w:val="ListParagraph"/>
        <w:numPr>
          <w:ilvl w:val="0"/>
          <w:numId w:val="18"/>
        </w:numPr>
      </w:pPr>
      <w:r>
        <w:t xml:space="preserve">Products whose marginal profits are less than the marginal value of the goods required for their production will not be produced in an optimal solution (unless a constraint forces the product to be produced) </w:t>
      </w:r>
    </w:p>
    <w:p w14:paraId="47260F81" w14:textId="49D20513" w:rsidR="00956A43" w:rsidRDefault="00174B9A" w:rsidP="009412F8">
      <w:pPr>
        <w:pStyle w:val="ListParagraph"/>
        <w:numPr>
          <w:ilvl w:val="0"/>
          <w:numId w:val="18"/>
        </w:numPr>
      </w:pPr>
      <w:r>
        <w:t>Reduced costs tell us by how much we would have to increase the profitability of an item before it would be included in the optimal solution (for a maximisation problem). And vice-versa for a minimisation problem.</w:t>
      </w:r>
    </w:p>
    <w:p w14:paraId="01B29C9E" w14:textId="5806B755" w:rsidR="009D4321" w:rsidRDefault="009D4321" w:rsidP="00956A43">
      <w:r w:rsidRPr="009D4321">
        <w:lastRenderedPageBreak/>
        <w:drawing>
          <wp:inline distT="0" distB="0" distL="0" distR="0" wp14:anchorId="14B41937" wp14:editId="2D201610">
            <wp:extent cx="4704967" cy="1347478"/>
            <wp:effectExtent l="0" t="0" r="63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5569" cy="1353378"/>
                    </a:xfrm>
                    <a:prstGeom prst="rect">
                      <a:avLst/>
                    </a:prstGeom>
                  </pic:spPr>
                </pic:pic>
              </a:graphicData>
            </a:graphic>
          </wp:inline>
        </w:drawing>
      </w:r>
    </w:p>
    <w:p w14:paraId="726F6C8A" w14:textId="4C8F9DC6" w:rsidR="007A23CE" w:rsidRDefault="001C50A7" w:rsidP="001C50A7">
      <w:pPr>
        <w:pStyle w:val="Heading3"/>
      </w:pPr>
      <w:r>
        <w:t>Degeneracy</w:t>
      </w:r>
    </w:p>
    <w:p w14:paraId="3CA48627" w14:textId="6B3B5671" w:rsidR="00DE1486" w:rsidRPr="00DE1486" w:rsidRDefault="00DE1486" w:rsidP="00DE1486">
      <w:r w:rsidRPr="00DE1486">
        <w:drawing>
          <wp:inline distT="0" distB="0" distL="0" distR="0" wp14:anchorId="5E702336" wp14:editId="536B5F1A">
            <wp:extent cx="4367887" cy="29001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71822" cy="2902762"/>
                    </a:xfrm>
                    <a:prstGeom prst="rect">
                      <a:avLst/>
                    </a:prstGeom>
                  </pic:spPr>
                </pic:pic>
              </a:graphicData>
            </a:graphic>
          </wp:inline>
        </w:drawing>
      </w:r>
    </w:p>
    <w:p w14:paraId="3CDACF67" w14:textId="234091AB" w:rsidR="00DE1486" w:rsidRDefault="00DE1486" w:rsidP="009412F8">
      <w:pPr>
        <w:pStyle w:val="ListParagraph"/>
        <w:numPr>
          <w:ilvl w:val="0"/>
          <w:numId w:val="19"/>
        </w:numPr>
      </w:pPr>
      <w:r>
        <w:t xml:space="preserve">The solution to an LP problem is degenerate if the Allowable Increase or Decrease on any constraint is zero (0). </w:t>
      </w:r>
    </w:p>
    <w:p w14:paraId="6A6E262C" w14:textId="7F210996" w:rsidR="00DE1486" w:rsidRDefault="00DE1486" w:rsidP="009412F8">
      <w:pPr>
        <w:pStyle w:val="ListParagraph"/>
        <w:numPr>
          <w:ilvl w:val="0"/>
          <w:numId w:val="19"/>
        </w:numPr>
      </w:pPr>
      <w:r>
        <w:t xml:space="preserve">When the solution is degenerate: </w:t>
      </w:r>
    </w:p>
    <w:p w14:paraId="14D941CC" w14:textId="5C3F0C55" w:rsidR="00DE1486" w:rsidRDefault="00DE1486" w:rsidP="009412F8">
      <w:pPr>
        <w:pStyle w:val="ListParagraph"/>
        <w:numPr>
          <w:ilvl w:val="1"/>
          <w:numId w:val="19"/>
        </w:numPr>
      </w:pPr>
      <w:r>
        <w:t xml:space="preserve">The methods mentioned earlier for detecting alternate optimal solutions cannot be relied upon. </w:t>
      </w:r>
    </w:p>
    <w:p w14:paraId="21DB4B09" w14:textId="02DFDBD5" w:rsidR="007A23CE" w:rsidRPr="00DE1486" w:rsidRDefault="00DE1486" w:rsidP="009412F8">
      <w:pPr>
        <w:pStyle w:val="ListParagraph"/>
        <w:numPr>
          <w:ilvl w:val="1"/>
          <w:numId w:val="19"/>
        </w:numPr>
        <w:rPr>
          <w:lang w:val="en-US"/>
        </w:rPr>
      </w:pPr>
      <w:r>
        <w:t>The reduced costs for the changing cells may not be unique. Also, the objective function coefficients for changing cells must change by at least as much as (and possibly more than) their respective reduced costs before the optimal solution would change</w:t>
      </w:r>
    </w:p>
    <w:p w14:paraId="1034AB0A" w14:textId="611522AB" w:rsidR="00DE1486" w:rsidRDefault="00DE1486" w:rsidP="009412F8">
      <w:pPr>
        <w:pStyle w:val="ListParagraph"/>
        <w:numPr>
          <w:ilvl w:val="1"/>
          <w:numId w:val="19"/>
        </w:numPr>
      </w:pPr>
      <w:r>
        <w:t>The allowable increases and decreases for the objective function coefficients still hold and, in fact, the coefficients may have to be changed beyond the allowable increase and decrease limits before the optimal solution changes</w:t>
      </w:r>
    </w:p>
    <w:p w14:paraId="7733BD90" w14:textId="61012875" w:rsidR="007A23CE" w:rsidRPr="00DE1486" w:rsidRDefault="00DE1486" w:rsidP="009412F8">
      <w:pPr>
        <w:pStyle w:val="ListParagraph"/>
        <w:numPr>
          <w:ilvl w:val="1"/>
          <w:numId w:val="19"/>
        </w:numPr>
        <w:rPr>
          <w:lang w:val="en-US"/>
        </w:rPr>
      </w:pPr>
      <w:r>
        <w:t>The given shadow prices and their ranges may still be interpreted in the usual way but they may not be unique. That is, a different set of shadow prices and ranges may also apply to the problem (even if the optimal solution is unique!)</w:t>
      </w:r>
    </w:p>
    <w:p w14:paraId="63AE9B45" w14:textId="3C879629" w:rsidR="007A23CE" w:rsidRDefault="007A23CE" w:rsidP="007A23CE">
      <w:pPr>
        <w:rPr>
          <w:lang w:val="en-US"/>
        </w:rPr>
      </w:pPr>
    </w:p>
    <w:p w14:paraId="3898728B" w14:textId="4B6F1B8F" w:rsidR="007A23CE" w:rsidRDefault="007A23CE" w:rsidP="007A23CE">
      <w:pPr>
        <w:rPr>
          <w:lang w:val="en-US"/>
        </w:rPr>
      </w:pPr>
    </w:p>
    <w:p w14:paraId="0081075B" w14:textId="7784CD80" w:rsidR="007A23CE" w:rsidRDefault="00DE1486" w:rsidP="00DE1486">
      <w:pPr>
        <w:pStyle w:val="Heading2"/>
      </w:pPr>
      <w:r>
        <w:t>Limits report</w:t>
      </w:r>
    </w:p>
    <w:p w14:paraId="3CCC9485" w14:textId="17E24F04" w:rsidR="00DE1486" w:rsidRPr="00264BCF" w:rsidRDefault="00DE1486" w:rsidP="00DE1486">
      <w:pPr>
        <w:rPr>
          <w:lang w:val="en-US"/>
        </w:rPr>
      </w:pPr>
      <w:r>
        <w:t>Summarises the value of the objective function as each variable cell ranges through its limits</w:t>
      </w:r>
    </w:p>
    <w:p w14:paraId="3F0F5E00" w14:textId="5AF928A7" w:rsidR="007A23CE" w:rsidRDefault="00DE1486" w:rsidP="007A23CE">
      <w:pPr>
        <w:rPr>
          <w:lang w:val="en-US"/>
        </w:rPr>
      </w:pPr>
      <w:r w:rsidRPr="00DE1486">
        <w:rPr>
          <w:lang w:val="en-US"/>
        </w:rPr>
        <w:lastRenderedPageBreak/>
        <w:drawing>
          <wp:inline distT="0" distB="0" distL="0" distR="0" wp14:anchorId="23996463" wp14:editId="7E50A988">
            <wp:extent cx="5731510" cy="190563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05635"/>
                    </a:xfrm>
                    <a:prstGeom prst="rect">
                      <a:avLst/>
                    </a:prstGeom>
                  </pic:spPr>
                </pic:pic>
              </a:graphicData>
            </a:graphic>
          </wp:inline>
        </w:drawing>
      </w:r>
    </w:p>
    <w:p w14:paraId="54736D8D" w14:textId="110B023E" w:rsidR="007A23CE" w:rsidRDefault="00264BCF" w:rsidP="00264BCF">
      <w:pPr>
        <w:pStyle w:val="Heading2"/>
        <w:rPr>
          <w:lang w:val="en-US"/>
        </w:rPr>
      </w:pPr>
      <w:r>
        <w:t>The Simplex Method</w:t>
      </w:r>
    </w:p>
    <w:p w14:paraId="5E665195" w14:textId="2E519E99" w:rsidR="007A23CE" w:rsidRDefault="00264BCF" w:rsidP="007A23CE">
      <w:r>
        <w:t>we first convert all inequalities to equalities by adding slack variables to &lt;= constraints and subtracting slack variables from &gt;= constraints</w:t>
      </w:r>
    </w:p>
    <w:p w14:paraId="2CB4FF52" w14:textId="2DF793E0" w:rsidR="00264BCF" w:rsidRDefault="00264BCF" w:rsidP="009412F8">
      <w:pPr>
        <w:pStyle w:val="ListParagraph"/>
        <w:numPr>
          <w:ilvl w:val="0"/>
          <w:numId w:val="20"/>
        </w:numPr>
      </w:pPr>
      <w:r>
        <w:t xml:space="preserve">Identify any basic extreme point for an LP problem, then moving to an adjacent extreme point if such a move improves the value of the objective function. </w:t>
      </w:r>
    </w:p>
    <w:p w14:paraId="25573406" w14:textId="3DF90D5C" w:rsidR="00264BCF" w:rsidRDefault="00264BCF" w:rsidP="009412F8">
      <w:pPr>
        <w:pStyle w:val="ListParagraph"/>
        <w:numPr>
          <w:ilvl w:val="0"/>
          <w:numId w:val="20"/>
        </w:numPr>
      </w:pPr>
      <w:r>
        <w:t xml:space="preserve">Moving from one extreme point to an adjacent one occurs by switching one of the basic variables with one of the </w:t>
      </w:r>
      <w:proofErr w:type="spellStart"/>
      <w:r>
        <w:t>nonbasic</w:t>
      </w:r>
      <w:proofErr w:type="spellEnd"/>
      <w:r>
        <w:t xml:space="preserve"> variables to create a new basic feasible solution (for an adjacent extreme point). </w:t>
      </w:r>
    </w:p>
    <w:p w14:paraId="0C3E306C" w14:textId="16826388" w:rsidR="00264BCF" w:rsidRPr="00264BCF" w:rsidRDefault="00264BCF" w:rsidP="009412F8">
      <w:pPr>
        <w:pStyle w:val="ListParagraph"/>
        <w:numPr>
          <w:ilvl w:val="0"/>
          <w:numId w:val="20"/>
        </w:numPr>
        <w:rPr>
          <w:lang w:val="en-US"/>
        </w:rPr>
      </w:pPr>
      <w:r>
        <w:t>When no adjacent extreme point has a better objective function value, stop -- the current extreme point is optimal.</w:t>
      </w:r>
    </w:p>
    <w:p w14:paraId="47DDE15A" w14:textId="06680635" w:rsidR="007A23CE" w:rsidRDefault="00264BCF" w:rsidP="007A23CE">
      <w:pPr>
        <w:rPr>
          <w:lang w:val="en-US"/>
        </w:rPr>
      </w:pPr>
      <w:r w:rsidRPr="00264BCF">
        <w:rPr>
          <w:lang w:val="en-US"/>
        </w:rPr>
        <w:lastRenderedPageBreak/>
        <w:drawing>
          <wp:inline distT="0" distB="0" distL="0" distR="0" wp14:anchorId="2B12E294" wp14:editId="574F557D">
            <wp:extent cx="5731510" cy="270827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708275"/>
                    </a:xfrm>
                    <a:prstGeom prst="rect">
                      <a:avLst/>
                    </a:prstGeom>
                  </pic:spPr>
                </pic:pic>
              </a:graphicData>
            </a:graphic>
          </wp:inline>
        </w:drawing>
      </w:r>
      <w:r w:rsidRPr="00264BCF">
        <w:rPr>
          <w:noProof/>
        </w:rPr>
        <w:t xml:space="preserve"> </w:t>
      </w:r>
      <w:r w:rsidRPr="00264BCF">
        <w:rPr>
          <w:lang w:val="en-US"/>
        </w:rPr>
        <w:drawing>
          <wp:inline distT="0" distB="0" distL="0" distR="0" wp14:anchorId="543F5D23" wp14:editId="142A6A3E">
            <wp:extent cx="5731510" cy="3267710"/>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67710"/>
                    </a:xfrm>
                    <a:prstGeom prst="rect">
                      <a:avLst/>
                    </a:prstGeom>
                  </pic:spPr>
                </pic:pic>
              </a:graphicData>
            </a:graphic>
          </wp:inline>
        </w:drawing>
      </w:r>
      <w:r w:rsidRPr="00264BCF">
        <w:rPr>
          <w:noProof/>
        </w:rPr>
        <w:t xml:space="preserve"> </w:t>
      </w:r>
      <w:r w:rsidRPr="00264BCF">
        <w:rPr>
          <w:noProof/>
        </w:rPr>
        <w:lastRenderedPageBreak/>
        <w:drawing>
          <wp:inline distT="0" distB="0" distL="0" distR="0" wp14:anchorId="089598CE" wp14:editId="1A9702C2">
            <wp:extent cx="5731510" cy="339725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97250"/>
                    </a:xfrm>
                    <a:prstGeom prst="rect">
                      <a:avLst/>
                    </a:prstGeom>
                  </pic:spPr>
                </pic:pic>
              </a:graphicData>
            </a:graphic>
          </wp:inline>
        </w:drawing>
      </w:r>
    </w:p>
    <w:p w14:paraId="75EC15E8" w14:textId="7D115E96" w:rsidR="007A23CE" w:rsidRDefault="007A23CE" w:rsidP="007A23CE">
      <w:pPr>
        <w:rPr>
          <w:lang w:val="en-US"/>
        </w:rPr>
      </w:pPr>
    </w:p>
    <w:p w14:paraId="1E66A3B2" w14:textId="058BE532" w:rsidR="007A23CE" w:rsidRDefault="00264BCF" w:rsidP="00264BCF">
      <w:pPr>
        <w:pStyle w:val="Heading1"/>
        <w:rPr>
          <w:lang w:val="en-US"/>
        </w:rPr>
      </w:pPr>
      <w:r>
        <w:rPr>
          <w:lang w:val="en-US"/>
        </w:rPr>
        <w:t>W4(</w:t>
      </w:r>
      <w:r>
        <w:t>Integer Linear Programming</w:t>
      </w:r>
      <w:r>
        <w:rPr>
          <w:lang w:val="en-US"/>
        </w:rPr>
        <w:t>)</w:t>
      </w:r>
    </w:p>
    <w:p w14:paraId="12DD8E22" w14:textId="58A26114" w:rsidR="007A23CE" w:rsidRDefault="007A23CE" w:rsidP="007A23CE">
      <w:pPr>
        <w:rPr>
          <w:lang w:val="en-US"/>
        </w:rPr>
      </w:pPr>
    </w:p>
    <w:p w14:paraId="3FD15B88" w14:textId="77777777" w:rsidR="00563119" w:rsidRPr="00867127" w:rsidRDefault="00563119" w:rsidP="00563119">
      <w:pPr>
        <w:pStyle w:val="Heading2"/>
      </w:pPr>
      <w:r w:rsidRPr="00867127">
        <w:t>Integer Linear Programming (ILP)</w:t>
      </w:r>
    </w:p>
    <w:p w14:paraId="5DB142D3" w14:textId="77777777" w:rsidR="00563119" w:rsidRDefault="00563119" w:rsidP="00563119">
      <w:r>
        <w:rPr>
          <w:rFonts w:hint="eastAsia"/>
        </w:rPr>
        <w:t>–</w:t>
      </w:r>
      <w:r>
        <w:t xml:space="preserve"> When one or more variables in an LP problem </w:t>
      </w:r>
      <w:r w:rsidRPr="002E7A5A">
        <w:rPr>
          <w:color w:val="FF0000"/>
        </w:rPr>
        <w:t>must assume an integer value</w:t>
      </w:r>
    </w:p>
    <w:p w14:paraId="745D915C" w14:textId="77777777" w:rsidR="00563119" w:rsidRDefault="00563119" w:rsidP="00563119">
      <w:r w:rsidRPr="002E7A5A">
        <w:t>occur frequently</w:t>
      </w:r>
      <w:r>
        <w:rPr>
          <w:rFonts w:hint="eastAsia"/>
        </w:rPr>
        <w:t>：</w:t>
      </w:r>
    </w:p>
    <w:p w14:paraId="449E682A" w14:textId="77777777" w:rsidR="00563119" w:rsidRDefault="00563119" w:rsidP="009412F8">
      <w:pPr>
        <w:pStyle w:val="ListParagraph"/>
        <w:widowControl w:val="0"/>
        <w:numPr>
          <w:ilvl w:val="0"/>
          <w:numId w:val="21"/>
        </w:numPr>
      </w:pPr>
      <w:r w:rsidRPr="002E7A5A">
        <w:t>Scheduling workers</w:t>
      </w:r>
    </w:p>
    <w:p w14:paraId="0C0EE2E9" w14:textId="77777777" w:rsidR="00563119" w:rsidRDefault="00563119" w:rsidP="009412F8">
      <w:pPr>
        <w:pStyle w:val="ListParagraph"/>
        <w:widowControl w:val="0"/>
        <w:numPr>
          <w:ilvl w:val="0"/>
          <w:numId w:val="21"/>
        </w:numPr>
      </w:pPr>
      <w:r w:rsidRPr="002E7A5A">
        <w:t>Manufacturing products</w:t>
      </w:r>
    </w:p>
    <w:p w14:paraId="3223BB58" w14:textId="77777777" w:rsidR="00563119" w:rsidRDefault="00563119" w:rsidP="00563119">
      <w:r w:rsidRPr="002E7A5A">
        <w:t>allow us to build more accurate models</w:t>
      </w:r>
      <w:r>
        <w:rPr>
          <w:rFonts w:hint="eastAsia"/>
        </w:rPr>
        <w:t>：</w:t>
      </w:r>
    </w:p>
    <w:p w14:paraId="1FD6E960" w14:textId="77777777" w:rsidR="00563119" w:rsidRDefault="00563119" w:rsidP="009412F8">
      <w:pPr>
        <w:pStyle w:val="ListParagraph"/>
        <w:widowControl w:val="0"/>
        <w:numPr>
          <w:ilvl w:val="0"/>
          <w:numId w:val="22"/>
        </w:numPr>
      </w:pPr>
      <w:r>
        <w:t>Quantity discounts</w:t>
      </w:r>
    </w:p>
    <w:p w14:paraId="12C3C984" w14:textId="77777777" w:rsidR="00563119" w:rsidRDefault="00563119" w:rsidP="009412F8">
      <w:pPr>
        <w:pStyle w:val="ListParagraph"/>
        <w:widowControl w:val="0"/>
        <w:numPr>
          <w:ilvl w:val="0"/>
          <w:numId w:val="22"/>
        </w:numPr>
      </w:pPr>
      <w:r>
        <w:t>Setup and lump sum costs</w:t>
      </w:r>
    </w:p>
    <w:p w14:paraId="7C1684EC" w14:textId="77777777" w:rsidR="00563119" w:rsidRDefault="00563119" w:rsidP="009412F8">
      <w:pPr>
        <w:pStyle w:val="ListParagraph"/>
        <w:widowControl w:val="0"/>
        <w:numPr>
          <w:ilvl w:val="0"/>
          <w:numId w:val="22"/>
        </w:numPr>
      </w:pPr>
      <w:r>
        <w:t>Batch size restrictions</w:t>
      </w:r>
    </w:p>
    <w:p w14:paraId="06F645E1" w14:textId="77777777" w:rsidR="00563119" w:rsidRDefault="00563119" w:rsidP="00563119">
      <w:r w:rsidRPr="007645EA">
        <w:rPr>
          <w:noProof/>
        </w:rPr>
        <w:lastRenderedPageBreak/>
        <w:drawing>
          <wp:inline distT="0" distB="0" distL="0" distR="0" wp14:anchorId="58A1AE84" wp14:editId="4DB0F444">
            <wp:extent cx="5274310" cy="301498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014980"/>
                    </a:xfrm>
                    <a:prstGeom prst="rect">
                      <a:avLst/>
                    </a:prstGeom>
                  </pic:spPr>
                </pic:pic>
              </a:graphicData>
            </a:graphic>
          </wp:inline>
        </w:drawing>
      </w:r>
    </w:p>
    <w:p w14:paraId="30E36AD5" w14:textId="77777777" w:rsidR="00563119" w:rsidRDefault="00563119" w:rsidP="00563119">
      <w:pPr>
        <w:pStyle w:val="Heading2"/>
      </w:pPr>
      <w:r>
        <w:t>Method:</w:t>
      </w:r>
    </w:p>
    <w:p w14:paraId="1F8639A9" w14:textId="77777777" w:rsidR="00563119" w:rsidRDefault="00563119" w:rsidP="00563119">
      <w:pPr>
        <w:pStyle w:val="Heading3"/>
      </w:pPr>
      <w:r w:rsidRPr="007645EA">
        <w:t>Bounds</w:t>
      </w:r>
    </w:p>
    <w:p w14:paraId="7B5EB86C" w14:textId="77777777" w:rsidR="00563119" w:rsidRDefault="00563119" w:rsidP="00563119">
      <w:r>
        <w:t>optimal solution to an LP relaxation of an ILP problem gives us a bound on the optimal objective function value</w:t>
      </w:r>
    </w:p>
    <w:p w14:paraId="7BD5F1A1" w14:textId="77777777" w:rsidR="00563119" w:rsidRPr="007645EA" w:rsidRDefault="00563119" w:rsidP="009412F8">
      <w:pPr>
        <w:pStyle w:val="ListParagraph"/>
        <w:widowControl w:val="0"/>
        <w:numPr>
          <w:ilvl w:val="0"/>
          <w:numId w:val="23"/>
        </w:numPr>
      </w:pPr>
      <w:r w:rsidRPr="00867127">
        <w:rPr>
          <w:color w:val="FF0000"/>
        </w:rPr>
        <w:t>maximization</w:t>
      </w:r>
      <w:r w:rsidRPr="007645EA">
        <w:t xml:space="preserve"> problems</w:t>
      </w:r>
      <w:r>
        <w:t>, optimal relaxed objective</w:t>
      </w:r>
      <w:r w:rsidRPr="007645EA">
        <w:t xml:space="preserve"> function values is an </w:t>
      </w:r>
      <w:r w:rsidRPr="00867127">
        <w:rPr>
          <w:color w:val="FF0000"/>
        </w:rPr>
        <w:t>upper bound</w:t>
      </w:r>
      <w:r w:rsidRPr="007645EA">
        <w:t xml:space="preserve"> on the optimal integer value</w:t>
      </w:r>
    </w:p>
    <w:p w14:paraId="59A3AAFE" w14:textId="77777777" w:rsidR="00563119" w:rsidRPr="007645EA" w:rsidRDefault="00563119" w:rsidP="009412F8">
      <w:pPr>
        <w:pStyle w:val="ListParagraph"/>
        <w:widowControl w:val="0"/>
        <w:numPr>
          <w:ilvl w:val="0"/>
          <w:numId w:val="23"/>
        </w:numPr>
      </w:pPr>
      <w:r w:rsidRPr="00867127">
        <w:rPr>
          <w:color w:val="FF0000"/>
        </w:rPr>
        <w:t>minimization</w:t>
      </w:r>
      <w:r w:rsidRPr="007645EA">
        <w:t xml:space="preserve"> problems</w:t>
      </w:r>
      <w:r>
        <w:t>, relaxed objective</w:t>
      </w:r>
      <w:r w:rsidRPr="007645EA">
        <w:t xml:space="preserve"> function values is a </w:t>
      </w:r>
      <w:r w:rsidRPr="00867127">
        <w:rPr>
          <w:color w:val="FF0000"/>
        </w:rPr>
        <w:t>lower bound</w:t>
      </w:r>
      <w:r w:rsidRPr="007645EA">
        <w:t xml:space="preserve"> on the optimal integer value.</w:t>
      </w:r>
    </w:p>
    <w:p w14:paraId="76E3B5B3" w14:textId="77777777" w:rsidR="00563119" w:rsidRDefault="00563119" w:rsidP="00563119">
      <w:pPr>
        <w:pStyle w:val="Heading3"/>
      </w:pPr>
      <w:r w:rsidRPr="007645EA">
        <w:t>Rounding</w:t>
      </w:r>
    </w:p>
    <w:p w14:paraId="18BE95A8" w14:textId="77777777" w:rsidR="00563119" w:rsidRDefault="00563119" w:rsidP="00563119">
      <w:r w:rsidRPr="007645EA">
        <w:t>does not work reliably</w:t>
      </w:r>
      <w:r>
        <w:t>:</w:t>
      </w:r>
    </w:p>
    <w:p w14:paraId="62800ACC" w14:textId="77777777" w:rsidR="00563119" w:rsidRDefault="00563119" w:rsidP="009412F8">
      <w:pPr>
        <w:pStyle w:val="ListParagraph"/>
        <w:widowControl w:val="0"/>
        <w:numPr>
          <w:ilvl w:val="0"/>
          <w:numId w:val="24"/>
        </w:numPr>
      </w:pPr>
      <w:r w:rsidRPr="007645EA">
        <w:t>solution may be infeasible</w:t>
      </w:r>
      <w:r w:rsidRPr="007645EA">
        <w:rPr>
          <w:noProof/>
        </w:rPr>
        <w:drawing>
          <wp:inline distT="0" distB="0" distL="0" distR="0" wp14:anchorId="1897A747" wp14:editId="0CF908B7">
            <wp:extent cx="3689405" cy="2294662"/>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95799" cy="2298639"/>
                    </a:xfrm>
                    <a:prstGeom prst="rect">
                      <a:avLst/>
                    </a:prstGeom>
                  </pic:spPr>
                </pic:pic>
              </a:graphicData>
            </a:graphic>
          </wp:inline>
        </w:drawing>
      </w:r>
    </w:p>
    <w:p w14:paraId="652B19DC" w14:textId="77777777" w:rsidR="00563119" w:rsidRDefault="00563119" w:rsidP="009412F8">
      <w:pPr>
        <w:pStyle w:val="ListParagraph"/>
        <w:widowControl w:val="0"/>
        <w:numPr>
          <w:ilvl w:val="0"/>
          <w:numId w:val="24"/>
        </w:numPr>
      </w:pPr>
      <w:r w:rsidRPr="007645EA">
        <w:t xml:space="preserve">solution may be suboptimal. </w:t>
      </w:r>
      <w:r w:rsidRPr="007645EA">
        <w:rPr>
          <w:noProof/>
        </w:rPr>
        <w:lastRenderedPageBreak/>
        <w:drawing>
          <wp:inline distT="0" distB="0" distL="0" distR="0" wp14:anchorId="48D0179E" wp14:editId="7226D8A5">
            <wp:extent cx="3733341" cy="2041966"/>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50789" cy="2051509"/>
                    </a:xfrm>
                    <a:prstGeom prst="rect">
                      <a:avLst/>
                    </a:prstGeom>
                  </pic:spPr>
                </pic:pic>
              </a:graphicData>
            </a:graphic>
          </wp:inline>
        </w:drawing>
      </w:r>
    </w:p>
    <w:p w14:paraId="418C0063" w14:textId="77777777" w:rsidR="00563119" w:rsidRDefault="00563119" w:rsidP="00563119">
      <w:pPr>
        <w:pStyle w:val="Heading3"/>
      </w:pPr>
      <w:r w:rsidRPr="007645EA">
        <w:t>Branch-and-Bound</w:t>
      </w:r>
    </w:p>
    <w:p w14:paraId="32F7AC49" w14:textId="77777777" w:rsidR="00563119" w:rsidRDefault="00563119" w:rsidP="00563119">
      <w:r w:rsidRPr="007645EA">
        <w:t>Theoretically, this can solve any ILP</w:t>
      </w:r>
      <w:r>
        <w:t xml:space="preserve">, but </w:t>
      </w:r>
      <w:r w:rsidRPr="007645EA">
        <w:t xml:space="preserve">it often </w:t>
      </w:r>
      <w:r w:rsidRPr="00AF634F">
        <w:rPr>
          <w:color w:val="FF0000"/>
        </w:rPr>
        <w:t>takes LOTS of computational effort</w:t>
      </w:r>
    </w:p>
    <w:p w14:paraId="62992996" w14:textId="77777777" w:rsidR="00563119" w:rsidRDefault="00563119" w:rsidP="00563119">
      <w:r>
        <w:t xml:space="preserve"> But most ILP packages allow you to specify a </w:t>
      </w:r>
      <w:r w:rsidRPr="00AF634F">
        <w:rPr>
          <w:color w:val="FF0000"/>
        </w:rPr>
        <w:t>sub-optimality tolerance factor</w:t>
      </w:r>
      <w:r>
        <w:t>.</w:t>
      </w:r>
    </w:p>
    <w:p w14:paraId="28DD3AC2" w14:textId="77777777" w:rsidR="00563119" w:rsidRPr="00AF634F" w:rsidRDefault="00563119" w:rsidP="009412F8">
      <w:pPr>
        <w:pStyle w:val="ListParagraph"/>
        <w:widowControl w:val="0"/>
        <w:numPr>
          <w:ilvl w:val="0"/>
          <w:numId w:val="25"/>
        </w:numPr>
        <w:jc w:val="both"/>
      </w:pPr>
      <w:r>
        <w:t>stop once an integer solution is found that is</w:t>
      </w:r>
      <w:r w:rsidRPr="00AF634F">
        <w:t xml:space="preserve"> within some %</w:t>
      </w:r>
    </w:p>
    <w:p w14:paraId="4A23E118" w14:textId="77777777" w:rsidR="00563119" w:rsidRDefault="00563119" w:rsidP="009412F8">
      <w:pPr>
        <w:pStyle w:val="ListParagraph"/>
        <w:widowControl w:val="0"/>
        <w:numPr>
          <w:ilvl w:val="0"/>
          <w:numId w:val="25"/>
        </w:numPr>
        <w:jc w:val="both"/>
      </w:pPr>
      <w:proofErr w:type="spellStart"/>
      <w:r>
        <w:t>eg.</w:t>
      </w:r>
      <w:proofErr w:type="spellEnd"/>
      <w:r>
        <w:t xml:space="preserve"> </w:t>
      </w:r>
      <w:r w:rsidRPr="00AF634F">
        <w:rPr>
          <w:noProof/>
        </w:rPr>
        <w:drawing>
          <wp:inline distT="0" distB="0" distL="0" distR="0" wp14:anchorId="57522062" wp14:editId="04B145EB">
            <wp:extent cx="4176549" cy="1119311"/>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84339" cy="1121399"/>
                    </a:xfrm>
                    <a:prstGeom prst="rect">
                      <a:avLst/>
                    </a:prstGeom>
                  </pic:spPr>
                </pic:pic>
              </a:graphicData>
            </a:graphic>
          </wp:inline>
        </w:drawing>
      </w:r>
    </w:p>
    <w:p w14:paraId="5D7F2D89" w14:textId="77777777" w:rsidR="00563119" w:rsidRDefault="00563119" w:rsidP="00563119">
      <w:pPr>
        <w:pStyle w:val="Heading1"/>
      </w:pPr>
      <w:r>
        <w:t>Practise in Excel:</w:t>
      </w:r>
    </w:p>
    <w:p w14:paraId="7302B61C" w14:textId="77777777" w:rsidR="00563119" w:rsidRDefault="00563119" w:rsidP="00563119">
      <w:pPr>
        <w:pStyle w:val="Heading2"/>
      </w:pPr>
      <w:r w:rsidRPr="00AF634F">
        <w:t>Using Solver</w:t>
      </w:r>
    </w:p>
    <w:p w14:paraId="4A114C1A" w14:textId="77777777" w:rsidR="00563119" w:rsidRDefault="00563119" w:rsidP="00563119">
      <w:r w:rsidRPr="00AF634F">
        <w:rPr>
          <w:noProof/>
        </w:rPr>
        <w:drawing>
          <wp:inline distT="0" distB="0" distL="0" distR="0" wp14:anchorId="1FD3F495" wp14:editId="215AB20D">
            <wp:extent cx="5274310" cy="2144395"/>
            <wp:effectExtent l="0" t="0" r="254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144395"/>
                    </a:xfrm>
                    <a:prstGeom prst="rect">
                      <a:avLst/>
                    </a:prstGeom>
                  </pic:spPr>
                </pic:pic>
              </a:graphicData>
            </a:graphic>
          </wp:inline>
        </w:drawing>
      </w:r>
    </w:p>
    <w:p w14:paraId="14A16C12" w14:textId="77777777" w:rsidR="00563119" w:rsidRDefault="00563119" w:rsidP="00563119">
      <w:pPr>
        <w:pStyle w:val="Heading2"/>
      </w:pPr>
      <w:r w:rsidRPr="00B27C1B">
        <w:t>Binary Variables</w:t>
      </w:r>
    </w:p>
    <w:p w14:paraId="0FBBB43A" w14:textId="77777777" w:rsidR="00563119" w:rsidRDefault="00563119" w:rsidP="00563119">
      <w:r w:rsidRPr="00B27C1B">
        <w:t>only two values: 0 or 1</w:t>
      </w:r>
    </w:p>
    <w:p w14:paraId="2EFDC5B3" w14:textId="2DF9501A" w:rsidR="00563119" w:rsidRDefault="00563119" w:rsidP="00563119">
      <w:r>
        <w:t xml:space="preserve">Binary variables are also useful in </w:t>
      </w:r>
      <w:r w:rsidR="005A4BAB">
        <w:t>modelling</w:t>
      </w:r>
      <w:r>
        <w:t xml:space="preserve"> a number of logical conditions.</w:t>
      </w:r>
    </w:p>
    <w:p w14:paraId="58963972" w14:textId="77777777" w:rsidR="00563119" w:rsidRDefault="00563119" w:rsidP="009412F8">
      <w:pPr>
        <w:pStyle w:val="ListParagraph"/>
        <w:widowControl w:val="0"/>
        <w:numPr>
          <w:ilvl w:val="0"/>
          <w:numId w:val="26"/>
        </w:numPr>
        <w:jc w:val="both"/>
      </w:pPr>
      <w:r w:rsidRPr="00B27C1B">
        <w:rPr>
          <w:noProof/>
        </w:rPr>
        <w:lastRenderedPageBreak/>
        <w:drawing>
          <wp:inline distT="0" distB="0" distL="0" distR="0" wp14:anchorId="2F6D5FDC" wp14:editId="12034B2C">
            <wp:extent cx="4603805" cy="1562500"/>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911" cy="1566948"/>
                    </a:xfrm>
                    <a:prstGeom prst="rect">
                      <a:avLst/>
                    </a:prstGeom>
                  </pic:spPr>
                </pic:pic>
              </a:graphicData>
            </a:graphic>
          </wp:inline>
        </w:drawing>
      </w:r>
    </w:p>
    <w:p w14:paraId="5FC0E10A" w14:textId="61543C7D" w:rsidR="005A4BAB" w:rsidRDefault="005A4BAB" w:rsidP="005A4BAB">
      <w:pPr>
        <w:pStyle w:val="Heading2"/>
      </w:pPr>
      <w:r>
        <w:t>An Employee Scheduling Problem</w:t>
      </w:r>
    </w:p>
    <w:p w14:paraId="77A178EC" w14:textId="0E92C013" w:rsidR="005A4BAB" w:rsidRDefault="0052638A" w:rsidP="005A4BAB">
      <w:pPr>
        <w:rPr>
          <w:noProof/>
        </w:rPr>
      </w:pPr>
      <w:r w:rsidRPr="0052638A">
        <w:drawing>
          <wp:inline distT="0" distB="0" distL="0" distR="0" wp14:anchorId="6B85FEC8" wp14:editId="4E0D362B">
            <wp:extent cx="4101493" cy="1672678"/>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0792" cy="1680548"/>
                    </a:xfrm>
                    <a:prstGeom prst="rect">
                      <a:avLst/>
                    </a:prstGeom>
                  </pic:spPr>
                </pic:pic>
              </a:graphicData>
            </a:graphic>
          </wp:inline>
        </w:drawing>
      </w:r>
      <w:r w:rsidRPr="0052638A">
        <w:rPr>
          <w:noProof/>
        </w:rPr>
        <w:t xml:space="preserve"> </w:t>
      </w:r>
      <w:r w:rsidRPr="0052638A">
        <w:drawing>
          <wp:inline distT="0" distB="0" distL="0" distR="0" wp14:anchorId="0B1A9960" wp14:editId="3366CA3F">
            <wp:extent cx="4135969" cy="2798859"/>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43378" cy="2803873"/>
                    </a:xfrm>
                    <a:prstGeom prst="rect">
                      <a:avLst/>
                    </a:prstGeom>
                  </pic:spPr>
                </pic:pic>
              </a:graphicData>
            </a:graphic>
          </wp:inline>
        </w:drawing>
      </w:r>
      <w:r w:rsidRPr="0052638A">
        <w:rPr>
          <w:noProof/>
        </w:rPr>
        <w:t xml:space="preserve"> </w:t>
      </w:r>
      <w:r w:rsidRPr="0052638A">
        <w:rPr>
          <w:noProof/>
        </w:rPr>
        <w:drawing>
          <wp:inline distT="0" distB="0" distL="0" distR="0" wp14:anchorId="27AD1291" wp14:editId="3DB25C4B">
            <wp:extent cx="4147248" cy="2345635"/>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58775" cy="2352155"/>
                    </a:xfrm>
                    <a:prstGeom prst="rect">
                      <a:avLst/>
                    </a:prstGeom>
                  </pic:spPr>
                </pic:pic>
              </a:graphicData>
            </a:graphic>
          </wp:inline>
        </w:drawing>
      </w:r>
      <w:r w:rsidRPr="0052638A">
        <w:rPr>
          <w:noProof/>
        </w:rPr>
        <w:t xml:space="preserve"> </w:t>
      </w:r>
      <w:r w:rsidRPr="0052638A">
        <w:rPr>
          <w:noProof/>
        </w:rPr>
        <w:lastRenderedPageBreak/>
        <w:drawing>
          <wp:inline distT="0" distB="0" distL="0" distR="0" wp14:anchorId="050A6225" wp14:editId="6DC533AE">
            <wp:extent cx="4163365" cy="2504661"/>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70171" cy="2508755"/>
                    </a:xfrm>
                    <a:prstGeom prst="rect">
                      <a:avLst/>
                    </a:prstGeom>
                  </pic:spPr>
                </pic:pic>
              </a:graphicData>
            </a:graphic>
          </wp:inline>
        </w:drawing>
      </w:r>
      <w:r w:rsidRPr="0052638A">
        <w:rPr>
          <w:noProof/>
        </w:rPr>
        <w:t xml:space="preserve"> </w:t>
      </w:r>
      <w:r w:rsidRPr="0052638A">
        <w:rPr>
          <w:noProof/>
        </w:rPr>
        <w:drawing>
          <wp:inline distT="0" distB="0" distL="0" distR="0" wp14:anchorId="3A911BD8" wp14:editId="5C3AC58D">
            <wp:extent cx="4162711" cy="2377440"/>
            <wp:effectExtent l="0" t="0" r="9525"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80646" cy="2387683"/>
                    </a:xfrm>
                    <a:prstGeom prst="rect">
                      <a:avLst/>
                    </a:prstGeom>
                  </pic:spPr>
                </pic:pic>
              </a:graphicData>
            </a:graphic>
          </wp:inline>
        </w:drawing>
      </w:r>
    </w:p>
    <w:p w14:paraId="2EDF5033" w14:textId="33DE9772" w:rsidR="0052638A" w:rsidRDefault="0052638A" w:rsidP="0052638A">
      <w:pPr>
        <w:pStyle w:val="Heading2"/>
      </w:pPr>
      <w:r>
        <w:lastRenderedPageBreak/>
        <w:t>A Capital Budgeting Problem:</w:t>
      </w:r>
    </w:p>
    <w:p w14:paraId="7D64B319" w14:textId="7E2EE8FC" w:rsidR="0052638A" w:rsidRPr="0052638A" w:rsidRDefault="0052638A" w:rsidP="0052638A">
      <w:r w:rsidRPr="0052638A">
        <w:drawing>
          <wp:inline distT="0" distB="0" distL="0" distR="0" wp14:anchorId="5934F814" wp14:editId="31485C25">
            <wp:extent cx="4083663" cy="25603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88901" cy="2563604"/>
                    </a:xfrm>
                    <a:prstGeom prst="rect">
                      <a:avLst/>
                    </a:prstGeom>
                  </pic:spPr>
                </pic:pic>
              </a:graphicData>
            </a:graphic>
          </wp:inline>
        </w:drawing>
      </w:r>
      <w:r w:rsidRPr="0052638A">
        <w:rPr>
          <w:noProof/>
        </w:rPr>
        <w:t xml:space="preserve"> </w:t>
      </w:r>
      <w:r w:rsidRPr="0052638A">
        <w:drawing>
          <wp:inline distT="0" distB="0" distL="0" distR="0" wp14:anchorId="297CFC9F" wp14:editId="47D9FEC8">
            <wp:extent cx="4072137" cy="2751151"/>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81143" cy="2757236"/>
                    </a:xfrm>
                    <a:prstGeom prst="rect">
                      <a:avLst/>
                    </a:prstGeom>
                  </pic:spPr>
                </pic:pic>
              </a:graphicData>
            </a:graphic>
          </wp:inline>
        </w:drawing>
      </w:r>
      <w:r w:rsidRPr="0052638A">
        <w:rPr>
          <w:noProof/>
        </w:rPr>
        <w:t xml:space="preserve"> </w:t>
      </w:r>
      <w:r w:rsidRPr="0052638A">
        <w:rPr>
          <w:noProof/>
        </w:rPr>
        <w:drawing>
          <wp:inline distT="0" distB="0" distL="0" distR="0" wp14:anchorId="0A0DFF74" wp14:editId="3CBDBC4C">
            <wp:extent cx="4071816" cy="2973788"/>
            <wp:effectExtent l="0" t="0" r="508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85660" cy="2983899"/>
                    </a:xfrm>
                    <a:prstGeom prst="rect">
                      <a:avLst/>
                    </a:prstGeom>
                  </pic:spPr>
                </pic:pic>
              </a:graphicData>
            </a:graphic>
          </wp:inline>
        </w:drawing>
      </w:r>
      <w:r w:rsidRPr="0052638A">
        <w:rPr>
          <w:noProof/>
        </w:rPr>
        <w:t xml:space="preserve"> </w:t>
      </w:r>
      <w:r w:rsidRPr="0052638A">
        <w:rPr>
          <w:noProof/>
        </w:rPr>
        <w:lastRenderedPageBreak/>
        <w:drawing>
          <wp:inline distT="0" distB="0" distL="0" distR="0" wp14:anchorId="3C3E2790" wp14:editId="5D516FF8">
            <wp:extent cx="4055750" cy="2115047"/>
            <wp:effectExtent l="0" t="0" r="190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61775" cy="2118189"/>
                    </a:xfrm>
                    <a:prstGeom prst="rect">
                      <a:avLst/>
                    </a:prstGeom>
                  </pic:spPr>
                </pic:pic>
              </a:graphicData>
            </a:graphic>
          </wp:inline>
        </w:drawing>
      </w:r>
      <w:r w:rsidR="002E4384" w:rsidRPr="002E4384">
        <w:rPr>
          <w:noProof/>
        </w:rPr>
        <w:t xml:space="preserve"> </w:t>
      </w:r>
      <w:r w:rsidR="002E4384" w:rsidRPr="002E4384">
        <w:rPr>
          <w:noProof/>
        </w:rPr>
        <w:drawing>
          <wp:inline distT="0" distB="0" distL="0" distR="0" wp14:anchorId="22BC49DB" wp14:editId="5D3CDF7F">
            <wp:extent cx="5731510" cy="2982595"/>
            <wp:effectExtent l="0" t="0" r="254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982595"/>
                    </a:xfrm>
                    <a:prstGeom prst="rect">
                      <a:avLst/>
                    </a:prstGeom>
                  </pic:spPr>
                </pic:pic>
              </a:graphicData>
            </a:graphic>
          </wp:inline>
        </w:drawing>
      </w:r>
    </w:p>
    <w:p w14:paraId="1626A6F4" w14:textId="77777777" w:rsidR="00563119" w:rsidRDefault="00563119" w:rsidP="00563119">
      <w:pPr>
        <w:pStyle w:val="Heading2"/>
      </w:pPr>
      <w:bookmarkStart w:id="3" w:name="OLE_LINK5"/>
      <w:r w:rsidRPr="00B27C1B">
        <w:t>The Fixed-Charge Problem</w:t>
      </w:r>
    </w:p>
    <w:bookmarkEnd w:id="3"/>
    <w:p w14:paraId="63DF9EA1" w14:textId="77777777" w:rsidR="00563119" w:rsidRPr="00DE4CD6" w:rsidRDefault="00563119" w:rsidP="009412F8">
      <w:pPr>
        <w:pStyle w:val="ListParagraph"/>
        <w:widowControl w:val="0"/>
        <w:numPr>
          <w:ilvl w:val="0"/>
          <w:numId w:val="26"/>
        </w:numPr>
        <w:jc w:val="both"/>
        <w:rPr>
          <w:color w:val="FF0000"/>
        </w:rPr>
      </w:pPr>
      <w:r>
        <w:t xml:space="preserve">cost to lease, rent, or purchase a piece of equipment or a vehicle that </w:t>
      </w:r>
      <w:r w:rsidRPr="00DE4CD6">
        <w:rPr>
          <w:color w:val="FF0000"/>
        </w:rPr>
        <w:t>will be required if a particular action is taken</w:t>
      </w:r>
    </w:p>
    <w:p w14:paraId="14D564FA" w14:textId="77777777" w:rsidR="00563119" w:rsidRDefault="00563119" w:rsidP="009412F8">
      <w:pPr>
        <w:pStyle w:val="ListParagraph"/>
        <w:widowControl w:val="0"/>
        <w:numPr>
          <w:ilvl w:val="0"/>
          <w:numId w:val="26"/>
        </w:numPr>
        <w:jc w:val="both"/>
      </w:pPr>
      <w:r w:rsidRPr="00DE4CD6">
        <w:rPr>
          <w:color w:val="FF0000"/>
        </w:rPr>
        <w:t xml:space="preserve">setup cost </w:t>
      </w:r>
      <w:r>
        <w:t>required to prepare a machine or to produce a different type of product</w:t>
      </w:r>
    </w:p>
    <w:p w14:paraId="598F802B" w14:textId="77777777" w:rsidR="00563119" w:rsidRPr="00DE4CD6" w:rsidRDefault="00563119" w:rsidP="009412F8">
      <w:pPr>
        <w:pStyle w:val="ListParagraph"/>
        <w:widowControl w:val="0"/>
        <w:numPr>
          <w:ilvl w:val="0"/>
          <w:numId w:val="26"/>
        </w:numPr>
        <w:jc w:val="both"/>
        <w:rPr>
          <w:color w:val="FF0000"/>
        </w:rPr>
      </w:pPr>
      <w:r>
        <w:t xml:space="preserve">cost to construct a new production line that will be required if a </w:t>
      </w:r>
      <w:r w:rsidRPr="00DE4CD6">
        <w:rPr>
          <w:color w:val="FF0000"/>
        </w:rPr>
        <w:t>particular decision is made.</w:t>
      </w:r>
    </w:p>
    <w:p w14:paraId="7134D80C" w14:textId="77777777" w:rsidR="00563119" w:rsidRPr="00DE4CD6" w:rsidRDefault="00563119" w:rsidP="009412F8">
      <w:pPr>
        <w:pStyle w:val="ListParagraph"/>
        <w:widowControl w:val="0"/>
        <w:numPr>
          <w:ilvl w:val="0"/>
          <w:numId w:val="26"/>
        </w:numPr>
        <w:jc w:val="both"/>
        <w:rPr>
          <w:color w:val="FF0000"/>
        </w:rPr>
      </w:pPr>
      <w:r>
        <w:t xml:space="preserve">The cost of hiring additional personnel that will be required if a </w:t>
      </w:r>
      <w:r w:rsidRPr="00DE4CD6">
        <w:rPr>
          <w:color w:val="FF0000"/>
        </w:rPr>
        <w:t>particular decision is made</w:t>
      </w:r>
    </w:p>
    <w:p w14:paraId="135129D1" w14:textId="77777777" w:rsidR="00563119" w:rsidRDefault="00563119" w:rsidP="00563119"/>
    <w:p w14:paraId="2BBDE84E" w14:textId="77777777" w:rsidR="00563119" w:rsidRDefault="00563119" w:rsidP="00563119">
      <w:r w:rsidRPr="00C8424C">
        <w:rPr>
          <w:noProof/>
        </w:rPr>
        <w:lastRenderedPageBreak/>
        <w:drawing>
          <wp:inline distT="0" distB="0" distL="0" distR="0" wp14:anchorId="23679F11" wp14:editId="594E1EF9">
            <wp:extent cx="5274310" cy="26308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630805"/>
                    </a:xfrm>
                    <a:prstGeom prst="rect">
                      <a:avLst/>
                    </a:prstGeom>
                  </pic:spPr>
                </pic:pic>
              </a:graphicData>
            </a:graphic>
          </wp:inline>
        </w:drawing>
      </w:r>
    </w:p>
    <w:p w14:paraId="2F85C6B6" w14:textId="77777777" w:rsidR="00563119" w:rsidRDefault="00563119" w:rsidP="00563119">
      <w:r w:rsidRPr="00DE4CD6">
        <w:t>we need to ensure that Yi =1 if Xi &gt;0</w:t>
      </w:r>
    </w:p>
    <w:p w14:paraId="3A250DCF" w14:textId="77777777" w:rsidR="00563119" w:rsidRDefault="00563119" w:rsidP="00563119">
      <w:r w:rsidRPr="00DE4CD6">
        <w:rPr>
          <w:noProof/>
        </w:rPr>
        <w:drawing>
          <wp:inline distT="0" distB="0" distL="0" distR="0" wp14:anchorId="25072175" wp14:editId="1D9B47AB">
            <wp:extent cx="5274310" cy="294894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948940"/>
                    </a:xfrm>
                    <a:prstGeom prst="rect">
                      <a:avLst/>
                    </a:prstGeom>
                  </pic:spPr>
                </pic:pic>
              </a:graphicData>
            </a:graphic>
          </wp:inline>
        </w:drawing>
      </w:r>
    </w:p>
    <w:p w14:paraId="3A8F81EF" w14:textId="77777777" w:rsidR="00563119" w:rsidRDefault="00563119" w:rsidP="00563119">
      <w:r w:rsidRPr="00DE4CD6">
        <w:rPr>
          <w:noProof/>
        </w:rPr>
        <w:lastRenderedPageBreak/>
        <w:drawing>
          <wp:inline distT="0" distB="0" distL="0" distR="0" wp14:anchorId="69192D81" wp14:editId="05F3AB86">
            <wp:extent cx="5274310" cy="28282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828290"/>
                    </a:xfrm>
                    <a:prstGeom prst="rect">
                      <a:avLst/>
                    </a:prstGeom>
                  </pic:spPr>
                </pic:pic>
              </a:graphicData>
            </a:graphic>
          </wp:inline>
        </w:drawing>
      </w:r>
    </w:p>
    <w:p w14:paraId="2E788F75" w14:textId="77777777" w:rsidR="00563119" w:rsidRDefault="00563119" w:rsidP="00563119">
      <w:r>
        <w:t>Defining the Constraints</w:t>
      </w:r>
    </w:p>
    <w:p w14:paraId="622448FA" w14:textId="77777777" w:rsidR="00563119" w:rsidRDefault="00563119" w:rsidP="00563119">
      <w:r w:rsidRPr="00C8424C">
        <w:rPr>
          <w:noProof/>
        </w:rPr>
        <w:drawing>
          <wp:inline distT="0" distB="0" distL="0" distR="0" wp14:anchorId="7007D83E" wp14:editId="77FFB4F0">
            <wp:extent cx="5274310" cy="36537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3653790"/>
                    </a:xfrm>
                    <a:prstGeom prst="rect">
                      <a:avLst/>
                    </a:prstGeom>
                  </pic:spPr>
                </pic:pic>
              </a:graphicData>
            </a:graphic>
          </wp:inline>
        </w:drawing>
      </w:r>
    </w:p>
    <w:p w14:paraId="251097FB" w14:textId="77777777" w:rsidR="00563119" w:rsidRDefault="00563119" w:rsidP="00563119">
      <w:r>
        <w:t>Linking Constraints</w:t>
      </w:r>
    </w:p>
    <w:p w14:paraId="08A34703" w14:textId="2A879F21" w:rsidR="00563119" w:rsidRDefault="00563119" w:rsidP="00563119">
      <w:r w:rsidRPr="00C8424C">
        <w:rPr>
          <w:noProof/>
        </w:rPr>
        <w:lastRenderedPageBreak/>
        <w:drawing>
          <wp:inline distT="0" distB="0" distL="0" distR="0" wp14:anchorId="27CD431D" wp14:editId="089486FB">
            <wp:extent cx="5274310" cy="28752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875280"/>
                    </a:xfrm>
                    <a:prstGeom prst="rect">
                      <a:avLst/>
                    </a:prstGeom>
                  </pic:spPr>
                </pic:pic>
              </a:graphicData>
            </a:graphic>
          </wp:inline>
        </w:drawing>
      </w:r>
      <w:r w:rsidR="008D25C5" w:rsidRPr="008D25C5">
        <w:rPr>
          <w:noProof/>
        </w:rPr>
        <w:t xml:space="preserve"> </w:t>
      </w:r>
      <w:r w:rsidR="008D25C5" w:rsidRPr="008D25C5">
        <w:drawing>
          <wp:inline distT="0" distB="0" distL="0" distR="0" wp14:anchorId="274B5A78" wp14:editId="22420838">
            <wp:extent cx="5208599" cy="3307743"/>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25745" cy="3318632"/>
                    </a:xfrm>
                    <a:prstGeom prst="rect">
                      <a:avLst/>
                    </a:prstGeom>
                  </pic:spPr>
                </pic:pic>
              </a:graphicData>
            </a:graphic>
          </wp:inline>
        </w:drawing>
      </w:r>
    </w:p>
    <w:p w14:paraId="7AE7F4DC" w14:textId="2532BFF5" w:rsidR="00563119" w:rsidRDefault="00563119" w:rsidP="00563119">
      <w:r>
        <w:t>Summary</w:t>
      </w:r>
    </w:p>
    <w:p w14:paraId="26FAEFA6" w14:textId="2728B62F" w:rsidR="003E2FF9" w:rsidRDefault="003E2FF9" w:rsidP="00563119">
      <w:r>
        <w:t>Don’t use IF function</w:t>
      </w:r>
    </w:p>
    <w:p w14:paraId="2FA993A9" w14:textId="77777777" w:rsidR="00563119" w:rsidRDefault="00563119" w:rsidP="00563119">
      <w:r w:rsidRPr="00C8424C">
        <w:rPr>
          <w:noProof/>
        </w:rPr>
        <w:lastRenderedPageBreak/>
        <w:drawing>
          <wp:inline distT="0" distB="0" distL="0" distR="0" wp14:anchorId="450AFDAF" wp14:editId="51B30CBF">
            <wp:extent cx="5274310" cy="27870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787015"/>
                    </a:xfrm>
                    <a:prstGeom prst="rect">
                      <a:avLst/>
                    </a:prstGeom>
                  </pic:spPr>
                </pic:pic>
              </a:graphicData>
            </a:graphic>
          </wp:inline>
        </w:drawing>
      </w:r>
      <w:r w:rsidRPr="00C8424C">
        <w:rPr>
          <w:noProof/>
        </w:rPr>
        <w:t xml:space="preserve"> </w:t>
      </w:r>
      <w:r w:rsidRPr="00C8424C">
        <w:rPr>
          <w:noProof/>
        </w:rPr>
        <w:drawing>
          <wp:inline distT="0" distB="0" distL="0" distR="0" wp14:anchorId="5CFCE3FC" wp14:editId="6CC32A43">
            <wp:extent cx="5274310" cy="2792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92730"/>
                    </a:xfrm>
                    <a:prstGeom prst="rect">
                      <a:avLst/>
                    </a:prstGeom>
                  </pic:spPr>
                </pic:pic>
              </a:graphicData>
            </a:graphic>
          </wp:inline>
        </w:drawing>
      </w:r>
    </w:p>
    <w:p w14:paraId="17927810" w14:textId="77777777" w:rsidR="00563119" w:rsidRDefault="00563119" w:rsidP="00563119">
      <w:pPr>
        <w:pStyle w:val="Heading3"/>
      </w:pPr>
      <w:r>
        <w:lastRenderedPageBreak/>
        <w:t>Warning:</w:t>
      </w:r>
    </w:p>
    <w:p w14:paraId="6914C418" w14:textId="77777777" w:rsidR="00563119" w:rsidRDefault="00563119" w:rsidP="00563119">
      <w:r w:rsidRPr="00C8424C">
        <w:rPr>
          <w:noProof/>
        </w:rPr>
        <w:drawing>
          <wp:inline distT="0" distB="0" distL="0" distR="0" wp14:anchorId="163945E0" wp14:editId="2E3A6DD4">
            <wp:extent cx="5274310" cy="31724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3172460"/>
                    </a:xfrm>
                    <a:prstGeom prst="rect">
                      <a:avLst/>
                    </a:prstGeom>
                  </pic:spPr>
                </pic:pic>
              </a:graphicData>
            </a:graphic>
          </wp:inline>
        </w:drawing>
      </w:r>
    </w:p>
    <w:p w14:paraId="5CB3B518" w14:textId="77777777" w:rsidR="00563119" w:rsidRDefault="00563119" w:rsidP="00563119">
      <w:pPr>
        <w:pStyle w:val="Heading2"/>
      </w:pPr>
      <w:r>
        <w:t>Minimum Order Size Restrictions</w:t>
      </w:r>
    </w:p>
    <w:p w14:paraId="75373487" w14:textId="77777777" w:rsidR="00563119" w:rsidRDefault="00563119" w:rsidP="00563119">
      <w:pPr>
        <w:rPr>
          <w:noProof/>
        </w:rPr>
      </w:pPr>
      <w:r w:rsidRPr="00C8424C">
        <w:rPr>
          <w:noProof/>
        </w:rPr>
        <w:drawing>
          <wp:inline distT="0" distB="0" distL="0" distR="0" wp14:anchorId="1294347C" wp14:editId="5AAE440C">
            <wp:extent cx="5274310" cy="213169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131695"/>
                    </a:xfrm>
                    <a:prstGeom prst="rect">
                      <a:avLst/>
                    </a:prstGeom>
                  </pic:spPr>
                </pic:pic>
              </a:graphicData>
            </a:graphic>
          </wp:inline>
        </w:drawing>
      </w:r>
      <w:r w:rsidRPr="00C8424C">
        <w:rPr>
          <w:noProof/>
        </w:rPr>
        <w:t xml:space="preserve"> </w:t>
      </w:r>
    </w:p>
    <w:p w14:paraId="61E724F0" w14:textId="77777777" w:rsidR="00563119" w:rsidRDefault="00563119" w:rsidP="00563119">
      <w:r w:rsidRPr="00C8424C">
        <w:rPr>
          <w:noProof/>
        </w:rPr>
        <w:lastRenderedPageBreak/>
        <w:drawing>
          <wp:inline distT="0" distB="0" distL="0" distR="0" wp14:anchorId="6A7579BE" wp14:editId="37CC51C1">
            <wp:extent cx="5274310" cy="20993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099310"/>
                    </a:xfrm>
                    <a:prstGeom prst="rect">
                      <a:avLst/>
                    </a:prstGeom>
                  </pic:spPr>
                </pic:pic>
              </a:graphicData>
            </a:graphic>
          </wp:inline>
        </w:drawing>
      </w:r>
      <w:r w:rsidRPr="00C8424C">
        <w:rPr>
          <w:noProof/>
        </w:rPr>
        <w:drawing>
          <wp:inline distT="0" distB="0" distL="0" distR="0" wp14:anchorId="346929E3" wp14:editId="4178BBF6">
            <wp:extent cx="5274310" cy="3785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3785870"/>
                    </a:xfrm>
                    <a:prstGeom prst="rect">
                      <a:avLst/>
                    </a:prstGeom>
                  </pic:spPr>
                </pic:pic>
              </a:graphicData>
            </a:graphic>
          </wp:inline>
        </w:drawing>
      </w:r>
      <w:r w:rsidRPr="00C8424C">
        <w:rPr>
          <w:noProof/>
        </w:rPr>
        <w:t xml:space="preserve"> </w:t>
      </w:r>
      <w:r w:rsidRPr="00C8424C">
        <w:rPr>
          <w:noProof/>
        </w:rPr>
        <w:lastRenderedPageBreak/>
        <w:drawing>
          <wp:inline distT="0" distB="0" distL="0" distR="0" wp14:anchorId="4FCFA5AE" wp14:editId="6C13F1D4">
            <wp:extent cx="5274310" cy="36874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3687445"/>
                    </a:xfrm>
                    <a:prstGeom prst="rect">
                      <a:avLst/>
                    </a:prstGeom>
                  </pic:spPr>
                </pic:pic>
              </a:graphicData>
            </a:graphic>
          </wp:inline>
        </w:drawing>
      </w:r>
    </w:p>
    <w:p w14:paraId="7B80FBCD" w14:textId="77777777" w:rsidR="00563119" w:rsidRDefault="00563119" w:rsidP="00563119">
      <w:r w:rsidRPr="00C8424C">
        <w:rPr>
          <w:noProof/>
        </w:rPr>
        <w:drawing>
          <wp:inline distT="0" distB="0" distL="0" distR="0" wp14:anchorId="54314840" wp14:editId="47ADE4EC">
            <wp:extent cx="2302680" cy="2472855"/>
            <wp:effectExtent l="0" t="0" r="254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07501" cy="2478032"/>
                    </a:xfrm>
                    <a:prstGeom prst="rect">
                      <a:avLst/>
                    </a:prstGeom>
                  </pic:spPr>
                </pic:pic>
              </a:graphicData>
            </a:graphic>
          </wp:inline>
        </w:drawing>
      </w:r>
      <w:r w:rsidRPr="00C8424C">
        <w:rPr>
          <w:noProof/>
        </w:rPr>
        <w:t xml:space="preserve"> </w:t>
      </w:r>
      <w:r w:rsidRPr="00C8424C">
        <w:rPr>
          <w:noProof/>
        </w:rPr>
        <w:drawing>
          <wp:inline distT="0" distB="0" distL="0" distR="0" wp14:anchorId="7F7A2F1F" wp14:editId="5532A500">
            <wp:extent cx="3525023" cy="2429236"/>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26879" cy="2430515"/>
                    </a:xfrm>
                    <a:prstGeom prst="rect">
                      <a:avLst/>
                    </a:prstGeom>
                  </pic:spPr>
                </pic:pic>
              </a:graphicData>
            </a:graphic>
          </wp:inline>
        </w:drawing>
      </w:r>
    </w:p>
    <w:p w14:paraId="1E48E7E7" w14:textId="77777777" w:rsidR="00563119" w:rsidRDefault="00563119" w:rsidP="00563119"/>
    <w:p w14:paraId="6DF54947" w14:textId="68E688E1" w:rsidR="00563119" w:rsidRDefault="003E2FF9" w:rsidP="008E1608">
      <w:pPr>
        <w:pStyle w:val="Heading1"/>
      </w:pPr>
      <w:r>
        <w:t>W5</w:t>
      </w:r>
    </w:p>
    <w:p w14:paraId="6F1DFBD3" w14:textId="55FAC22A" w:rsidR="008E1608" w:rsidRDefault="008E1608" w:rsidP="008E1608">
      <w:pPr>
        <w:pStyle w:val="Heading2"/>
      </w:pPr>
      <w:r>
        <w:t>N</w:t>
      </w:r>
      <w:r>
        <w:t>etwork Flow Problem Characteristics</w:t>
      </w:r>
    </w:p>
    <w:p w14:paraId="0FF79848" w14:textId="5BCFA388" w:rsidR="008E1608" w:rsidRDefault="008E1608" w:rsidP="008E1608">
      <w:r>
        <w:t>represented as a collection of nodes connected by arcs</w:t>
      </w:r>
    </w:p>
    <w:p w14:paraId="47C1753E" w14:textId="4AFC7A0E" w:rsidR="008E1608" w:rsidRDefault="008E1608" w:rsidP="008E1608">
      <w:r>
        <w:t>three types of nodes</w:t>
      </w:r>
      <w:r>
        <w:t>:</w:t>
      </w:r>
      <w:r w:rsidRPr="008E1608">
        <w:t xml:space="preserve"> </w:t>
      </w:r>
      <w:r>
        <w:t xml:space="preserve">Supply – Demand – </w:t>
      </w:r>
      <w:r w:rsidR="00C17EB2">
        <w:t>Transhipment</w:t>
      </w:r>
    </w:p>
    <w:p w14:paraId="52E34DD7" w14:textId="37AA6C97" w:rsidR="00BE3454" w:rsidRDefault="00BE3454" w:rsidP="00BE3454">
      <w:pPr>
        <w:pStyle w:val="Heading2"/>
      </w:pPr>
      <w:proofErr w:type="spellStart"/>
      <w:r>
        <w:t>Transshipment</w:t>
      </w:r>
      <w:proofErr w:type="spellEnd"/>
      <w:r>
        <w:t xml:space="preserve"> Problem</w:t>
      </w:r>
    </w:p>
    <w:p w14:paraId="20149DAC" w14:textId="633690B6" w:rsidR="00BE3454" w:rsidRDefault="00BE3454" w:rsidP="009412F8">
      <w:pPr>
        <w:pStyle w:val="ListParagraph"/>
        <w:numPr>
          <w:ilvl w:val="0"/>
          <w:numId w:val="30"/>
        </w:numPr>
      </w:pPr>
      <w:r>
        <w:t>transportation problems in which a shipment may move through nodes (</w:t>
      </w:r>
      <w:r>
        <w:t>transhipment</w:t>
      </w:r>
      <w:r>
        <w:t xml:space="preserve"> nodes) before reaching a particular destination node</w:t>
      </w:r>
    </w:p>
    <w:p w14:paraId="7F796A87" w14:textId="43B4DF9B" w:rsidR="00BE3454" w:rsidRDefault="00BE3454" w:rsidP="009412F8">
      <w:pPr>
        <w:pStyle w:val="ListParagraph"/>
        <w:numPr>
          <w:ilvl w:val="0"/>
          <w:numId w:val="30"/>
        </w:numPr>
      </w:pPr>
      <w:r>
        <w:t>Transhipment</w:t>
      </w:r>
      <w:r>
        <w:t xml:space="preserve"> problems can be converted to larger transportation problems and solved by a special transportation program</w:t>
      </w:r>
    </w:p>
    <w:p w14:paraId="5B734A62" w14:textId="3F5A7520" w:rsidR="00BE3454" w:rsidRDefault="00BE3454" w:rsidP="009412F8">
      <w:pPr>
        <w:pStyle w:val="ListParagraph"/>
        <w:numPr>
          <w:ilvl w:val="0"/>
          <w:numId w:val="30"/>
        </w:numPr>
      </w:pPr>
      <w:r>
        <w:t>network representation with two sources, three intermediate nodes, and two destinations</w:t>
      </w:r>
    </w:p>
    <w:p w14:paraId="36F11B3D" w14:textId="3368EDB0" w:rsidR="00BE3454" w:rsidRDefault="00BE3454" w:rsidP="009412F8">
      <w:pPr>
        <w:pStyle w:val="ListParagraph"/>
        <w:numPr>
          <w:ilvl w:val="0"/>
          <w:numId w:val="30"/>
        </w:numPr>
      </w:pPr>
      <w:r w:rsidRPr="00BE3454">
        <w:rPr>
          <w:noProof/>
        </w:rPr>
        <w:t xml:space="preserve"> </w:t>
      </w:r>
      <w:r w:rsidRPr="00BE3454">
        <w:drawing>
          <wp:inline distT="0" distB="0" distL="0" distR="0" wp14:anchorId="186FF25A" wp14:editId="307C80E0">
            <wp:extent cx="3186203" cy="2226388"/>
            <wp:effectExtent l="0" t="0" r="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13995" cy="2245808"/>
                    </a:xfrm>
                    <a:prstGeom prst="rect">
                      <a:avLst/>
                    </a:prstGeom>
                  </pic:spPr>
                </pic:pic>
              </a:graphicData>
            </a:graphic>
          </wp:inline>
        </w:drawing>
      </w:r>
    </w:p>
    <w:p w14:paraId="39E94127" w14:textId="5D1672CD" w:rsidR="00BE3454" w:rsidRPr="00BE3454" w:rsidRDefault="00BE3454" w:rsidP="00BE3454">
      <w:pPr>
        <w:pStyle w:val="Heading3"/>
      </w:pPr>
      <w:r>
        <w:t>Example</w:t>
      </w:r>
    </w:p>
    <w:p w14:paraId="53855A6E" w14:textId="77777777" w:rsidR="003E2FF9" w:rsidRDefault="003E2FF9" w:rsidP="003E2FF9">
      <w:pPr>
        <w:rPr>
          <w:lang w:val="en-US"/>
        </w:rPr>
      </w:pPr>
      <w:r w:rsidRPr="00E74DAD">
        <w:rPr>
          <w:lang w:val="en-US"/>
        </w:rPr>
        <w:t>The Bavarian Motor Company</w:t>
      </w:r>
    </w:p>
    <w:p w14:paraId="3DEB0900" w14:textId="0C4C32C1" w:rsidR="003E2FF9" w:rsidRDefault="003E2FF9" w:rsidP="003E2FF9">
      <w:pPr>
        <w:rPr>
          <w:lang w:val="en-US"/>
        </w:rPr>
      </w:pPr>
      <w:r>
        <w:rPr>
          <w:noProof/>
          <w:lang w:val="en-US"/>
        </w:rPr>
        <w:lastRenderedPageBreak/>
        <w:drawing>
          <wp:inline distT="0" distB="0" distL="0" distR="0" wp14:anchorId="32573F8A" wp14:editId="582D54DE">
            <wp:extent cx="5731510" cy="41948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1">
                      <a:extLst>
                        <a:ext uri="{28A0092B-C50C-407E-A947-70E740481C1C}">
                          <a14:useLocalDpi xmlns:a14="http://schemas.microsoft.com/office/drawing/2010/main" val="0"/>
                        </a:ext>
                      </a:extLst>
                    </a:blip>
                    <a:stretch>
                      <a:fillRect/>
                    </a:stretch>
                  </pic:blipFill>
                  <pic:spPr>
                    <a:xfrm>
                      <a:off x="0" y="0"/>
                      <a:ext cx="5731510" cy="4194810"/>
                    </a:xfrm>
                    <a:prstGeom prst="rect">
                      <a:avLst/>
                    </a:prstGeom>
                  </pic:spPr>
                </pic:pic>
              </a:graphicData>
            </a:graphic>
          </wp:inline>
        </w:drawing>
      </w:r>
    </w:p>
    <w:p w14:paraId="6243DFB1" w14:textId="4CB39FBC" w:rsidR="00BE3454" w:rsidRDefault="00BE3454" w:rsidP="003E2FF9">
      <w:r>
        <w:t>Decision Variables</w:t>
      </w:r>
    </w:p>
    <w:p w14:paraId="2203DCC5" w14:textId="16E51D24" w:rsidR="00BE3454" w:rsidRDefault="00BE3454" w:rsidP="003E2FF9">
      <w:pPr>
        <w:rPr>
          <w:lang w:val="en-US"/>
        </w:rPr>
      </w:pPr>
      <w:r w:rsidRPr="00BE3454">
        <w:rPr>
          <w:lang w:val="en-US"/>
        </w:rPr>
        <w:drawing>
          <wp:inline distT="0" distB="0" distL="0" distR="0" wp14:anchorId="6E9B9B1C" wp14:editId="6CEE0C94">
            <wp:extent cx="5200650" cy="3002503"/>
            <wp:effectExtent l="0" t="0" r="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10536" cy="3008210"/>
                    </a:xfrm>
                    <a:prstGeom prst="rect">
                      <a:avLst/>
                    </a:prstGeom>
                  </pic:spPr>
                </pic:pic>
              </a:graphicData>
            </a:graphic>
          </wp:inline>
        </w:drawing>
      </w:r>
    </w:p>
    <w:p w14:paraId="7CC51312" w14:textId="77777777" w:rsidR="003E2FF9" w:rsidRDefault="003E2FF9" w:rsidP="003E2FF9">
      <w:pPr>
        <w:rPr>
          <w:lang w:val="en-US"/>
        </w:rPr>
      </w:pPr>
      <w:r w:rsidRPr="0033117E">
        <w:rPr>
          <w:lang w:val="en-US"/>
        </w:rPr>
        <w:t xml:space="preserve">Defining the Objective Function </w:t>
      </w:r>
    </w:p>
    <w:p w14:paraId="2F79A415" w14:textId="77777777" w:rsidR="003E2FF9" w:rsidRDefault="003E2FF9" w:rsidP="003E2FF9">
      <w:pPr>
        <w:rPr>
          <w:lang w:val="en-US"/>
        </w:rPr>
      </w:pPr>
      <w:r>
        <w:rPr>
          <w:lang w:val="en-US"/>
        </w:rPr>
        <w:t>Minimize cost</w:t>
      </w:r>
    </w:p>
    <w:p w14:paraId="68988DEC" w14:textId="03658507" w:rsidR="003E2FF9" w:rsidRDefault="003E2FF9" w:rsidP="003E2FF9">
      <w:pPr>
        <w:rPr>
          <w:lang w:val="en-US"/>
        </w:rPr>
      </w:pPr>
      <w:r w:rsidRPr="0033117E">
        <w:rPr>
          <w:noProof/>
          <w:lang w:val="en-US"/>
        </w:rPr>
        <w:lastRenderedPageBreak/>
        <w:drawing>
          <wp:inline distT="0" distB="0" distL="0" distR="0" wp14:anchorId="5E1DAA47" wp14:editId="331A59A2">
            <wp:extent cx="5731510" cy="16910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691005"/>
                    </a:xfrm>
                    <a:prstGeom prst="rect">
                      <a:avLst/>
                    </a:prstGeom>
                  </pic:spPr>
                </pic:pic>
              </a:graphicData>
            </a:graphic>
          </wp:inline>
        </w:drawing>
      </w:r>
    </w:p>
    <w:p w14:paraId="68AD0960" w14:textId="19F82131" w:rsidR="001D524B" w:rsidRDefault="001D524B" w:rsidP="003E2FF9">
      <w:r>
        <w:t>Defining the Constraints</w:t>
      </w:r>
    </w:p>
    <w:p w14:paraId="5F1E23A0" w14:textId="3EA9F5E7" w:rsidR="001D524B" w:rsidRDefault="001D524B" w:rsidP="003E2FF9">
      <w:pPr>
        <w:rPr>
          <w:lang w:val="en-US"/>
        </w:rPr>
      </w:pPr>
      <w:r w:rsidRPr="001D524B">
        <w:rPr>
          <w:lang w:val="en-US"/>
        </w:rPr>
        <w:drawing>
          <wp:inline distT="0" distB="0" distL="0" distR="0" wp14:anchorId="5F2502A2" wp14:editId="08EEA134">
            <wp:extent cx="4856584" cy="2495550"/>
            <wp:effectExtent l="0" t="0" r="127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67877" cy="2501353"/>
                    </a:xfrm>
                    <a:prstGeom prst="rect">
                      <a:avLst/>
                    </a:prstGeom>
                  </pic:spPr>
                </pic:pic>
              </a:graphicData>
            </a:graphic>
          </wp:inline>
        </w:drawing>
      </w:r>
      <w:r w:rsidRPr="001D524B">
        <w:rPr>
          <w:noProof/>
        </w:rPr>
        <w:t xml:space="preserve"> </w:t>
      </w:r>
      <w:r w:rsidRPr="001D524B">
        <w:rPr>
          <w:lang w:val="en-US"/>
        </w:rPr>
        <w:drawing>
          <wp:inline distT="0" distB="0" distL="0" distR="0" wp14:anchorId="3B833F92" wp14:editId="68091D30">
            <wp:extent cx="4856480" cy="3285360"/>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71856" cy="3295762"/>
                    </a:xfrm>
                    <a:prstGeom prst="rect">
                      <a:avLst/>
                    </a:prstGeom>
                  </pic:spPr>
                </pic:pic>
              </a:graphicData>
            </a:graphic>
          </wp:inline>
        </w:drawing>
      </w:r>
    </w:p>
    <w:p w14:paraId="3F897DD6" w14:textId="0F01F23C" w:rsidR="003E2FF9" w:rsidRDefault="00566EE7" w:rsidP="003E2FF9">
      <w:r w:rsidRPr="00566EE7">
        <w:lastRenderedPageBreak/>
        <w:drawing>
          <wp:inline distT="0" distB="0" distL="0" distR="0" wp14:anchorId="58B6907B" wp14:editId="3D1CE74F">
            <wp:extent cx="4887257" cy="3146961"/>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95314" cy="3152149"/>
                    </a:xfrm>
                    <a:prstGeom prst="rect">
                      <a:avLst/>
                    </a:prstGeom>
                  </pic:spPr>
                </pic:pic>
              </a:graphicData>
            </a:graphic>
          </wp:inline>
        </w:drawing>
      </w:r>
    </w:p>
    <w:p w14:paraId="18AD5230" w14:textId="603FEEF8" w:rsidR="003E2FF9" w:rsidRDefault="003E2FF9" w:rsidP="003E2FF9"/>
    <w:p w14:paraId="04E94407" w14:textId="77777777" w:rsidR="003E2FF9" w:rsidRDefault="003E2FF9" w:rsidP="003E2FF9"/>
    <w:p w14:paraId="03E3638A" w14:textId="77777777" w:rsidR="003E2FF9" w:rsidRDefault="003E2FF9" w:rsidP="003E2FF9">
      <w:pPr>
        <w:pStyle w:val="Heading2"/>
      </w:pPr>
      <w:r w:rsidRPr="009129D0">
        <w:t>The Shortest Path Problem</w:t>
      </w:r>
    </w:p>
    <w:p w14:paraId="456E51F1" w14:textId="77777777" w:rsidR="003E2FF9" w:rsidRPr="009129D0" w:rsidRDefault="003E2FF9" w:rsidP="003E2FF9">
      <w:r w:rsidRPr="009129D0">
        <w:t>determining the shortest route or path through a network.</w:t>
      </w:r>
    </w:p>
    <w:p w14:paraId="22CC7B17" w14:textId="53928E98" w:rsidR="003E2FF9" w:rsidRPr="009129D0" w:rsidRDefault="003E2FF9" w:rsidP="003E2FF9">
      <w:r>
        <w:t>-</w:t>
      </w:r>
      <w:r w:rsidRPr="009129D0">
        <w:t>Example: Emergency Vehicle Routing</w:t>
      </w:r>
    </w:p>
    <w:p w14:paraId="199AF49A" w14:textId="77777777" w:rsidR="003E2FF9" w:rsidRPr="000C6CF1" w:rsidRDefault="003E2FF9" w:rsidP="003E2FF9">
      <w:r w:rsidRPr="000C6CF1">
        <w:t>This is a special case of a transhipment problem where:</w:t>
      </w:r>
    </w:p>
    <w:p w14:paraId="68A68A37" w14:textId="77777777" w:rsidR="003E2FF9" w:rsidRDefault="003E2FF9" w:rsidP="009412F8">
      <w:pPr>
        <w:pStyle w:val="ListParagraph"/>
        <w:numPr>
          <w:ilvl w:val="0"/>
          <w:numId w:val="27"/>
        </w:numPr>
        <w:spacing w:after="0" w:line="240" w:lineRule="auto"/>
      </w:pPr>
      <w:r w:rsidRPr="000C6CF1">
        <w:t xml:space="preserve">There is one supply node with a supply of -1 </w:t>
      </w:r>
    </w:p>
    <w:p w14:paraId="58114AC1" w14:textId="77777777" w:rsidR="003E2FF9" w:rsidRDefault="003E2FF9" w:rsidP="009412F8">
      <w:pPr>
        <w:pStyle w:val="ListParagraph"/>
        <w:numPr>
          <w:ilvl w:val="0"/>
          <w:numId w:val="27"/>
        </w:numPr>
        <w:spacing w:after="0" w:line="240" w:lineRule="auto"/>
      </w:pPr>
      <w:r w:rsidRPr="000C6CF1">
        <w:t xml:space="preserve">There is one demand node with a demand of +1 </w:t>
      </w:r>
    </w:p>
    <w:p w14:paraId="2A6DA1BC" w14:textId="77777777" w:rsidR="003E2FF9" w:rsidRPr="000C6CF1" w:rsidRDefault="003E2FF9" w:rsidP="009412F8">
      <w:pPr>
        <w:pStyle w:val="ListParagraph"/>
        <w:numPr>
          <w:ilvl w:val="0"/>
          <w:numId w:val="27"/>
        </w:numPr>
        <w:spacing w:after="0" w:line="240" w:lineRule="auto"/>
      </w:pPr>
      <w:r w:rsidRPr="000C6CF1">
        <w:t>All other nodes have supply/demand of +0</w:t>
      </w:r>
    </w:p>
    <w:p w14:paraId="4AE2780C" w14:textId="5C0152D6" w:rsidR="003E2FF9" w:rsidRDefault="00566EE7" w:rsidP="00566EE7">
      <w:pPr>
        <w:pStyle w:val="Heading3"/>
      </w:pPr>
      <w:r>
        <w:lastRenderedPageBreak/>
        <w:t>Algorithm</w:t>
      </w:r>
    </w:p>
    <w:p w14:paraId="21E6228A" w14:textId="76A38818" w:rsidR="003E2FF9" w:rsidRPr="00AF082F" w:rsidRDefault="00566EE7" w:rsidP="003E2FF9">
      <w:pPr>
        <w:rPr>
          <w:lang w:val="en-US"/>
        </w:rPr>
      </w:pPr>
      <w:r w:rsidRPr="00566EE7">
        <w:drawing>
          <wp:inline distT="0" distB="0" distL="0" distR="0" wp14:anchorId="39FE7523" wp14:editId="4E02DC00">
            <wp:extent cx="5731510" cy="1781810"/>
            <wp:effectExtent l="0" t="0" r="254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781810"/>
                    </a:xfrm>
                    <a:prstGeom prst="rect">
                      <a:avLst/>
                    </a:prstGeom>
                  </pic:spPr>
                </pic:pic>
              </a:graphicData>
            </a:graphic>
          </wp:inline>
        </w:drawing>
      </w:r>
      <w:r w:rsidRPr="00566EE7">
        <w:rPr>
          <w:noProof/>
        </w:rPr>
        <w:t xml:space="preserve"> </w:t>
      </w:r>
      <w:r w:rsidRPr="00566EE7">
        <w:drawing>
          <wp:inline distT="0" distB="0" distL="0" distR="0" wp14:anchorId="0B08FA02" wp14:editId="64740FE4">
            <wp:extent cx="5731510" cy="2533015"/>
            <wp:effectExtent l="0" t="0" r="254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533015"/>
                    </a:xfrm>
                    <a:prstGeom prst="rect">
                      <a:avLst/>
                    </a:prstGeom>
                  </pic:spPr>
                </pic:pic>
              </a:graphicData>
            </a:graphic>
          </wp:inline>
        </w:drawing>
      </w:r>
      <w:r w:rsidR="00AF082F" w:rsidRPr="00AF082F">
        <w:rPr>
          <w:noProof/>
        </w:rPr>
        <w:t xml:space="preserve"> </w:t>
      </w:r>
      <w:r w:rsidR="00AF082F" w:rsidRPr="00AF082F">
        <w:rPr>
          <w:noProof/>
        </w:rPr>
        <w:drawing>
          <wp:inline distT="0" distB="0" distL="0" distR="0" wp14:anchorId="70B7489F" wp14:editId="6955E609">
            <wp:extent cx="5731510" cy="3130550"/>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130550"/>
                    </a:xfrm>
                    <a:prstGeom prst="rect">
                      <a:avLst/>
                    </a:prstGeom>
                  </pic:spPr>
                </pic:pic>
              </a:graphicData>
            </a:graphic>
          </wp:inline>
        </w:drawing>
      </w:r>
    </w:p>
    <w:p w14:paraId="14C7C55A" w14:textId="77777777" w:rsidR="003E2FF9" w:rsidRPr="000F560F" w:rsidRDefault="003E2FF9" w:rsidP="003E2FF9">
      <w:pPr>
        <w:pStyle w:val="Heading2"/>
      </w:pPr>
      <w:r w:rsidRPr="000F560F">
        <w:t>Generalised Network Flow Problems</w:t>
      </w:r>
    </w:p>
    <w:p w14:paraId="4EEAD088" w14:textId="77777777" w:rsidR="003E2FF9" w:rsidRDefault="003E2FF9" w:rsidP="003E2FF9">
      <w:r w:rsidRPr="000F560F">
        <w:t>gain or loss occurs in flows over arcs</w:t>
      </w:r>
    </w:p>
    <w:p w14:paraId="214ECC26" w14:textId="77777777" w:rsidR="003E2FF9" w:rsidRDefault="003E2FF9" w:rsidP="003E2FF9"/>
    <w:p w14:paraId="66FA8001" w14:textId="40384FFC" w:rsidR="003E2FF9" w:rsidRDefault="003E2FF9" w:rsidP="003E2FF9">
      <w:pPr>
        <w:rPr>
          <w:lang w:val="en-US"/>
        </w:rPr>
      </w:pPr>
      <w:r w:rsidRPr="000F560F">
        <w:t>– Example</w:t>
      </w:r>
      <w:r>
        <w:rPr>
          <w:lang w:val="en-US"/>
        </w:rPr>
        <w:t xml:space="preserve">: </w:t>
      </w:r>
      <w:r w:rsidRPr="000F560F">
        <w:rPr>
          <w:lang w:val="en-US"/>
        </w:rPr>
        <w:t>Oil or gas shipped through a leaky pipeline</w:t>
      </w:r>
    </w:p>
    <w:p w14:paraId="4B614273" w14:textId="4AEC03CA" w:rsidR="00CE597C" w:rsidRPr="00CE597C" w:rsidRDefault="00CE597C" w:rsidP="003E2FF9">
      <w:r w:rsidRPr="00CE597C">
        <w:rPr>
          <w:lang w:val="en-US"/>
        </w:rPr>
        <w:lastRenderedPageBreak/>
        <w:drawing>
          <wp:inline distT="0" distB="0" distL="0" distR="0" wp14:anchorId="76643E4B" wp14:editId="3B95C976">
            <wp:extent cx="4826635" cy="2752348"/>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39191" cy="2759508"/>
                    </a:xfrm>
                    <a:prstGeom prst="rect">
                      <a:avLst/>
                    </a:prstGeom>
                  </pic:spPr>
                </pic:pic>
              </a:graphicData>
            </a:graphic>
          </wp:inline>
        </w:drawing>
      </w:r>
      <w:r w:rsidRPr="00CE597C">
        <w:rPr>
          <w:noProof/>
        </w:rPr>
        <w:t xml:space="preserve"> </w:t>
      </w:r>
      <w:r w:rsidRPr="00CE597C">
        <w:rPr>
          <w:lang w:val="en-US"/>
        </w:rPr>
        <w:drawing>
          <wp:inline distT="0" distB="0" distL="0" distR="0" wp14:anchorId="46F7FAA8" wp14:editId="369DF45B">
            <wp:extent cx="4826635" cy="297801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33537" cy="2982270"/>
                    </a:xfrm>
                    <a:prstGeom prst="rect">
                      <a:avLst/>
                    </a:prstGeom>
                  </pic:spPr>
                </pic:pic>
              </a:graphicData>
            </a:graphic>
          </wp:inline>
        </w:drawing>
      </w:r>
      <w:r w:rsidRPr="00CE597C">
        <w:rPr>
          <w:noProof/>
        </w:rPr>
        <w:t xml:space="preserve"> </w:t>
      </w:r>
      <w:r w:rsidRPr="00CE597C">
        <w:rPr>
          <w:noProof/>
        </w:rPr>
        <w:drawing>
          <wp:inline distT="0" distB="0" distL="0" distR="0" wp14:anchorId="4E89B6BD" wp14:editId="7B485EA4">
            <wp:extent cx="4836160" cy="178101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56612" cy="1788542"/>
                    </a:xfrm>
                    <a:prstGeom prst="rect">
                      <a:avLst/>
                    </a:prstGeom>
                  </pic:spPr>
                </pic:pic>
              </a:graphicData>
            </a:graphic>
          </wp:inline>
        </w:drawing>
      </w:r>
      <w:r w:rsidRPr="00CE597C">
        <w:rPr>
          <w:noProof/>
        </w:rPr>
        <w:t xml:space="preserve"> </w:t>
      </w:r>
      <w:r w:rsidRPr="00CE597C">
        <w:rPr>
          <w:noProof/>
        </w:rPr>
        <w:lastRenderedPageBreak/>
        <w:drawing>
          <wp:inline distT="0" distB="0" distL="0" distR="0" wp14:anchorId="45BFF1CD" wp14:editId="211ADBF7">
            <wp:extent cx="4846541" cy="2590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52813" cy="2594153"/>
                    </a:xfrm>
                    <a:prstGeom prst="rect">
                      <a:avLst/>
                    </a:prstGeom>
                  </pic:spPr>
                </pic:pic>
              </a:graphicData>
            </a:graphic>
          </wp:inline>
        </w:drawing>
      </w:r>
      <w:r w:rsidRPr="00CE597C">
        <w:rPr>
          <w:noProof/>
        </w:rPr>
        <w:t xml:space="preserve"> </w:t>
      </w:r>
      <w:r w:rsidRPr="00CE597C">
        <w:rPr>
          <w:noProof/>
        </w:rPr>
        <w:drawing>
          <wp:inline distT="0" distB="0" distL="0" distR="0" wp14:anchorId="405B8198" wp14:editId="118780AF">
            <wp:extent cx="4848902" cy="2095792"/>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48902" cy="2095792"/>
                    </a:xfrm>
                    <a:prstGeom prst="rect">
                      <a:avLst/>
                    </a:prstGeom>
                  </pic:spPr>
                </pic:pic>
              </a:graphicData>
            </a:graphic>
          </wp:inline>
        </w:drawing>
      </w:r>
      <w:r w:rsidRPr="00CE597C">
        <w:rPr>
          <w:noProof/>
        </w:rPr>
        <w:t xml:space="preserve"> </w:t>
      </w:r>
      <w:r w:rsidRPr="00CE597C">
        <w:rPr>
          <w:noProof/>
        </w:rPr>
        <w:drawing>
          <wp:inline distT="0" distB="0" distL="0" distR="0" wp14:anchorId="7143169F" wp14:editId="28EC4E5C">
            <wp:extent cx="4864735" cy="2837133"/>
            <wp:effectExtent l="0" t="0" r="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79182" cy="2845559"/>
                    </a:xfrm>
                    <a:prstGeom prst="rect">
                      <a:avLst/>
                    </a:prstGeom>
                  </pic:spPr>
                </pic:pic>
              </a:graphicData>
            </a:graphic>
          </wp:inline>
        </w:drawing>
      </w:r>
    </w:p>
    <w:p w14:paraId="2C012E44" w14:textId="31053E75" w:rsidR="003E2FF9" w:rsidRPr="000F560F" w:rsidRDefault="003E2FF9" w:rsidP="00CE597C">
      <w:pPr>
        <w:pStyle w:val="Heading3"/>
      </w:pPr>
      <w:r w:rsidRPr="005213DC">
        <w:t>Important Modelling Point</w:t>
      </w:r>
    </w:p>
    <w:p w14:paraId="4458AE8F" w14:textId="77777777" w:rsidR="003E2FF9" w:rsidRPr="007C388C" w:rsidRDefault="003E2FF9" w:rsidP="009412F8">
      <w:pPr>
        <w:pStyle w:val="ListParagraph"/>
        <w:numPr>
          <w:ilvl w:val="0"/>
          <w:numId w:val="28"/>
        </w:numPr>
        <w:spacing w:after="0" w:line="240" w:lineRule="auto"/>
      </w:pPr>
      <w:r w:rsidRPr="007C388C">
        <w:t>This can make it difficult to tell if the total supply is adequate to meet the total demand.</w:t>
      </w:r>
    </w:p>
    <w:p w14:paraId="192D8535" w14:textId="77777777" w:rsidR="003E2FF9" w:rsidRPr="007C388C" w:rsidRDefault="003E2FF9" w:rsidP="009412F8">
      <w:pPr>
        <w:pStyle w:val="ListParagraph"/>
        <w:numPr>
          <w:ilvl w:val="0"/>
          <w:numId w:val="28"/>
        </w:numPr>
        <w:spacing w:after="0" w:line="240" w:lineRule="auto"/>
      </w:pPr>
      <w:r w:rsidRPr="007C388C">
        <w:t>In generalised network flow problems, gains and/or losses associated with flows across each arc effectively increase and/or decrease the available supply.</w:t>
      </w:r>
    </w:p>
    <w:p w14:paraId="025C1341" w14:textId="77777777" w:rsidR="003E2FF9" w:rsidRDefault="003E2FF9" w:rsidP="009412F8">
      <w:pPr>
        <w:pStyle w:val="ListParagraph"/>
        <w:numPr>
          <w:ilvl w:val="0"/>
          <w:numId w:val="28"/>
        </w:numPr>
        <w:spacing w:after="0" w:line="240" w:lineRule="auto"/>
      </w:pPr>
      <w:r w:rsidRPr="007C388C">
        <w:t>it is best to assume the total supply is</w:t>
      </w:r>
      <w:r>
        <w:t xml:space="preserve"> </w:t>
      </w:r>
      <w:r w:rsidRPr="007C388C">
        <w:t>capable of satisfying the total demand and use Solver to prove (or refute) this assumption.</w:t>
      </w:r>
    </w:p>
    <w:p w14:paraId="215B65A7" w14:textId="77777777" w:rsidR="003E2FF9" w:rsidRDefault="003E2FF9" w:rsidP="009412F8">
      <w:pPr>
        <w:pStyle w:val="ListParagraph"/>
        <w:numPr>
          <w:ilvl w:val="0"/>
          <w:numId w:val="28"/>
        </w:numPr>
        <w:spacing w:after="0" w:line="240" w:lineRule="auto"/>
      </w:pPr>
      <w:r w:rsidRPr="007C388C">
        <w:lastRenderedPageBreak/>
        <w:t>If all the demand can’t be met, another objective might be to meet as much of the demand as possible at minimum cost.</w:t>
      </w:r>
      <w:r>
        <w:t xml:space="preserve"> </w:t>
      </w:r>
      <w:r w:rsidRPr="007C388C">
        <w:t>To do this</w:t>
      </w:r>
    </w:p>
    <w:p w14:paraId="4A57849F" w14:textId="77777777" w:rsidR="003E2FF9" w:rsidRPr="007C388C" w:rsidRDefault="003E2FF9" w:rsidP="009412F8">
      <w:pPr>
        <w:pStyle w:val="ListParagraph"/>
        <w:numPr>
          <w:ilvl w:val="1"/>
          <w:numId w:val="28"/>
        </w:numPr>
        <w:spacing w:after="0" w:line="240" w:lineRule="auto"/>
      </w:pPr>
      <w:r w:rsidRPr="007C388C">
        <w:t>Add an artificial supply node with an arbitrarily large amount of supply</w:t>
      </w:r>
    </w:p>
    <w:p w14:paraId="1A87A726" w14:textId="77777777" w:rsidR="003E2FF9" w:rsidRDefault="003E2FF9" w:rsidP="009412F8">
      <w:pPr>
        <w:pStyle w:val="ListParagraph"/>
        <w:numPr>
          <w:ilvl w:val="1"/>
          <w:numId w:val="28"/>
        </w:numPr>
        <w:spacing w:after="0" w:line="240" w:lineRule="auto"/>
      </w:pPr>
      <w:r w:rsidRPr="007C388C">
        <w:t xml:space="preserve">Connect the artificial supply node to each demand node with arbitrarily large costs on each artificial arc. </w:t>
      </w:r>
    </w:p>
    <w:p w14:paraId="6124190C" w14:textId="77777777" w:rsidR="003E2FF9" w:rsidRPr="007C388C" w:rsidRDefault="003E2FF9" w:rsidP="009412F8">
      <w:pPr>
        <w:pStyle w:val="ListParagraph"/>
        <w:numPr>
          <w:ilvl w:val="1"/>
          <w:numId w:val="28"/>
        </w:numPr>
        <w:spacing w:after="0" w:line="240" w:lineRule="auto"/>
      </w:pPr>
      <w:r w:rsidRPr="007C388C">
        <w:t>This causes as much demand as possible to be met using real supply to minimize use of the expensive artificial supply.</w:t>
      </w:r>
    </w:p>
    <w:p w14:paraId="40E1BCB2" w14:textId="77777777" w:rsidR="003E2FF9" w:rsidRPr="007C388C" w:rsidRDefault="003E2FF9" w:rsidP="003E2FF9">
      <w:pPr>
        <w:pStyle w:val="Heading2"/>
      </w:pPr>
      <w:r w:rsidRPr="007C388C">
        <w:t>Maximal Flow Problem</w:t>
      </w:r>
    </w:p>
    <w:p w14:paraId="2F10E29D" w14:textId="77777777" w:rsidR="003E2FF9" w:rsidRPr="00FF6E39" w:rsidRDefault="003E2FF9" w:rsidP="003E2FF9">
      <w:r w:rsidRPr="00FF6E39">
        <w:t>determine the maximum amount of flow that can occur through a network</w:t>
      </w:r>
    </w:p>
    <w:p w14:paraId="35D274BB" w14:textId="77777777" w:rsidR="003E2FF9" w:rsidRPr="00FF6E39" w:rsidRDefault="003E2FF9" w:rsidP="003E2FF9">
      <w:r>
        <w:t>—</w:t>
      </w:r>
      <w:r w:rsidRPr="00FF6E39">
        <w:t xml:space="preserve"> Examples</w:t>
      </w:r>
      <w:r>
        <w:rPr>
          <w:rFonts w:ascii="SimSun" w:eastAsia="SimSun" w:hAnsi="SimSun" w:cs="SimSun"/>
          <w:lang w:val="en-US"/>
        </w:rPr>
        <w:t xml:space="preserve">: </w:t>
      </w:r>
      <w:r w:rsidRPr="00FF6E39">
        <w:t>How much water can flow through a network of pipes?</w:t>
      </w:r>
    </w:p>
    <w:p w14:paraId="65D4FFA6" w14:textId="77777777" w:rsidR="003E2FF9" w:rsidRPr="00FF6E39" w:rsidRDefault="003E2FF9" w:rsidP="003E2FF9">
      <w:pPr>
        <w:rPr>
          <w:rFonts w:ascii="SimSun" w:eastAsia="SimSun" w:hAnsi="SimSun" w:cs="SimSun"/>
        </w:rPr>
      </w:pPr>
      <w:r w:rsidRPr="00B03828">
        <w:rPr>
          <w:rFonts w:ascii="SimSun" w:eastAsia="SimSun" w:hAnsi="SimSun" w:cs="SimSun"/>
          <w:noProof/>
        </w:rPr>
        <w:drawing>
          <wp:inline distT="0" distB="0" distL="0" distR="0" wp14:anchorId="5A5DC01F" wp14:editId="59A05D12">
            <wp:extent cx="5731510" cy="3823970"/>
            <wp:effectExtent l="0" t="0" r="254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3823970"/>
                    </a:xfrm>
                    <a:prstGeom prst="rect">
                      <a:avLst/>
                    </a:prstGeom>
                  </pic:spPr>
                </pic:pic>
              </a:graphicData>
            </a:graphic>
          </wp:inline>
        </w:drawing>
      </w:r>
    </w:p>
    <w:p w14:paraId="37607BB7" w14:textId="77777777" w:rsidR="003E2FF9" w:rsidRPr="007C388C" w:rsidRDefault="003E2FF9" w:rsidP="003E2FF9">
      <w:r w:rsidRPr="00B03828">
        <w:rPr>
          <w:noProof/>
        </w:rPr>
        <w:lastRenderedPageBreak/>
        <w:drawing>
          <wp:inline distT="0" distB="0" distL="0" distR="0" wp14:anchorId="781F6662" wp14:editId="67A7BE8D">
            <wp:extent cx="5731510" cy="336105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361055"/>
                    </a:xfrm>
                    <a:prstGeom prst="rect">
                      <a:avLst/>
                    </a:prstGeom>
                  </pic:spPr>
                </pic:pic>
              </a:graphicData>
            </a:graphic>
          </wp:inline>
        </w:drawing>
      </w:r>
    </w:p>
    <w:p w14:paraId="0B76F15A" w14:textId="5F2922FF" w:rsidR="003E2FF9" w:rsidRPr="007C388C" w:rsidRDefault="003E2FF9" w:rsidP="003E2FF9">
      <w:pPr>
        <w:rPr>
          <w:rFonts w:ascii="Times New Roman" w:eastAsia="Times New Roman" w:hAnsi="Times New Roman" w:cs="Times New Roman"/>
        </w:rPr>
      </w:pPr>
      <w:r w:rsidRPr="00B03828">
        <w:rPr>
          <w:rFonts w:ascii="Times New Roman" w:eastAsia="Times New Roman" w:hAnsi="Times New Roman" w:cs="Times New Roman"/>
          <w:noProof/>
        </w:rPr>
        <w:lastRenderedPageBreak/>
        <w:drawing>
          <wp:inline distT="0" distB="0" distL="0" distR="0" wp14:anchorId="2946184B" wp14:editId="011EAC66">
            <wp:extent cx="5249008" cy="3667637"/>
            <wp:effectExtent l="0" t="0" r="889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49008" cy="3667637"/>
                    </a:xfrm>
                    <a:prstGeom prst="rect">
                      <a:avLst/>
                    </a:prstGeom>
                  </pic:spPr>
                </pic:pic>
              </a:graphicData>
            </a:graphic>
          </wp:inline>
        </w:drawing>
      </w:r>
      <w:r w:rsidR="0070530D" w:rsidRPr="0070530D">
        <w:rPr>
          <w:noProof/>
        </w:rPr>
        <w:t xml:space="preserve"> </w:t>
      </w:r>
      <w:r w:rsidR="00832429">
        <w:rPr>
          <w:rFonts w:hint="eastAsia"/>
          <w:noProof/>
        </w:rPr>
        <w:t>b</w:t>
      </w:r>
      <w:r w:rsidR="0070530D" w:rsidRPr="0070530D">
        <w:rPr>
          <w:rFonts w:ascii="Times New Roman" w:eastAsia="Times New Roman" w:hAnsi="Times New Roman" w:cs="Times New Roman"/>
        </w:rPr>
        <w:drawing>
          <wp:inline distT="0" distB="0" distL="0" distR="0" wp14:anchorId="646FDC95" wp14:editId="4C136B50">
            <wp:extent cx="5731510" cy="3542030"/>
            <wp:effectExtent l="0" t="0" r="254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542030"/>
                    </a:xfrm>
                    <a:prstGeom prst="rect">
                      <a:avLst/>
                    </a:prstGeom>
                  </pic:spPr>
                </pic:pic>
              </a:graphicData>
            </a:graphic>
          </wp:inline>
        </w:drawing>
      </w:r>
    </w:p>
    <w:p w14:paraId="6D15C350" w14:textId="77777777" w:rsidR="003E2FF9" w:rsidRPr="007C388C" w:rsidRDefault="003E2FF9" w:rsidP="003E2FF9">
      <w:pPr>
        <w:rPr>
          <w:rFonts w:ascii="Times New Roman" w:eastAsia="Times New Roman" w:hAnsi="Times New Roman" w:cs="Times New Roman"/>
        </w:rPr>
      </w:pPr>
    </w:p>
    <w:p w14:paraId="76F2C80C" w14:textId="77777777" w:rsidR="003E2FF9" w:rsidRDefault="003E2FF9" w:rsidP="003E2FF9">
      <w:pPr>
        <w:pStyle w:val="Heading3"/>
      </w:pPr>
      <w:r>
        <w:lastRenderedPageBreak/>
        <w:t>Special Modelling-</w:t>
      </w:r>
      <w:r w:rsidRPr="00B03828">
        <w:t xml:space="preserve"> </w:t>
      </w:r>
      <w:r>
        <w:t>Flow Aggregation</w:t>
      </w:r>
    </w:p>
    <w:p w14:paraId="5AF17B74" w14:textId="77777777" w:rsidR="003E2FF9" w:rsidRDefault="003E2FF9" w:rsidP="003E2FF9">
      <w:r w:rsidRPr="00B03828">
        <w:rPr>
          <w:noProof/>
        </w:rPr>
        <w:drawing>
          <wp:inline distT="0" distB="0" distL="0" distR="0" wp14:anchorId="10C86C8C" wp14:editId="73F8DFC5">
            <wp:extent cx="5731510" cy="284543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845435"/>
                    </a:xfrm>
                    <a:prstGeom prst="rect">
                      <a:avLst/>
                    </a:prstGeom>
                  </pic:spPr>
                </pic:pic>
              </a:graphicData>
            </a:graphic>
          </wp:inline>
        </w:drawing>
      </w:r>
    </w:p>
    <w:p w14:paraId="7D19FE28" w14:textId="77777777" w:rsidR="003E2FF9" w:rsidRDefault="003E2FF9" w:rsidP="003E2FF9">
      <w:r w:rsidRPr="00B03828">
        <w:rPr>
          <w:noProof/>
        </w:rPr>
        <w:drawing>
          <wp:inline distT="0" distB="0" distL="0" distR="0" wp14:anchorId="2DAD74A7" wp14:editId="7260F212">
            <wp:extent cx="5731510" cy="297561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975610"/>
                    </a:xfrm>
                    <a:prstGeom prst="rect">
                      <a:avLst/>
                    </a:prstGeom>
                  </pic:spPr>
                </pic:pic>
              </a:graphicData>
            </a:graphic>
          </wp:inline>
        </w:drawing>
      </w:r>
    </w:p>
    <w:p w14:paraId="69384FBF" w14:textId="77777777" w:rsidR="003E2FF9" w:rsidRDefault="003E2FF9" w:rsidP="003E2FF9">
      <w:pPr>
        <w:pStyle w:val="Heading3"/>
      </w:pPr>
      <w:r>
        <w:lastRenderedPageBreak/>
        <w:t>Special Modelling-</w:t>
      </w:r>
      <w:r w:rsidRPr="00B03828">
        <w:t xml:space="preserve"> </w:t>
      </w:r>
      <w:r>
        <w:t>Multiple Arcs Between Nodes</w:t>
      </w:r>
    </w:p>
    <w:p w14:paraId="30583F1C" w14:textId="77777777" w:rsidR="003E2FF9" w:rsidRDefault="003E2FF9" w:rsidP="003E2FF9">
      <w:r w:rsidRPr="00B03828">
        <w:rPr>
          <w:noProof/>
        </w:rPr>
        <w:drawing>
          <wp:inline distT="0" distB="0" distL="0" distR="0" wp14:anchorId="0C33A0B7" wp14:editId="33A94FD8">
            <wp:extent cx="5731510" cy="3404235"/>
            <wp:effectExtent l="0" t="0" r="254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404235"/>
                    </a:xfrm>
                    <a:prstGeom prst="rect">
                      <a:avLst/>
                    </a:prstGeom>
                  </pic:spPr>
                </pic:pic>
              </a:graphicData>
            </a:graphic>
          </wp:inline>
        </w:drawing>
      </w:r>
    </w:p>
    <w:p w14:paraId="4479DE27" w14:textId="77777777" w:rsidR="003E2FF9" w:rsidRDefault="003E2FF9" w:rsidP="003E2FF9">
      <w:pPr>
        <w:pStyle w:val="Heading3"/>
      </w:pPr>
      <w:r>
        <w:t>Special Modelling-</w:t>
      </w:r>
      <w:r w:rsidRPr="00B03828">
        <w:t xml:space="preserve"> </w:t>
      </w:r>
      <w:r>
        <w:t>Capacity Restrictions on Total Supply</w:t>
      </w:r>
    </w:p>
    <w:p w14:paraId="124C54DD" w14:textId="77777777" w:rsidR="003E2FF9" w:rsidRDefault="003E2FF9" w:rsidP="003E2FF9">
      <w:r w:rsidRPr="00B03828">
        <w:rPr>
          <w:noProof/>
        </w:rPr>
        <w:drawing>
          <wp:inline distT="0" distB="0" distL="0" distR="0" wp14:anchorId="0168D043" wp14:editId="2D0A560F">
            <wp:extent cx="5731510" cy="3082925"/>
            <wp:effectExtent l="0" t="0" r="2540" b="31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082925"/>
                    </a:xfrm>
                    <a:prstGeom prst="rect">
                      <a:avLst/>
                    </a:prstGeom>
                  </pic:spPr>
                </pic:pic>
              </a:graphicData>
            </a:graphic>
          </wp:inline>
        </w:drawing>
      </w:r>
    </w:p>
    <w:p w14:paraId="15605BD5" w14:textId="77777777" w:rsidR="003E2FF9" w:rsidRDefault="003E2FF9" w:rsidP="003E2FF9">
      <w:r w:rsidRPr="00B03828">
        <w:rPr>
          <w:noProof/>
        </w:rPr>
        <w:lastRenderedPageBreak/>
        <w:drawing>
          <wp:inline distT="0" distB="0" distL="0" distR="0" wp14:anchorId="00944E61" wp14:editId="548F7E72">
            <wp:extent cx="5731510" cy="3095625"/>
            <wp:effectExtent l="0" t="0" r="254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095625"/>
                    </a:xfrm>
                    <a:prstGeom prst="rect">
                      <a:avLst/>
                    </a:prstGeom>
                  </pic:spPr>
                </pic:pic>
              </a:graphicData>
            </a:graphic>
          </wp:inline>
        </w:drawing>
      </w:r>
    </w:p>
    <w:p w14:paraId="2CAFC10A" w14:textId="77777777" w:rsidR="003E2FF9" w:rsidRDefault="003E2FF9" w:rsidP="003E2FF9">
      <w:pPr>
        <w:pStyle w:val="Heading2"/>
      </w:pPr>
      <w:r>
        <w:t>Minimal Spanning Tree Problem</w:t>
      </w:r>
    </w:p>
    <w:p w14:paraId="6D8D5B1F" w14:textId="77777777" w:rsidR="003E2FF9" w:rsidRDefault="003E2FF9" w:rsidP="009412F8">
      <w:pPr>
        <w:pStyle w:val="ListParagraph"/>
        <w:numPr>
          <w:ilvl w:val="0"/>
          <w:numId w:val="29"/>
        </w:numPr>
        <w:spacing w:after="0" w:line="240" w:lineRule="auto"/>
      </w:pPr>
      <w:r>
        <w:t>n nodes, a spanning tree is a set of (n-1) arcs that connects all the nodes and contains no loops</w:t>
      </w:r>
    </w:p>
    <w:p w14:paraId="62EDA0D5" w14:textId="77777777" w:rsidR="003E2FF9" w:rsidRDefault="003E2FF9" w:rsidP="009412F8">
      <w:pPr>
        <w:pStyle w:val="ListParagraph"/>
        <w:numPr>
          <w:ilvl w:val="0"/>
          <w:numId w:val="29"/>
        </w:numPr>
        <w:spacing w:after="0" w:line="240" w:lineRule="auto"/>
      </w:pPr>
      <w:r>
        <w:t>determining the set of arcs that connects all the nodes at minimum cost</w:t>
      </w:r>
    </w:p>
    <w:p w14:paraId="513FECDC" w14:textId="77777777" w:rsidR="003E2FF9" w:rsidRDefault="003E2FF9" w:rsidP="009412F8">
      <w:pPr>
        <w:pStyle w:val="ListParagraph"/>
        <w:numPr>
          <w:ilvl w:val="0"/>
          <w:numId w:val="29"/>
        </w:numPr>
        <w:spacing w:after="0" w:line="240" w:lineRule="auto"/>
      </w:pPr>
      <w:r>
        <w:t>normally not use all arcs in the original network</w:t>
      </w:r>
    </w:p>
    <w:p w14:paraId="1C6E99D4" w14:textId="77777777" w:rsidR="003E2FF9" w:rsidRDefault="003E2FF9" w:rsidP="009412F8">
      <w:pPr>
        <w:pStyle w:val="ListParagraph"/>
        <w:numPr>
          <w:ilvl w:val="0"/>
          <w:numId w:val="29"/>
        </w:numPr>
        <w:spacing w:after="0" w:line="240" w:lineRule="auto"/>
      </w:pPr>
      <w:r>
        <w:t>cannot be solved as an LP problem. However, easily solved using a manual algorithm</w:t>
      </w:r>
    </w:p>
    <w:p w14:paraId="5A100EB0" w14:textId="77777777" w:rsidR="003E2FF9" w:rsidRDefault="003E2FF9" w:rsidP="009412F8">
      <w:pPr>
        <w:pStyle w:val="ListParagraph"/>
        <w:numPr>
          <w:ilvl w:val="0"/>
          <w:numId w:val="29"/>
        </w:numPr>
        <w:spacing w:after="0" w:line="240" w:lineRule="auto"/>
      </w:pPr>
      <w:r>
        <w:t>Algorithm</w:t>
      </w:r>
    </w:p>
    <w:p w14:paraId="35106A61" w14:textId="77777777" w:rsidR="003E2FF9" w:rsidRDefault="003E2FF9" w:rsidP="009412F8">
      <w:pPr>
        <w:pStyle w:val="ListParagraph"/>
        <w:numPr>
          <w:ilvl w:val="1"/>
          <w:numId w:val="29"/>
        </w:numPr>
        <w:spacing w:after="0" w:line="240" w:lineRule="auto"/>
      </w:pPr>
      <w:r>
        <w:t>Select any node</w:t>
      </w:r>
    </w:p>
    <w:p w14:paraId="51CDC90E" w14:textId="77777777" w:rsidR="003E2FF9" w:rsidRDefault="003E2FF9" w:rsidP="009412F8">
      <w:pPr>
        <w:pStyle w:val="ListParagraph"/>
        <w:numPr>
          <w:ilvl w:val="1"/>
          <w:numId w:val="29"/>
        </w:numPr>
        <w:spacing w:after="0" w:line="240" w:lineRule="auto"/>
      </w:pPr>
      <w:r>
        <w:t>Add</w:t>
      </w:r>
      <w:r w:rsidRPr="00B03828">
        <w:t xml:space="preserve"> </w:t>
      </w:r>
      <w:r>
        <w:t>cheapest</w:t>
      </w:r>
      <w:r w:rsidRPr="00B03828">
        <w:t xml:space="preserve"> </w:t>
      </w:r>
      <w:r>
        <w:t>arc</w:t>
      </w:r>
    </w:p>
    <w:p w14:paraId="5EA6F24E" w14:textId="77777777" w:rsidR="003E2FF9" w:rsidRDefault="003E2FF9" w:rsidP="003E2FF9">
      <w:pPr>
        <w:ind w:left="720"/>
      </w:pPr>
    </w:p>
    <w:p w14:paraId="45AA7A78" w14:textId="77777777" w:rsidR="003E2FF9" w:rsidRDefault="003E2FF9" w:rsidP="003E2FF9">
      <w:r w:rsidRPr="00B03828">
        <w:rPr>
          <w:noProof/>
        </w:rPr>
        <w:lastRenderedPageBreak/>
        <w:drawing>
          <wp:inline distT="0" distB="0" distL="0" distR="0" wp14:anchorId="1FF2BB23" wp14:editId="3E0201A3">
            <wp:extent cx="5731510" cy="3896360"/>
            <wp:effectExtent l="0" t="0" r="254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896360"/>
                    </a:xfrm>
                    <a:prstGeom prst="rect">
                      <a:avLst/>
                    </a:prstGeom>
                  </pic:spPr>
                </pic:pic>
              </a:graphicData>
            </a:graphic>
          </wp:inline>
        </w:drawing>
      </w:r>
    </w:p>
    <w:p w14:paraId="38292928" w14:textId="77777777" w:rsidR="003E2FF9" w:rsidRDefault="003E2FF9" w:rsidP="003E2FF9">
      <w:r w:rsidRPr="00B03828">
        <w:rPr>
          <w:noProof/>
        </w:rPr>
        <w:drawing>
          <wp:inline distT="0" distB="0" distL="0" distR="0" wp14:anchorId="6E058E79" wp14:editId="6637A400">
            <wp:extent cx="5439534" cy="3915321"/>
            <wp:effectExtent l="0" t="0" r="889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9534" cy="3915321"/>
                    </a:xfrm>
                    <a:prstGeom prst="rect">
                      <a:avLst/>
                    </a:prstGeom>
                  </pic:spPr>
                </pic:pic>
              </a:graphicData>
            </a:graphic>
          </wp:inline>
        </w:drawing>
      </w:r>
    </w:p>
    <w:p w14:paraId="1E1CBC06" w14:textId="77777777" w:rsidR="003E2FF9" w:rsidRDefault="003E2FF9" w:rsidP="003E2FF9">
      <w:r w:rsidRPr="00B03828">
        <w:rPr>
          <w:noProof/>
        </w:rPr>
        <w:lastRenderedPageBreak/>
        <w:drawing>
          <wp:inline distT="0" distB="0" distL="0" distR="0" wp14:anchorId="7F9B9180" wp14:editId="0E29E539">
            <wp:extent cx="5715798" cy="392484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15798" cy="3924848"/>
                    </a:xfrm>
                    <a:prstGeom prst="rect">
                      <a:avLst/>
                    </a:prstGeom>
                  </pic:spPr>
                </pic:pic>
              </a:graphicData>
            </a:graphic>
          </wp:inline>
        </w:drawing>
      </w:r>
    </w:p>
    <w:p w14:paraId="4F65F983" w14:textId="77777777" w:rsidR="003E2FF9" w:rsidRDefault="003E2FF9" w:rsidP="003E2FF9">
      <w:r w:rsidRPr="00B03828">
        <w:rPr>
          <w:noProof/>
        </w:rPr>
        <w:drawing>
          <wp:inline distT="0" distB="0" distL="0" distR="0" wp14:anchorId="784B69C9" wp14:editId="00263910">
            <wp:extent cx="5731510" cy="373570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735705"/>
                    </a:xfrm>
                    <a:prstGeom prst="rect">
                      <a:avLst/>
                    </a:prstGeom>
                  </pic:spPr>
                </pic:pic>
              </a:graphicData>
            </a:graphic>
          </wp:inline>
        </w:drawing>
      </w:r>
    </w:p>
    <w:p w14:paraId="1621ED6F" w14:textId="77777777" w:rsidR="003E2FF9" w:rsidRDefault="003E2FF9" w:rsidP="003E2FF9">
      <w:r w:rsidRPr="00B03828">
        <w:rPr>
          <w:noProof/>
        </w:rPr>
        <w:lastRenderedPageBreak/>
        <w:drawing>
          <wp:inline distT="0" distB="0" distL="0" distR="0" wp14:anchorId="5567C3CC" wp14:editId="08CF50AA">
            <wp:extent cx="5611008" cy="3801005"/>
            <wp:effectExtent l="0" t="0" r="889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611008" cy="3801005"/>
                    </a:xfrm>
                    <a:prstGeom prst="rect">
                      <a:avLst/>
                    </a:prstGeom>
                  </pic:spPr>
                </pic:pic>
              </a:graphicData>
            </a:graphic>
          </wp:inline>
        </w:drawing>
      </w:r>
    </w:p>
    <w:p w14:paraId="2E9E82CF" w14:textId="77777777" w:rsidR="003E2FF9" w:rsidRDefault="003E2FF9" w:rsidP="003E2FF9">
      <w:r w:rsidRPr="00B03828">
        <w:rPr>
          <w:noProof/>
        </w:rPr>
        <w:drawing>
          <wp:inline distT="0" distB="0" distL="0" distR="0" wp14:anchorId="14564CAC" wp14:editId="4DC81DD4">
            <wp:extent cx="5731510" cy="3865245"/>
            <wp:effectExtent l="0" t="0" r="254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865245"/>
                    </a:xfrm>
                    <a:prstGeom prst="rect">
                      <a:avLst/>
                    </a:prstGeom>
                  </pic:spPr>
                </pic:pic>
              </a:graphicData>
            </a:graphic>
          </wp:inline>
        </w:drawing>
      </w:r>
    </w:p>
    <w:p w14:paraId="120CFD9E" w14:textId="77777777" w:rsidR="003E2FF9" w:rsidRDefault="003E2FF9" w:rsidP="003E2FF9">
      <w:r w:rsidRPr="00B03828">
        <w:rPr>
          <w:noProof/>
        </w:rPr>
        <w:lastRenderedPageBreak/>
        <w:drawing>
          <wp:inline distT="0" distB="0" distL="0" distR="0" wp14:anchorId="112D2277" wp14:editId="0B8FD78C">
            <wp:extent cx="5191850" cy="3686689"/>
            <wp:effectExtent l="0" t="0" r="889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91850" cy="3686689"/>
                    </a:xfrm>
                    <a:prstGeom prst="rect">
                      <a:avLst/>
                    </a:prstGeom>
                  </pic:spPr>
                </pic:pic>
              </a:graphicData>
            </a:graphic>
          </wp:inline>
        </w:drawing>
      </w:r>
    </w:p>
    <w:p w14:paraId="176A55A4" w14:textId="77777777" w:rsidR="003E2FF9" w:rsidRDefault="003E2FF9" w:rsidP="003E2FF9"/>
    <w:p w14:paraId="3E64DCCF" w14:textId="4E241E18" w:rsidR="003E2FF9" w:rsidRDefault="003934B9" w:rsidP="001C4658">
      <w:pPr>
        <w:pStyle w:val="Heading1"/>
      </w:pPr>
      <w:r>
        <w:t>W6</w:t>
      </w:r>
    </w:p>
    <w:p w14:paraId="1F2ECE86" w14:textId="77777777" w:rsidR="003934B9" w:rsidRDefault="003934B9" w:rsidP="001C4658">
      <w:pPr>
        <w:pStyle w:val="Heading2"/>
      </w:pPr>
      <w:r>
        <w:t>Network Modelling</w:t>
      </w:r>
    </w:p>
    <w:p w14:paraId="61B5AD70" w14:textId="77777777" w:rsidR="003934B9" w:rsidRDefault="003934B9" w:rsidP="003934B9">
      <w:r>
        <w:t>represented by a set of nodes, a set of arcs</w:t>
      </w:r>
      <w:r>
        <w:rPr>
          <w:lang w:val="en-US"/>
        </w:rPr>
        <w:t>(</w:t>
      </w:r>
      <w:r>
        <w:t>edges</w:t>
      </w:r>
      <w:r>
        <w:rPr>
          <w:lang w:val="en-US"/>
        </w:rPr>
        <w:t>)</w:t>
      </w:r>
      <w:r>
        <w:t>, and functions</w:t>
      </w:r>
    </w:p>
    <w:p w14:paraId="11CB9BD3" w14:textId="77777777" w:rsidR="003934B9" w:rsidRDefault="003934B9" w:rsidP="003934B9">
      <w:r w:rsidRPr="00056D4D">
        <w:rPr>
          <w:noProof/>
        </w:rPr>
        <w:drawing>
          <wp:inline distT="0" distB="0" distL="0" distR="0" wp14:anchorId="3B65C508" wp14:editId="4A448CF6">
            <wp:extent cx="5731510" cy="339661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3396615"/>
                    </a:xfrm>
                    <a:prstGeom prst="rect">
                      <a:avLst/>
                    </a:prstGeom>
                  </pic:spPr>
                </pic:pic>
              </a:graphicData>
            </a:graphic>
          </wp:inline>
        </w:drawing>
      </w:r>
    </w:p>
    <w:p w14:paraId="4B25A3FA" w14:textId="77777777" w:rsidR="003934B9" w:rsidRDefault="003934B9" w:rsidP="003934B9">
      <w:r w:rsidRPr="00056D4D">
        <w:rPr>
          <w:noProof/>
        </w:rPr>
        <w:lastRenderedPageBreak/>
        <w:drawing>
          <wp:inline distT="0" distB="0" distL="0" distR="0" wp14:anchorId="42E09707" wp14:editId="3D0EC355">
            <wp:extent cx="4848902" cy="4105848"/>
            <wp:effectExtent l="0" t="0" r="889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848902" cy="4105848"/>
                    </a:xfrm>
                    <a:prstGeom prst="rect">
                      <a:avLst/>
                    </a:prstGeom>
                  </pic:spPr>
                </pic:pic>
              </a:graphicData>
            </a:graphic>
          </wp:inline>
        </w:drawing>
      </w:r>
    </w:p>
    <w:p w14:paraId="7E107BBE" w14:textId="77777777" w:rsidR="003934B9" w:rsidRDefault="003934B9" w:rsidP="003934B9">
      <w:r w:rsidRPr="00056D4D">
        <w:rPr>
          <w:noProof/>
        </w:rPr>
        <w:drawing>
          <wp:inline distT="0" distB="0" distL="0" distR="0" wp14:anchorId="7A685AE8" wp14:editId="10747DFB">
            <wp:extent cx="5731510" cy="3047365"/>
            <wp:effectExtent l="0" t="0" r="254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3047365"/>
                    </a:xfrm>
                    <a:prstGeom prst="rect">
                      <a:avLst/>
                    </a:prstGeom>
                  </pic:spPr>
                </pic:pic>
              </a:graphicData>
            </a:graphic>
          </wp:inline>
        </w:drawing>
      </w:r>
    </w:p>
    <w:p w14:paraId="596824A1" w14:textId="77777777" w:rsidR="003934B9" w:rsidRDefault="003934B9" w:rsidP="003934B9">
      <w:pPr>
        <w:pStyle w:val="Heading2"/>
        <w:rPr>
          <w:lang w:val="en-US"/>
        </w:rPr>
      </w:pPr>
      <w:r>
        <w:t>Method</w:t>
      </w:r>
      <w:r>
        <w:rPr>
          <w:lang w:val="en-US"/>
        </w:rPr>
        <w:t xml:space="preserve">: </w:t>
      </w:r>
    </w:p>
    <w:p w14:paraId="0B521107" w14:textId="77777777" w:rsidR="003934B9" w:rsidRDefault="003934B9" w:rsidP="003934B9">
      <w:pPr>
        <w:pStyle w:val="Heading3"/>
      </w:pPr>
      <w:r>
        <w:t xml:space="preserve">Northwest Corner Method </w:t>
      </w:r>
    </w:p>
    <w:p w14:paraId="6663F988" w14:textId="111BB0A0" w:rsidR="003934B9" w:rsidRPr="004F3AD5" w:rsidRDefault="003934B9" w:rsidP="003934B9">
      <w:pPr>
        <w:rPr>
          <w:lang w:val="en-US"/>
        </w:rPr>
      </w:pPr>
      <w:r>
        <w:rPr>
          <w:lang w:val="en-US"/>
        </w:rPr>
        <w:t xml:space="preserve"> Easy for calculating </w:t>
      </w:r>
      <w:proofErr w:type="spellStart"/>
      <w:r>
        <w:rPr>
          <w:lang w:val="en-US"/>
        </w:rPr>
        <w:t>manuall</w:t>
      </w:r>
      <w:proofErr w:type="spellEnd"/>
      <w:r w:rsidR="00CE46A6">
        <w:rPr>
          <w:lang w:val="en-US"/>
        </w:rPr>
        <w:t xml:space="preserve"> </w:t>
      </w:r>
      <w:r>
        <w:rPr>
          <w:lang w:val="en-US"/>
        </w:rPr>
        <w:t>y</w:t>
      </w:r>
    </w:p>
    <w:p w14:paraId="2468B4E5" w14:textId="77777777" w:rsidR="003934B9" w:rsidRDefault="003934B9" w:rsidP="003934B9">
      <w:r w:rsidRPr="00056D4D">
        <w:rPr>
          <w:noProof/>
        </w:rPr>
        <w:lastRenderedPageBreak/>
        <w:drawing>
          <wp:inline distT="0" distB="0" distL="0" distR="0" wp14:anchorId="6011B7DC" wp14:editId="22C75D2C">
            <wp:extent cx="5731510" cy="2824480"/>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2824480"/>
                    </a:xfrm>
                    <a:prstGeom prst="rect">
                      <a:avLst/>
                    </a:prstGeom>
                  </pic:spPr>
                </pic:pic>
              </a:graphicData>
            </a:graphic>
          </wp:inline>
        </w:drawing>
      </w:r>
      <w:r w:rsidRPr="00056D4D">
        <w:rPr>
          <w:noProof/>
        </w:rPr>
        <w:t xml:space="preserve"> </w:t>
      </w:r>
      <w:r w:rsidRPr="00056D4D">
        <w:rPr>
          <w:noProof/>
        </w:rPr>
        <w:drawing>
          <wp:inline distT="0" distB="0" distL="0" distR="0" wp14:anchorId="554E2A30" wp14:editId="32B55F09">
            <wp:extent cx="5731510" cy="2857500"/>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857500"/>
                    </a:xfrm>
                    <a:prstGeom prst="rect">
                      <a:avLst/>
                    </a:prstGeom>
                  </pic:spPr>
                </pic:pic>
              </a:graphicData>
            </a:graphic>
          </wp:inline>
        </w:drawing>
      </w:r>
      <w:r w:rsidRPr="00056D4D">
        <w:rPr>
          <w:noProof/>
        </w:rPr>
        <w:t xml:space="preserve"> </w:t>
      </w:r>
      <w:r w:rsidRPr="00056D4D">
        <w:rPr>
          <w:noProof/>
        </w:rPr>
        <w:lastRenderedPageBreak/>
        <w:drawing>
          <wp:inline distT="0" distB="0" distL="0" distR="0" wp14:anchorId="730BAFD0" wp14:editId="2264ACB6">
            <wp:extent cx="5731510" cy="3312795"/>
            <wp:effectExtent l="0" t="0" r="254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312795"/>
                    </a:xfrm>
                    <a:prstGeom prst="rect">
                      <a:avLst/>
                    </a:prstGeom>
                  </pic:spPr>
                </pic:pic>
              </a:graphicData>
            </a:graphic>
          </wp:inline>
        </w:drawing>
      </w:r>
    </w:p>
    <w:p w14:paraId="5FF06A8A" w14:textId="77777777" w:rsidR="003934B9" w:rsidRDefault="003934B9" w:rsidP="003934B9">
      <w:pPr>
        <w:pStyle w:val="Heading3"/>
      </w:pPr>
      <w:r>
        <w:t xml:space="preserve">Vogel’s Approximation Method (VAM) </w:t>
      </w:r>
    </w:p>
    <w:p w14:paraId="25341690" w14:textId="77777777" w:rsidR="003934B9" w:rsidRDefault="003934B9" w:rsidP="009412F8">
      <w:pPr>
        <w:pStyle w:val="ListParagraph"/>
        <w:numPr>
          <w:ilvl w:val="0"/>
          <w:numId w:val="31"/>
        </w:numPr>
      </w:pPr>
      <w:r>
        <w:t>used for ammunition distribution</w:t>
      </w:r>
    </w:p>
    <w:p w14:paraId="5A525167" w14:textId="77777777" w:rsidR="003934B9" w:rsidRDefault="003934B9" w:rsidP="009412F8">
      <w:pPr>
        <w:pStyle w:val="ListParagraph"/>
        <w:numPr>
          <w:ilvl w:val="0"/>
          <w:numId w:val="31"/>
        </w:numPr>
      </w:pPr>
      <w:r>
        <w:t>Try to avoid high-cost routes</w:t>
      </w:r>
    </w:p>
    <w:p w14:paraId="2309B403" w14:textId="77777777" w:rsidR="003934B9" w:rsidRDefault="003934B9" w:rsidP="009412F8">
      <w:pPr>
        <w:pStyle w:val="ListParagraph"/>
        <w:numPr>
          <w:ilvl w:val="0"/>
          <w:numId w:val="31"/>
        </w:numPr>
      </w:pPr>
      <w:r>
        <w:t>Will be implicitly making decisions about alternative routes.</w:t>
      </w:r>
    </w:p>
    <w:p w14:paraId="464B9787" w14:textId="77777777" w:rsidR="003934B9" w:rsidRDefault="003934B9" w:rsidP="009412F8">
      <w:pPr>
        <w:pStyle w:val="ListParagraph"/>
        <w:numPr>
          <w:ilvl w:val="0"/>
          <w:numId w:val="31"/>
        </w:numPr>
      </w:pPr>
      <w:r>
        <w:t>not only consider direct costs</w:t>
      </w:r>
    </w:p>
    <w:p w14:paraId="5D00F7F9" w14:textId="77777777" w:rsidR="003934B9" w:rsidRPr="00056D4D" w:rsidRDefault="003934B9" w:rsidP="009412F8">
      <w:pPr>
        <w:pStyle w:val="ListParagraph"/>
        <w:numPr>
          <w:ilvl w:val="0"/>
          <w:numId w:val="31"/>
        </w:numPr>
      </w:pPr>
      <w:r w:rsidRPr="00056D4D">
        <w:rPr>
          <w:noProof/>
        </w:rPr>
        <w:lastRenderedPageBreak/>
        <w:drawing>
          <wp:inline distT="0" distB="0" distL="0" distR="0" wp14:anchorId="0B427632" wp14:editId="0FBD18DC">
            <wp:extent cx="5731510" cy="2804160"/>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2804160"/>
                    </a:xfrm>
                    <a:prstGeom prst="rect">
                      <a:avLst/>
                    </a:prstGeom>
                  </pic:spPr>
                </pic:pic>
              </a:graphicData>
            </a:graphic>
          </wp:inline>
        </w:drawing>
      </w:r>
      <w:r w:rsidRPr="00056D4D">
        <w:rPr>
          <w:noProof/>
        </w:rPr>
        <w:t xml:space="preserve"> </w:t>
      </w:r>
      <w:r w:rsidRPr="00056D4D">
        <w:rPr>
          <w:noProof/>
        </w:rPr>
        <w:drawing>
          <wp:inline distT="0" distB="0" distL="0" distR="0" wp14:anchorId="646F6857" wp14:editId="2102C931">
            <wp:extent cx="5731510" cy="3332480"/>
            <wp:effectExtent l="0" t="0" r="254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3332480"/>
                    </a:xfrm>
                    <a:prstGeom prst="rect">
                      <a:avLst/>
                    </a:prstGeom>
                  </pic:spPr>
                </pic:pic>
              </a:graphicData>
            </a:graphic>
          </wp:inline>
        </w:drawing>
      </w:r>
      <w:r>
        <w:rPr>
          <w:noProof/>
        </w:rPr>
        <w:t xml:space="preserve">  </w:t>
      </w:r>
      <w:r w:rsidRPr="004F3AD5">
        <w:rPr>
          <w:noProof/>
        </w:rPr>
        <w:lastRenderedPageBreak/>
        <w:drawing>
          <wp:inline distT="0" distB="0" distL="0" distR="0" wp14:anchorId="02ED32BF" wp14:editId="60C089F9">
            <wp:extent cx="5731510" cy="3393440"/>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393440"/>
                    </a:xfrm>
                    <a:prstGeom prst="rect">
                      <a:avLst/>
                    </a:prstGeom>
                  </pic:spPr>
                </pic:pic>
              </a:graphicData>
            </a:graphic>
          </wp:inline>
        </w:drawing>
      </w:r>
    </w:p>
    <w:p w14:paraId="0935F4CF" w14:textId="77777777" w:rsidR="003934B9" w:rsidRPr="00056D4D" w:rsidRDefault="003934B9" w:rsidP="003934B9">
      <w:pPr>
        <w:pStyle w:val="Heading3"/>
        <w:rPr>
          <w:lang w:val="en-US"/>
        </w:rPr>
      </w:pPr>
      <w:r>
        <w:t>MODI (The Closed-Loop Method)</w:t>
      </w:r>
    </w:p>
    <w:p w14:paraId="75FD6B82" w14:textId="77777777" w:rsidR="003934B9" w:rsidRDefault="003934B9" w:rsidP="003934B9">
      <w:r>
        <w:t>Modified Distribution Method/</w:t>
      </w:r>
      <w:r w:rsidRPr="004F3AD5">
        <w:t xml:space="preserve"> </w:t>
      </w:r>
      <w:r>
        <w:t>Modified Dantzig Iteration Algorithm</w:t>
      </w:r>
    </w:p>
    <w:p w14:paraId="161250EA" w14:textId="77777777" w:rsidR="003934B9" w:rsidRDefault="003934B9" w:rsidP="003934B9">
      <w:r w:rsidRPr="00A51448">
        <w:rPr>
          <w:noProof/>
        </w:rPr>
        <w:lastRenderedPageBreak/>
        <w:drawing>
          <wp:inline distT="0" distB="0" distL="0" distR="0" wp14:anchorId="557A0554" wp14:editId="452B3943">
            <wp:extent cx="5731510" cy="2530475"/>
            <wp:effectExtent l="0" t="0" r="2540"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530475"/>
                    </a:xfrm>
                    <a:prstGeom prst="rect">
                      <a:avLst/>
                    </a:prstGeom>
                  </pic:spPr>
                </pic:pic>
              </a:graphicData>
            </a:graphic>
          </wp:inline>
        </w:drawing>
      </w:r>
      <w:r w:rsidRPr="00A51448">
        <w:rPr>
          <w:noProof/>
        </w:rPr>
        <w:t xml:space="preserve"> </w:t>
      </w:r>
      <w:r w:rsidRPr="00A51448">
        <w:rPr>
          <w:noProof/>
        </w:rPr>
        <w:drawing>
          <wp:inline distT="0" distB="0" distL="0" distR="0" wp14:anchorId="26409FB3" wp14:editId="183B6022">
            <wp:extent cx="5731510" cy="250063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500630"/>
                    </a:xfrm>
                    <a:prstGeom prst="rect">
                      <a:avLst/>
                    </a:prstGeom>
                  </pic:spPr>
                </pic:pic>
              </a:graphicData>
            </a:graphic>
          </wp:inline>
        </w:drawing>
      </w:r>
    </w:p>
    <w:p w14:paraId="57B6F00E" w14:textId="77777777" w:rsidR="003934B9" w:rsidRDefault="003934B9" w:rsidP="003934B9">
      <w:r>
        <w:t>Start with NCM</w:t>
      </w:r>
    </w:p>
    <w:p w14:paraId="20243B21" w14:textId="77777777" w:rsidR="003934B9" w:rsidRDefault="003934B9" w:rsidP="003934B9">
      <w:r w:rsidRPr="00A51448">
        <w:rPr>
          <w:noProof/>
        </w:rPr>
        <w:lastRenderedPageBreak/>
        <w:drawing>
          <wp:inline distT="0" distB="0" distL="0" distR="0" wp14:anchorId="38E3C47B" wp14:editId="14F56B24">
            <wp:extent cx="5731510" cy="309245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092450"/>
                    </a:xfrm>
                    <a:prstGeom prst="rect">
                      <a:avLst/>
                    </a:prstGeom>
                  </pic:spPr>
                </pic:pic>
              </a:graphicData>
            </a:graphic>
          </wp:inline>
        </w:drawing>
      </w:r>
      <w:r w:rsidRPr="00A51448">
        <w:rPr>
          <w:noProof/>
        </w:rPr>
        <w:t xml:space="preserve"> </w:t>
      </w:r>
      <w:r w:rsidRPr="00A51448">
        <w:rPr>
          <w:noProof/>
        </w:rPr>
        <w:drawing>
          <wp:inline distT="0" distB="0" distL="0" distR="0" wp14:anchorId="261C105B" wp14:editId="1DAC4974">
            <wp:extent cx="5731510" cy="3133090"/>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133090"/>
                    </a:xfrm>
                    <a:prstGeom prst="rect">
                      <a:avLst/>
                    </a:prstGeom>
                  </pic:spPr>
                </pic:pic>
              </a:graphicData>
            </a:graphic>
          </wp:inline>
        </w:drawing>
      </w:r>
      <w:r w:rsidRPr="00A51448">
        <w:rPr>
          <w:noProof/>
        </w:rPr>
        <w:t xml:space="preserve"> </w:t>
      </w:r>
      <w:r w:rsidRPr="00A51448">
        <w:rPr>
          <w:noProof/>
        </w:rPr>
        <w:lastRenderedPageBreak/>
        <w:drawing>
          <wp:inline distT="0" distB="0" distL="0" distR="0" wp14:anchorId="758AAB2C" wp14:editId="63D5B47D">
            <wp:extent cx="5731510" cy="3171190"/>
            <wp:effectExtent l="0" t="0" r="254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3171190"/>
                    </a:xfrm>
                    <a:prstGeom prst="rect">
                      <a:avLst/>
                    </a:prstGeom>
                  </pic:spPr>
                </pic:pic>
              </a:graphicData>
            </a:graphic>
          </wp:inline>
        </w:drawing>
      </w:r>
      <w:r w:rsidRPr="00A51448">
        <w:rPr>
          <w:noProof/>
        </w:rPr>
        <w:t xml:space="preserve"> </w:t>
      </w:r>
      <w:r w:rsidRPr="00A51448">
        <w:rPr>
          <w:noProof/>
        </w:rPr>
        <w:drawing>
          <wp:inline distT="0" distB="0" distL="0" distR="0" wp14:anchorId="187A02D8" wp14:editId="1BCBCD5F">
            <wp:extent cx="5731510" cy="344868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448685"/>
                    </a:xfrm>
                    <a:prstGeom prst="rect">
                      <a:avLst/>
                    </a:prstGeom>
                  </pic:spPr>
                </pic:pic>
              </a:graphicData>
            </a:graphic>
          </wp:inline>
        </w:drawing>
      </w:r>
      <w:r w:rsidRPr="00A51448">
        <w:rPr>
          <w:noProof/>
        </w:rPr>
        <w:t xml:space="preserve"> </w:t>
      </w:r>
      <w:r w:rsidRPr="00A51448">
        <w:rPr>
          <w:noProof/>
        </w:rPr>
        <w:lastRenderedPageBreak/>
        <w:drawing>
          <wp:inline distT="0" distB="0" distL="0" distR="0" wp14:anchorId="74927220" wp14:editId="313133CE">
            <wp:extent cx="5731510" cy="3242310"/>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3242310"/>
                    </a:xfrm>
                    <a:prstGeom prst="rect">
                      <a:avLst/>
                    </a:prstGeom>
                  </pic:spPr>
                </pic:pic>
              </a:graphicData>
            </a:graphic>
          </wp:inline>
        </w:drawing>
      </w:r>
      <w:r w:rsidRPr="008304E3">
        <w:rPr>
          <w:noProof/>
        </w:rPr>
        <w:t xml:space="preserve"> </w:t>
      </w:r>
      <w:r w:rsidRPr="008304E3">
        <w:rPr>
          <w:noProof/>
        </w:rPr>
        <w:drawing>
          <wp:inline distT="0" distB="0" distL="0" distR="0" wp14:anchorId="479D3B2E" wp14:editId="75F42947">
            <wp:extent cx="5731510" cy="366966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669665"/>
                    </a:xfrm>
                    <a:prstGeom prst="rect">
                      <a:avLst/>
                    </a:prstGeom>
                  </pic:spPr>
                </pic:pic>
              </a:graphicData>
            </a:graphic>
          </wp:inline>
        </w:drawing>
      </w:r>
      <w:r w:rsidRPr="008304E3">
        <w:rPr>
          <w:noProof/>
        </w:rPr>
        <w:t xml:space="preserve"> </w:t>
      </w:r>
      <w:r w:rsidRPr="008304E3">
        <w:rPr>
          <w:noProof/>
        </w:rPr>
        <w:lastRenderedPageBreak/>
        <w:drawing>
          <wp:inline distT="0" distB="0" distL="0" distR="0" wp14:anchorId="32E07344" wp14:editId="67B2D5E3">
            <wp:extent cx="5731510" cy="318135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181350"/>
                    </a:xfrm>
                    <a:prstGeom prst="rect">
                      <a:avLst/>
                    </a:prstGeom>
                  </pic:spPr>
                </pic:pic>
              </a:graphicData>
            </a:graphic>
          </wp:inline>
        </w:drawing>
      </w:r>
    </w:p>
    <w:p w14:paraId="28FD2600" w14:textId="77777777" w:rsidR="003934B9" w:rsidRDefault="003934B9" w:rsidP="003934B9">
      <w:pPr>
        <w:pStyle w:val="Heading3"/>
      </w:pPr>
      <w:r>
        <w:t>Some issues to take note</w:t>
      </w:r>
    </w:p>
    <w:p w14:paraId="12A78CA5" w14:textId="77777777" w:rsidR="003934B9" w:rsidRDefault="003934B9" w:rsidP="009412F8">
      <w:pPr>
        <w:pStyle w:val="ListParagraph"/>
        <w:numPr>
          <w:ilvl w:val="0"/>
          <w:numId w:val="32"/>
        </w:numPr>
      </w:pPr>
      <w:r>
        <w:t>When supply does not equal demand</w:t>
      </w:r>
    </w:p>
    <w:p w14:paraId="40CB43B9" w14:textId="77777777" w:rsidR="003934B9" w:rsidRDefault="003934B9" w:rsidP="009412F8">
      <w:pPr>
        <w:pStyle w:val="ListParagraph"/>
        <w:numPr>
          <w:ilvl w:val="1"/>
          <w:numId w:val="32"/>
        </w:numPr>
      </w:pPr>
      <w:r>
        <w:t>add a dummy column for demand to make up for the difference</w:t>
      </w:r>
      <w:r w:rsidRPr="008304E3">
        <w:rPr>
          <w:noProof/>
        </w:rPr>
        <w:t xml:space="preserve"> </w:t>
      </w:r>
      <w:r w:rsidRPr="008304E3">
        <w:rPr>
          <w:noProof/>
        </w:rPr>
        <w:drawing>
          <wp:inline distT="0" distB="0" distL="0" distR="0" wp14:anchorId="52C44BAB" wp14:editId="4F97AFAB">
            <wp:extent cx="4658375" cy="1276528"/>
            <wp:effectExtent l="0" t="0" r="889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58375" cy="1276528"/>
                    </a:xfrm>
                    <a:prstGeom prst="rect">
                      <a:avLst/>
                    </a:prstGeom>
                  </pic:spPr>
                </pic:pic>
              </a:graphicData>
            </a:graphic>
          </wp:inline>
        </w:drawing>
      </w:r>
    </w:p>
    <w:p w14:paraId="50F1E95F" w14:textId="77777777" w:rsidR="003934B9" w:rsidRDefault="003934B9" w:rsidP="009412F8">
      <w:pPr>
        <w:pStyle w:val="ListParagraph"/>
        <w:numPr>
          <w:ilvl w:val="1"/>
          <w:numId w:val="32"/>
        </w:numPr>
      </w:pPr>
      <w:r>
        <w:t>when demand &gt; supply, add a dummy row for supply</w:t>
      </w:r>
    </w:p>
    <w:p w14:paraId="6B92C131" w14:textId="77777777" w:rsidR="003934B9" w:rsidRDefault="003934B9" w:rsidP="009412F8">
      <w:pPr>
        <w:pStyle w:val="ListParagraph"/>
        <w:numPr>
          <w:ilvl w:val="1"/>
          <w:numId w:val="32"/>
        </w:numPr>
      </w:pPr>
      <w:r>
        <w:t>the first step in doing any allocations is to check whether the demand and supply are equal</w:t>
      </w:r>
    </w:p>
    <w:p w14:paraId="780A7347" w14:textId="77777777" w:rsidR="003934B9" w:rsidRDefault="003934B9" w:rsidP="009412F8">
      <w:pPr>
        <w:pStyle w:val="ListParagraph"/>
        <w:numPr>
          <w:ilvl w:val="0"/>
          <w:numId w:val="32"/>
        </w:numPr>
      </w:pPr>
      <w:r>
        <w:t>When there’s a case of degeneracy</w:t>
      </w:r>
    </w:p>
    <w:p w14:paraId="43F55C02" w14:textId="77777777" w:rsidR="003934B9" w:rsidRDefault="003934B9" w:rsidP="009412F8">
      <w:pPr>
        <w:pStyle w:val="ListParagraph"/>
        <w:numPr>
          <w:ilvl w:val="1"/>
          <w:numId w:val="32"/>
        </w:numPr>
      </w:pPr>
      <w:r w:rsidRPr="008304E3">
        <w:rPr>
          <w:noProof/>
        </w:rPr>
        <w:drawing>
          <wp:inline distT="0" distB="0" distL="0" distR="0" wp14:anchorId="093B1714" wp14:editId="3AF11995">
            <wp:extent cx="5306165" cy="1295581"/>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306165" cy="1295581"/>
                    </a:xfrm>
                    <a:prstGeom prst="rect">
                      <a:avLst/>
                    </a:prstGeom>
                  </pic:spPr>
                </pic:pic>
              </a:graphicData>
            </a:graphic>
          </wp:inline>
        </w:drawing>
      </w:r>
    </w:p>
    <w:p w14:paraId="36D7A440" w14:textId="77777777" w:rsidR="003934B9" w:rsidRDefault="003934B9" w:rsidP="009412F8">
      <w:pPr>
        <w:pStyle w:val="ListParagraph"/>
        <w:numPr>
          <w:ilvl w:val="1"/>
          <w:numId w:val="32"/>
        </w:numPr>
      </w:pPr>
      <w:r>
        <w:t>We now ended up having 2 allocations, thus breaking the (M + N – 1) rule.</w:t>
      </w:r>
    </w:p>
    <w:p w14:paraId="09C4F7D5" w14:textId="77777777" w:rsidR="003934B9" w:rsidRDefault="003934B9" w:rsidP="009412F8">
      <w:pPr>
        <w:pStyle w:val="ListParagraph"/>
        <w:numPr>
          <w:ilvl w:val="1"/>
          <w:numId w:val="32"/>
        </w:numPr>
      </w:pPr>
      <w:r>
        <w:t>we put a zero (0) in one of the cells.</w:t>
      </w:r>
    </w:p>
    <w:p w14:paraId="64644BEB" w14:textId="77777777" w:rsidR="003934B9" w:rsidRDefault="003934B9" w:rsidP="003934B9">
      <w:pPr>
        <w:pStyle w:val="Heading1"/>
      </w:pPr>
      <w:r>
        <w:t>Assignment Problem</w:t>
      </w:r>
    </w:p>
    <w:p w14:paraId="76C15048" w14:textId="77777777" w:rsidR="003934B9" w:rsidRDefault="003934B9" w:rsidP="009412F8">
      <w:pPr>
        <w:pStyle w:val="ListParagraph"/>
        <w:numPr>
          <w:ilvl w:val="0"/>
          <w:numId w:val="33"/>
        </w:numPr>
      </w:pPr>
      <w:r>
        <w:t>minimize the total cost assignment of m workers to m jobs</w:t>
      </w:r>
    </w:p>
    <w:p w14:paraId="7131D928" w14:textId="77777777" w:rsidR="003934B9" w:rsidRDefault="003934B9" w:rsidP="009412F8">
      <w:pPr>
        <w:pStyle w:val="ListParagraph"/>
        <w:numPr>
          <w:ilvl w:val="0"/>
          <w:numId w:val="33"/>
        </w:numPr>
      </w:pPr>
      <w:r>
        <w:t>assumes all workers are assigned and each job is performed</w:t>
      </w:r>
    </w:p>
    <w:p w14:paraId="2064CF3D" w14:textId="77777777" w:rsidR="003934B9" w:rsidRDefault="003934B9" w:rsidP="009412F8">
      <w:pPr>
        <w:pStyle w:val="ListParagraph"/>
        <w:numPr>
          <w:ilvl w:val="0"/>
          <w:numId w:val="33"/>
        </w:numPr>
      </w:pPr>
      <w:r>
        <w:t>special case of a transportation problem in which all supplies and all demands are equal to 1; hence assignment problems may be solved as linear program</w:t>
      </w:r>
    </w:p>
    <w:p w14:paraId="566F2CCD" w14:textId="77777777" w:rsidR="003934B9" w:rsidRDefault="003934B9" w:rsidP="003934B9">
      <w:pPr>
        <w:rPr>
          <w:noProof/>
        </w:rPr>
      </w:pPr>
      <w:r w:rsidRPr="008304E3">
        <w:rPr>
          <w:noProof/>
        </w:rPr>
        <w:lastRenderedPageBreak/>
        <w:drawing>
          <wp:inline distT="0" distB="0" distL="0" distR="0" wp14:anchorId="4E6F2F43" wp14:editId="1A74F7C8">
            <wp:extent cx="5344271" cy="3753374"/>
            <wp:effectExtent l="0" t="0" r="889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344271" cy="3753374"/>
                    </a:xfrm>
                    <a:prstGeom prst="rect">
                      <a:avLst/>
                    </a:prstGeom>
                  </pic:spPr>
                </pic:pic>
              </a:graphicData>
            </a:graphic>
          </wp:inline>
        </w:drawing>
      </w:r>
      <w:r w:rsidRPr="008304E3">
        <w:rPr>
          <w:noProof/>
        </w:rPr>
        <w:t xml:space="preserve"> </w:t>
      </w:r>
    </w:p>
    <w:p w14:paraId="0216A5EB" w14:textId="77777777" w:rsidR="003934B9" w:rsidRDefault="003934B9" w:rsidP="003934B9">
      <w:pPr>
        <w:rPr>
          <w:noProof/>
        </w:rPr>
      </w:pPr>
      <w:r w:rsidRPr="008304E3">
        <w:rPr>
          <w:noProof/>
        </w:rPr>
        <w:lastRenderedPageBreak/>
        <w:drawing>
          <wp:inline distT="0" distB="0" distL="0" distR="0" wp14:anchorId="1452705A" wp14:editId="39ACE51E">
            <wp:extent cx="5611008" cy="3038899"/>
            <wp:effectExtent l="0" t="0" r="889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11008" cy="3038899"/>
                    </a:xfrm>
                    <a:prstGeom prst="rect">
                      <a:avLst/>
                    </a:prstGeom>
                  </pic:spPr>
                </pic:pic>
              </a:graphicData>
            </a:graphic>
          </wp:inline>
        </w:drawing>
      </w:r>
      <w:r w:rsidRPr="008304E3">
        <w:rPr>
          <w:noProof/>
        </w:rPr>
        <w:t xml:space="preserve"> </w:t>
      </w:r>
      <w:r w:rsidRPr="008304E3">
        <w:rPr>
          <w:noProof/>
        </w:rPr>
        <w:drawing>
          <wp:inline distT="0" distB="0" distL="0" distR="0" wp14:anchorId="38DE811F" wp14:editId="4B0C5834">
            <wp:extent cx="4572638" cy="3267531"/>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572638" cy="3267531"/>
                    </a:xfrm>
                    <a:prstGeom prst="rect">
                      <a:avLst/>
                    </a:prstGeom>
                  </pic:spPr>
                </pic:pic>
              </a:graphicData>
            </a:graphic>
          </wp:inline>
        </w:drawing>
      </w:r>
      <w:r w:rsidRPr="008304E3">
        <w:rPr>
          <w:noProof/>
        </w:rPr>
        <w:t xml:space="preserve"> </w:t>
      </w:r>
    </w:p>
    <w:p w14:paraId="39E7DBFF" w14:textId="77777777" w:rsidR="003934B9" w:rsidRDefault="003934B9" w:rsidP="003934B9">
      <w:pPr>
        <w:pStyle w:val="Heading2"/>
        <w:rPr>
          <w:noProof/>
        </w:rPr>
      </w:pPr>
      <w:r>
        <w:lastRenderedPageBreak/>
        <w:t>Special Cases</w:t>
      </w:r>
    </w:p>
    <w:p w14:paraId="0EEFA540" w14:textId="77777777" w:rsidR="003934B9" w:rsidRDefault="003934B9" w:rsidP="003934B9">
      <w:r>
        <w:rPr>
          <w:rStyle w:val="Heading2Char"/>
        </w:rPr>
        <w:t xml:space="preserve"> </w:t>
      </w:r>
      <w:r w:rsidRPr="008304E3">
        <w:rPr>
          <w:noProof/>
        </w:rPr>
        <w:drawing>
          <wp:inline distT="0" distB="0" distL="0" distR="0" wp14:anchorId="33A0A9D8" wp14:editId="35A08CF9">
            <wp:extent cx="5582429" cy="2800741"/>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582429" cy="2800741"/>
                    </a:xfrm>
                    <a:prstGeom prst="rect">
                      <a:avLst/>
                    </a:prstGeom>
                  </pic:spPr>
                </pic:pic>
              </a:graphicData>
            </a:graphic>
          </wp:inline>
        </w:drawing>
      </w:r>
      <w:r w:rsidRPr="008304E3">
        <w:rPr>
          <w:noProof/>
        </w:rPr>
        <w:t xml:space="preserve"> </w:t>
      </w:r>
      <w:r w:rsidRPr="008304E3">
        <w:rPr>
          <w:noProof/>
        </w:rPr>
        <w:drawing>
          <wp:inline distT="0" distB="0" distL="0" distR="0" wp14:anchorId="6B4D0D90" wp14:editId="060E36BE">
            <wp:extent cx="5731510" cy="3672205"/>
            <wp:effectExtent l="0" t="0" r="2540" b="444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672205"/>
                    </a:xfrm>
                    <a:prstGeom prst="rect">
                      <a:avLst/>
                    </a:prstGeom>
                  </pic:spPr>
                </pic:pic>
              </a:graphicData>
            </a:graphic>
          </wp:inline>
        </w:drawing>
      </w:r>
    </w:p>
    <w:p w14:paraId="1AA34A0A" w14:textId="77777777" w:rsidR="003934B9" w:rsidRPr="008C5BD3" w:rsidRDefault="003934B9" w:rsidP="003934B9">
      <w:pPr>
        <w:pStyle w:val="Heading2"/>
        <w:rPr>
          <w:lang w:val="en-US"/>
        </w:rPr>
      </w:pPr>
      <w:r>
        <w:rPr>
          <w:lang w:val="en-US"/>
        </w:rPr>
        <w:lastRenderedPageBreak/>
        <w:t>Example</w:t>
      </w:r>
    </w:p>
    <w:p w14:paraId="15F9E1B2" w14:textId="6140320B" w:rsidR="003E2FF9" w:rsidRDefault="003934B9" w:rsidP="003E2FF9">
      <w:r w:rsidRPr="008C5BD3">
        <w:rPr>
          <w:noProof/>
        </w:rPr>
        <w:drawing>
          <wp:inline distT="0" distB="0" distL="0" distR="0" wp14:anchorId="6A56BA03" wp14:editId="1C2AFEA0">
            <wp:extent cx="5731510" cy="3702050"/>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702050"/>
                    </a:xfrm>
                    <a:prstGeom prst="rect">
                      <a:avLst/>
                    </a:prstGeom>
                  </pic:spPr>
                </pic:pic>
              </a:graphicData>
            </a:graphic>
          </wp:inline>
        </w:drawing>
      </w:r>
      <w:r w:rsidRPr="008C5BD3">
        <w:rPr>
          <w:noProof/>
        </w:rPr>
        <w:t xml:space="preserve"> </w:t>
      </w:r>
      <w:r w:rsidRPr="008C5BD3">
        <w:rPr>
          <w:noProof/>
        </w:rPr>
        <w:drawing>
          <wp:inline distT="0" distB="0" distL="0" distR="0" wp14:anchorId="38770B6E" wp14:editId="49FE437E">
            <wp:extent cx="4801270" cy="4163006"/>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801270" cy="4163006"/>
                    </a:xfrm>
                    <a:prstGeom prst="rect">
                      <a:avLst/>
                    </a:prstGeom>
                  </pic:spPr>
                </pic:pic>
              </a:graphicData>
            </a:graphic>
          </wp:inline>
        </w:drawing>
      </w:r>
      <w:r w:rsidRPr="008C5BD3">
        <w:rPr>
          <w:noProof/>
        </w:rPr>
        <w:t xml:space="preserve"> </w:t>
      </w:r>
      <w:r w:rsidRPr="008C5BD3">
        <w:rPr>
          <w:noProof/>
        </w:rPr>
        <w:lastRenderedPageBreak/>
        <w:drawing>
          <wp:inline distT="0" distB="0" distL="0" distR="0" wp14:anchorId="3A700C05" wp14:editId="7789EE16">
            <wp:extent cx="5468113" cy="346758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68113" cy="3467584"/>
                    </a:xfrm>
                    <a:prstGeom prst="rect">
                      <a:avLst/>
                    </a:prstGeom>
                  </pic:spPr>
                </pic:pic>
              </a:graphicData>
            </a:graphic>
          </wp:inline>
        </w:drawing>
      </w:r>
      <w:r w:rsidRPr="008C5BD3">
        <w:rPr>
          <w:noProof/>
        </w:rPr>
        <w:t xml:space="preserve"> </w:t>
      </w:r>
      <w:r w:rsidRPr="008C5BD3">
        <w:rPr>
          <w:noProof/>
        </w:rPr>
        <w:drawing>
          <wp:inline distT="0" distB="0" distL="0" distR="0" wp14:anchorId="017FACC5" wp14:editId="1A13AEE7">
            <wp:extent cx="5731510" cy="3959225"/>
            <wp:effectExtent l="0" t="0" r="2540" b="31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959225"/>
                    </a:xfrm>
                    <a:prstGeom prst="rect">
                      <a:avLst/>
                    </a:prstGeom>
                  </pic:spPr>
                </pic:pic>
              </a:graphicData>
            </a:graphic>
          </wp:inline>
        </w:drawing>
      </w:r>
      <w:r w:rsidRPr="008C5BD3">
        <w:rPr>
          <w:noProof/>
        </w:rPr>
        <w:t xml:space="preserve"> </w:t>
      </w:r>
      <w:r w:rsidRPr="008C5BD3">
        <w:rPr>
          <w:noProof/>
        </w:rPr>
        <w:lastRenderedPageBreak/>
        <w:drawing>
          <wp:inline distT="0" distB="0" distL="0" distR="0" wp14:anchorId="00298347" wp14:editId="539DF1FA">
            <wp:extent cx="4229690" cy="2314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229690" cy="2314898"/>
                    </a:xfrm>
                    <a:prstGeom prst="rect">
                      <a:avLst/>
                    </a:prstGeom>
                  </pic:spPr>
                </pic:pic>
              </a:graphicData>
            </a:graphic>
          </wp:inline>
        </w:drawing>
      </w:r>
    </w:p>
    <w:p w14:paraId="2E54175F" w14:textId="77777777" w:rsidR="003E2FF9" w:rsidRDefault="003E2FF9" w:rsidP="003E2FF9"/>
    <w:p w14:paraId="6B1169B5" w14:textId="733C30E9" w:rsidR="003E2FF9" w:rsidRDefault="00CE46A6" w:rsidP="00CE46A6">
      <w:pPr>
        <w:pStyle w:val="Heading1"/>
      </w:pPr>
      <w:r>
        <w:t>W7</w:t>
      </w:r>
    </w:p>
    <w:p w14:paraId="165387CB" w14:textId="77777777" w:rsidR="00CE46A6" w:rsidRDefault="00CE46A6" w:rsidP="00CE46A6">
      <w:pPr>
        <w:pStyle w:val="Heading1"/>
      </w:pPr>
      <w:r>
        <w:t>Inventory Models</w:t>
      </w:r>
    </w:p>
    <w:p w14:paraId="1D8D268E" w14:textId="77777777" w:rsidR="00CE46A6" w:rsidRDefault="00CE46A6" w:rsidP="009412F8">
      <w:pPr>
        <w:pStyle w:val="ListParagraph"/>
        <w:numPr>
          <w:ilvl w:val="0"/>
          <w:numId w:val="34"/>
        </w:numPr>
      </w:pPr>
      <w:r>
        <w:t xml:space="preserve">How much should be ordered each time </w:t>
      </w:r>
    </w:p>
    <w:p w14:paraId="4B0CC4B7" w14:textId="77777777" w:rsidR="00CE46A6" w:rsidRDefault="00CE46A6" w:rsidP="009412F8">
      <w:pPr>
        <w:pStyle w:val="ListParagraph"/>
        <w:numPr>
          <w:ilvl w:val="0"/>
          <w:numId w:val="34"/>
        </w:numPr>
      </w:pPr>
      <w:r>
        <w:t xml:space="preserve">When should the reordering occur (How Often?) </w:t>
      </w:r>
    </w:p>
    <w:p w14:paraId="43E383FC" w14:textId="77777777" w:rsidR="00CE46A6" w:rsidRDefault="00CE46A6" w:rsidP="00CE46A6">
      <w:r>
        <w:t>The objective is to minimize total variable cost over a</w:t>
      </w:r>
      <w:r w:rsidRPr="00991165">
        <w:t xml:space="preserve"> </w:t>
      </w:r>
      <w:r>
        <w:t>specified time period</w:t>
      </w:r>
    </w:p>
    <w:p w14:paraId="0A4B3CC8" w14:textId="77777777" w:rsidR="00CE46A6" w:rsidRDefault="00CE46A6" w:rsidP="00CE46A6">
      <w:pPr>
        <w:pStyle w:val="Heading1"/>
      </w:pPr>
      <w:r>
        <w:t>Inventory Costs</w:t>
      </w:r>
    </w:p>
    <w:p w14:paraId="03677D28" w14:textId="77777777" w:rsidR="00CE46A6" w:rsidRDefault="00CE46A6" w:rsidP="009412F8">
      <w:pPr>
        <w:pStyle w:val="ListParagraph"/>
        <w:numPr>
          <w:ilvl w:val="0"/>
          <w:numId w:val="35"/>
        </w:numPr>
      </w:pPr>
      <w:r>
        <w:t>Ordering cost</w:t>
      </w:r>
    </w:p>
    <w:p w14:paraId="3439195C" w14:textId="77777777" w:rsidR="00CE46A6" w:rsidRDefault="00CE46A6" w:rsidP="009412F8">
      <w:pPr>
        <w:pStyle w:val="ListParagraph"/>
        <w:numPr>
          <w:ilvl w:val="1"/>
          <w:numId w:val="35"/>
        </w:numPr>
      </w:pPr>
      <w:r>
        <w:t>salaries and expenses of processing an order</w:t>
      </w:r>
    </w:p>
    <w:p w14:paraId="0D8EB03F" w14:textId="77777777" w:rsidR="00CE46A6" w:rsidRDefault="00CE46A6" w:rsidP="009412F8">
      <w:pPr>
        <w:pStyle w:val="ListParagraph"/>
        <w:numPr>
          <w:ilvl w:val="0"/>
          <w:numId w:val="35"/>
        </w:numPr>
      </w:pPr>
      <w:r>
        <w:t>Holding cost</w:t>
      </w:r>
    </w:p>
    <w:p w14:paraId="360C21DA" w14:textId="77777777" w:rsidR="00CE46A6" w:rsidRDefault="00CE46A6" w:rsidP="009412F8">
      <w:pPr>
        <w:pStyle w:val="ListParagraph"/>
        <w:numPr>
          <w:ilvl w:val="1"/>
          <w:numId w:val="35"/>
        </w:numPr>
      </w:pPr>
      <w:r>
        <w:t>percentage of the value of the item assessed for keeping an item in inventory</w:t>
      </w:r>
    </w:p>
    <w:p w14:paraId="0A7B6E2F" w14:textId="77777777" w:rsidR="00CE46A6" w:rsidRDefault="00CE46A6" w:rsidP="009412F8">
      <w:pPr>
        <w:pStyle w:val="ListParagraph"/>
        <w:numPr>
          <w:ilvl w:val="1"/>
          <w:numId w:val="35"/>
        </w:numPr>
      </w:pPr>
      <w:proofErr w:type="spellStart"/>
      <w:r>
        <w:t>eg</w:t>
      </w:r>
      <w:proofErr w:type="spellEnd"/>
      <w:r>
        <w:t>: finance costs, insurance, security costs, taxes, warehouse overhead</w:t>
      </w:r>
    </w:p>
    <w:p w14:paraId="3C3EA737" w14:textId="77777777" w:rsidR="00CE46A6" w:rsidRDefault="00CE46A6" w:rsidP="009412F8">
      <w:pPr>
        <w:pStyle w:val="ListParagraph"/>
        <w:numPr>
          <w:ilvl w:val="0"/>
          <w:numId w:val="35"/>
        </w:numPr>
      </w:pPr>
      <w:r>
        <w:t>Backorder cost</w:t>
      </w:r>
    </w:p>
    <w:p w14:paraId="4AA1ADEA" w14:textId="77777777" w:rsidR="00CE46A6" w:rsidRDefault="00CE46A6" w:rsidP="009412F8">
      <w:pPr>
        <w:pStyle w:val="ListParagraph"/>
        <w:numPr>
          <w:ilvl w:val="1"/>
          <w:numId w:val="35"/>
        </w:numPr>
      </w:pPr>
      <w:r>
        <w:t>costs associated with being out of stock when an item is demanded</w:t>
      </w:r>
      <w:r w:rsidRPr="002853E4">
        <w:t xml:space="preserve"> </w:t>
      </w:r>
      <w:proofErr w:type="spellStart"/>
      <w:r>
        <w:t>e,g.lost</w:t>
      </w:r>
      <w:proofErr w:type="spellEnd"/>
      <w:r>
        <w:t xml:space="preserve"> goodwill or lost sales</w:t>
      </w:r>
    </w:p>
    <w:p w14:paraId="3799C80B" w14:textId="77777777" w:rsidR="00CE46A6" w:rsidRDefault="00CE46A6" w:rsidP="009412F8">
      <w:pPr>
        <w:pStyle w:val="ListParagraph"/>
        <w:numPr>
          <w:ilvl w:val="0"/>
          <w:numId w:val="35"/>
        </w:numPr>
      </w:pPr>
      <w:r>
        <w:t>Purchase cost</w:t>
      </w:r>
    </w:p>
    <w:p w14:paraId="219C2644" w14:textId="77777777" w:rsidR="00CE46A6" w:rsidRDefault="00CE46A6" w:rsidP="009412F8">
      <w:pPr>
        <w:pStyle w:val="ListParagraph"/>
        <w:numPr>
          <w:ilvl w:val="1"/>
          <w:numId w:val="35"/>
        </w:numPr>
      </w:pPr>
      <w:r>
        <w:t>the actual price of the items</w:t>
      </w:r>
    </w:p>
    <w:p w14:paraId="7E74B120" w14:textId="77777777" w:rsidR="00CE46A6" w:rsidRDefault="00CE46A6" w:rsidP="00CE46A6">
      <w:pPr>
        <w:pStyle w:val="Heading1"/>
      </w:pPr>
      <w:r>
        <w:t>Economic Order Quantity (EOQ)</w:t>
      </w:r>
    </w:p>
    <w:p w14:paraId="5DBC2231" w14:textId="77777777" w:rsidR="00CE46A6" w:rsidRDefault="00CE46A6" w:rsidP="009412F8">
      <w:pPr>
        <w:pStyle w:val="ListParagraph"/>
        <w:numPr>
          <w:ilvl w:val="0"/>
          <w:numId w:val="36"/>
        </w:numPr>
      </w:pPr>
      <w:r>
        <w:t>Simplest models assume demand and the other parameters of the problem to be deterministic and</w:t>
      </w:r>
      <w:r w:rsidRPr="00BA5EB7">
        <w:t xml:space="preserve"> </w:t>
      </w:r>
      <w:r>
        <w:t>constant (</w:t>
      </w:r>
      <w:r w:rsidRPr="004A0F41">
        <w:rPr>
          <w:rFonts w:asciiTheme="majorHAnsi" w:eastAsia="DengXian" w:hAnsiTheme="majorHAnsi" w:cstheme="majorHAnsi"/>
          <w:color w:val="2A2B2E"/>
          <w:sz w:val="21"/>
          <w:szCs w:val="21"/>
          <w:shd w:val="clear" w:color="auto" w:fill="FFFFFF"/>
        </w:rPr>
        <w:t>确定性和持续性</w:t>
      </w:r>
      <w:r>
        <w:t>), also it is most basic of the deterministic inventory models</w:t>
      </w:r>
    </w:p>
    <w:p w14:paraId="15789E86" w14:textId="77777777" w:rsidR="00CE46A6" w:rsidRDefault="00CE46A6" w:rsidP="009412F8">
      <w:pPr>
        <w:pStyle w:val="ListParagraph"/>
        <w:numPr>
          <w:ilvl w:val="0"/>
          <w:numId w:val="36"/>
        </w:numPr>
      </w:pPr>
      <w:r>
        <w:t>variable costs in this model are annual holding cost and annual ordering cost</w:t>
      </w:r>
    </w:p>
    <w:p w14:paraId="4F6643A9" w14:textId="77777777" w:rsidR="00CE46A6" w:rsidRDefault="00CE46A6" w:rsidP="009412F8">
      <w:pPr>
        <w:pStyle w:val="ListParagraph"/>
        <w:numPr>
          <w:ilvl w:val="0"/>
          <w:numId w:val="36"/>
        </w:numPr>
      </w:pPr>
      <w:r>
        <w:t>EOQ, the annual holding and ordering costs are equal</w:t>
      </w:r>
    </w:p>
    <w:p w14:paraId="213E8117" w14:textId="77777777" w:rsidR="00CE46A6" w:rsidRDefault="00CE46A6" w:rsidP="00CE46A6">
      <w:pPr>
        <w:pStyle w:val="Heading2"/>
      </w:pPr>
      <w:r>
        <w:t>Problem</w:t>
      </w:r>
    </w:p>
    <w:p w14:paraId="75EB08E6" w14:textId="77777777" w:rsidR="00CE46A6" w:rsidRDefault="00CE46A6" w:rsidP="00CE46A6">
      <w:r>
        <w:t>Involves determining the optimal quantity to purchase when orders are placed</w:t>
      </w:r>
    </w:p>
    <w:p w14:paraId="54C14C93" w14:textId="77777777" w:rsidR="00CE46A6" w:rsidRDefault="00CE46A6" w:rsidP="00CE46A6">
      <w:r>
        <w:t xml:space="preserve">Small orders: </w:t>
      </w:r>
    </w:p>
    <w:p w14:paraId="16A38855" w14:textId="77777777" w:rsidR="00CE46A6" w:rsidRDefault="00CE46A6" w:rsidP="009412F8">
      <w:pPr>
        <w:pStyle w:val="ListParagraph"/>
        <w:numPr>
          <w:ilvl w:val="0"/>
          <w:numId w:val="37"/>
        </w:numPr>
      </w:pPr>
      <w:r>
        <w:t>low inventory levels &amp; holding costs</w:t>
      </w:r>
    </w:p>
    <w:p w14:paraId="1AB1F20F" w14:textId="77777777" w:rsidR="00CE46A6" w:rsidRDefault="00CE46A6" w:rsidP="009412F8">
      <w:pPr>
        <w:pStyle w:val="ListParagraph"/>
        <w:numPr>
          <w:ilvl w:val="0"/>
          <w:numId w:val="37"/>
        </w:numPr>
      </w:pPr>
      <w:r>
        <w:lastRenderedPageBreak/>
        <w:t>frequent orders &amp; higher ordering costs</w:t>
      </w:r>
    </w:p>
    <w:p w14:paraId="379FE05F" w14:textId="77777777" w:rsidR="00CE46A6" w:rsidRDefault="00CE46A6" w:rsidP="00CE46A6">
      <w:r>
        <w:t>Large orders:</w:t>
      </w:r>
    </w:p>
    <w:p w14:paraId="0B6F7BD3" w14:textId="77777777" w:rsidR="00CE46A6" w:rsidRDefault="00CE46A6" w:rsidP="009412F8">
      <w:pPr>
        <w:pStyle w:val="ListParagraph"/>
        <w:numPr>
          <w:ilvl w:val="0"/>
          <w:numId w:val="38"/>
        </w:numPr>
      </w:pPr>
      <w:r>
        <w:t>higher inventory levels &amp; holding costs</w:t>
      </w:r>
    </w:p>
    <w:p w14:paraId="4EEE02ED" w14:textId="77777777" w:rsidR="00CE46A6" w:rsidRDefault="00CE46A6" w:rsidP="009412F8">
      <w:pPr>
        <w:pStyle w:val="ListParagraph"/>
        <w:numPr>
          <w:ilvl w:val="0"/>
          <w:numId w:val="38"/>
        </w:numPr>
      </w:pPr>
      <w:r>
        <w:t>infrequent orders &amp; lower ordering costs</w:t>
      </w:r>
    </w:p>
    <w:p w14:paraId="1BF31D8F" w14:textId="77777777" w:rsidR="00CE46A6" w:rsidRDefault="00CE46A6" w:rsidP="00CE46A6">
      <w:r w:rsidRPr="00521F0B">
        <w:rPr>
          <w:noProof/>
        </w:rPr>
        <w:drawing>
          <wp:inline distT="0" distB="0" distL="0" distR="0" wp14:anchorId="321BB553" wp14:editId="6C080DD6">
            <wp:extent cx="5731510" cy="334200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342005"/>
                    </a:xfrm>
                    <a:prstGeom prst="rect">
                      <a:avLst/>
                    </a:prstGeom>
                  </pic:spPr>
                </pic:pic>
              </a:graphicData>
            </a:graphic>
          </wp:inline>
        </w:drawing>
      </w:r>
    </w:p>
    <w:p w14:paraId="58C1BA29" w14:textId="77777777" w:rsidR="00CE46A6" w:rsidRDefault="00CE46A6" w:rsidP="00CE46A6">
      <w:pPr>
        <w:pStyle w:val="Heading2"/>
      </w:pPr>
      <w:r>
        <w:t>Assumptions</w:t>
      </w:r>
    </w:p>
    <w:p w14:paraId="1B0F8E1D" w14:textId="77777777" w:rsidR="00CE46A6" w:rsidRDefault="00CE46A6" w:rsidP="009412F8">
      <w:pPr>
        <w:pStyle w:val="ListParagraph"/>
        <w:numPr>
          <w:ilvl w:val="0"/>
          <w:numId w:val="39"/>
        </w:numPr>
      </w:pPr>
      <w:r>
        <w:t>Demand is constant throughout the year</w:t>
      </w:r>
    </w:p>
    <w:p w14:paraId="3ECBB27F" w14:textId="77777777" w:rsidR="00CE46A6" w:rsidRDefault="00CE46A6" w:rsidP="009412F8">
      <w:pPr>
        <w:pStyle w:val="ListParagraph"/>
        <w:numPr>
          <w:ilvl w:val="0"/>
          <w:numId w:val="39"/>
        </w:numPr>
      </w:pPr>
      <w:r>
        <w:t>Purchase cost per unit is constant</w:t>
      </w:r>
    </w:p>
    <w:p w14:paraId="278B8250" w14:textId="77777777" w:rsidR="00CE46A6" w:rsidRDefault="00CE46A6" w:rsidP="009412F8">
      <w:pPr>
        <w:pStyle w:val="ListParagraph"/>
        <w:numPr>
          <w:ilvl w:val="0"/>
          <w:numId w:val="39"/>
        </w:numPr>
      </w:pPr>
      <w:r>
        <w:t>Delivery time (lead time) is constant</w:t>
      </w:r>
    </w:p>
    <w:p w14:paraId="2E12F82D" w14:textId="77777777" w:rsidR="00CE46A6" w:rsidRDefault="00CE46A6" w:rsidP="009412F8">
      <w:pPr>
        <w:pStyle w:val="ListParagraph"/>
        <w:numPr>
          <w:ilvl w:val="0"/>
          <w:numId w:val="39"/>
        </w:numPr>
      </w:pPr>
      <w:r>
        <w:t>Planned shortages are not permitted</w:t>
      </w:r>
    </w:p>
    <w:p w14:paraId="28C7AA45" w14:textId="77777777" w:rsidR="00CE46A6" w:rsidRDefault="00CE46A6" w:rsidP="009412F8">
      <w:pPr>
        <w:pStyle w:val="ListParagraph"/>
        <w:numPr>
          <w:ilvl w:val="0"/>
          <w:numId w:val="39"/>
        </w:numPr>
      </w:pPr>
      <w:r>
        <w:t>when all of the assumptions of the economic order quantity (EOQ) do not hold, the model may still be used as a good guide to ordering.</w:t>
      </w:r>
    </w:p>
    <w:p w14:paraId="0EDBDD54" w14:textId="77777777" w:rsidR="00CE46A6" w:rsidRDefault="00CE46A6" w:rsidP="00CE46A6">
      <w:pPr>
        <w:pStyle w:val="Heading2"/>
      </w:pPr>
      <w:r>
        <w:t>Relationships</w:t>
      </w:r>
    </w:p>
    <w:p w14:paraId="23C6A533" w14:textId="77777777" w:rsidR="00CE46A6" w:rsidRDefault="00CE46A6" w:rsidP="00CE46A6">
      <w:r>
        <w:t>the quantity of stock to be ordered which minimises the total (annual) cost of holding and purchasing stock when the demand for goods is constant</w:t>
      </w:r>
    </w:p>
    <w:p w14:paraId="16BC6C86" w14:textId="77777777" w:rsidR="00CE46A6" w:rsidRDefault="00CE46A6" w:rsidP="00CE46A6">
      <w:r w:rsidRPr="00B66FB2">
        <w:rPr>
          <w:noProof/>
        </w:rPr>
        <w:lastRenderedPageBreak/>
        <w:drawing>
          <wp:inline distT="0" distB="0" distL="0" distR="0" wp14:anchorId="0C07BF09" wp14:editId="20386C27">
            <wp:extent cx="4591691" cy="3629532"/>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591691" cy="3629532"/>
                    </a:xfrm>
                    <a:prstGeom prst="rect">
                      <a:avLst/>
                    </a:prstGeom>
                  </pic:spPr>
                </pic:pic>
              </a:graphicData>
            </a:graphic>
          </wp:inline>
        </w:drawing>
      </w:r>
    </w:p>
    <w:p w14:paraId="559BFFBC" w14:textId="77777777" w:rsidR="00CE46A6" w:rsidRDefault="00CE46A6" w:rsidP="00CE46A6">
      <w:pPr>
        <w:pStyle w:val="Heading2"/>
      </w:pPr>
      <w:r>
        <w:lastRenderedPageBreak/>
        <w:t>Derivation</w:t>
      </w:r>
    </w:p>
    <w:p w14:paraId="5CAEABD5" w14:textId="77777777" w:rsidR="00CE46A6" w:rsidRDefault="00CE46A6" w:rsidP="00CE46A6">
      <w:r w:rsidRPr="00B66FB2">
        <w:rPr>
          <w:noProof/>
        </w:rPr>
        <w:drawing>
          <wp:inline distT="0" distB="0" distL="0" distR="0" wp14:anchorId="2F99CA44" wp14:editId="39F17216">
            <wp:extent cx="5731510" cy="389001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890010"/>
                    </a:xfrm>
                    <a:prstGeom prst="rect">
                      <a:avLst/>
                    </a:prstGeom>
                  </pic:spPr>
                </pic:pic>
              </a:graphicData>
            </a:graphic>
          </wp:inline>
        </w:drawing>
      </w:r>
      <w:r w:rsidRPr="00B66FB2">
        <w:rPr>
          <w:noProof/>
        </w:rPr>
        <w:t xml:space="preserve"> </w:t>
      </w:r>
      <w:r w:rsidRPr="00B66FB2">
        <w:rPr>
          <w:noProof/>
        </w:rPr>
        <w:drawing>
          <wp:inline distT="0" distB="0" distL="0" distR="0" wp14:anchorId="7EB29898" wp14:editId="249500EC">
            <wp:extent cx="5731510" cy="2961005"/>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2961005"/>
                    </a:xfrm>
                    <a:prstGeom prst="rect">
                      <a:avLst/>
                    </a:prstGeom>
                  </pic:spPr>
                </pic:pic>
              </a:graphicData>
            </a:graphic>
          </wp:inline>
        </w:drawing>
      </w:r>
    </w:p>
    <w:p w14:paraId="3402F0BB" w14:textId="77777777" w:rsidR="00CE46A6" w:rsidRDefault="00CE46A6" w:rsidP="00CE46A6">
      <w:pPr>
        <w:pStyle w:val="Heading2"/>
      </w:pPr>
      <w:r>
        <w:lastRenderedPageBreak/>
        <w:t>Formulae</w:t>
      </w:r>
    </w:p>
    <w:p w14:paraId="6FDA146A" w14:textId="77777777" w:rsidR="00CE46A6" w:rsidRDefault="00CE46A6" w:rsidP="00CE46A6">
      <w:r w:rsidRPr="00B66FB2">
        <w:rPr>
          <w:noProof/>
        </w:rPr>
        <w:drawing>
          <wp:inline distT="0" distB="0" distL="0" distR="0" wp14:anchorId="03512166" wp14:editId="5A7AFA5A">
            <wp:extent cx="5731510" cy="2642870"/>
            <wp:effectExtent l="0" t="0" r="2540" b="508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642870"/>
                    </a:xfrm>
                    <a:prstGeom prst="rect">
                      <a:avLst/>
                    </a:prstGeom>
                  </pic:spPr>
                </pic:pic>
              </a:graphicData>
            </a:graphic>
          </wp:inline>
        </w:drawing>
      </w:r>
    </w:p>
    <w:p w14:paraId="1C4E2896" w14:textId="77777777" w:rsidR="00CE46A6" w:rsidRDefault="00CE46A6" w:rsidP="00CE46A6">
      <w:pPr>
        <w:pStyle w:val="Heading2"/>
      </w:pPr>
      <w:r>
        <w:lastRenderedPageBreak/>
        <w:t>Example 1</w:t>
      </w:r>
    </w:p>
    <w:p w14:paraId="7D77C28D" w14:textId="77777777" w:rsidR="00CE46A6" w:rsidRDefault="00CE46A6" w:rsidP="00CE46A6">
      <w:r w:rsidRPr="008228F1">
        <w:rPr>
          <w:noProof/>
        </w:rPr>
        <w:drawing>
          <wp:inline distT="0" distB="0" distL="0" distR="0" wp14:anchorId="3AE346A9" wp14:editId="3C1A8475">
            <wp:extent cx="5731510" cy="259588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2595880"/>
                    </a:xfrm>
                    <a:prstGeom prst="rect">
                      <a:avLst/>
                    </a:prstGeom>
                  </pic:spPr>
                </pic:pic>
              </a:graphicData>
            </a:graphic>
          </wp:inline>
        </w:drawing>
      </w:r>
      <w:r w:rsidRPr="008228F1">
        <w:rPr>
          <w:noProof/>
        </w:rPr>
        <w:t xml:space="preserve"> </w:t>
      </w:r>
      <w:r w:rsidRPr="008228F1">
        <w:rPr>
          <w:noProof/>
        </w:rPr>
        <w:drawing>
          <wp:inline distT="0" distB="0" distL="0" distR="0" wp14:anchorId="605845C8" wp14:editId="3579FC39">
            <wp:extent cx="5731510" cy="320484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204845"/>
                    </a:xfrm>
                    <a:prstGeom prst="rect">
                      <a:avLst/>
                    </a:prstGeom>
                  </pic:spPr>
                </pic:pic>
              </a:graphicData>
            </a:graphic>
          </wp:inline>
        </w:drawing>
      </w:r>
    </w:p>
    <w:p w14:paraId="766FA709" w14:textId="77777777" w:rsidR="00CE46A6" w:rsidRDefault="00CE46A6" w:rsidP="00CE46A6">
      <w:r>
        <w:t>change the order quantity to 600?</w:t>
      </w:r>
      <w:r w:rsidRPr="008228F1">
        <w:t xml:space="preserve"> </w:t>
      </w:r>
      <w:r>
        <w:t>Very little change in Total Costs, but perhaps more convenient</w:t>
      </w:r>
    </w:p>
    <w:p w14:paraId="34680260" w14:textId="77777777" w:rsidR="00CE46A6" w:rsidRDefault="00CE46A6" w:rsidP="00CE46A6">
      <w:r w:rsidRPr="008228F1">
        <w:rPr>
          <w:noProof/>
        </w:rPr>
        <w:lastRenderedPageBreak/>
        <w:drawing>
          <wp:inline distT="0" distB="0" distL="0" distR="0" wp14:anchorId="23CDE622" wp14:editId="2D026E82">
            <wp:extent cx="5731510" cy="339153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3391535"/>
                    </a:xfrm>
                    <a:prstGeom prst="rect">
                      <a:avLst/>
                    </a:prstGeom>
                  </pic:spPr>
                </pic:pic>
              </a:graphicData>
            </a:graphic>
          </wp:inline>
        </w:drawing>
      </w:r>
    </w:p>
    <w:p w14:paraId="152FEB54" w14:textId="77777777" w:rsidR="00CE46A6" w:rsidRDefault="00CE46A6" w:rsidP="00CE46A6">
      <w:pPr>
        <w:pStyle w:val="Heading2"/>
      </w:pPr>
      <w:r>
        <w:lastRenderedPageBreak/>
        <w:t>Example 2</w:t>
      </w:r>
    </w:p>
    <w:p w14:paraId="6A63AFCF" w14:textId="77777777" w:rsidR="00CE46A6" w:rsidRDefault="00CE46A6" w:rsidP="00CE46A6">
      <w:pPr>
        <w:rPr>
          <w:noProof/>
        </w:rPr>
      </w:pPr>
      <w:r w:rsidRPr="008228F1">
        <w:rPr>
          <w:noProof/>
        </w:rPr>
        <w:drawing>
          <wp:inline distT="0" distB="0" distL="0" distR="0" wp14:anchorId="515647FE" wp14:editId="7614C226">
            <wp:extent cx="5731510" cy="3134995"/>
            <wp:effectExtent l="0" t="0" r="2540" b="825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3134995"/>
                    </a:xfrm>
                    <a:prstGeom prst="rect">
                      <a:avLst/>
                    </a:prstGeom>
                  </pic:spPr>
                </pic:pic>
              </a:graphicData>
            </a:graphic>
          </wp:inline>
        </w:drawing>
      </w:r>
      <w:r w:rsidRPr="008228F1">
        <w:rPr>
          <w:noProof/>
        </w:rPr>
        <w:t xml:space="preserve"> </w:t>
      </w:r>
      <w:r w:rsidRPr="008228F1">
        <w:rPr>
          <w:noProof/>
        </w:rPr>
        <w:drawing>
          <wp:inline distT="0" distB="0" distL="0" distR="0" wp14:anchorId="156914B5" wp14:editId="7B4C229E">
            <wp:extent cx="5731510" cy="3660140"/>
            <wp:effectExtent l="0" t="0" r="254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3660140"/>
                    </a:xfrm>
                    <a:prstGeom prst="rect">
                      <a:avLst/>
                    </a:prstGeom>
                  </pic:spPr>
                </pic:pic>
              </a:graphicData>
            </a:graphic>
          </wp:inline>
        </w:drawing>
      </w:r>
      <w:r w:rsidRPr="008228F1">
        <w:rPr>
          <w:noProof/>
        </w:rPr>
        <w:t xml:space="preserve"> </w:t>
      </w:r>
      <w:r w:rsidRPr="008228F1">
        <w:rPr>
          <w:noProof/>
        </w:rPr>
        <w:lastRenderedPageBreak/>
        <w:drawing>
          <wp:inline distT="0" distB="0" distL="0" distR="0" wp14:anchorId="32D8F073" wp14:editId="478D38BB">
            <wp:extent cx="5582429" cy="3134162"/>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582429" cy="3134162"/>
                    </a:xfrm>
                    <a:prstGeom prst="rect">
                      <a:avLst/>
                    </a:prstGeom>
                  </pic:spPr>
                </pic:pic>
              </a:graphicData>
            </a:graphic>
          </wp:inline>
        </w:drawing>
      </w:r>
      <w:r w:rsidRPr="008228F1">
        <w:rPr>
          <w:noProof/>
        </w:rPr>
        <w:t xml:space="preserve"> </w:t>
      </w:r>
      <w:r w:rsidRPr="008228F1">
        <w:rPr>
          <w:noProof/>
        </w:rPr>
        <w:drawing>
          <wp:inline distT="0" distB="0" distL="0" distR="0" wp14:anchorId="0FC62651" wp14:editId="3FB8B6BC">
            <wp:extent cx="5731510" cy="3156585"/>
            <wp:effectExtent l="0" t="0" r="2540"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156585"/>
                    </a:xfrm>
                    <a:prstGeom prst="rect">
                      <a:avLst/>
                    </a:prstGeom>
                  </pic:spPr>
                </pic:pic>
              </a:graphicData>
            </a:graphic>
          </wp:inline>
        </w:drawing>
      </w:r>
      <w:r w:rsidRPr="008228F1">
        <w:rPr>
          <w:noProof/>
        </w:rPr>
        <w:t xml:space="preserve"> </w:t>
      </w:r>
      <w:r w:rsidRPr="008228F1">
        <w:rPr>
          <w:noProof/>
        </w:rPr>
        <w:drawing>
          <wp:inline distT="0" distB="0" distL="0" distR="0" wp14:anchorId="2C4724D0" wp14:editId="405C0339">
            <wp:extent cx="5731510" cy="2493010"/>
            <wp:effectExtent l="0" t="0" r="254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2493010"/>
                    </a:xfrm>
                    <a:prstGeom prst="rect">
                      <a:avLst/>
                    </a:prstGeom>
                  </pic:spPr>
                </pic:pic>
              </a:graphicData>
            </a:graphic>
          </wp:inline>
        </w:drawing>
      </w:r>
      <w:r w:rsidRPr="008228F1">
        <w:rPr>
          <w:noProof/>
        </w:rPr>
        <w:t xml:space="preserve"> </w:t>
      </w:r>
      <w:r w:rsidRPr="008228F1">
        <w:rPr>
          <w:noProof/>
        </w:rPr>
        <w:lastRenderedPageBreak/>
        <w:drawing>
          <wp:inline distT="0" distB="0" distL="0" distR="0" wp14:anchorId="24F47C5F" wp14:editId="52541A1C">
            <wp:extent cx="5731510" cy="3493135"/>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3493135"/>
                    </a:xfrm>
                    <a:prstGeom prst="rect">
                      <a:avLst/>
                    </a:prstGeom>
                  </pic:spPr>
                </pic:pic>
              </a:graphicData>
            </a:graphic>
          </wp:inline>
        </w:drawing>
      </w:r>
      <w:r w:rsidRPr="008228F1">
        <w:rPr>
          <w:noProof/>
        </w:rPr>
        <w:t xml:space="preserve"> </w:t>
      </w:r>
      <w:r w:rsidRPr="008228F1">
        <w:rPr>
          <w:noProof/>
        </w:rPr>
        <w:drawing>
          <wp:inline distT="0" distB="0" distL="0" distR="0" wp14:anchorId="7F7A7697" wp14:editId="18247791">
            <wp:extent cx="5731510" cy="3621405"/>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3621405"/>
                    </a:xfrm>
                    <a:prstGeom prst="rect">
                      <a:avLst/>
                    </a:prstGeom>
                  </pic:spPr>
                </pic:pic>
              </a:graphicData>
            </a:graphic>
          </wp:inline>
        </w:drawing>
      </w:r>
      <w:r w:rsidRPr="008228F1">
        <w:rPr>
          <w:noProof/>
        </w:rPr>
        <w:t xml:space="preserve"> </w:t>
      </w:r>
      <w:r w:rsidRPr="008228F1">
        <w:rPr>
          <w:noProof/>
        </w:rPr>
        <w:lastRenderedPageBreak/>
        <w:drawing>
          <wp:inline distT="0" distB="0" distL="0" distR="0" wp14:anchorId="4A0BC121" wp14:editId="3FFCE575">
            <wp:extent cx="5731510" cy="3723005"/>
            <wp:effectExtent l="0" t="0" r="254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3723005"/>
                    </a:xfrm>
                    <a:prstGeom prst="rect">
                      <a:avLst/>
                    </a:prstGeom>
                  </pic:spPr>
                </pic:pic>
              </a:graphicData>
            </a:graphic>
          </wp:inline>
        </w:drawing>
      </w:r>
    </w:p>
    <w:p w14:paraId="0D5C7E2E" w14:textId="77777777" w:rsidR="00CE46A6" w:rsidRDefault="00CE46A6" w:rsidP="00CE46A6">
      <w:pPr>
        <w:rPr>
          <w:noProof/>
        </w:rPr>
      </w:pPr>
      <w:r>
        <w:t>Summary</w:t>
      </w:r>
    </w:p>
    <w:p w14:paraId="3061665B" w14:textId="77777777" w:rsidR="00CE46A6" w:rsidRDefault="00CE46A6" w:rsidP="009412F8">
      <w:pPr>
        <w:pStyle w:val="ListParagraph"/>
        <w:numPr>
          <w:ilvl w:val="0"/>
          <w:numId w:val="40"/>
        </w:numPr>
      </w:pPr>
      <w:r>
        <w:t xml:space="preserve">A 16.15% negative deviation from the EOQ resulted in only a 1.55% increase in the Total Annual Cost. </w:t>
      </w:r>
    </w:p>
    <w:p w14:paraId="23A07B04" w14:textId="77777777" w:rsidR="00CE46A6" w:rsidRDefault="00CE46A6" w:rsidP="009412F8">
      <w:pPr>
        <w:pStyle w:val="ListParagraph"/>
        <w:numPr>
          <w:ilvl w:val="0"/>
          <w:numId w:val="40"/>
        </w:numPr>
      </w:pPr>
      <w:r>
        <w:t xml:space="preserve">Annual Holding Cost and Annual Ordering Cost are no longer equal. </w:t>
      </w:r>
    </w:p>
    <w:p w14:paraId="5E9C06A4" w14:textId="77777777" w:rsidR="00CE46A6" w:rsidRDefault="00CE46A6" w:rsidP="009412F8">
      <w:pPr>
        <w:pStyle w:val="ListParagraph"/>
        <w:numPr>
          <w:ilvl w:val="0"/>
          <w:numId w:val="40"/>
        </w:numPr>
        <w:rPr>
          <w:noProof/>
        </w:rPr>
      </w:pPr>
      <w:r>
        <w:t>The Re-order Point is not affected, in this model, by a change in the Order Quantity.</w:t>
      </w:r>
    </w:p>
    <w:p w14:paraId="22B7B8A4" w14:textId="77777777" w:rsidR="00CE46A6" w:rsidRDefault="00CE46A6" w:rsidP="00CE46A6">
      <w:pPr>
        <w:pStyle w:val="Heading2"/>
        <w:rPr>
          <w:noProof/>
        </w:rPr>
      </w:pPr>
      <w:r>
        <w:t>EOQ Planned Shortages</w:t>
      </w:r>
    </w:p>
    <w:p w14:paraId="7D33371A" w14:textId="77777777" w:rsidR="00CE46A6" w:rsidRDefault="00CE46A6" w:rsidP="009412F8">
      <w:pPr>
        <w:pStyle w:val="ListParagraph"/>
        <w:numPr>
          <w:ilvl w:val="0"/>
          <w:numId w:val="41"/>
        </w:numPr>
        <w:rPr>
          <w:noProof/>
        </w:rPr>
      </w:pPr>
      <w:r>
        <w:t>With the EOQ with planned shortages model, replenishment order does not arrive at or before the inventory position drops to zero</w:t>
      </w:r>
    </w:p>
    <w:p w14:paraId="30D5E43F" w14:textId="77777777" w:rsidR="00CE46A6" w:rsidRDefault="00CE46A6" w:rsidP="009412F8">
      <w:pPr>
        <w:pStyle w:val="ListParagraph"/>
        <w:numPr>
          <w:ilvl w:val="0"/>
          <w:numId w:val="41"/>
        </w:numPr>
        <w:rPr>
          <w:noProof/>
        </w:rPr>
      </w:pPr>
      <w:r>
        <w:t>Shortages occur until a predetermined back-order quantity is reached</w:t>
      </w:r>
    </w:p>
    <w:p w14:paraId="18A20BD9" w14:textId="77777777" w:rsidR="00CE46A6" w:rsidRDefault="00CE46A6" w:rsidP="009412F8">
      <w:pPr>
        <w:pStyle w:val="ListParagraph"/>
        <w:numPr>
          <w:ilvl w:val="0"/>
          <w:numId w:val="41"/>
        </w:numPr>
        <w:rPr>
          <w:noProof/>
        </w:rPr>
      </w:pPr>
      <w:r>
        <w:t>variable costs in this model are annual holding, backorder, and ordering.</w:t>
      </w:r>
    </w:p>
    <w:p w14:paraId="1BAD37D6" w14:textId="77777777" w:rsidR="00CE46A6" w:rsidRDefault="00CE46A6" w:rsidP="009412F8">
      <w:pPr>
        <w:pStyle w:val="ListParagraph"/>
        <w:numPr>
          <w:ilvl w:val="0"/>
          <w:numId w:val="41"/>
        </w:numPr>
        <w:rPr>
          <w:noProof/>
        </w:rPr>
      </w:pPr>
      <w:r>
        <w:t>For the optimal order and back-order quantity combination, the sum of the annual holding and back-ordering costs equals the annual ordering cost</w:t>
      </w:r>
    </w:p>
    <w:p w14:paraId="5F43C277" w14:textId="77777777" w:rsidR="00CE46A6" w:rsidRDefault="00CE46A6" w:rsidP="00CE46A6">
      <w:pPr>
        <w:pStyle w:val="Heading3"/>
      </w:pPr>
      <w:r>
        <w:t>Assumptions</w:t>
      </w:r>
    </w:p>
    <w:p w14:paraId="45883223" w14:textId="77777777" w:rsidR="00CE46A6" w:rsidRDefault="00CE46A6" w:rsidP="009412F8">
      <w:pPr>
        <w:pStyle w:val="ListParagraph"/>
        <w:numPr>
          <w:ilvl w:val="0"/>
          <w:numId w:val="42"/>
        </w:numPr>
      </w:pPr>
      <w:r>
        <w:t>Demand occurs at a constant rate of A items per year</w:t>
      </w:r>
    </w:p>
    <w:p w14:paraId="14F83991" w14:textId="77777777" w:rsidR="00CE46A6" w:rsidRDefault="00CE46A6" w:rsidP="009412F8">
      <w:pPr>
        <w:pStyle w:val="ListParagraph"/>
        <w:numPr>
          <w:ilvl w:val="0"/>
          <w:numId w:val="42"/>
        </w:numPr>
      </w:pPr>
      <w:r>
        <w:t>Ordering cost: $k per order</w:t>
      </w:r>
    </w:p>
    <w:p w14:paraId="11C522C8" w14:textId="77777777" w:rsidR="00CE46A6" w:rsidRDefault="00CE46A6" w:rsidP="009412F8">
      <w:pPr>
        <w:pStyle w:val="ListParagraph"/>
        <w:numPr>
          <w:ilvl w:val="0"/>
          <w:numId w:val="42"/>
        </w:numPr>
      </w:pPr>
      <w:r>
        <w:t>Holding cost: $</w:t>
      </w:r>
      <w:proofErr w:type="spellStart"/>
      <w:r>
        <w:t>ch</w:t>
      </w:r>
      <w:proofErr w:type="spellEnd"/>
      <w:r>
        <w:t xml:space="preserve"> per item in inventory per year</w:t>
      </w:r>
    </w:p>
    <w:p w14:paraId="52D4017C" w14:textId="77777777" w:rsidR="00CE46A6" w:rsidRDefault="00CE46A6" w:rsidP="009412F8">
      <w:pPr>
        <w:pStyle w:val="ListParagraph"/>
        <w:numPr>
          <w:ilvl w:val="0"/>
          <w:numId w:val="42"/>
        </w:numPr>
      </w:pPr>
      <w:r>
        <w:t>Backorder penalty cost: $p per item back-ordered per year</w:t>
      </w:r>
    </w:p>
    <w:p w14:paraId="2A49E00B" w14:textId="77777777" w:rsidR="00CE46A6" w:rsidRDefault="00CE46A6" w:rsidP="009412F8">
      <w:pPr>
        <w:pStyle w:val="ListParagraph"/>
        <w:numPr>
          <w:ilvl w:val="0"/>
          <w:numId w:val="42"/>
        </w:numPr>
      </w:pPr>
      <w:r>
        <w:t>Purchase cost per unit is constant</w:t>
      </w:r>
    </w:p>
    <w:p w14:paraId="6F24D258" w14:textId="77777777" w:rsidR="00CE46A6" w:rsidRPr="008228F1" w:rsidRDefault="00CE46A6" w:rsidP="009412F8">
      <w:pPr>
        <w:pStyle w:val="ListParagraph"/>
        <w:numPr>
          <w:ilvl w:val="0"/>
          <w:numId w:val="42"/>
        </w:numPr>
      </w:pPr>
      <w:r>
        <w:t>Set-up time (lead time) is constant</w:t>
      </w:r>
    </w:p>
    <w:p w14:paraId="72A67DB1" w14:textId="77777777" w:rsidR="00CE46A6" w:rsidRDefault="00CE46A6" w:rsidP="00CE46A6">
      <w:pPr>
        <w:rPr>
          <w:noProof/>
        </w:rPr>
      </w:pPr>
      <w:r w:rsidRPr="008228F1">
        <w:rPr>
          <w:noProof/>
        </w:rPr>
        <w:lastRenderedPageBreak/>
        <w:drawing>
          <wp:inline distT="0" distB="0" distL="0" distR="0" wp14:anchorId="63FB8481" wp14:editId="4317423F">
            <wp:extent cx="5731510" cy="3656965"/>
            <wp:effectExtent l="0" t="0" r="2540" b="63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3656965"/>
                    </a:xfrm>
                    <a:prstGeom prst="rect">
                      <a:avLst/>
                    </a:prstGeom>
                  </pic:spPr>
                </pic:pic>
              </a:graphicData>
            </a:graphic>
          </wp:inline>
        </w:drawing>
      </w:r>
    </w:p>
    <w:p w14:paraId="7830D5BA" w14:textId="77777777" w:rsidR="00CE46A6" w:rsidRDefault="00CE46A6" w:rsidP="00CE46A6">
      <w:pPr>
        <w:pStyle w:val="Heading3"/>
        <w:rPr>
          <w:noProof/>
        </w:rPr>
      </w:pPr>
      <w:r>
        <w:rPr>
          <w:rFonts w:hint="eastAsia"/>
          <w:noProof/>
        </w:rPr>
        <w:t>Fomula</w:t>
      </w:r>
    </w:p>
    <w:p w14:paraId="0484261A" w14:textId="77777777" w:rsidR="00CE46A6" w:rsidRDefault="00CE46A6" w:rsidP="00CE46A6">
      <w:pPr>
        <w:rPr>
          <w:noProof/>
        </w:rPr>
      </w:pPr>
      <w:r w:rsidRPr="008228F1">
        <w:rPr>
          <w:noProof/>
        </w:rPr>
        <w:drawing>
          <wp:inline distT="0" distB="0" distL="0" distR="0" wp14:anchorId="6E554E9D" wp14:editId="59B5D42B">
            <wp:extent cx="5731510" cy="3094990"/>
            <wp:effectExtent l="0" t="0" r="254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3094990"/>
                    </a:xfrm>
                    <a:prstGeom prst="rect">
                      <a:avLst/>
                    </a:prstGeom>
                  </pic:spPr>
                </pic:pic>
              </a:graphicData>
            </a:graphic>
          </wp:inline>
        </w:drawing>
      </w:r>
    </w:p>
    <w:p w14:paraId="5CB66BB7" w14:textId="77777777" w:rsidR="00CE46A6" w:rsidRDefault="00CE46A6" w:rsidP="00CE46A6">
      <w:pPr>
        <w:rPr>
          <w:noProof/>
        </w:rPr>
      </w:pPr>
      <w:r w:rsidRPr="008228F1">
        <w:rPr>
          <w:noProof/>
        </w:rPr>
        <w:lastRenderedPageBreak/>
        <w:drawing>
          <wp:inline distT="0" distB="0" distL="0" distR="0" wp14:anchorId="2F996EA2" wp14:editId="2C35FDBE">
            <wp:extent cx="5731510" cy="3599815"/>
            <wp:effectExtent l="0" t="0" r="2540" b="63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3599815"/>
                    </a:xfrm>
                    <a:prstGeom prst="rect">
                      <a:avLst/>
                    </a:prstGeom>
                  </pic:spPr>
                </pic:pic>
              </a:graphicData>
            </a:graphic>
          </wp:inline>
        </w:drawing>
      </w:r>
      <w:r w:rsidRPr="008228F1">
        <w:rPr>
          <w:noProof/>
        </w:rPr>
        <w:t xml:space="preserve"> </w:t>
      </w:r>
      <w:r w:rsidRPr="008228F1">
        <w:rPr>
          <w:noProof/>
        </w:rPr>
        <w:drawing>
          <wp:inline distT="0" distB="0" distL="0" distR="0" wp14:anchorId="2E54210A" wp14:editId="6C844D41">
            <wp:extent cx="5731510" cy="3389630"/>
            <wp:effectExtent l="0" t="0" r="2540" b="127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3389630"/>
                    </a:xfrm>
                    <a:prstGeom prst="rect">
                      <a:avLst/>
                    </a:prstGeom>
                  </pic:spPr>
                </pic:pic>
              </a:graphicData>
            </a:graphic>
          </wp:inline>
        </w:drawing>
      </w:r>
      <w:r w:rsidRPr="008228F1">
        <w:rPr>
          <w:noProof/>
        </w:rPr>
        <w:t xml:space="preserve"> </w:t>
      </w:r>
      <w:r w:rsidRPr="008228F1">
        <w:rPr>
          <w:noProof/>
        </w:rPr>
        <w:lastRenderedPageBreak/>
        <w:drawing>
          <wp:inline distT="0" distB="0" distL="0" distR="0" wp14:anchorId="2A94A18A" wp14:editId="2305E667">
            <wp:extent cx="5731510" cy="1844040"/>
            <wp:effectExtent l="0" t="0" r="254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1844040"/>
                    </a:xfrm>
                    <a:prstGeom prst="rect">
                      <a:avLst/>
                    </a:prstGeom>
                  </pic:spPr>
                </pic:pic>
              </a:graphicData>
            </a:graphic>
          </wp:inline>
        </w:drawing>
      </w:r>
      <w:r w:rsidRPr="008228F1">
        <w:rPr>
          <w:noProof/>
        </w:rPr>
        <w:t xml:space="preserve"> </w:t>
      </w:r>
      <w:r w:rsidRPr="008228F1">
        <w:rPr>
          <w:noProof/>
        </w:rPr>
        <w:drawing>
          <wp:inline distT="0" distB="0" distL="0" distR="0" wp14:anchorId="3464CAE5" wp14:editId="19C885FD">
            <wp:extent cx="5731510" cy="3211830"/>
            <wp:effectExtent l="0" t="0" r="254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3211830"/>
                    </a:xfrm>
                    <a:prstGeom prst="rect">
                      <a:avLst/>
                    </a:prstGeom>
                  </pic:spPr>
                </pic:pic>
              </a:graphicData>
            </a:graphic>
          </wp:inline>
        </w:drawing>
      </w:r>
    </w:p>
    <w:p w14:paraId="5D4F3521" w14:textId="77777777" w:rsidR="00CE46A6" w:rsidRDefault="00CE46A6" w:rsidP="00CE46A6">
      <w:pPr>
        <w:pStyle w:val="Heading2"/>
        <w:rPr>
          <w:noProof/>
        </w:rPr>
      </w:pPr>
      <w:r>
        <w:t>EOQ with Quantity Discounts</w:t>
      </w:r>
    </w:p>
    <w:p w14:paraId="42B6112C" w14:textId="77777777" w:rsidR="00CE46A6" w:rsidRDefault="00CE46A6" w:rsidP="009412F8">
      <w:pPr>
        <w:pStyle w:val="ListParagraph"/>
        <w:numPr>
          <w:ilvl w:val="0"/>
          <w:numId w:val="43"/>
        </w:numPr>
        <w:rPr>
          <w:noProof/>
        </w:rPr>
      </w:pPr>
      <w:r>
        <w:t>applicable where a supplier offers a lower purchase cost when an item is ordered in larger quantities</w:t>
      </w:r>
    </w:p>
    <w:p w14:paraId="5DBDAB2F" w14:textId="77777777" w:rsidR="00CE46A6" w:rsidRDefault="00CE46A6" w:rsidP="009412F8">
      <w:pPr>
        <w:pStyle w:val="ListParagraph"/>
        <w:numPr>
          <w:ilvl w:val="0"/>
          <w:numId w:val="43"/>
        </w:numPr>
        <w:rPr>
          <w:noProof/>
        </w:rPr>
      </w:pPr>
      <w:r>
        <w:t>model’s variable costs are annual holding, ordering and purchase costs</w:t>
      </w:r>
    </w:p>
    <w:p w14:paraId="505D20FC" w14:textId="77777777" w:rsidR="00CE46A6" w:rsidRDefault="00CE46A6" w:rsidP="009412F8">
      <w:pPr>
        <w:pStyle w:val="ListParagraph"/>
        <w:numPr>
          <w:ilvl w:val="0"/>
          <w:numId w:val="43"/>
        </w:numPr>
        <w:rPr>
          <w:noProof/>
        </w:rPr>
      </w:pPr>
      <w:r>
        <w:t>the annual holding and ordering costs are not necessarily equal.</w:t>
      </w:r>
    </w:p>
    <w:p w14:paraId="1FC74781" w14:textId="77777777" w:rsidR="00CE46A6" w:rsidRDefault="00CE46A6" w:rsidP="00CE46A6">
      <w:pPr>
        <w:pStyle w:val="Heading3"/>
        <w:rPr>
          <w:noProof/>
        </w:rPr>
      </w:pPr>
      <w:r>
        <w:t>Assumptions</w:t>
      </w:r>
    </w:p>
    <w:p w14:paraId="3B0EDF2E" w14:textId="77777777" w:rsidR="00CE46A6" w:rsidRDefault="00CE46A6" w:rsidP="009412F8">
      <w:pPr>
        <w:pStyle w:val="ListParagraph"/>
        <w:numPr>
          <w:ilvl w:val="0"/>
          <w:numId w:val="44"/>
        </w:numPr>
        <w:rPr>
          <w:noProof/>
        </w:rPr>
      </w:pPr>
      <w:r>
        <w:t>Demand occurs at a constant rate of A items per year</w:t>
      </w:r>
    </w:p>
    <w:p w14:paraId="4494ADD8" w14:textId="77777777" w:rsidR="00CE46A6" w:rsidRDefault="00CE46A6" w:rsidP="009412F8">
      <w:pPr>
        <w:pStyle w:val="ListParagraph"/>
        <w:numPr>
          <w:ilvl w:val="0"/>
          <w:numId w:val="44"/>
        </w:numPr>
        <w:rPr>
          <w:noProof/>
        </w:rPr>
      </w:pPr>
      <w:r>
        <w:t>Ordering Cost is $k per order.</w:t>
      </w:r>
    </w:p>
    <w:p w14:paraId="16DE11E9" w14:textId="77777777" w:rsidR="00CE46A6" w:rsidRDefault="00CE46A6" w:rsidP="009412F8">
      <w:pPr>
        <w:pStyle w:val="ListParagraph"/>
        <w:numPr>
          <w:ilvl w:val="0"/>
          <w:numId w:val="44"/>
        </w:numPr>
        <w:rPr>
          <w:noProof/>
        </w:rPr>
      </w:pPr>
      <w:r>
        <w:t>Holding Cost is h. This is equivalent to $</w:t>
      </w:r>
      <w:proofErr w:type="spellStart"/>
      <w:r>
        <w:t>ch</w:t>
      </w:r>
      <w:proofErr w:type="spellEnd"/>
      <w:r>
        <w:t xml:space="preserve"> per item in inventory per year as per previous models.</w:t>
      </w:r>
    </w:p>
    <w:p w14:paraId="6061D456" w14:textId="77777777" w:rsidR="00CE46A6" w:rsidRDefault="00CE46A6" w:rsidP="009412F8">
      <w:pPr>
        <w:pStyle w:val="ListParagraph"/>
        <w:numPr>
          <w:ilvl w:val="0"/>
          <w:numId w:val="44"/>
        </w:numPr>
        <w:rPr>
          <w:noProof/>
        </w:rPr>
      </w:pPr>
      <w:r>
        <w:t>Purchase Cost is</w:t>
      </w:r>
    </w:p>
    <w:p w14:paraId="241BC607" w14:textId="77777777" w:rsidR="00CE46A6" w:rsidRDefault="00CE46A6" w:rsidP="009412F8">
      <w:pPr>
        <w:pStyle w:val="ListParagraph"/>
        <w:numPr>
          <w:ilvl w:val="1"/>
          <w:numId w:val="44"/>
        </w:numPr>
        <w:rPr>
          <w:noProof/>
        </w:rPr>
      </w:pPr>
      <w:r>
        <w:t xml:space="preserve">$c1 per item if the quantity ordered is between 0 and x1 , </w:t>
      </w:r>
    </w:p>
    <w:p w14:paraId="5888CBC4" w14:textId="77777777" w:rsidR="00CE46A6" w:rsidRDefault="00CE46A6" w:rsidP="009412F8">
      <w:pPr>
        <w:pStyle w:val="ListParagraph"/>
        <w:numPr>
          <w:ilvl w:val="1"/>
          <w:numId w:val="44"/>
        </w:numPr>
        <w:rPr>
          <w:noProof/>
        </w:rPr>
      </w:pPr>
      <w:r>
        <w:t>$c2 if the order quantity is between x1 and x2</w:t>
      </w:r>
    </w:p>
    <w:p w14:paraId="12FDF426" w14:textId="77777777" w:rsidR="00CE46A6" w:rsidRDefault="00CE46A6" w:rsidP="009412F8">
      <w:pPr>
        <w:pStyle w:val="ListParagraph"/>
        <w:numPr>
          <w:ilvl w:val="0"/>
          <w:numId w:val="44"/>
        </w:numPr>
        <w:rPr>
          <w:noProof/>
        </w:rPr>
      </w:pPr>
      <w:r>
        <w:t>Delivery time (lead time) is constant.</w:t>
      </w:r>
    </w:p>
    <w:p w14:paraId="338C1665" w14:textId="77777777" w:rsidR="00CE46A6" w:rsidRDefault="00CE46A6" w:rsidP="009412F8">
      <w:pPr>
        <w:pStyle w:val="ListParagraph"/>
        <w:numPr>
          <w:ilvl w:val="0"/>
          <w:numId w:val="44"/>
        </w:numPr>
        <w:rPr>
          <w:noProof/>
        </w:rPr>
      </w:pPr>
      <w:r>
        <w:t>Planned shortages are not permitted</w:t>
      </w:r>
    </w:p>
    <w:p w14:paraId="2043EA33" w14:textId="77777777" w:rsidR="00CE46A6" w:rsidRDefault="00CE46A6" w:rsidP="00CE46A6">
      <w:pPr>
        <w:pStyle w:val="Heading3"/>
        <w:rPr>
          <w:noProof/>
        </w:rPr>
      </w:pPr>
      <w:r>
        <w:lastRenderedPageBreak/>
        <w:t>Formulae</w:t>
      </w:r>
    </w:p>
    <w:p w14:paraId="687C6145" w14:textId="77777777" w:rsidR="00CE46A6" w:rsidRDefault="00CE46A6" w:rsidP="00CE46A6">
      <w:pPr>
        <w:rPr>
          <w:noProof/>
        </w:rPr>
      </w:pPr>
      <w:r w:rsidRPr="00626D0A">
        <w:rPr>
          <w:noProof/>
        </w:rPr>
        <w:drawing>
          <wp:inline distT="0" distB="0" distL="0" distR="0" wp14:anchorId="3CC909BC" wp14:editId="07874E70">
            <wp:extent cx="5041127" cy="2697612"/>
            <wp:effectExtent l="0" t="0" r="762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044074" cy="2699189"/>
                    </a:xfrm>
                    <a:prstGeom prst="rect">
                      <a:avLst/>
                    </a:prstGeom>
                  </pic:spPr>
                </pic:pic>
              </a:graphicData>
            </a:graphic>
          </wp:inline>
        </w:drawing>
      </w:r>
    </w:p>
    <w:p w14:paraId="06AC7D7F" w14:textId="77777777" w:rsidR="00CE46A6" w:rsidRDefault="00CE46A6" w:rsidP="00CE46A6">
      <w:pPr>
        <w:pStyle w:val="Heading3"/>
        <w:rPr>
          <w:noProof/>
        </w:rPr>
      </w:pPr>
      <w:r>
        <w:t>Example</w:t>
      </w:r>
    </w:p>
    <w:p w14:paraId="2257140E" w14:textId="77777777" w:rsidR="00CE46A6" w:rsidRDefault="00CE46A6" w:rsidP="00CE46A6">
      <w:pPr>
        <w:rPr>
          <w:noProof/>
        </w:rPr>
      </w:pPr>
      <w:r w:rsidRPr="00626D0A">
        <w:rPr>
          <w:noProof/>
        </w:rPr>
        <w:drawing>
          <wp:inline distT="0" distB="0" distL="0" distR="0" wp14:anchorId="6CD8C9B2" wp14:editId="53BE958B">
            <wp:extent cx="5731510" cy="2733040"/>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733040"/>
                    </a:xfrm>
                    <a:prstGeom prst="rect">
                      <a:avLst/>
                    </a:prstGeom>
                  </pic:spPr>
                </pic:pic>
              </a:graphicData>
            </a:graphic>
          </wp:inline>
        </w:drawing>
      </w:r>
      <w:r w:rsidRPr="00626D0A">
        <w:rPr>
          <w:noProof/>
        </w:rPr>
        <w:t xml:space="preserve"> </w:t>
      </w:r>
      <w:r w:rsidRPr="00626D0A">
        <w:rPr>
          <w:noProof/>
        </w:rPr>
        <w:drawing>
          <wp:inline distT="0" distB="0" distL="0" distR="0" wp14:anchorId="517BD448" wp14:editId="168B9F62">
            <wp:extent cx="5731510" cy="2718435"/>
            <wp:effectExtent l="0" t="0" r="2540" b="571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2718435"/>
                    </a:xfrm>
                    <a:prstGeom prst="rect">
                      <a:avLst/>
                    </a:prstGeom>
                  </pic:spPr>
                </pic:pic>
              </a:graphicData>
            </a:graphic>
          </wp:inline>
        </w:drawing>
      </w:r>
      <w:r w:rsidRPr="00626D0A">
        <w:rPr>
          <w:noProof/>
        </w:rPr>
        <w:t xml:space="preserve"> </w:t>
      </w:r>
      <w:r w:rsidRPr="00626D0A">
        <w:rPr>
          <w:noProof/>
        </w:rPr>
        <w:lastRenderedPageBreak/>
        <w:drawing>
          <wp:inline distT="0" distB="0" distL="0" distR="0" wp14:anchorId="056E222F" wp14:editId="6D2225A9">
            <wp:extent cx="5731510" cy="307530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31510" cy="3075305"/>
                    </a:xfrm>
                    <a:prstGeom prst="rect">
                      <a:avLst/>
                    </a:prstGeom>
                  </pic:spPr>
                </pic:pic>
              </a:graphicData>
            </a:graphic>
          </wp:inline>
        </w:drawing>
      </w:r>
      <w:r w:rsidRPr="00626D0A">
        <w:rPr>
          <w:noProof/>
        </w:rPr>
        <w:t xml:space="preserve"> </w:t>
      </w:r>
      <w:r w:rsidRPr="00626D0A">
        <w:rPr>
          <w:noProof/>
        </w:rPr>
        <w:drawing>
          <wp:inline distT="0" distB="0" distL="0" distR="0" wp14:anchorId="520BB443" wp14:editId="260F4F86">
            <wp:extent cx="5731510" cy="314579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3145790"/>
                    </a:xfrm>
                    <a:prstGeom prst="rect">
                      <a:avLst/>
                    </a:prstGeom>
                  </pic:spPr>
                </pic:pic>
              </a:graphicData>
            </a:graphic>
          </wp:inline>
        </w:drawing>
      </w:r>
      <w:r w:rsidRPr="00626D0A">
        <w:rPr>
          <w:noProof/>
        </w:rPr>
        <w:t xml:space="preserve"> </w:t>
      </w:r>
      <w:r w:rsidRPr="00626D0A">
        <w:rPr>
          <w:noProof/>
        </w:rPr>
        <w:lastRenderedPageBreak/>
        <w:drawing>
          <wp:inline distT="0" distB="0" distL="0" distR="0" wp14:anchorId="346A91B6" wp14:editId="7764B846">
            <wp:extent cx="5731510" cy="3749675"/>
            <wp:effectExtent l="0" t="0" r="2540" b="31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3749675"/>
                    </a:xfrm>
                    <a:prstGeom prst="rect">
                      <a:avLst/>
                    </a:prstGeom>
                  </pic:spPr>
                </pic:pic>
              </a:graphicData>
            </a:graphic>
          </wp:inline>
        </w:drawing>
      </w:r>
      <w:r w:rsidRPr="00626D0A">
        <w:rPr>
          <w:noProof/>
        </w:rPr>
        <w:t xml:space="preserve"> </w:t>
      </w:r>
      <w:r w:rsidRPr="00626D0A">
        <w:rPr>
          <w:noProof/>
        </w:rPr>
        <w:drawing>
          <wp:inline distT="0" distB="0" distL="0" distR="0" wp14:anchorId="6DFE485E" wp14:editId="4F2B3090">
            <wp:extent cx="5731510" cy="3345180"/>
            <wp:effectExtent l="0" t="0" r="254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31510" cy="3345180"/>
                    </a:xfrm>
                    <a:prstGeom prst="rect">
                      <a:avLst/>
                    </a:prstGeom>
                  </pic:spPr>
                </pic:pic>
              </a:graphicData>
            </a:graphic>
          </wp:inline>
        </w:drawing>
      </w:r>
    </w:p>
    <w:p w14:paraId="01A9294B" w14:textId="77777777" w:rsidR="00CE46A6" w:rsidRDefault="00CE46A6" w:rsidP="00CE46A6">
      <w:pPr>
        <w:pStyle w:val="Heading2"/>
        <w:rPr>
          <w:noProof/>
        </w:rPr>
      </w:pPr>
      <w:r>
        <w:t>Economic Production Lot Size</w:t>
      </w:r>
    </w:p>
    <w:p w14:paraId="51A1CB4E" w14:textId="77777777" w:rsidR="00CE46A6" w:rsidRDefault="00CE46A6" w:rsidP="009412F8">
      <w:pPr>
        <w:pStyle w:val="ListParagraph"/>
        <w:numPr>
          <w:ilvl w:val="0"/>
          <w:numId w:val="45"/>
        </w:numPr>
        <w:rPr>
          <w:noProof/>
        </w:rPr>
      </w:pPr>
      <w:r>
        <w:t>economic production lot size model is a variation of the basic EOQ model</w:t>
      </w:r>
    </w:p>
    <w:p w14:paraId="47015DDB" w14:textId="77777777" w:rsidR="00CE46A6" w:rsidRDefault="00CE46A6" w:rsidP="009412F8">
      <w:pPr>
        <w:pStyle w:val="ListParagraph"/>
        <w:numPr>
          <w:ilvl w:val="0"/>
          <w:numId w:val="45"/>
        </w:numPr>
        <w:rPr>
          <w:noProof/>
        </w:rPr>
      </w:pPr>
      <w:r>
        <w:t>replenishment order is not received in one lump sum as it is in the basic EOQ model</w:t>
      </w:r>
    </w:p>
    <w:p w14:paraId="1A7A7CCB" w14:textId="77777777" w:rsidR="00CE46A6" w:rsidRDefault="00CE46A6" w:rsidP="009412F8">
      <w:pPr>
        <w:pStyle w:val="ListParagraph"/>
        <w:numPr>
          <w:ilvl w:val="0"/>
          <w:numId w:val="45"/>
        </w:numPr>
        <w:rPr>
          <w:noProof/>
        </w:rPr>
      </w:pPr>
      <w:r>
        <w:t>Inventory is replenished gradually as the order is produced</w:t>
      </w:r>
    </w:p>
    <w:p w14:paraId="6812303D" w14:textId="77777777" w:rsidR="00CE46A6" w:rsidRDefault="00CE46A6" w:rsidP="009412F8">
      <w:pPr>
        <w:pStyle w:val="ListParagraph"/>
        <w:numPr>
          <w:ilvl w:val="0"/>
          <w:numId w:val="45"/>
        </w:numPr>
        <w:rPr>
          <w:noProof/>
        </w:rPr>
      </w:pPr>
      <w:r>
        <w:t>model’s variable costs are annual holding cost and annual set-up cost</w:t>
      </w:r>
    </w:p>
    <w:p w14:paraId="1CD192B7" w14:textId="77777777" w:rsidR="00CE46A6" w:rsidRDefault="00CE46A6" w:rsidP="009412F8">
      <w:pPr>
        <w:pStyle w:val="ListParagraph"/>
        <w:numPr>
          <w:ilvl w:val="0"/>
          <w:numId w:val="45"/>
        </w:numPr>
        <w:rPr>
          <w:noProof/>
        </w:rPr>
      </w:pPr>
      <w:r>
        <w:t>For the optimal lot size, annual holding and set-up costs are equal</w:t>
      </w:r>
    </w:p>
    <w:p w14:paraId="2EF6484E" w14:textId="77777777" w:rsidR="00CE46A6" w:rsidRDefault="00CE46A6" w:rsidP="00CE46A6">
      <w:pPr>
        <w:pStyle w:val="Heading3"/>
        <w:rPr>
          <w:noProof/>
        </w:rPr>
      </w:pPr>
      <w:r>
        <w:lastRenderedPageBreak/>
        <w:t>Assumptions</w:t>
      </w:r>
    </w:p>
    <w:p w14:paraId="3940994D" w14:textId="77777777" w:rsidR="00CE46A6" w:rsidRDefault="00CE46A6" w:rsidP="009412F8">
      <w:pPr>
        <w:pStyle w:val="ListParagraph"/>
        <w:numPr>
          <w:ilvl w:val="0"/>
          <w:numId w:val="46"/>
        </w:numPr>
        <w:rPr>
          <w:noProof/>
        </w:rPr>
      </w:pPr>
      <w:r>
        <w:t>Demand occurs at a constant rate of A items per year</w:t>
      </w:r>
    </w:p>
    <w:p w14:paraId="7E45E4F4" w14:textId="77777777" w:rsidR="00CE46A6" w:rsidRDefault="00CE46A6" w:rsidP="009412F8">
      <w:pPr>
        <w:pStyle w:val="ListParagraph"/>
        <w:numPr>
          <w:ilvl w:val="0"/>
          <w:numId w:val="46"/>
        </w:numPr>
        <w:rPr>
          <w:noProof/>
        </w:rPr>
      </w:pPr>
      <w:r>
        <w:t>Production rate is B items per year (and B &gt; A)</w:t>
      </w:r>
    </w:p>
    <w:p w14:paraId="5A6D5781" w14:textId="77777777" w:rsidR="00CE46A6" w:rsidRDefault="00CE46A6" w:rsidP="009412F8">
      <w:pPr>
        <w:pStyle w:val="ListParagraph"/>
        <w:numPr>
          <w:ilvl w:val="0"/>
          <w:numId w:val="46"/>
        </w:numPr>
      </w:pPr>
      <w:r>
        <w:t>Set-up cost: $k per run.</w:t>
      </w:r>
    </w:p>
    <w:p w14:paraId="2FC2DB3D" w14:textId="77777777" w:rsidR="00CE46A6" w:rsidRDefault="00CE46A6" w:rsidP="009412F8">
      <w:pPr>
        <w:pStyle w:val="ListParagraph"/>
        <w:numPr>
          <w:ilvl w:val="0"/>
          <w:numId w:val="46"/>
        </w:numPr>
      </w:pPr>
      <w:r>
        <w:t>Holding cost: $</w:t>
      </w:r>
      <w:proofErr w:type="spellStart"/>
      <w:r>
        <w:t>ch</w:t>
      </w:r>
      <w:proofErr w:type="spellEnd"/>
      <w:r>
        <w:t xml:space="preserve"> per item in inventory per year</w:t>
      </w:r>
    </w:p>
    <w:p w14:paraId="616171CC" w14:textId="77777777" w:rsidR="00CE46A6" w:rsidRDefault="00CE46A6" w:rsidP="009412F8">
      <w:pPr>
        <w:pStyle w:val="ListParagraph"/>
        <w:numPr>
          <w:ilvl w:val="0"/>
          <w:numId w:val="46"/>
        </w:numPr>
      </w:pPr>
      <w:r>
        <w:t>Manufacturing cost per unit is constant</w:t>
      </w:r>
    </w:p>
    <w:p w14:paraId="7257999D" w14:textId="77777777" w:rsidR="00CE46A6" w:rsidRDefault="00CE46A6" w:rsidP="009412F8">
      <w:pPr>
        <w:pStyle w:val="ListParagraph"/>
        <w:numPr>
          <w:ilvl w:val="0"/>
          <w:numId w:val="46"/>
        </w:numPr>
      </w:pPr>
      <w:r>
        <w:t>Set-up time (lead time) is constant.</w:t>
      </w:r>
    </w:p>
    <w:p w14:paraId="25AD1B91" w14:textId="77777777" w:rsidR="00CE46A6" w:rsidRDefault="00CE46A6" w:rsidP="009412F8">
      <w:pPr>
        <w:pStyle w:val="ListParagraph"/>
        <w:numPr>
          <w:ilvl w:val="0"/>
          <w:numId w:val="46"/>
        </w:numPr>
      </w:pPr>
      <w:r>
        <w:t>Planned shortages are not permitted</w:t>
      </w:r>
    </w:p>
    <w:p w14:paraId="7D074324" w14:textId="77777777" w:rsidR="00CE46A6" w:rsidRDefault="00CE46A6" w:rsidP="00CE46A6">
      <w:pPr>
        <w:pStyle w:val="Heading3"/>
      </w:pPr>
      <w:r>
        <w:t>Formulae</w:t>
      </w:r>
    </w:p>
    <w:p w14:paraId="1AA7C87F" w14:textId="77777777" w:rsidR="00CE46A6" w:rsidRDefault="00CE46A6" w:rsidP="00CE46A6">
      <w:r w:rsidRPr="000F35CB">
        <w:rPr>
          <w:noProof/>
        </w:rPr>
        <w:drawing>
          <wp:inline distT="0" distB="0" distL="0" distR="0" wp14:anchorId="46F2EC3D" wp14:editId="705DB786">
            <wp:extent cx="5731510" cy="2656840"/>
            <wp:effectExtent l="0" t="0" r="254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31510" cy="2656840"/>
                    </a:xfrm>
                    <a:prstGeom prst="rect">
                      <a:avLst/>
                    </a:prstGeom>
                  </pic:spPr>
                </pic:pic>
              </a:graphicData>
            </a:graphic>
          </wp:inline>
        </w:drawing>
      </w:r>
    </w:p>
    <w:p w14:paraId="31C372E6" w14:textId="77777777" w:rsidR="00CE46A6" w:rsidRDefault="00CE46A6" w:rsidP="00CE46A6">
      <w:r w:rsidRPr="000F35CB">
        <w:rPr>
          <w:noProof/>
        </w:rPr>
        <w:lastRenderedPageBreak/>
        <w:drawing>
          <wp:inline distT="0" distB="0" distL="0" distR="0" wp14:anchorId="565687F0" wp14:editId="50A9F08E">
            <wp:extent cx="5731510" cy="3240405"/>
            <wp:effectExtent l="0" t="0" r="254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3240405"/>
                    </a:xfrm>
                    <a:prstGeom prst="rect">
                      <a:avLst/>
                    </a:prstGeom>
                  </pic:spPr>
                </pic:pic>
              </a:graphicData>
            </a:graphic>
          </wp:inline>
        </w:drawing>
      </w:r>
      <w:r w:rsidRPr="000F35CB">
        <w:rPr>
          <w:noProof/>
        </w:rPr>
        <w:t xml:space="preserve"> </w:t>
      </w:r>
      <w:r w:rsidRPr="000F35CB">
        <w:rPr>
          <w:noProof/>
        </w:rPr>
        <w:drawing>
          <wp:inline distT="0" distB="0" distL="0" distR="0" wp14:anchorId="227E66C8" wp14:editId="6639CF69">
            <wp:extent cx="5731510" cy="3197860"/>
            <wp:effectExtent l="0" t="0" r="254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3197860"/>
                    </a:xfrm>
                    <a:prstGeom prst="rect">
                      <a:avLst/>
                    </a:prstGeom>
                  </pic:spPr>
                </pic:pic>
              </a:graphicData>
            </a:graphic>
          </wp:inline>
        </w:drawing>
      </w:r>
      <w:r w:rsidRPr="000F35CB">
        <w:rPr>
          <w:noProof/>
        </w:rPr>
        <w:t xml:space="preserve"> </w:t>
      </w:r>
      <w:r w:rsidRPr="000F35CB">
        <w:rPr>
          <w:noProof/>
        </w:rPr>
        <w:lastRenderedPageBreak/>
        <w:drawing>
          <wp:inline distT="0" distB="0" distL="0" distR="0" wp14:anchorId="52D6D74B" wp14:editId="170E4485">
            <wp:extent cx="5731510" cy="2814955"/>
            <wp:effectExtent l="0" t="0" r="2540" b="444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2814955"/>
                    </a:xfrm>
                    <a:prstGeom prst="rect">
                      <a:avLst/>
                    </a:prstGeom>
                  </pic:spPr>
                </pic:pic>
              </a:graphicData>
            </a:graphic>
          </wp:inline>
        </w:drawing>
      </w:r>
      <w:r w:rsidRPr="000F35CB">
        <w:rPr>
          <w:noProof/>
        </w:rPr>
        <w:t xml:space="preserve"> </w:t>
      </w:r>
      <w:r w:rsidRPr="000F35CB">
        <w:rPr>
          <w:noProof/>
        </w:rPr>
        <w:drawing>
          <wp:inline distT="0" distB="0" distL="0" distR="0" wp14:anchorId="196767DA" wp14:editId="2F07DF40">
            <wp:extent cx="5731510" cy="363982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3639820"/>
                    </a:xfrm>
                    <a:prstGeom prst="rect">
                      <a:avLst/>
                    </a:prstGeom>
                  </pic:spPr>
                </pic:pic>
              </a:graphicData>
            </a:graphic>
          </wp:inline>
        </w:drawing>
      </w:r>
      <w:r w:rsidRPr="000F35CB">
        <w:rPr>
          <w:noProof/>
        </w:rPr>
        <w:t xml:space="preserve"> </w:t>
      </w:r>
      <w:r w:rsidRPr="000F35CB">
        <w:rPr>
          <w:noProof/>
        </w:rPr>
        <w:lastRenderedPageBreak/>
        <w:drawing>
          <wp:inline distT="0" distB="0" distL="0" distR="0" wp14:anchorId="5C0C77E9" wp14:editId="6561016E">
            <wp:extent cx="5731510" cy="3235325"/>
            <wp:effectExtent l="0" t="0" r="2540" b="317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3235325"/>
                    </a:xfrm>
                    <a:prstGeom prst="rect">
                      <a:avLst/>
                    </a:prstGeom>
                  </pic:spPr>
                </pic:pic>
              </a:graphicData>
            </a:graphic>
          </wp:inline>
        </w:drawing>
      </w:r>
    </w:p>
    <w:p w14:paraId="16112890" w14:textId="77777777" w:rsidR="003E2FF9" w:rsidRDefault="003E2FF9" w:rsidP="003E2FF9"/>
    <w:p w14:paraId="62D8CDAD" w14:textId="1C2A521D" w:rsidR="003E2FF9" w:rsidRPr="00E74DAD" w:rsidRDefault="00314501" w:rsidP="00314501">
      <w:pPr>
        <w:pStyle w:val="Heading1"/>
      </w:pPr>
      <w:r>
        <w:t>W8</w:t>
      </w:r>
    </w:p>
    <w:p w14:paraId="76092A1E" w14:textId="540629FF" w:rsidR="00563119" w:rsidRDefault="00314501" w:rsidP="00314501">
      <w:pPr>
        <w:pStyle w:val="Heading2"/>
      </w:pPr>
      <w:r>
        <w:t>Probabilistic Models</w:t>
      </w:r>
    </w:p>
    <w:p w14:paraId="3D69CF2C" w14:textId="16277E8F" w:rsidR="00314501" w:rsidRPr="00314501" w:rsidRDefault="00314501" w:rsidP="00314501">
      <w:r>
        <w:t>models tend to be more complex than deterministic models.</w:t>
      </w:r>
    </w:p>
    <w:p w14:paraId="2AD5DE91" w14:textId="55ABE7A3" w:rsidR="007A23CE" w:rsidRDefault="00314501" w:rsidP="00314501">
      <w:pPr>
        <w:pStyle w:val="Heading3"/>
        <w:rPr>
          <w:lang w:val="en-US"/>
        </w:rPr>
      </w:pPr>
      <w:r>
        <w:t>Normal Distribution</w:t>
      </w:r>
    </w:p>
    <w:p w14:paraId="4003FC70" w14:textId="4CCEEF5B" w:rsidR="007A23CE" w:rsidRPr="00314501" w:rsidRDefault="00314501" w:rsidP="009412F8">
      <w:pPr>
        <w:pStyle w:val="ListParagraph"/>
        <w:numPr>
          <w:ilvl w:val="0"/>
          <w:numId w:val="47"/>
        </w:numPr>
        <w:rPr>
          <w:lang w:val="en-US"/>
        </w:rPr>
      </w:pPr>
      <w:r>
        <w:t>The Normal Distribution arises when we take the sums or means of a large number of observations from any distribution and thus provides the basis for sampling theory</w:t>
      </w:r>
    </w:p>
    <w:p w14:paraId="39C14A81" w14:textId="248365D4" w:rsidR="00314501" w:rsidRPr="00314501" w:rsidRDefault="00314501" w:rsidP="009412F8">
      <w:pPr>
        <w:pStyle w:val="ListParagraph"/>
        <w:numPr>
          <w:ilvl w:val="0"/>
          <w:numId w:val="47"/>
        </w:numPr>
        <w:rPr>
          <w:lang w:val="en-US"/>
        </w:rPr>
      </w:pPr>
      <w:r>
        <w:t xml:space="preserve">has a mean of 0 and a </w:t>
      </w:r>
      <w:r w:rsidRPr="00314501">
        <w:rPr>
          <w:color w:val="FF0000"/>
        </w:rPr>
        <w:t>standard deviation</w:t>
      </w:r>
      <w:r>
        <w:t xml:space="preserve"> of 1 and is called </w:t>
      </w:r>
      <w:r w:rsidRPr="00314501">
        <w:rPr>
          <w:color w:val="FF0000"/>
        </w:rPr>
        <w:t>the Standard Normal.</w:t>
      </w:r>
    </w:p>
    <w:p w14:paraId="5FE63999" w14:textId="5CE2450D" w:rsidR="00314501" w:rsidRDefault="00314501" w:rsidP="009412F8">
      <w:pPr>
        <w:pStyle w:val="ListParagraph"/>
        <w:numPr>
          <w:ilvl w:val="0"/>
          <w:numId w:val="47"/>
        </w:numPr>
        <w:rPr>
          <w:lang w:val="en-US"/>
        </w:rPr>
      </w:pPr>
      <w:r w:rsidRPr="00314501">
        <w:rPr>
          <w:lang w:val="en-US"/>
        </w:rPr>
        <w:drawing>
          <wp:inline distT="0" distB="0" distL="0" distR="0" wp14:anchorId="0FD8DBD9" wp14:editId="2A9A5EEA">
            <wp:extent cx="5174919" cy="2938340"/>
            <wp:effectExtent l="0" t="0" r="698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179285" cy="2940819"/>
                    </a:xfrm>
                    <a:prstGeom prst="rect">
                      <a:avLst/>
                    </a:prstGeom>
                  </pic:spPr>
                </pic:pic>
              </a:graphicData>
            </a:graphic>
          </wp:inline>
        </w:drawing>
      </w:r>
    </w:p>
    <w:p w14:paraId="6F7FF829" w14:textId="7889F186" w:rsidR="00D63747" w:rsidRPr="00314501" w:rsidRDefault="00FD0838" w:rsidP="009412F8">
      <w:pPr>
        <w:pStyle w:val="ListParagraph"/>
        <w:numPr>
          <w:ilvl w:val="0"/>
          <w:numId w:val="47"/>
        </w:numPr>
        <w:rPr>
          <w:lang w:val="en-US"/>
        </w:rPr>
      </w:pPr>
      <w:r w:rsidRPr="00FD0838">
        <w:rPr>
          <w:lang w:val="en-US"/>
        </w:rPr>
        <w:lastRenderedPageBreak/>
        <w:drawing>
          <wp:inline distT="0" distB="0" distL="0" distR="0" wp14:anchorId="5F03882C" wp14:editId="64C5C910">
            <wp:extent cx="4593563" cy="2472855"/>
            <wp:effectExtent l="0" t="0" r="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611890" cy="2482721"/>
                    </a:xfrm>
                    <a:prstGeom prst="rect">
                      <a:avLst/>
                    </a:prstGeom>
                  </pic:spPr>
                </pic:pic>
              </a:graphicData>
            </a:graphic>
          </wp:inline>
        </w:drawing>
      </w:r>
    </w:p>
    <w:p w14:paraId="12D8C5D2" w14:textId="6F59D214" w:rsidR="007A23CE" w:rsidRDefault="00FD0838" w:rsidP="007A23CE">
      <w:r>
        <w:t>P(Z &lt; a) when a is positive</w:t>
      </w:r>
      <w:r>
        <w:t xml:space="preserve">: </w:t>
      </w:r>
      <w:r>
        <w:t>P(Z &lt; 1.33) = 0.9082</w:t>
      </w:r>
    </w:p>
    <w:p w14:paraId="7903D9A4" w14:textId="1BB9A2EE" w:rsidR="00FD0838" w:rsidRDefault="00FD0838" w:rsidP="007A23CE">
      <w:r>
        <w:t>P(Z &gt; a) when a is negative</w:t>
      </w:r>
      <w:r>
        <w:t xml:space="preserve">: </w:t>
      </w:r>
      <w:r>
        <w:t>P(Z &gt; -0.07) = P(Z &lt; 0.07) = 0.5279</w:t>
      </w:r>
    </w:p>
    <w:p w14:paraId="4AE99457" w14:textId="5EC53392" w:rsidR="00FD0838" w:rsidRDefault="00FD0838" w:rsidP="007A23CE">
      <w:r>
        <w:t>P(Z &gt; a) when a is positive</w:t>
      </w:r>
      <w:r>
        <w:t xml:space="preserve">: </w:t>
      </w:r>
      <w:r>
        <w:t>P(Z &gt; 1.21) = 1 - P( Z &lt; 1.21) ~ 1 - 0.8869 ~ 0.1131</w:t>
      </w:r>
    </w:p>
    <w:p w14:paraId="7C42222D" w14:textId="4E48038C" w:rsidR="00FD0838" w:rsidRDefault="00FD36E4" w:rsidP="007A23CE">
      <w:r w:rsidRPr="00FD36E4">
        <w:drawing>
          <wp:inline distT="0" distB="0" distL="0" distR="0" wp14:anchorId="3BBD0207" wp14:editId="51E1BABB">
            <wp:extent cx="4753500" cy="570883"/>
            <wp:effectExtent l="0" t="0" r="9525" b="63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765900" cy="572372"/>
                    </a:xfrm>
                    <a:prstGeom prst="rect">
                      <a:avLst/>
                    </a:prstGeom>
                  </pic:spPr>
                </pic:pic>
              </a:graphicData>
            </a:graphic>
          </wp:inline>
        </w:drawing>
      </w:r>
    </w:p>
    <w:p w14:paraId="1F40F9B7" w14:textId="5B2A2955" w:rsidR="00FD0838" w:rsidRDefault="00FD36E4" w:rsidP="007A23CE">
      <w:r>
        <w:t>EXAMPLE:</w:t>
      </w:r>
      <w:r w:rsidRPr="00FD36E4">
        <w:rPr>
          <w:noProof/>
        </w:rPr>
        <w:t xml:space="preserve"> </w:t>
      </w:r>
    </w:p>
    <w:p w14:paraId="7B808A1A" w14:textId="1E5472D0" w:rsidR="00FD36E4" w:rsidRDefault="00FD36E4" w:rsidP="007A23CE">
      <w:r w:rsidRPr="00FD36E4">
        <w:drawing>
          <wp:inline distT="0" distB="0" distL="0" distR="0" wp14:anchorId="28C55E78" wp14:editId="54D4F709">
            <wp:extent cx="4863704" cy="234563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877050" cy="2352072"/>
                    </a:xfrm>
                    <a:prstGeom prst="rect">
                      <a:avLst/>
                    </a:prstGeom>
                  </pic:spPr>
                </pic:pic>
              </a:graphicData>
            </a:graphic>
          </wp:inline>
        </w:drawing>
      </w:r>
    </w:p>
    <w:p w14:paraId="389B9121" w14:textId="77E6916B" w:rsidR="00FD0838" w:rsidRDefault="00FD36E4" w:rsidP="007A23CE">
      <w:r w:rsidRPr="00FD36E4">
        <w:lastRenderedPageBreak/>
        <w:drawing>
          <wp:inline distT="0" distB="0" distL="0" distR="0" wp14:anchorId="63496CAD" wp14:editId="49BDD5C7">
            <wp:extent cx="4767030" cy="2305878"/>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773049" cy="2308789"/>
                    </a:xfrm>
                    <a:prstGeom prst="rect">
                      <a:avLst/>
                    </a:prstGeom>
                  </pic:spPr>
                </pic:pic>
              </a:graphicData>
            </a:graphic>
          </wp:inline>
        </w:drawing>
      </w:r>
      <w:r w:rsidR="004469F0" w:rsidRPr="004469F0">
        <w:rPr>
          <w:noProof/>
        </w:rPr>
        <w:t xml:space="preserve"> </w:t>
      </w:r>
      <w:r w:rsidR="004469F0" w:rsidRPr="004469F0">
        <w:drawing>
          <wp:inline distT="0" distB="0" distL="0" distR="0" wp14:anchorId="6FC3609C" wp14:editId="2C7868EA">
            <wp:extent cx="4777353" cy="2670258"/>
            <wp:effectExtent l="0" t="0" r="444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785397" cy="2674754"/>
                    </a:xfrm>
                    <a:prstGeom prst="rect">
                      <a:avLst/>
                    </a:prstGeom>
                  </pic:spPr>
                </pic:pic>
              </a:graphicData>
            </a:graphic>
          </wp:inline>
        </w:drawing>
      </w:r>
    </w:p>
    <w:p w14:paraId="10954794" w14:textId="49E7AF50" w:rsidR="00FD0838" w:rsidRDefault="00FD0838" w:rsidP="007A23CE"/>
    <w:p w14:paraId="583D72E4" w14:textId="29761673" w:rsidR="00FD0838" w:rsidRDefault="004469F0" w:rsidP="004469F0">
      <w:pPr>
        <w:pStyle w:val="Heading3"/>
      </w:pPr>
      <w:r>
        <w:t>Single-Period Order Quantity</w:t>
      </w:r>
    </w:p>
    <w:p w14:paraId="2C96E120" w14:textId="7A5A41C5" w:rsidR="00FD0838" w:rsidRPr="00AB3787" w:rsidRDefault="006B3057" w:rsidP="009412F8">
      <w:pPr>
        <w:pStyle w:val="ListParagraph"/>
        <w:numPr>
          <w:ilvl w:val="0"/>
          <w:numId w:val="48"/>
        </w:numPr>
        <w:rPr>
          <w:lang w:val="en-US"/>
        </w:rPr>
      </w:pPr>
      <w:r>
        <w:t>deals with a situation in which only one order is placed for the item and the demand is probabilistic</w:t>
      </w:r>
    </w:p>
    <w:p w14:paraId="05AB798E" w14:textId="77777777" w:rsidR="00AB3787" w:rsidRDefault="00AB3787" w:rsidP="009412F8">
      <w:pPr>
        <w:pStyle w:val="ListParagraph"/>
        <w:numPr>
          <w:ilvl w:val="0"/>
          <w:numId w:val="48"/>
        </w:numPr>
      </w:pPr>
      <w:r>
        <w:t xml:space="preserve">If the period’s demand exceeds the order quantity, the demand is not back-ordered and revenue (profit) will be lost. </w:t>
      </w:r>
    </w:p>
    <w:p w14:paraId="53D8A991" w14:textId="1E62FBC1" w:rsidR="00FD0838" w:rsidRDefault="00AB3787" w:rsidP="009412F8">
      <w:pPr>
        <w:pStyle w:val="ListParagraph"/>
        <w:numPr>
          <w:ilvl w:val="0"/>
          <w:numId w:val="48"/>
        </w:numPr>
      </w:pPr>
      <w:r>
        <w:t>If demand is less than the order quantity, the surplus stock is sold at the end of the period (usually for less than the original purchase price).</w:t>
      </w:r>
    </w:p>
    <w:p w14:paraId="7A9B2256" w14:textId="5261F210" w:rsidR="00FD0838" w:rsidRPr="006B3057" w:rsidRDefault="00AB3787" w:rsidP="007A23CE">
      <w:r w:rsidRPr="00AB3787">
        <w:lastRenderedPageBreak/>
        <w:drawing>
          <wp:inline distT="0" distB="0" distL="0" distR="0" wp14:anchorId="1156DA40" wp14:editId="0DF89527">
            <wp:extent cx="5731510" cy="1678940"/>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1678940"/>
                    </a:xfrm>
                    <a:prstGeom prst="rect">
                      <a:avLst/>
                    </a:prstGeom>
                  </pic:spPr>
                </pic:pic>
              </a:graphicData>
            </a:graphic>
          </wp:inline>
        </w:drawing>
      </w:r>
      <w:r w:rsidRPr="00AB3787">
        <w:rPr>
          <w:noProof/>
        </w:rPr>
        <w:t xml:space="preserve"> </w:t>
      </w:r>
      <w:r w:rsidRPr="00AB3787">
        <w:drawing>
          <wp:inline distT="0" distB="0" distL="0" distR="0" wp14:anchorId="46577F31" wp14:editId="5637EC85">
            <wp:extent cx="5731510" cy="3500755"/>
            <wp:effectExtent l="0" t="0" r="2540" b="444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3500755"/>
                    </a:xfrm>
                    <a:prstGeom prst="rect">
                      <a:avLst/>
                    </a:prstGeom>
                  </pic:spPr>
                </pic:pic>
              </a:graphicData>
            </a:graphic>
          </wp:inline>
        </w:drawing>
      </w:r>
      <w:r w:rsidR="00996E34" w:rsidRPr="00996E34">
        <w:rPr>
          <w:noProof/>
        </w:rPr>
        <w:t xml:space="preserve"> </w:t>
      </w:r>
      <w:r w:rsidR="00996E34" w:rsidRPr="00996E34">
        <w:rPr>
          <w:noProof/>
        </w:rPr>
        <w:drawing>
          <wp:inline distT="0" distB="0" distL="0" distR="0" wp14:anchorId="42AE6BD5" wp14:editId="467228BC">
            <wp:extent cx="5731510" cy="3575050"/>
            <wp:effectExtent l="0" t="0" r="2540"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3575050"/>
                    </a:xfrm>
                    <a:prstGeom prst="rect">
                      <a:avLst/>
                    </a:prstGeom>
                  </pic:spPr>
                </pic:pic>
              </a:graphicData>
            </a:graphic>
          </wp:inline>
        </w:drawing>
      </w:r>
      <w:r w:rsidR="00996E34" w:rsidRPr="00996E34">
        <w:rPr>
          <w:noProof/>
        </w:rPr>
        <w:t xml:space="preserve"> </w:t>
      </w:r>
      <w:r w:rsidR="00996E34" w:rsidRPr="00996E34">
        <w:rPr>
          <w:noProof/>
        </w:rPr>
        <w:lastRenderedPageBreak/>
        <w:drawing>
          <wp:inline distT="0" distB="0" distL="0" distR="0" wp14:anchorId="23A3814E" wp14:editId="1C518C06">
            <wp:extent cx="5731510" cy="2720340"/>
            <wp:effectExtent l="0" t="0" r="2540" b="381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2720340"/>
                    </a:xfrm>
                    <a:prstGeom prst="rect">
                      <a:avLst/>
                    </a:prstGeom>
                  </pic:spPr>
                </pic:pic>
              </a:graphicData>
            </a:graphic>
          </wp:inline>
        </w:drawing>
      </w:r>
      <w:r w:rsidR="009A1296" w:rsidRPr="009A1296">
        <w:rPr>
          <w:noProof/>
        </w:rPr>
        <w:t xml:space="preserve"> </w:t>
      </w:r>
      <w:r w:rsidR="009A1296" w:rsidRPr="009A1296">
        <w:rPr>
          <w:noProof/>
        </w:rPr>
        <w:drawing>
          <wp:inline distT="0" distB="0" distL="0" distR="0" wp14:anchorId="1E3AD756" wp14:editId="68217FD8">
            <wp:extent cx="5731510" cy="3383280"/>
            <wp:effectExtent l="0" t="0" r="254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3383280"/>
                    </a:xfrm>
                    <a:prstGeom prst="rect">
                      <a:avLst/>
                    </a:prstGeom>
                  </pic:spPr>
                </pic:pic>
              </a:graphicData>
            </a:graphic>
          </wp:inline>
        </w:drawing>
      </w:r>
      <w:r w:rsidR="00702C44" w:rsidRPr="00702C44">
        <w:rPr>
          <w:noProof/>
        </w:rPr>
        <w:t xml:space="preserve"> </w:t>
      </w:r>
      <w:r w:rsidR="00702C44" w:rsidRPr="00702C44">
        <w:rPr>
          <w:noProof/>
        </w:rPr>
        <w:lastRenderedPageBreak/>
        <w:drawing>
          <wp:inline distT="0" distB="0" distL="0" distR="0" wp14:anchorId="73E2D71C" wp14:editId="6E0A81B7">
            <wp:extent cx="5731510" cy="3497580"/>
            <wp:effectExtent l="0" t="0" r="2540" b="762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3497580"/>
                    </a:xfrm>
                    <a:prstGeom prst="rect">
                      <a:avLst/>
                    </a:prstGeom>
                  </pic:spPr>
                </pic:pic>
              </a:graphicData>
            </a:graphic>
          </wp:inline>
        </w:drawing>
      </w:r>
      <w:r w:rsidR="00A468CD" w:rsidRPr="00A468CD">
        <w:rPr>
          <w:noProof/>
        </w:rPr>
        <w:t xml:space="preserve"> </w:t>
      </w:r>
      <w:r w:rsidR="00A468CD" w:rsidRPr="00A468CD">
        <w:rPr>
          <w:noProof/>
        </w:rPr>
        <w:drawing>
          <wp:inline distT="0" distB="0" distL="0" distR="0" wp14:anchorId="0F5F58AD" wp14:editId="6ED58999">
            <wp:extent cx="5731510" cy="345122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3451225"/>
                    </a:xfrm>
                    <a:prstGeom prst="rect">
                      <a:avLst/>
                    </a:prstGeom>
                  </pic:spPr>
                </pic:pic>
              </a:graphicData>
            </a:graphic>
          </wp:inline>
        </w:drawing>
      </w:r>
    </w:p>
    <w:p w14:paraId="73DFFE70" w14:textId="73310B84" w:rsidR="00FD0838" w:rsidRDefault="00FD0838" w:rsidP="007A23CE"/>
    <w:p w14:paraId="3B93B878" w14:textId="2D18B4A1" w:rsidR="00FD0838" w:rsidRDefault="00FD0838" w:rsidP="007A23CE"/>
    <w:p w14:paraId="27D64095" w14:textId="7D815748" w:rsidR="00FD0838" w:rsidRDefault="00FD5A96" w:rsidP="00FD5A96">
      <w:pPr>
        <w:pStyle w:val="Heading2"/>
      </w:pPr>
      <w:r>
        <w:t>Re-order Point Quantity</w:t>
      </w:r>
    </w:p>
    <w:p w14:paraId="6D7D3568" w14:textId="77777777" w:rsidR="00DC45D2" w:rsidRDefault="00DC45D2" w:rsidP="009412F8">
      <w:pPr>
        <w:pStyle w:val="ListParagraph"/>
        <w:numPr>
          <w:ilvl w:val="0"/>
          <w:numId w:val="49"/>
        </w:numPr>
      </w:pPr>
      <w:r>
        <w:t xml:space="preserve">A firm’s inventory position consists of the on-hand inventory plus on-order inventory (all amounts previously ordered but not yet received). </w:t>
      </w:r>
    </w:p>
    <w:p w14:paraId="7776BABC" w14:textId="77777777" w:rsidR="00DC45D2" w:rsidRDefault="00DC45D2" w:rsidP="009412F8">
      <w:pPr>
        <w:pStyle w:val="ListParagraph"/>
        <w:numPr>
          <w:ilvl w:val="0"/>
          <w:numId w:val="49"/>
        </w:numPr>
      </w:pPr>
      <w:r>
        <w:t xml:space="preserve">An inventory item is re-ordered when the item’s inventory position reaches a predetermined value. </w:t>
      </w:r>
    </w:p>
    <w:p w14:paraId="20E6A420" w14:textId="77777777" w:rsidR="00DC45D2" w:rsidRDefault="00DC45D2" w:rsidP="009412F8">
      <w:pPr>
        <w:pStyle w:val="ListParagraph"/>
        <w:numPr>
          <w:ilvl w:val="0"/>
          <w:numId w:val="49"/>
        </w:numPr>
      </w:pPr>
      <w:r>
        <w:t xml:space="preserve">The re-order point represents the quantity available to meet demand during lead time. </w:t>
      </w:r>
    </w:p>
    <w:p w14:paraId="4B3333C5" w14:textId="77777777" w:rsidR="00DC45D2" w:rsidRPr="00DC45D2" w:rsidRDefault="00DC45D2" w:rsidP="009412F8">
      <w:pPr>
        <w:pStyle w:val="ListParagraph"/>
        <w:numPr>
          <w:ilvl w:val="0"/>
          <w:numId w:val="49"/>
        </w:numPr>
        <w:rPr>
          <w:lang w:val="en-US"/>
        </w:rPr>
      </w:pPr>
      <w:r>
        <w:lastRenderedPageBreak/>
        <w:t>Lead time is the time span starting when the replenishment order is placed and ending when the order arrives.</w:t>
      </w:r>
    </w:p>
    <w:p w14:paraId="609B652D" w14:textId="77777777" w:rsidR="00DC45D2" w:rsidRDefault="00DC45D2" w:rsidP="009412F8">
      <w:pPr>
        <w:pStyle w:val="ListParagraph"/>
        <w:numPr>
          <w:ilvl w:val="0"/>
          <w:numId w:val="49"/>
        </w:numPr>
      </w:pPr>
      <w:r>
        <w:t>Under deterministic conditions, when both demand and lead time are constant, the re-order point associated with EOQ</w:t>
      </w:r>
      <w:r>
        <w:t xml:space="preserve">based models is set equal to lead time demand. </w:t>
      </w:r>
    </w:p>
    <w:p w14:paraId="3F04D8B7" w14:textId="77777777" w:rsidR="00DC45D2" w:rsidRDefault="00DC45D2" w:rsidP="009412F8">
      <w:pPr>
        <w:pStyle w:val="ListParagraph"/>
        <w:numPr>
          <w:ilvl w:val="0"/>
          <w:numId w:val="49"/>
        </w:numPr>
      </w:pPr>
      <w:r>
        <w:t xml:space="preserve">Under probabilistic conditions, when demand and/or lead time varies, the re-order point often includes safety stock. </w:t>
      </w:r>
    </w:p>
    <w:p w14:paraId="65FE728B" w14:textId="4C1E3C87" w:rsidR="00DC45D2" w:rsidRPr="00DC45D2" w:rsidRDefault="00DC45D2" w:rsidP="009412F8">
      <w:pPr>
        <w:pStyle w:val="ListParagraph"/>
        <w:numPr>
          <w:ilvl w:val="0"/>
          <w:numId w:val="49"/>
        </w:numPr>
        <w:rPr>
          <w:lang w:val="en-US"/>
        </w:rPr>
      </w:pPr>
      <w:r>
        <w:t>Safety stock is the amount by which the re-order point exceeds the expected (average) lead time demand</w:t>
      </w:r>
    </w:p>
    <w:p w14:paraId="62426A3B" w14:textId="447ADE5A" w:rsidR="00FD0838" w:rsidRDefault="00FD5A96" w:rsidP="007A23CE">
      <w:r w:rsidRPr="00FD5A96">
        <w:drawing>
          <wp:inline distT="0" distB="0" distL="0" distR="0" wp14:anchorId="38B10574" wp14:editId="60D1B674">
            <wp:extent cx="5731510" cy="3215640"/>
            <wp:effectExtent l="0" t="0" r="2540" b="381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3215640"/>
                    </a:xfrm>
                    <a:prstGeom prst="rect">
                      <a:avLst/>
                    </a:prstGeom>
                  </pic:spPr>
                </pic:pic>
              </a:graphicData>
            </a:graphic>
          </wp:inline>
        </w:drawing>
      </w:r>
    </w:p>
    <w:p w14:paraId="735D1FC8" w14:textId="7076E27E" w:rsidR="00FD0838" w:rsidRDefault="00FD5A96" w:rsidP="007A23CE">
      <w:r>
        <w:t>Example</w:t>
      </w:r>
      <w:r w:rsidR="00DC45D2">
        <w:t xml:space="preserve"> 1</w:t>
      </w:r>
      <w:r>
        <w:t>:</w:t>
      </w:r>
    </w:p>
    <w:p w14:paraId="7BFAD422" w14:textId="41D4A7E3" w:rsidR="00FD5A96" w:rsidRDefault="00FD5A96" w:rsidP="007A23CE">
      <w:r w:rsidRPr="00FD5A96">
        <w:lastRenderedPageBreak/>
        <w:drawing>
          <wp:inline distT="0" distB="0" distL="0" distR="0" wp14:anchorId="3D1B6F28" wp14:editId="18E6FB6D">
            <wp:extent cx="5731510" cy="2723515"/>
            <wp:effectExtent l="0" t="0" r="2540" b="63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2723515"/>
                    </a:xfrm>
                    <a:prstGeom prst="rect">
                      <a:avLst/>
                    </a:prstGeom>
                  </pic:spPr>
                </pic:pic>
              </a:graphicData>
            </a:graphic>
          </wp:inline>
        </w:drawing>
      </w:r>
      <w:r w:rsidRPr="00FD5A96">
        <w:rPr>
          <w:noProof/>
        </w:rPr>
        <w:t xml:space="preserve"> </w:t>
      </w:r>
      <w:r w:rsidRPr="00FD5A96">
        <w:drawing>
          <wp:inline distT="0" distB="0" distL="0" distR="0" wp14:anchorId="51F9EB79" wp14:editId="1EF88F5E">
            <wp:extent cx="5731510" cy="299085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2990850"/>
                    </a:xfrm>
                    <a:prstGeom prst="rect">
                      <a:avLst/>
                    </a:prstGeom>
                  </pic:spPr>
                </pic:pic>
              </a:graphicData>
            </a:graphic>
          </wp:inline>
        </w:drawing>
      </w:r>
    </w:p>
    <w:p w14:paraId="4EDC8134" w14:textId="7C558BB1" w:rsidR="00FD0838" w:rsidRDefault="00FD0838" w:rsidP="007A23CE"/>
    <w:p w14:paraId="506A209A" w14:textId="279E7D9C" w:rsidR="00DC45D2" w:rsidRDefault="00DC45D2" w:rsidP="00DC45D2">
      <w:r>
        <w:t xml:space="preserve">Example </w:t>
      </w:r>
      <w:r>
        <w:t>2</w:t>
      </w:r>
      <w:r>
        <w:t>:</w:t>
      </w:r>
    </w:p>
    <w:p w14:paraId="5C82D71C" w14:textId="5CC5280D" w:rsidR="007A23CE" w:rsidRDefault="00DC45D2" w:rsidP="007A23CE">
      <w:pPr>
        <w:rPr>
          <w:lang w:val="en-US"/>
        </w:rPr>
      </w:pPr>
      <w:r w:rsidRPr="00DC45D2">
        <w:rPr>
          <w:lang w:val="en-US"/>
        </w:rPr>
        <w:lastRenderedPageBreak/>
        <w:drawing>
          <wp:inline distT="0" distB="0" distL="0" distR="0" wp14:anchorId="0040B256" wp14:editId="57F39898">
            <wp:extent cx="5731510" cy="231140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2311400"/>
                    </a:xfrm>
                    <a:prstGeom prst="rect">
                      <a:avLst/>
                    </a:prstGeom>
                  </pic:spPr>
                </pic:pic>
              </a:graphicData>
            </a:graphic>
          </wp:inline>
        </w:drawing>
      </w:r>
      <w:r w:rsidRPr="00DC45D2">
        <w:rPr>
          <w:noProof/>
        </w:rPr>
        <w:t xml:space="preserve"> </w:t>
      </w:r>
      <w:r w:rsidRPr="00DC45D2">
        <w:rPr>
          <w:lang w:val="en-US"/>
        </w:rPr>
        <w:drawing>
          <wp:inline distT="0" distB="0" distL="0" distR="0" wp14:anchorId="19A11B44" wp14:editId="3ECDD8B0">
            <wp:extent cx="5731510" cy="3381375"/>
            <wp:effectExtent l="0" t="0" r="254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3381375"/>
                    </a:xfrm>
                    <a:prstGeom prst="rect">
                      <a:avLst/>
                    </a:prstGeom>
                  </pic:spPr>
                </pic:pic>
              </a:graphicData>
            </a:graphic>
          </wp:inline>
        </w:drawing>
      </w:r>
      <w:r w:rsidRPr="00DC45D2">
        <w:rPr>
          <w:noProof/>
        </w:rPr>
        <w:t xml:space="preserve"> </w:t>
      </w:r>
      <w:r w:rsidRPr="00DC45D2">
        <w:rPr>
          <w:noProof/>
        </w:rPr>
        <w:lastRenderedPageBreak/>
        <w:drawing>
          <wp:inline distT="0" distB="0" distL="0" distR="0" wp14:anchorId="2C743BEC" wp14:editId="022B9379">
            <wp:extent cx="5668166" cy="3610479"/>
            <wp:effectExtent l="0" t="0" r="889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668166" cy="3610479"/>
                    </a:xfrm>
                    <a:prstGeom prst="rect">
                      <a:avLst/>
                    </a:prstGeom>
                  </pic:spPr>
                </pic:pic>
              </a:graphicData>
            </a:graphic>
          </wp:inline>
        </w:drawing>
      </w:r>
    </w:p>
    <w:p w14:paraId="200E86A3" w14:textId="684FEE75" w:rsidR="007A23CE" w:rsidRDefault="007A23CE" w:rsidP="007A23CE">
      <w:pPr>
        <w:rPr>
          <w:lang w:val="en-US"/>
        </w:rPr>
      </w:pPr>
    </w:p>
    <w:p w14:paraId="5D7BF723" w14:textId="07E249B6" w:rsidR="007A23CE" w:rsidRDefault="00171997" w:rsidP="007A23CE">
      <w:pPr>
        <w:rPr>
          <w:lang w:val="en-US"/>
        </w:rPr>
      </w:pPr>
      <w:r>
        <w:rPr>
          <w:lang w:val="en-US"/>
        </w:rPr>
        <w:t>Highlight part:</w:t>
      </w:r>
    </w:p>
    <w:p w14:paraId="0F326D5D" w14:textId="0343B6C6" w:rsidR="00171997" w:rsidRDefault="00171997" w:rsidP="007A23CE">
      <w:pPr>
        <w:rPr>
          <w:lang w:val="en-US"/>
        </w:rPr>
      </w:pPr>
      <w:r>
        <w:rPr>
          <w:lang w:val="en-US"/>
        </w:rPr>
        <w:t>Page 437</w:t>
      </w:r>
    </w:p>
    <w:p w14:paraId="57C76EF1" w14:textId="4B2015C9" w:rsidR="00171997" w:rsidRDefault="00171997" w:rsidP="007A23CE">
      <w:pPr>
        <w:rPr>
          <w:lang w:val="en-US"/>
        </w:rPr>
      </w:pPr>
      <w:r w:rsidRPr="00171997">
        <w:rPr>
          <w:lang w:val="en-US"/>
        </w:rPr>
        <w:drawing>
          <wp:inline distT="0" distB="0" distL="0" distR="0" wp14:anchorId="28F0AE51" wp14:editId="35AF1B0B">
            <wp:extent cx="5731510" cy="3891280"/>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3891280"/>
                    </a:xfrm>
                    <a:prstGeom prst="rect">
                      <a:avLst/>
                    </a:prstGeom>
                  </pic:spPr>
                </pic:pic>
              </a:graphicData>
            </a:graphic>
          </wp:inline>
        </w:drawing>
      </w:r>
    </w:p>
    <w:p w14:paraId="577E6307" w14:textId="26A9F8A8" w:rsidR="007A23CE" w:rsidRDefault="007A23CE" w:rsidP="007A23CE">
      <w:pPr>
        <w:rPr>
          <w:lang w:val="en-US"/>
        </w:rPr>
      </w:pPr>
    </w:p>
    <w:p w14:paraId="61B51B32" w14:textId="6644CB40" w:rsidR="007A23CE" w:rsidRDefault="00171997" w:rsidP="007A23CE">
      <w:pPr>
        <w:rPr>
          <w:lang w:val="en-US"/>
        </w:rPr>
      </w:pPr>
      <w:r>
        <w:rPr>
          <w:lang w:val="en-US"/>
        </w:rPr>
        <w:lastRenderedPageBreak/>
        <w:t>W9</w:t>
      </w:r>
    </w:p>
    <w:p w14:paraId="78364E35" w14:textId="392E2182" w:rsidR="00171997" w:rsidRDefault="00171997" w:rsidP="007A23CE">
      <w:pPr>
        <w:rPr>
          <w:lang w:val="en-US"/>
        </w:rPr>
      </w:pPr>
      <w:r w:rsidRPr="00171997">
        <w:rPr>
          <w:lang w:val="en-US"/>
        </w:rPr>
        <w:lastRenderedPageBreak/>
        <w:drawing>
          <wp:inline distT="0" distB="0" distL="0" distR="0" wp14:anchorId="27CC9DBE" wp14:editId="7B2D6BDA">
            <wp:extent cx="5731510" cy="3183255"/>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3183255"/>
                    </a:xfrm>
                    <a:prstGeom prst="rect">
                      <a:avLst/>
                    </a:prstGeom>
                  </pic:spPr>
                </pic:pic>
              </a:graphicData>
            </a:graphic>
          </wp:inline>
        </w:drawing>
      </w:r>
      <w:r w:rsidRPr="00171997">
        <w:rPr>
          <w:noProof/>
        </w:rPr>
        <w:t xml:space="preserve"> </w:t>
      </w:r>
      <w:r w:rsidRPr="00171997">
        <w:rPr>
          <w:lang w:val="en-US"/>
        </w:rPr>
        <w:drawing>
          <wp:inline distT="0" distB="0" distL="0" distR="0" wp14:anchorId="01DB2F57" wp14:editId="6BB64687">
            <wp:extent cx="5731510" cy="3436620"/>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3436620"/>
                    </a:xfrm>
                    <a:prstGeom prst="rect">
                      <a:avLst/>
                    </a:prstGeom>
                  </pic:spPr>
                </pic:pic>
              </a:graphicData>
            </a:graphic>
          </wp:inline>
        </w:drawing>
      </w:r>
      <w:r w:rsidRPr="00171997">
        <w:rPr>
          <w:noProof/>
        </w:rPr>
        <w:t xml:space="preserve"> </w:t>
      </w:r>
      <w:r w:rsidRPr="00171997">
        <w:rPr>
          <w:noProof/>
        </w:rPr>
        <w:lastRenderedPageBreak/>
        <w:drawing>
          <wp:inline distT="0" distB="0" distL="0" distR="0" wp14:anchorId="5F347826" wp14:editId="7891CE84">
            <wp:extent cx="4149559" cy="3484199"/>
            <wp:effectExtent l="0" t="0" r="3810" b="254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152432" cy="3486611"/>
                    </a:xfrm>
                    <a:prstGeom prst="rect">
                      <a:avLst/>
                    </a:prstGeom>
                  </pic:spPr>
                </pic:pic>
              </a:graphicData>
            </a:graphic>
          </wp:inline>
        </w:drawing>
      </w:r>
    </w:p>
    <w:p w14:paraId="0CBB2853" w14:textId="51ECF792" w:rsidR="007A23CE" w:rsidRDefault="00363F70" w:rsidP="007A23CE">
      <w:pPr>
        <w:rPr>
          <w:lang w:val="en-US"/>
        </w:rPr>
      </w:pPr>
      <w:r w:rsidRPr="00363F70">
        <w:rPr>
          <w:lang w:val="en-US"/>
        </w:rPr>
        <w:drawing>
          <wp:inline distT="0" distB="0" distL="0" distR="0" wp14:anchorId="0AE28BFC" wp14:editId="089C4052">
            <wp:extent cx="5731510" cy="3336925"/>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3336925"/>
                    </a:xfrm>
                    <a:prstGeom prst="rect">
                      <a:avLst/>
                    </a:prstGeom>
                  </pic:spPr>
                </pic:pic>
              </a:graphicData>
            </a:graphic>
          </wp:inline>
        </w:drawing>
      </w:r>
    </w:p>
    <w:p w14:paraId="333502AD" w14:textId="3B2F107A" w:rsidR="007A23CE" w:rsidRDefault="00363F70" w:rsidP="007A23CE">
      <w:pPr>
        <w:rPr>
          <w:lang w:val="en-US"/>
        </w:rPr>
      </w:pPr>
      <w:r w:rsidRPr="00363F70">
        <w:rPr>
          <w:lang w:val="en-US"/>
        </w:rPr>
        <w:lastRenderedPageBreak/>
        <w:drawing>
          <wp:inline distT="0" distB="0" distL="0" distR="0" wp14:anchorId="0C6D5402" wp14:editId="4FB1B16E">
            <wp:extent cx="5731510" cy="2495550"/>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495550"/>
                    </a:xfrm>
                    <a:prstGeom prst="rect">
                      <a:avLst/>
                    </a:prstGeom>
                  </pic:spPr>
                </pic:pic>
              </a:graphicData>
            </a:graphic>
          </wp:inline>
        </w:drawing>
      </w:r>
      <w:r w:rsidRPr="00363F70">
        <w:rPr>
          <w:noProof/>
        </w:rPr>
        <w:t xml:space="preserve"> </w:t>
      </w:r>
      <w:r w:rsidRPr="00363F70">
        <w:rPr>
          <w:lang w:val="en-US"/>
        </w:rPr>
        <w:drawing>
          <wp:inline distT="0" distB="0" distL="0" distR="0" wp14:anchorId="0E346BAA" wp14:editId="624FBDF1">
            <wp:extent cx="5731510" cy="330009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3300095"/>
                    </a:xfrm>
                    <a:prstGeom prst="rect">
                      <a:avLst/>
                    </a:prstGeom>
                  </pic:spPr>
                </pic:pic>
              </a:graphicData>
            </a:graphic>
          </wp:inline>
        </w:drawing>
      </w:r>
      <w:r w:rsidRPr="00363F70">
        <w:rPr>
          <w:noProof/>
        </w:rPr>
        <w:t xml:space="preserve"> </w:t>
      </w:r>
      <w:r w:rsidRPr="00363F70">
        <w:rPr>
          <w:noProof/>
        </w:rPr>
        <w:lastRenderedPageBreak/>
        <w:drawing>
          <wp:inline distT="0" distB="0" distL="0" distR="0" wp14:anchorId="6801EB89" wp14:editId="32A5FD8C">
            <wp:extent cx="5731510" cy="3347085"/>
            <wp:effectExtent l="0" t="0" r="2540" b="571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3347085"/>
                    </a:xfrm>
                    <a:prstGeom prst="rect">
                      <a:avLst/>
                    </a:prstGeom>
                  </pic:spPr>
                </pic:pic>
              </a:graphicData>
            </a:graphic>
          </wp:inline>
        </w:drawing>
      </w:r>
      <w:r w:rsidRPr="00363F70">
        <w:rPr>
          <w:noProof/>
        </w:rPr>
        <w:t xml:space="preserve"> </w:t>
      </w:r>
      <w:r w:rsidRPr="00363F70">
        <w:rPr>
          <w:noProof/>
        </w:rPr>
        <w:drawing>
          <wp:inline distT="0" distB="0" distL="0" distR="0" wp14:anchorId="2921EFFF" wp14:editId="295778C7">
            <wp:extent cx="5731510" cy="2477770"/>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2477770"/>
                    </a:xfrm>
                    <a:prstGeom prst="rect">
                      <a:avLst/>
                    </a:prstGeom>
                  </pic:spPr>
                </pic:pic>
              </a:graphicData>
            </a:graphic>
          </wp:inline>
        </w:drawing>
      </w:r>
    </w:p>
    <w:p w14:paraId="0E7A8B76" w14:textId="5419D4C0" w:rsidR="007A23CE" w:rsidRDefault="00734165" w:rsidP="007A23CE">
      <w:pPr>
        <w:rPr>
          <w:lang w:val="en-US"/>
        </w:rPr>
      </w:pPr>
      <w:r w:rsidRPr="00734165">
        <w:rPr>
          <w:lang w:val="en-US"/>
        </w:rPr>
        <w:lastRenderedPageBreak/>
        <w:drawing>
          <wp:inline distT="0" distB="0" distL="0" distR="0" wp14:anchorId="7E03BA97" wp14:editId="3FAA2E05">
            <wp:extent cx="5731510" cy="3460115"/>
            <wp:effectExtent l="0" t="0" r="2540" b="698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3460115"/>
                    </a:xfrm>
                    <a:prstGeom prst="rect">
                      <a:avLst/>
                    </a:prstGeom>
                  </pic:spPr>
                </pic:pic>
              </a:graphicData>
            </a:graphic>
          </wp:inline>
        </w:drawing>
      </w:r>
    </w:p>
    <w:p w14:paraId="042F5704" w14:textId="688AF66B" w:rsidR="007A23CE" w:rsidRDefault="00734165" w:rsidP="007A23CE">
      <w:pPr>
        <w:rPr>
          <w:lang w:val="en-US"/>
        </w:rPr>
      </w:pPr>
      <w:r>
        <w:t>Maximax</w:t>
      </w:r>
      <w:r w:rsidRPr="00734165">
        <w:t xml:space="preserve"> </w:t>
      </w:r>
      <w:r>
        <w:t>Purchase land at Location A.</w:t>
      </w:r>
    </w:p>
    <w:p w14:paraId="0BB0DE49" w14:textId="7E1345FB" w:rsidR="007A23CE" w:rsidRDefault="00734165" w:rsidP="007A23CE">
      <w:pPr>
        <w:rPr>
          <w:color w:val="FF0000"/>
        </w:rPr>
      </w:pPr>
      <w:r w:rsidRPr="00734165">
        <w:rPr>
          <w:color w:val="FF0000"/>
        </w:rPr>
        <w:t>Maximin</w:t>
      </w:r>
      <w:r w:rsidRPr="00734165">
        <w:rPr>
          <w:color w:val="FF0000"/>
        </w:rPr>
        <w:t xml:space="preserve"> </w:t>
      </w:r>
      <w:r w:rsidRPr="00734165">
        <w:rPr>
          <w:color w:val="FF0000"/>
        </w:rPr>
        <w:t>Do not purchase land at either location</w:t>
      </w:r>
    </w:p>
    <w:p w14:paraId="4470AD30" w14:textId="2ED24114" w:rsidR="00734165" w:rsidRPr="00734165" w:rsidRDefault="00734165" w:rsidP="007A23CE">
      <w:pPr>
        <w:rPr>
          <w:color w:val="FF0000"/>
        </w:rPr>
      </w:pPr>
      <w:r w:rsidRPr="00734165">
        <w:rPr>
          <w:color w:val="FF0000"/>
        </w:rPr>
        <w:drawing>
          <wp:inline distT="0" distB="0" distL="0" distR="0" wp14:anchorId="531770B5" wp14:editId="62A4052C">
            <wp:extent cx="5731510" cy="3726180"/>
            <wp:effectExtent l="0" t="0" r="2540" b="762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726180"/>
                    </a:xfrm>
                    <a:prstGeom prst="rect">
                      <a:avLst/>
                    </a:prstGeom>
                  </pic:spPr>
                </pic:pic>
              </a:graphicData>
            </a:graphic>
          </wp:inline>
        </w:drawing>
      </w:r>
    </w:p>
    <w:p w14:paraId="3DBA8F35" w14:textId="2242F73B" w:rsidR="00734165" w:rsidRPr="00734165" w:rsidRDefault="00734165" w:rsidP="007A23CE">
      <w:pPr>
        <w:rPr>
          <w:noProof/>
          <w:color w:val="FF0000"/>
        </w:rPr>
      </w:pPr>
      <w:r w:rsidRPr="00734165">
        <w:rPr>
          <w:color w:val="FF0000"/>
        </w:rPr>
        <w:t>Magnolia Inns: Minimax Regret Criteria</w:t>
      </w:r>
    </w:p>
    <w:p w14:paraId="17705EA0" w14:textId="54E70513" w:rsidR="00734165" w:rsidRDefault="00734165" w:rsidP="007A23CE">
      <w:pPr>
        <w:rPr>
          <w:lang w:val="en-US"/>
        </w:rPr>
      </w:pPr>
      <w:r w:rsidRPr="00734165">
        <w:rPr>
          <w:lang w:val="en-US"/>
        </w:rPr>
        <w:lastRenderedPageBreak/>
        <w:drawing>
          <wp:inline distT="0" distB="0" distL="0" distR="0" wp14:anchorId="782DABE2" wp14:editId="173787F1">
            <wp:extent cx="5731510" cy="3515995"/>
            <wp:effectExtent l="0" t="0" r="2540" b="825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3515995"/>
                    </a:xfrm>
                    <a:prstGeom prst="rect">
                      <a:avLst/>
                    </a:prstGeom>
                  </pic:spPr>
                </pic:pic>
              </a:graphicData>
            </a:graphic>
          </wp:inline>
        </w:drawing>
      </w:r>
      <w:r w:rsidRPr="00734165">
        <w:rPr>
          <w:noProof/>
        </w:rPr>
        <w:t xml:space="preserve"> </w:t>
      </w:r>
      <w:r w:rsidRPr="00734165">
        <w:rPr>
          <w:lang w:val="en-US"/>
        </w:rPr>
        <w:drawing>
          <wp:inline distT="0" distB="0" distL="0" distR="0" wp14:anchorId="7FD97A56" wp14:editId="25C6C101">
            <wp:extent cx="5731510" cy="3019425"/>
            <wp:effectExtent l="0" t="0" r="254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731510" cy="3019425"/>
                    </a:xfrm>
                    <a:prstGeom prst="rect">
                      <a:avLst/>
                    </a:prstGeom>
                  </pic:spPr>
                </pic:pic>
              </a:graphicData>
            </a:graphic>
          </wp:inline>
        </w:drawing>
      </w:r>
    </w:p>
    <w:p w14:paraId="17FCBCB2" w14:textId="21653703" w:rsidR="007A23CE" w:rsidRPr="009C382E" w:rsidRDefault="00734165" w:rsidP="007A23CE">
      <w:pPr>
        <w:rPr>
          <w:lang w:val="en-US"/>
        </w:rPr>
      </w:pPr>
      <w:r w:rsidRPr="00734165">
        <w:rPr>
          <w:lang w:val="en-US"/>
        </w:rPr>
        <w:lastRenderedPageBreak/>
        <w:drawing>
          <wp:inline distT="0" distB="0" distL="0" distR="0" wp14:anchorId="3D88E123" wp14:editId="2CA8245F">
            <wp:extent cx="5731510" cy="3321050"/>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31510" cy="3321050"/>
                    </a:xfrm>
                    <a:prstGeom prst="rect">
                      <a:avLst/>
                    </a:prstGeom>
                  </pic:spPr>
                </pic:pic>
              </a:graphicData>
            </a:graphic>
          </wp:inline>
        </w:drawing>
      </w:r>
      <w:r w:rsidR="009C382E" w:rsidRPr="009C382E">
        <w:rPr>
          <w:noProof/>
        </w:rPr>
        <w:t xml:space="preserve"> </w:t>
      </w:r>
      <w:r w:rsidR="009C382E" w:rsidRPr="009C382E">
        <w:rPr>
          <w:lang w:val="en-US"/>
        </w:rPr>
        <w:drawing>
          <wp:inline distT="0" distB="0" distL="0" distR="0" wp14:anchorId="758EDB31" wp14:editId="047B8AD6">
            <wp:extent cx="5731510" cy="3858260"/>
            <wp:effectExtent l="0" t="0" r="2540" b="88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731510" cy="3858260"/>
                    </a:xfrm>
                    <a:prstGeom prst="rect">
                      <a:avLst/>
                    </a:prstGeom>
                  </pic:spPr>
                </pic:pic>
              </a:graphicData>
            </a:graphic>
          </wp:inline>
        </w:drawing>
      </w:r>
    </w:p>
    <w:p w14:paraId="0453EACB" w14:textId="2263195B" w:rsidR="007A23CE" w:rsidRDefault="007A23CE" w:rsidP="007A23CE">
      <w:pPr>
        <w:rPr>
          <w:lang w:val="en-US"/>
        </w:rPr>
      </w:pPr>
    </w:p>
    <w:p w14:paraId="4ED086F5" w14:textId="36A56DFD" w:rsidR="007A23CE" w:rsidRDefault="009004AF" w:rsidP="009004AF">
      <w:pPr>
        <w:pStyle w:val="Heading1"/>
        <w:rPr>
          <w:lang w:val="en-US"/>
        </w:rPr>
      </w:pPr>
      <w:r>
        <w:rPr>
          <w:lang w:val="en-US"/>
        </w:rPr>
        <w:lastRenderedPageBreak/>
        <w:t>W10</w:t>
      </w:r>
    </w:p>
    <w:p w14:paraId="0379509D" w14:textId="0A9B396A" w:rsidR="009004AF" w:rsidRDefault="009004AF" w:rsidP="007A23CE">
      <w:pPr>
        <w:rPr>
          <w:lang w:val="en-US"/>
        </w:rPr>
      </w:pPr>
      <w:r w:rsidRPr="009004AF">
        <w:rPr>
          <w:lang w:val="en-US"/>
        </w:rPr>
        <w:drawing>
          <wp:inline distT="0" distB="0" distL="0" distR="0" wp14:anchorId="7FF64297" wp14:editId="244184E3">
            <wp:extent cx="5731510" cy="3696970"/>
            <wp:effectExtent l="0" t="0" r="254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31510" cy="3696970"/>
                    </a:xfrm>
                    <a:prstGeom prst="rect">
                      <a:avLst/>
                    </a:prstGeom>
                  </pic:spPr>
                </pic:pic>
              </a:graphicData>
            </a:graphic>
          </wp:inline>
        </w:drawing>
      </w:r>
    </w:p>
    <w:p w14:paraId="6C84CF67" w14:textId="2B59D485" w:rsidR="009004AF" w:rsidRDefault="009004AF" w:rsidP="007A23CE">
      <w:pPr>
        <w:rPr>
          <w:lang w:val="en-US"/>
        </w:rPr>
      </w:pPr>
      <w:r w:rsidRPr="009004AF">
        <w:rPr>
          <w:lang w:val="en-US"/>
        </w:rPr>
        <w:drawing>
          <wp:inline distT="0" distB="0" distL="0" distR="0" wp14:anchorId="303AB8FA" wp14:editId="60A1B4E4">
            <wp:extent cx="5731510" cy="3790315"/>
            <wp:effectExtent l="0" t="0" r="2540" b="63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731510" cy="3790315"/>
                    </a:xfrm>
                    <a:prstGeom prst="rect">
                      <a:avLst/>
                    </a:prstGeom>
                  </pic:spPr>
                </pic:pic>
              </a:graphicData>
            </a:graphic>
          </wp:inline>
        </w:drawing>
      </w:r>
    </w:p>
    <w:p w14:paraId="27BF846D" w14:textId="6693732B" w:rsidR="007A23CE" w:rsidRDefault="009004AF" w:rsidP="007A23CE">
      <w:pPr>
        <w:rPr>
          <w:lang w:val="en-US"/>
        </w:rPr>
      </w:pPr>
      <w:r w:rsidRPr="009004AF">
        <w:rPr>
          <w:lang w:val="en-US"/>
        </w:rPr>
        <w:lastRenderedPageBreak/>
        <w:drawing>
          <wp:inline distT="0" distB="0" distL="0" distR="0" wp14:anchorId="41B617B5" wp14:editId="7121D5DD">
            <wp:extent cx="5731510" cy="2295525"/>
            <wp:effectExtent l="0" t="0" r="254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731510" cy="2295525"/>
                    </a:xfrm>
                    <a:prstGeom prst="rect">
                      <a:avLst/>
                    </a:prstGeom>
                  </pic:spPr>
                </pic:pic>
              </a:graphicData>
            </a:graphic>
          </wp:inline>
        </w:drawing>
      </w:r>
    </w:p>
    <w:p w14:paraId="5B542199" w14:textId="1A07F0B5" w:rsidR="007A23CE" w:rsidRDefault="009004AF" w:rsidP="007A23CE">
      <w:pPr>
        <w:rPr>
          <w:lang w:val="en-US"/>
        </w:rPr>
      </w:pPr>
      <w:r w:rsidRPr="009004AF">
        <w:rPr>
          <w:lang w:val="en-US"/>
        </w:rPr>
        <w:drawing>
          <wp:inline distT="0" distB="0" distL="0" distR="0" wp14:anchorId="3DAA0374" wp14:editId="003034FA">
            <wp:extent cx="5731510" cy="2876550"/>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731510" cy="2876550"/>
                    </a:xfrm>
                    <a:prstGeom prst="rect">
                      <a:avLst/>
                    </a:prstGeom>
                  </pic:spPr>
                </pic:pic>
              </a:graphicData>
            </a:graphic>
          </wp:inline>
        </w:drawing>
      </w:r>
    </w:p>
    <w:p w14:paraId="37677107" w14:textId="2427D3F4" w:rsidR="007A23CE" w:rsidRDefault="009004AF" w:rsidP="007A23CE">
      <w:pPr>
        <w:rPr>
          <w:lang w:val="en-US"/>
        </w:rPr>
      </w:pPr>
      <w:r w:rsidRPr="009004AF">
        <w:rPr>
          <w:lang w:val="en-US"/>
        </w:rPr>
        <w:lastRenderedPageBreak/>
        <w:drawing>
          <wp:inline distT="0" distB="0" distL="0" distR="0" wp14:anchorId="26FB0FD5" wp14:editId="5A638EFF">
            <wp:extent cx="5731510" cy="3712210"/>
            <wp:effectExtent l="0" t="0" r="254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731510" cy="3712210"/>
                    </a:xfrm>
                    <a:prstGeom prst="rect">
                      <a:avLst/>
                    </a:prstGeom>
                  </pic:spPr>
                </pic:pic>
              </a:graphicData>
            </a:graphic>
          </wp:inline>
        </w:drawing>
      </w:r>
    </w:p>
    <w:p w14:paraId="2B97D7CB" w14:textId="4E18A356" w:rsidR="007A23CE" w:rsidRDefault="00142977" w:rsidP="007A23CE">
      <w:pPr>
        <w:rPr>
          <w:lang w:val="en-US"/>
        </w:rPr>
      </w:pPr>
      <w:r w:rsidRPr="00142977">
        <w:rPr>
          <w:lang w:val="en-US"/>
        </w:rPr>
        <w:lastRenderedPageBreak/>
        <w:drawing>
          <wp:inline distT="0" distB="0" distL="0" distR="0" wp14:anchorId="6D1E8DBE" wp14:editId="4C43B96F">
            <wp:extent cx="5731510" cy="3293110"/>
            <wp:effectExtent l="0" t="0" r="2540" b="254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31510" cy="3293110"/>
                    </a:xfrm>
                    <a:prstGeom prst="rect">
                      <a:avLst/>
                    </a:prstGeom>
                  </pic:spPr>
                </pic:pic>
              </a:graphicData>
            </a:graphic>
          </wp:inline>
        </w:drawing>
      </w:r>
      <w:r w:rsidRPr="00142977">
        <w:rPr>
          <w:noProof/>
        </w:rPr>
        <w:t xml:space="preserve"> </w:t>
      </w:r>
      <w:r w:rsidRPr="00142977">
        <w:rPr>
          <w:lang w:val="en-US"/>
        </w:rPr>
        <w:drawing>
          <wp:inline distT="0" distB="0" distL="0" distR="0" wp14:anchorId="6894E63B" wp14:editId="520215DD">
            <wp:extent cx="5731510" cy="3181350"/>
            <wp:effectExtent l="0" t="0" r="254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31510" cy="3181350"/>
                    </a:xfrm>
                    <a:prstGeom prst="rect">
                      <a:avLst/>
                    </a:prstGeom>
                  </pic:spPr>
                </pic:pic>
              </a:graphicData>
            </a:graphic>
          </wp:inline>
        </w:drawing>
      </w:r>
      <w:r w:rsidRPr="00142977">
        <w:rPr>
          <w:noProof/>
        </w:rPr>
        <w:t xml:space="preserve"> </w:t>
      </w:r>
      <w:r w:rsidRPr="00142977">
        <w:rPr>
          <w:noProof/>
        </w:rPr>
        <w:lastRenderedPageBreak/>
        <w:drawing>
          <wp:inline distT="0" distB="0" distL="0" distR="0" wp14:anchorId="52AE46BB" wp14:editId="36FE628C">
            <wp:extent cx="5731510" cy="3517900"/>
            <wp:effectExtent l="0" t="0" r="2540" b="635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3517900"/>
                    </a:xfrm>
                    <a:prstGeom prst="rect">
                      <a:avLst/>
                    </a:prstGeom>
                  </pic:spPr>
                </pic:pic>
              </a:graphicData>
            </a:graphic>
          </wp:inline>
        </w:drawing>
      </w:r>
      <w:r w:rsidRPr="00142977">
        <w:rPr>
          <w:noProof/>
        </w:rPr>
        <w:t xml:space="preserve"> </w:t>
      </w:r>
      <w:r w:rsidRPr="00142977">
        <w:rPr>
          <w:noProof/>
        </w:rPr>
        <w:drawing>
          <wp:inline distT="0" distB="0" distL="0" distR="0" wp14:anchorId="19057EF5" wp14:editId="50589098">
            <wp:extent cx="5731510" cy="351282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3512820"/>
                    </a:xfrm>
                    <a:prstGeom prst="rect">
                      <a:avLst/>
                    </a:prstGeom>
                  </pic:spPr>
                </pic:pic>
              </a:graphicData>
            </a:graphic>
          </wp:inline>
        </w:drawing>
      </w:r>
      <w:r w:rsidRPr="00142977">
        <w:rPr>
          <w:noProof/>
        </w:rPr>
        <w:t xml:space="preserve"> </w:t>
      </w:r>
      <w:r w:rsidRPr="00142977">
        <w:rPr>
          <w:noProof/>
        </w:rPr>
        <w:lastRenderedPageBreak/>
        <w:drawing>
          <wp:inline distT="0" distB="0" distL="0" distR="0" wp14:anchorId="2DE13968" wp14:editId="44898E17">
            <wp:extent cx="5731510" cy="303149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3031490"/>
                    </a:xfrm>
                    <a:prstGeom prst="rect">
                      <a:avLst/>
                    </a:prstGeom>
                  </pic:spPr>
                </pic:pic>
              </a:graphicData>
            </a:graphic>
          </wp:inline>
        </w:drawing>
      </w:r>
      <w:r w:rsidRPr="00142977">
        <w:rPr>
          <w:noProof/>
        </w:rPr>
        <w:t xml:space="preserve"> </w:t>
      </w:r>
      <w:r w:rsidRPr="00142977">
        <w:rPr>
          <w:noProof/>
        </w:rPr>
        <w:drawing>
          <wp:inline distT="0" distB="0" distL="0" distR="0" wp14:anchorId="0A2523B2" wp14:editId="084B44E9">
            <wp:extent cx="5731510" cy="3633470"/>
            <wp:effectExtent l="0" t="0" r="2540" b="50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31510" cy="3633470"/>
                    </a:xfrm>
                    <a:prstGeom prst="rect">
                      <a:avLst/>
                    </a:prstGeom>
                  </pic:spPr>
                </pic:pic>
              </a:graphicData>
            </a:graphic>
          </wp:inline>
        </w:drawing>
      </w:r>
    </w:p>
    <w:p w14:paraId="2259F42F" w14:textId="6FF97B6C" w:rsidR="007A23CE" w:rsidRDefault="007A23CE" w:rsidP="007A23CE">
      <w:pPr>
        <w:rPr>
          <w:lang w:val="en-US"/>
        </w:rPr>
      </w:pPr>
    </w:p>
    <w:p w14:paraId="5100E1F5" w14:textId="744A805A" w:rsidR="007A23CE" w:rsidRDefault="006553FF" w:rsidP="007A23CE">
      <w:pPr>
        <w:rPr>
          <w:lang w:val="en-US"/>
        </w:rPr>
      </w:pPr>
      <w:r w:rsidRPr="006553FF">
        <w:rPr>
          <w:lang w:val="en-US"/>
        </w:rPr>
        <w:lastRenderedPageBreak/>
        <w:drawing>
          <wp:inline distT="0" distB="0" distL="0" distR="0" wp14:anchorId="0C5ECE3B" wp14:editId="051165CC">
            <wp:extent cx="5731510" cy="3149600"/>
            <wp:effectExtent l="0" t="0" r="254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731510" cy="3149600"/>
                    </a:xfrm>
                    <a:prstGeom prst="rect">
                      <a:avLst/>
                    </a:prstGeom>
                  </pic:spPr>
                </pic:pic>
              </a:graphicData>
            </a:graphic>
          </wp:inline>
        </w:drawing>
      </w:r>
      <w:r w:rsidRPr="006553FF">
        <w:rPr>
          <w:noProof/>
        </w:rPr>
        <w:t xml:space="preserve"> </w:t>
      </w:r>
      <w:r w:rsidRPr="006553FF">
        <w:rPr>
          <w:lang w:val="en-US"/>
        </w:rPr>
        <w:drawing>
          <wp:inline distT="0" distB="0" distL="0" distR="0" wp14:anchorId="2A4FF95D" wp14:editId="5F0BD25A">
            <wp:extent cx="5731510" cy="353060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31510" cy="3530600"/>
                    </a:xfrm>
                    <a:prstGeom prst="rect">
                      <a:avLst/>
                    </a:prstGeom>
                  </pic:spPr>
                </pic:pic>
              </a:graphicData>
            </a:graphic>
          </wp:inline>
        </w:drawing>
      </w:r>
    </w:p>
    <w:p w14:paraId="783F1369" w14:textId="26D8A11A" w:rsidR="007A23CE" w:rsidRDefault="007A23CE" w:rsidP="007A23CE">
      <w:pPr>
        <w:rPr>
          <w:lang w:val="en-US"/>
        </w:rPr>
      </w:pPr>
    </w:p>
    <w:p w14:paraId="5FA922F5" w14:textId="5EDE6452" w:rsidR="007A23CE" w:rsidRDefault="00532A49" w:rsidP="007A23CE">
      <w:pPr>
        <w:rPr>
          <w:lang w:val="en-US"/>
        </w:rPr>
      </w:pPr>
      <w:r>
        <w:rPr>
          <w:lang w:val="en-US"/>
        </w:rPr>
        <w:t>W11</w:t>
      </w:r>
    </w:p>
    <w:p w14:paraId="14BB7A2E" w14:textId="42890665" w:rsidR="00532A49" w:rsidRDefault="00532A49" w:rsidP="007A23CE">
      <w:pPr>
        <w:rPr>
          <w:lang w:val="en-US"/>
        </w:rPr>
      </w:pPr>
      <w:r w:rsidRPr="00532A49">
        <w:rPr>
          <w:lang w:val="en-US"/>
        </w:rPr>
        <w:lastRenderedPageBreak/>
        <w:drawing>
          <wp:inline distT="0" distB="0" distL="0" distR="0" wp14:anchorId="11B87851" wp14:editId="6CEC85AD">
            <wp:extent cx="5731510" cy="3505835"/>
            <wp:effectExtent l="0" t="0" r="254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31510" cy="3505835"/>
                    </a:xfrm>
                    <a:prstGeom prst="rect">
                      <a:avLst/>
                    </a:prstGeom>
                  </pic:spPr>
                </pic:pic>
              </a:graphicData>
            </a:graphic>
          </wp:inline>
        </w:drawing>
      </w:r>
      <w:r w:rsidRPr="00532A49">
        <w:rPr>
          <w:lang w:val="en-US"/>
        </w:rPr>
        <w:t xml:space="preserve"> </w:t>
      </w:r>
      <w:r w:rsidRPr="00532A49">
        <w:rPr>
          <w:lang w:val="en-US"/>
        </w:rPr>
        <w:drawing>
          <wp:inline distT="0" distB="0" distL="0" distR="0" wp14:anchorId="6E946DBE" wp14:editId="06175236">
            <wp:extent cx="5731510" cy="2519680"/>
            <wp:effectExtent l="0" t="0" r="254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731510" cy="2519680"/>
                    </a:xfrm>
                    <a:prstGeom prst="rect">
                      <a:avLst/>
                    </a:prstGeom>
                  </pic:spPr>
                </pic:pic>
              </a:graphicData>
            </a:graphic>
          </wp:inline>
        </w:drawing>
      </w:r>
      <w:r w:rsidRPr="00532A49">
        <w:rPr>
          <w:noProof/>
        </w:rPr>
        <w:t xml:space="preserve"> </w:t>
      </w:r>
      <w:r w:rsidRPr="00532A49">
        <w:rPr>
          <w:lang w:val="en-US"/>
        </w:rPr>
        <w:drawing>
          <wp:inline distT="0" distB="0" distL="0" distR="0" wp14:anchorId="099C903D" wp14:editId="0773F6BD">
            <wp:extent cx="5731510" cy="2677160"/>
            <wp:effectExtent l="0" t="0" r="2540" b="889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731510" cy="2677160"/>
                    </a:xfrm>
                    <a:prstGeom prst="rect">
                      <a:avLst/>
                    </a:prstGeom>
                  </pic:spPr>
                </pic:pic>
              </a:graphicData>
            </a:graphic>
          </wp:inline>
        </w:drawing>
      </w:r>
    </w:p>
    <w:p w14:paraId="5479DB7E" w14:textId="3B77C5FB" w:rsidR="00532A49" w:rsidRPr="009C382E" w:rsidRDefault="00532A49" w:rsidP="007A23CE">
      <w:pPr>
        <w:rPr>
          <w:lang w:val="en-US"/>
        </w:rPr>
      </w:pPr>
      <w:r w:rsidRPr="00532A49">
        <w:rPr>
          <w:lang w:val="en-US"/>
        </w:rPr>
        <w:lastRenderedPageBreak/>
        <w:drawing>
          <wp:inline distT="0" distB="0" distL="0" distR="0" wp14:anchorId="3C6F83FF" wp14:editId="1F2BD90F">
            <wp:extent cx="5731510" cy="3604895"/>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731510" cy="3604895"/>
                    </a:xfrm>
                    <a:prstGeom prst="rect">
                      <a:avLst/>
                    </a:prstGeom>
                  </pic:spPr>
                </pic:pic>
              </a:graphicData>
            </a:graphic>
          </wp:inline>
        </w:drawing>
      </w:r>
      <w:r w:rsidRPr="00532A49">
        <w:rPr>
          <w:noProof/>
        </w:rPr>
        <w:t xml:space="preserve"> </w:t>
      </w:r>
      <w:r w:rsidRPr="00532A49">
        <w:rPr>
          <w:lang w:val="en-US"/>
        </w:rPr>
        <w:drawing>
          <wp:inline distT="0" distB="0" distL="0" distR="0" wp14:anchorId="445D0567" wp14:editId="2610F358">
            <wp:extent cx="5731510" cy="2919095"/>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731510" cy="2919095"/>
                    </a:xfrm>
                    <a:prstGeom prst="rect">
                      <a:avLst/>
                    </a:prstGeom>
                  </pic:spPr>
                </pic:pic>
              </a:graphicData>
            </a:graphic>
          </wp:inline>
        </w:drawing>
      </w:r>
      <w:r w:rsidRPr="00532A49">
        <w:rPr>
          <w:noProof/>
        </w:rPr>
        <w:t xml:space="preserve"> </w:t>
      </w:r>
      <w:r w:rsidRPr="00532A49">
        <w:rPr>
          <w:noProof/>
        </w:rPr>
        <w:lastRenderedPageBreak/>
        <w:drawing>
          <wp:inline distT="0" distB="0" distL="0" distR="0" wp14:anchorId="212F87E2" wp14:editId="60962AA7">
            <wp:extent cx="5731510" cy="3253740"/>
            <wp:effectExtent l="0" t="0" r="254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731510" cy="3253740"/>
                    </a:xfrm>
                    <a:prstGeom prst="rect">
                      <a:avLst/>
                    </a:prstGeom>
                  </pic:spPr>
                </pic:pic>
              </a:graphicData>
            </a:graphic>
          </wp:inline>
        </w:drawing>
      </w:r>
      <w:r w:rsidRPr="00532A49">
        <w:rPr>
          <w:noProof/>
        </w:rPr>
        <w:t xml:space="preserve"> </w:t>
      </w:r>
      <w:r w:rsidRPr="00532A49">
        <w:rPr>
          <w:noProof/>
        </w:rPr>
        <w:drawing>
          <wp:inline distT="0" distB="0" distL="0" distR="0" wp14:anchorId="5C4A2E5C" wp14:editId="6A373C12">
            <wp:extent cx="5731510" cy="3754755"/>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731510" cy="3754755"/>
                    </a:xfrm>
                    <a:prstGeom prst="rect">
                      <a:avLst/>
                    </a:prstGeom>
                  </pic:spPr>
                </pic:pic>
              </a:graphicData>
            </a:graphic>
          </wp:inline>
        </w:drawing>
      </w:r>
      <w:r w:rsidRPr="00532A49">
        <w:rPr>
          <w:noProof/>
        </w:rPr>
        <w:t xml:space="preserve"> </w:t>
      </w:r>
      <w:r w:rsidRPr="00532A49">
        <w:rPr>
          <w:noProof/>
        </w:rPr>
        <w:lastRenderedPageBreak/>
        <w:drawing>
          <wp:inline distT="0" distB="0" distL="0" distR="0" wp14:anchorId="26DF324F" wp14:editId="14DF4DD7">
            <wp:extent cx="5731510" cy="3968115"/>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731510" cy="3968115"/>
                    </a:xfrm>
                    <a:prstGeom prst="rect">
                      <a:avLst/>
                    </a:prstGeom>
                  </pic:spPr>
                </pic:pic>
              </a:graphicData>
            </a:graphic>
          </wp:inline>
        </w:drawing>
      </w:r>
      <w:r w:rsidRPr="00532A49">
        <w:rPr>
          <w:noProof/>
        </w:rPr>
        <w:t xml:space="preserve"> </w:t>
      </w:r>
      <w:r w:rsidRPr="00532A49">
        <w:rPr>
          <w:noProof/>
        </w:rPr>
        <w:drawing>
          <wp:inline distT="0" distB="0" distL="0" distR="0" wp14:anchorId="398C4BCF" wp14:editId="5B3DEE51">
            <wp:extent cx="5731510" cy="3269615"/>
            <wp:effectExtent l="0" t="0" r="2540" b="698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731510" cy="3269615"/>
                    </a:xfrm>
                    <a:prstGeom prst="rect">
                      <a:avLst/>
                    </a:prstGeom>
                  </pic:spPr>
                </pic:pic>
              </a:graphicData>
            </a:graphic>
          </wp:inline>
        </w:drawing>
      </w:r>
      <w:r w:rsidRPr="00532A49">
        <w:rPr>
          <w:noProof/>
        </w:rPr>
        <w:t xml:space="preserve"> </w:t>
      </w:r>
      <w:r w:rsidRPr="00532A49">
        <w:rPr>
          <w:noProof/>
        </w:rPr>
        <w:lastRenderedPageBreak/>
        <w:drawing>
          <wp:inline distT="0" distB="0" distL="0" distR="0" wp14:anchorId="3160E711" wp14:editId="25F0B0E7">
            <wp:extent cx="5731510" cy="3073400"/>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731510" cy="3073400"/>
                    </a:xfrm>
                    <a:prstGeom prst="rect">
                      <a:avLst/>
                    </a:prstGeom>
                  </pic:spPr>
                </pic:pic>
              </a:graphicData>
            </a:graphic>
          </wp:inline>
        </w:drawing>
      </w:r>
      <w:r w:rsidRPr="00532A49">
        <w:rPr>
          <w:noProof/>
        </w:rPr>
        <w:t xml:space="preserve"> </w:t>
      </w:r>
      <w:r w:rsidRPr="00532A49">
        <w:rPr>
          <w:noProof/>
        </w:rPr>
        <w:drawing>
          <wp:inline distT="0" distB="0" distL="0" distR="0" wp14:anchorId="2E3B7228" wp14:editId="7C5910BE">
            <wp:extent cx="5731510" cy="3666490"/>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731510" cy="3666490"/>
                    </a:xfrm>
                    <a:prstGeom prst="rect">
                      <a:avLst/>
                    </a:prstGeom>
                  </pic:spPr>
                </pic:pic>
              </a:graphicData>
            </a:graphic>
          </wp:inline>
        </w:drawing>
      </w:r>
      <w:r w:rsidRPr="00532A49">
        <w:rPr>
          <w:noProof/>
        </w:rPr>
        <w:t xml:space="preserve"> </w:t>
      </w:r>
      <w:r w:rsidRPr="00532A49">
        <w:rPr>
          <w:noProof/>
        </w:rPr>
        <w:lastRenderedPageBreak/>
        <w:drawing>
          <wp:inline distT="0" distB="0" distL="0" distR="0" wp14:anchorId="3A18D1F7" wp14:editId="5E0DCF9A">
            <wp:extent cx="5731510" cy="302196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731510" cy="3021965"/>
                    </a:xfrm>
                    <a:prstGeom prst="rect">
                      <a:avLst/>
                    </a:prstGeom>
                  </pic:spPr>
                </pic:pic>
              </a:graphicData>
            </a:graphic>
          </wp:inline>
        </w:drawing>
      </w:r>
      <w:r w:rsidRPr="00532A49">
        <w:rPr>
          <w:noProof/>
        </w:rPr>
        <w:t xml:space="preserve"> </w:t>
      </w:r>
      <w:r w:rsidRPr="00532A49">
        <w:rPr>
          <w:noProof/>
        </w:rPr>
        <w:drawing>
          <wp:inline distT="0" distB="0" distL="0" distR="0" wp14:anchorId="00F98B03" wp14:editId="0035FC29">
            <wp:extent cx="5731510" cy="3176270"/>
            <wp:effectExtent l="0" t="0" r="2540" b="508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731510" cy="3176270"/>
                    </a:xfrm>
                    <a:prstGeom prst="rect">
                      <a:avLst/>
                    </a:prstGeom>
                  </pic:spPr>
                </pic:pic>
              </a:graphicData>
            </a:graphic>
          </wp:inline>
        </w:drawing>
      </w:r>
      <w:r w:rsidRPr="00532A49">
        <w:rPr>
          <w:noProof/>
        </w:rPr>
        <w:t xml:space="preserve"> </w:t>
      </w:r>
      <w:r w:rsidRPr="00532A49">
        <w:rPr>
          <w:noProof/>
        </w:rPr>
        <w:lastRenderedPageBreak/>
        <w:drawing>
          <wp:inline distT="0" distB="0" distL="0" distR="0" wp14:anchorId="4D781D9F" wp14:editId="5583CBF6">
            <wp:extent cx="5731510" cy="3066415"/>
            <wp:effectExtent l="0" t="0" r="2540" b="63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3066415"/>
                    </a:xfrm>
                    <a:prstGeom prst="rect">
                      <a:avLst/>
                    </a:prstGeom>
                  </pic:spPr>
                </pic:pic>
              </a:graphicData>
            </a:graphic>
          </wp:inline>
        </w:drawing>
      </w:r>
      <w:r w:rsidRPr="00532A49">
        <w:rPr>
          <w:noProof/>
        </w:rPr>
        <w:t xml:space="preserve"> </w:t>
      </w:r>
      <w:r w:rsidRPr="00532A49">
        <w:rPr>
          <w:noProof/>
        </w:rPr>
        <w:drawing>
          <wp:inline distT="0" distB="0" distL="0" distR="0" wp14:anchorId="078C64E8" wp14:editId="610ADF73">
            <wp:extent cx="5731510" cy="3409950"/>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731510" cy="3409950"/>
                    </a:xfrm>
                    <a:prstGeom prst="rect">
                      <a:avLst/>
                    </a:prstGeom>
                  </pic:spPr>
                </pic:pic>
              </a:graphicData>
            </a:graphic>
          </wp:inline>
        </w:drawing>
      </w:r>
      <w:r w:rsidRPr="00532A49">
        <w:rPr>
          <w:noProof/>
        </w:rPr>
        <w:t xml:space="preserve"> </w:t>
      </w:r>
      <w:r w:rsidRPr="00532A49">
        <w:rPr>
          <w:noProof/>
        </w:rPr>
        <w:lastRenderedPageBreak/>
        <w:drawing>
          <wp:inline distT="0" distB="0" distL="0" distR="0" wp14:anchorId="4C5E4710" wp14:editId="27A37AFB">
            <wp:extent cx="5731510" cy="2820035"/>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731510" cy="2820035"/>
                    </a:xfrm>
                    <a:prstGeom prst="rect">
                      <a:avLst/>
                    </a:prstGeom>
                  </pic:spPr>
                </pic:pic>
              </a:graphicData>
            </a:graphic>
          </wp:inline>
        </w:drawing>
      </w:r>
    </w:p>
    <w:p w14:paraId="5818CE8D" w14:textId="4AB8CDD7" w:rsidR="00532A49" w:rsidRDefault="00532A49" w:rsidP="007A23CE">
      <w:pPr>
        <w:rPr>
          <w:lang w:val="en-US"/>
        </w:rPr>
      </w:pPr>
    </w:p>
    <w:p w14:paraId="2EBD8A0C" w14:textId="3865B923" w:rsidR="00532A49" w:rsidRDefault="00532A49" w:rsidP="007A23CE">
      <w:pPr>
        <w:rPr>
          <w:lang w:val="en-US"/>
        </w:rPr>
      </w:pPr>
    </w:p>
    <w:p w14:paraId="317C5832" w14:textId="0A503FE6" w:rsidR="00532A49" w:rsidRDefault="00532A49" w:rsidP="007A23CE">
      <w:pPr>
        <w:rPr>
          <w:lang w:val="en-US"/>
        </w:rPr>
      </w:pPr>
    </w:p>
    <w:p w14:paraId="43B003D7" w14:textId="52902C2A" w:rsidR="00532A49" w:rsidRDefault="00532A49" w:rsidP="007A23CE">
      <w:pPr>
        <w:rPr>
          <w:lang w:val="en-US"/>
        </w:rPr>
      </w:pPr>
    </w:p>
    <w:p w14:paraId="7FFB3805" w14:textId="63A1262E" w:rsidR="00532A49" w:rsidRDefault="00532A49" w:rsidP="007A23CE">
      <w:pPr>
        <w:rPr>
          <w:lang w:val="en-US"/>
        </w:rPr>
      </w:pPr>
    </w:p>
    <w:p w14:paraId="3842910C" w14:textId="6CC34722" w:rsidR="00532A49" w:rsidRDefault="00532A49" w:rsidP="007A23CE">
      <w:pPr>
        <w:rPr>
          <w:lang w:val="en-US"/>
        </w:rPr>
      </w:pPr>
    </w:p>
    <w:p w14:paraId="1A8CD206" w14:textId="2761EE99" w:rsidR="00532A49" w:rsidRDefault="00532A49" w:rsidP="007A23CE">
      <w:pPr>
        <w:rPr>
          <w:lang w:val="en-US"/>
        </w:rPr>
      </w:pPr>
    </w:p>
    <w:p w14:paraId="730B22D2" w14:textId="0D43B7D2" w:rsidR="00532A49" w:rsidRDefault="00532A49" w:rsidP="007A23CE">
      <w:pPr>
        <w:rPr>
          <w:lang w:val="en-US"/>
        </w:rPr>
      </w:pPr>
    </w:p>
    <w:p w14:paraId="79EFAB8F" w14:textId="7A957698" w:rsidR="00532A49" w:rsidRDefault="00532A49" w:rsidP="007A23CE">
      <w:pPr>
        <w:rPr>
          <w:lang w:val="en-US"/>
        </w:rPr>
      </w:pPr>
    </w:p>
    <w:p w14:paraId="52F3A9EA" w14:textId="68CA6A38" w:rsidR="00532A49" w:rsidRDefault="00532A49" w:rsidP="007A23CE">
      <w:pPr>
        <w:rPr>
          <w:lang w:val="en-US"/>
        </w:rPr>
      </w:pPr>
    </w:p>
    <w:p w14:paraId="3859DBFB" w14:textId="6A590CC4" w:rsidR="00532A49" w:rsidRDefault="00532A49" w:rsidP="007A23CE">
      <w:pPr>
        <w:rPr>
          <w:lang w:val="en-US"/>
        </w:rPr>
      </w:pPr>
    </w:p>
    <w:p w14:paraId="754B9A36" w14:textId="7067EFBE" w:rsidR="00532A49" w:rsidRDefault="00532A49" w:rsidP="007A23CE">
      <w:pPr>
        <w:rPr>
          <w:lang w:val="en-US"/>
        </w:rPr>
      </w:pPr>
    </w:p>
    <w:p w14:paraId="5E653C0A" w14:textId="6CBD3AC0" w:rsidR="00532A49" w:rsidRDefault="00532A49" w:rsidP="007A23CE">
      <w:pPr>
        <w:rPr>
          <w:lang w:val="en-US"/>
        </w:rPr>
      </w:pPr>
    </w:p>
    <w:p w14:paraId="3283BFE7" w14:textId="0365C6FB" w:rsidR="00532A49" w:rsidRDefault="00532A49" w:rsidP="007A23CE">
      <w:pPr>
        <w:rPr>
          <w:lang w:val="en-US"/>
        </w:rPr>
      </w:pPr>
    </w:p>
    <w:p w14:paraId="728F384A" w14:textId="7B6F560E" w:rsidR="00532A49" w:rsidRDefault="00532A49" w:rsidP="007A23CE">
      <w:pPr>
        <w:rPr>
          <w:lang w:val="en-US"/>
        </w:rPr>
      </w:pPr>
    </w:p>
    <w:p w14:paraId="79455BEE" w14:textId="74E4BB9C" w:rsidR="00532A49" w:rsidRDefault="00532A49" w:rsidP="007A23CE">
      <w:pPr>
        <w:rPr>
          <w:lang w:val="en-US"/>
        </w:rPr>
      </w:pPr>
    </w:p>
    <w:p w14:paraId="05FE3D25" w14:textId="057C7675" w:rsidR="00532A49" w:rsidRDefault="00532A49" w:rsidP="007A23CE">
      <w:pPr>
        <w:rPr>
          <w:lang w:val="en-US"/>
        </w:rPr>
      </w:pPr>
    </w:p>
    <w:p w14:paraId="12D91AF5" w14:textId="77777777" w:rsidR="00532A49" w:rsidRDefault="00532A49" w:rsidP="007A23CE">
      <w:pPr>
        <w:rPr>
          <w:lang w:val="en-US"/>
        </w:rPr>
      </w:pPr>
    </w:p>
    <w:p w14:paraId="31B5F826" w14:textId="2CFD8C91" w:rsidR="007A23CE" w:rsidRDefault="007A23CE" w:rsidP="007A23CE">
      <w:pPr>
        <w:rPr>
          <w:lang w:val="en-US"/>
        </w:rPr>
      </w:pPr>
    </w:p>
    <w:p w14:paraId="16066A73" w14:textId="77777777" w:rsidR="007A23CE" w:rsidRPr="007A23CE" w:rsidRDefault="007A23CE" w:rsidP="007A23CE">
      <w:pPr>
        <w:rPr>
          <w:lang w:val="en-US"/>
        </w:rPr>
      </w:pPr>
    </w:p>
    <w:sectPr w:rsidR="007A23CE" w:rsidRPr="007A23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AC3"/>
    <w:multiLevelType w:val="hybridMultilevel"/>
    <w:tmpl w:val="7DFCB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C399A"/>
    <w:multiLevelType w:val="hybridMultilevel"/>
    <w:tmpl w:val="0702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9368E5"/>
    <w:multiLevelType w:val="hybridMultilevel"/>
    <w:tmpl w:val="AE2443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93E99"/>
    <w:multiLevelType w:val="hybridMultilevel"/>
    <w:tmpl w:val="565ED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EC695A"/>
    <w:multiLevelType w:val="hybridMultilevel"/>
    <w:tmpl w:val="C89A4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0D76DD"/>
    <w:multiLevelType w:val="hybridMultilevel"/>
    <w:tmpl w:val="B51C8FE2"/>
    <w:lvl w:ilvl="0" w:tplc="0264FC7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46081D"/>
    <w:multiLevelType w:val="hybridMultilevel"/>
    <w:tmpl w:val="C4546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1211EE"/>
    <w:multiLevelType w:val="hybridMultilevel"/>
    <w:tmpl w:val="17965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8C1147"/>
    <w:multiLevelType w:val="hybridMultilevel"/>
    <w:tmpl w:val="2BFA9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CB246C"/>
    <w:multiLevelType w:val="hybridMultilevel"/>
    <w:tmpl w:val="05A85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C32A3B"/>
    <w:multiLevelType w:val="hybridMultilevel"/>
    <w:tmpl w:val="B6DEF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F6177F"/>
    <w:multiLevelType w:val="hybridMultilevel"/>
    <w:tmpl w:val="3822D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0A1BFD"/>
    <w:multiLevelType w:val="hybridMultilevel"/>
    <w:tmpl w:val="3F0C31F0"/>
    <w:lvl w:ilvl="0" w:tplc="0C090001">
      <w:start w:val="1"/>
      <w:numFmt w:val="bullet"/>
      <w:lvlText w:val=""/>
      <w:lvlJc w:val="left"/>
      <w:pPr>
        <w:ind w:left="720" w:hanging="360"/>
      </w:pPr>
      <w:rPr>
        <w:rFonts w:ascii="Symbol" w:hAnsi="Symbol" w:hint="default"/>
      </w:rPr>
    </w:lvl>
    <w:lvl w:ilvl="1" w:tplc="54328A84">
      <w:numFmt w:val="bullet"/>
      <w:lvlText w:val="–"/>
      <w:lvlJc w:val="left"/>
      <w:pPr>
        <w:ind w:left="1440" w:hanging="360"/>
      </w:pPr>
      <w:rPr>
        <w:rFonts w:ascii="Calibri" w:eastAsiaTheme="minorEastAsia"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8123FF"/>
    <w:multiLevelType w:val="hybridMultilevel"/>
    <w:tmpl w:val="6AEC4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737306"/>
    <w:multiLevelType w:val="hybridMultilevel"/>
    <w:tmpl w:val="F1620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A92719"/>
    <w:multiLevelType w:val="hybridMultilevel"/>
    <w:tmpl w:val="5EA0A9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324262"/>
    <w:multiLevelType w:val="hybridMultilevel"/>
    <w:tmpl w:val="E4C61D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29D2B12"/>
    <w:multiLevelType w:val="hybridMultilevel"/>
    <w:tmpl w:val="34306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5E04C8"/>
    <w:multiLevelType w:val="hybridMultilevel"/>
    <w:tmpl w:val="4C443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1E4E91"/>
    <w:multiLevelType w:val="hybridMultilevel"/>
    <w:tmpl w:val="BFAE2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1A5C06"/>
    <w:multiLevelType w:val="hybridMultilevel"/>
    <w:tmpl w:val="53A8D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AC16B5"/>
    <w:multiLevelType w:val="hybridMultilevel"/>
    <w:tmpl w:val="E21857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2E69DA"/>
    <w:multiLevelType w:val="hybridMultilevel"/>
    <w:tmpl w:val="2B165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FF068F"/>
    <w:multiLevelType w:val="hybridMultilevel"/>
    <w:tmpl w:val="7B1685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4835CD"/>
    <w:multiLevelType w:val="hybridMultilevel"/>
    <w:tmpl w:val="608EB0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4C3D51"/>
    <w:multiLevelType w:val="hybridMultilevel"/>
    <w:tmpl w:val="FE6AB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D5023C"/>
    <w:multiLevelType w:val="hybridMultilevel"/>
    <w:tmpl w:val="797039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294FD48">
      <w:numFmt w:val="bullet"/>
      <w:lvlText w:val="–"/>
      <w:lvlJc w:val="left"/>
      <w:pPr>
        <w:ind w:left="2160" w:hanging="360"/>
      </w:pPr>
      <w:rPr>
        <w:rFonts w:ascii="Calibri" w:eastAsiaTheme="minorEastAsia" w:hAnsi="Calibri" w:cs="Calibri"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5C439D"/>
    <w:multiLevelType w:val="hybridMultilevel"/>
    <w:tmpl w:val="49CC8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B31513A"/>
    <w:multiLevelType w:val="hybridMultilevel"/>
    <w:tmpl w:val="D1041F3E"/>
    <w:lvl w:ilvl="0" w:tplc="C1A8C72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BCB5DEC"/>
    <w:multiLevelType w:val="hybridMultilevel"/>
    <w:tmpl w:val="C8342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EF4C85"/>
    <w:multiLevelType w:val="hybridMultilevel"/>
    <w:tmpl w:val="B0F2C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913CBA"/>
    <w:multiLevelType w:val="hybridMultilevel"/>
    <w:tmpl w:val="CFE87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9F53AB"/>
    <w:multiLevelType w:val="hybridMultilevel"/>
    <w:tmpl w:val="1CDA3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45B7BAE"/>
    <w:multiLevelType w:val="hybridMultilevel"/>
    <w:tmpl w:val="20B293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6605B96"/>
    <w:multiLevelType w:val="hybridMultilevel"/>
    <w:tmpl w:val="B2B0A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7D7218D"/>
    <w:multiLevelType w:val="hybridMultilevel"/>
    <w:tmpl w:val="8C007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AAE17AA"/>
    <w:multiLevelType w:val="hybridMultilevel"/>
    <w:tmpl w:val="2466B1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0A00C8"/>
    <w:multiLevelType w:val="hybridMultilevel"/>
    <w:tmpl w:val="2E5CF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0FB495B"/>
    <w:multiLevelType w:val="hybridMultilevel"/>
    <w:tmpl w:val="B360DCB2"/>
    <w:lvl w:ilvl="0" w:tplc="C1A8C72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674AAF"/>
    <w:multiLevelType w:val="hybridMultilevel"/>
    <w:tmpl w:val="642E9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7C0B85"/>
    <w:multiLevelType w:val="hybridMultilevel"/>
    <w:tmpl w:val="3FB42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C084F9F"/>
    <w:multiLevelType w:val="hybridMultilevel"/>
    <w:tmpl w:val="9864DE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0071DAF"/>
    <w:multiLevelType w:val="hybridMultilevel"/>
    <w:tmpl w:val="0666F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1F45B4F"/>
    <w:multiLevelType w:val="hybridMultilevel"/>
    <w:tmpl w:val="729E9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36E22D0"/>
    <w:multiLevelType w:val="hybridMultilevel"/>
    <w:tmpl w:val="590A6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3A3068C"/>
    <w:multiLevelType w:val="hybridMultilevel"/>
    <w:tmpl w:val="C3F8A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88E3F4E"/>
    <w:multiLevelType w:val="hybridMultilevel"/>
    <w:tmpl w:val="7B84E97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4E7A0F"/>
    <w:multiLevelType w:val="hybridMultilevel"/>
    <w:tmpl w:val="EE3E594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154F9B"/>
    <w:multiLevelType w:val="hybridMultilevel"/>
    <w:tmpl w:val="72640A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41"/>
  </w:num>
  <w:num w:numId="3">
    <w:abstractNumId w:val="12"/>
  </w:num>
  <w:num w:numId="4">
    <w:abstractNumId w:val="23"/>
  </w:num>
  <w:num w:numId="5">
    <w:abstractNumId w:val="47"/>
  </w:num>
  <w:num w:numId="6">
    <w:abstractNumId w:val="38"/>
  </w:num>
  <w:num w:numId="7">
    <w:abstractNumId w:val="15"/>
  </w:num>
  <w:num w:numId="8">
    <w:abstractNumId w:val="46"/>
  </w:num>
  <w:num w:numId="9">
    <w:abstractNumId w:val="25"/>
  </w:num>
  <w:num w:numId="10">
    <w:abstractNumId w:val="44"/>
  </w:num>
  <w:num w:numId="11">
    <w:abstractNumId w:val="36"/>
  </w:num>
  <w:num w:numId="12">
    <w:abstractNumId w:val="20"/>
  </w:num>
  <w:num w:numId="13">
    <w:abstractNumId w:val="30"/>
  </w:num>
  <w:num w:numId="14">
    <w:abstractNumId w:val="13"/>
  </w:num>
  <w:num w:numId="15">
    <w:abstractNumId w:val="45"/>
  </w:num>
  <w:num w:numId="16">
    <w:abstractNumId w:val="3"/>
  </w:num>
  <w:num w:numId="17">
    <w:abstractNumId w:val="24"/>
  </w:num>
  <w:num w:numId="18">
    <w:abstractNumId w:val="40"/>
  </w:num>
  <w:num w:numId="19">
    <w:abstractNumId w:val="31"/>
  </w:num>
  <w:num w:numId="20">
    <w:abstractNumId w:val="14"/>
  </w:num>
  <w:num w:numId="21">
    <w:abstractNumId w:val="6"/>
  </w:num>
  <w:num w:numId="22">
    <w:abstractNumId w:val="43"/>
  </w:num>
  <w:num w:numId="23">
    <w:abstractNumId w:val="19"/>
  </w:num>
  <w:num w:numId="24">
    <w:abstractNumId w:val="42"/>
  </w:num>
  <w:num w:numId="25">
    <w:abstractNumId w:val="35"/>
  </w:num>
  <w:num w:numId="26">
    <w:abstractNumId w:val="29"/>
  </w:num>
  <w:num w:numId="27">
    <w:abstractNumId w:val="1"/>
  </w:num>
  <w:num w:numId="28">
    <w:abstractNumId w:val="21"/>
  </w:num>
  <w:num w:numId="29">
    <w:abstractNumId w:val="9"/>
  </w:num>
  <w:num w:numId="30">
    <w:abstractNumId w:val="28"/>
  </w:num>
  <w:num w:numId="31">
    <w:abstractNumId w:val="8"/>
  </w:num>
  <w:num w:numId="32">
    <w:abstractNumId w:val="2"/>
  </w:num>
  <w:num w:numId="33">
    <w:abstractNumId w:val="4"/>
  </w:num>
  <w:num w:numId="34">
    <w:abstractNumId w:val="5"/>
  </w:num>
  <w:num w:numId="35">
    <w:abstractNumId w:val="48"/>
  </w:num>
  <w:num w:numId="36">
    <w:abstractNumId w:val="17"/>
  </w:num>
  <w:num w:numId="37">
    <w:abstractNumId w:val="32"/>
  </w:num>
  <w:num w:numId="38">
    <w:abstractNumId w:val="33"/>
  </w:num>
  <w:num w:numId="39">
    <w:abstractNumId w:val="7"/>
  </w:num>
  <w:num w:numId="40">
    <w:abstractNumId w:val="18"/>
  </w:num>
  <w:num w:numId="41">
    <w:abstractNumId w:val="37"/>
  </w:num>
  <w:num w:numId="42">
    <w:abstractNumId w:val="10"/>
  </w:num>
  <w:num w:numId="43">
    <w:abstractNumId w:val="22"/>
  </w:num>
  <w:num w:numId="44">
    <w:abstractNumId w:val="16"/>
  </w:num>
  <w:num w:numId="45">
    <w:abstractNumId w:val="27"/>
  </w:num>
  <w:num w:numId="46">
    <w:abstractNumId w:val="11"/>
  </w:num>
  <w:num w:numId="47">
    <w:abstractNumId w:val="0"/>
  </w:num>
  <w:num w:numId="48">
    <w:abstractNumId w:val="34"/>
  </w:num>
  <w:num w:numId="49">
    <w:abstractNumId w:val="3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jY1NjUyMjA2NLFU0lEKTi0uzszPAykwrAUAMAXutCwAAAA="/>
  </w:docVars>
  <w:rsids>
    <w:rsidRoot w:val="007A23CE"/>
    <w:rsid w:val="0006038D"/>
    <w:rsid w:val="000B4435"/>
    <w:rsid w:val="00142977"/>
    <w:rsid w:val="001657BE"/>
    <w:rsid w:val="00171997"/>
    <w:rsid w:val="00174B9A"/>
    <w:rsid w:val="001C4658"/>
    <w:rsid w:val="001C50A7"/>
    <w:rsid w:val="001D524B"/>
    <w:rsid w:val="00223709"/>
    <w:rsid w:val="00264BCF"/>
    <w:rsid w:val="002E4384"/>
    <w:rsid w:val="00314501"/>
    <w:rsid w:val="0033006C"/>
    <w:rsid w:val="00363F70"/>
    <w:rsid w:val="003934B9"/>
    <w:rsid w:val="003A13CF"/>
    <w:rsid w:val="003E2FF9"/>
    <w:rsid w:val="003F335B"/>
    <w:rsid w:val="004469F0"/>
    <w:rsid w:val="00447925"/>
    <w:rsid w:val="0052638A"/>
    <w:rsid w:val="00532A49"/>
    <w:rsid w:val="00563119"/>
    <w:rsid w:val="00566EE7"/>
    <w:rsid w:val="005A4BAB"/>
    <w:rsid w:val="006477A9"/>
    <w:rsid w:val="006553FF"/>
    <w:rsid w:val="0067052F"/>
    <w:rsid w:val="006B3057"/>
    <w:rsid w:val="006B64B7"/>
    <w:rsid w:val="00702C44"/>
    <w:rsid w:val="0070530D"/>
    <w:rsid w:val="00734165"/>
    <w:rsid w:val="007A23CE"/>
    <w:rsid w:val="007C7DAA"/>
    <w:rsid w:val="008007E8"/>
    <w:rsid w:val="00800E2A"/>
    <w:rsid w:val="00812471"/>
    <w:rsid w:val="00815539"/>
    <w:rsid w:val="00832429"/>
    <w:rsid w:val="00867FAC"/>
    <w:rsid w:val="00877DB5"/>
    <w:rsid w:val="008D25C5"/>
    <w:rsid w:val="008E1608"/>
    <w:rsid w:val="009004AF"/>
    <w:rsid w:val="009412F8"/>
    <w:rsid w:val="00956A43"/>
    <w:rsid w:val="00994448"/>
    <w:rsid w:val="00996E34"/>
    <w:rsid w:val="009A1296"/>
    <w:rsid w:val="009C382E"/>
    <w:rsid w:val="009D4321"/>
    <w:rsid w:val="009D4699"/>
    <w:rsid w:val="009F5A95"/>
    <w:rsid w:val="00A468CD"/>
    <w:rsid w:val="00AB3787"/>
    <w:rsid w:val="00AF082F"/>
    <w:rsid w:val="00BC59AD"/>
    <w:rsid w:val="00BE3454"/>
    <w:rsid w:val="00C17EB2"/>
    <w:rsid w:val="00CE46A6"/>
    <w:rsid w:val="00CE597C"/>
    <w:rsid w:val="00D63747"/>
    <w:rsid w:val="00DA3E1D"/>
    <w:rsid w:val="00DC45D2"/>
    <w:rsid w:val="00DE1486"/>
    <w:rsid w:val="00E775A4"/>
    <w:rsid w:val="00EC5877"/>
    <w:rsid w:val="00F21DE5"/>
    <w:rsid w:val="00F4553D"/>
    <w:rsid w:val="00FD0838"/>
    <w:rsid w:val="00FD36E4"/>
    <w:rsid w:val="00FD5A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EA2D0"/>
  <w15:chartTrackingRefBased/>
  <w15:docId w15:val="{FBBF38FD-A5E7-4355-8EAB-7D90A1B01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3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23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4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44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3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A23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A23CE"/>
    <w:pPr>
      <w:ind w:left="720"/>
      <w:contextualSpacing/>
    </w:pPr>
  </w:style>
  <w:style w:type="character" w:customStyle="1" w:styleId="Heading3Char">
    <w:name w:val="Heading 3 Char"/>
    <w:basedOn w:val="DefaultParagraphFont"/>
    <w:link w:val="Heading3"/>
    <w:uiPriority w:val="9"/>
    <w:rsid w:val="000B443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4435"/>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DA3E1D"/>
    <w:pPr>
      <w:spacing w:after="100"/>
    </w:pPr>
  </w:style>
  <w:style w:type="paragraph" w:styleId="TOC2">
    <w:name w:val="toc 2"/>
    <w:basedOn w:val="Normal"/>
    <w:next w:val="Normal"/>
    <w:autoRedefine/>
    <w:uiPriority w:val="39"/>
    <w:unhideWhenUsed/>
    <w:rsid w:val="00DA3E1D"/>
    <w:pPr>
      <w:spacing w:after="100"/>
      <w:ind w:left="220"/>
    </w:pPr>
  </w:style>
  <w:style w:type="paragraph" w:styleId="TOC3">
    <w:name w:val="toc 3"/>
    <w:basedOn w:val="Normal"/>
    <w:next w:val="Normal"/>
    <w:autoRedefine/>
    <w:uiPriority w:val="39"/>
    <w:unhideWhenUsed/>
    <w:rsid w:val="00DA3E1D"/>
    <w:pPr>
      <w:spacing w:after="100"/>
      <w:ind w:left="440"/>
    </w:pPr>
  </w:style>
  <w:style w:type="character" w:styleId="Hyperlink">
    <w:name w:val="Hyperlink"/>
    <w:basedOn w:val="DefaultParagraphFont"/>
    <w:uiPriority w:val="99"/>
    <w:unhideWhenUsed/>
    <w:rsid w:val="00DA3E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pn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image" Target="media/image133.png"/><Relationship Id="rId159" Type="http://schemas.openxmlformats.org/officeDocument/2006/relationships/image" Target="media/image154.png"/><Relationship Id="rId170" Type="http://schemas.openxmlformats.org/officeDocument/2006/relationships/image" Target="media/image165.png"/><Relationship Id="rId191" Type="http://schemas.openxmlformats.org/officeDocument/2006/relationships/image" Target="media/image186.png"/><Relationship Id="rId205" Type="http://schemas.openxmlformats.org/officeDocument/2006/relationships/image" Target="media/image200.png"/><Relationship Id="rId226" Type="http://schemas.openxmlformats.org/officeDocument/2006/relationships/image" Target="media/image221.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png"/><Relationship Id="rId53" Type="http://schemas.openxmlformats.org/officeDocument/2006/relationships/image" Target="media/image48.png"/><Relationship Id="rId74" Type="http://schemas.openxmlformats.org/officeDocument/2006/relationships/image" Target="media/image69.png"/><Relationship Id="rId128" Type="http://schemas.openxmlformats.org/officeDocument/2006/relationships/image" Target="media/image123.png"/><Relationship Id="rId149" Type="http://schemas.openxmlformats.org/officeDocument/2006/relationships/image" Target="media/image144.png"/><Relationship Id="rId5" Type="http://schemas.openxmlformats.org/officeDocument/2006/relationships/webSettings" Target="webSettings.xml"/><Relationship Id="rId95" Type="http://schemas.openxmlformats.org/officeDocument/2006/relationships/image" Target="media/image90.png"/><Relationship Id="rId160" Type="http://schemas.openxmlformats.org/officeDocument/2006/relationships/image" Target="media/image155.png"/><Relationship Id="rId181" Type="http://schemas.openxmlformats.org/officeDocument/2006/relationships/image" Target="media/image176.png"/><Relationship Id="rId216" Type="http://schemas.openxmlformats.org/officeDocument/2006/relationships/image" Target="media/image211.png"/><Relationship Id="rId237" Type="http://schemas.openxmlformats.org/officeDocument/2006/relationships/image" Target="media/image232.png"/><Relationship Id="rId22" Type="http://schemas.openxmlformats.org/officeDocument/2006/relationships/image" Target="media/image17.png"/><Relationship Id="rId43" Type="http://schemas.openxmlformats.org/officeDocument/2006/relationships/image" Target="media/image38.png"/><Relationship Id="rId64" Type="http://schemas.openxmlformats.org/officeDocument/2006/relationships/image" Target="media/image59.png"/><Relationship Id="rId118" Type="http://schemas.openxmlformats.org/officeDocument/2006/relationships/image" Target="media/image113.png"/><Relationship Id="rId139" Type="http://schemas.openxmlformats.org/officeDocument/2006/relationships/image" Target="media/image134.png"/><Relationship Id="rId85" Type="http://schemas.openxmlformats.org/officeDocument/2006/relationships/image" Target="media/image80.png"/><Relationship Id="rId150" Type="http://schemas.openxmlformats.org/officeDocument/2006/relationships/image" Target="media/image145.png"/><Relationship Id="rId171" Type="http://schemas.openxmlformats.org/officeDocument/2006/relationships/image" Target="media/image166.png"/><Relationship Id="rId192" Type="http://schemas.openxmlformats.org/officeDocument/2006/relationships/image" Target="media/image187.png"/><Relationship Id="rId206" Type="http://schemas.openxmlformats.org/officeDocument/2006/relationships/image" Target="media/image201.png"/><Relationship Id="rId227" Type="http://schemas.openxmlformats.org/officeDocument/2006/relationships/image" Target="media/image222.png"/><Relationship Id="rId12" Type="http://schemas.openxmlformats.org/officeDocument/2006/relationships/image" Target="media/image7.png"/><Relationship Id="rId33" Type="http://schemas.openxmlformats.org/officeDocument/2006/relationships/image" Target="media/image28.png"/><Relationship Id="rId108" Type="http://schemas.openxmlformats.org/officeDocument/2006/relationships/image" Target="media/image103.png"/><Relationship Id="rId129" Type="http://schemas.openxmlformats.org/officeDocument/2006/relationships/image" Target="media/image124.png"/><Relationship Id="rId54" Type="http://schemas.openxmlformats.org/officeDocument/2006/relationships/image" Target="media/image49.png"/><Relationship Id="rId75" Type="http://schemas.openxmlformats.org/officeDocument/2006/relationships/image" Target="media/image70.png"/><Relationship Id="rId96" Type="http://schemas.openxmlformats.org/officeDocument/2006/relationships/image" Target="media/image91.png"/><Relationship Id="rId140" Type="http://schemas.openxmlformats.org/officeDocument/2006/relationships/image" Target="media/image135.png"/><Relationship Id="rId161" Type="http://schemas.openxmlformats.org/officeDocument/2006/relationships/image" Target="media/image156.png"/><Relationship Id="rId182" Type="http://schemas.openxmlformats.org/officeDocument/2006/relationships/image" Target="media/image177.png"/><Relationship Id="rId217" Type="http://schemas.openxmlformats.org/officeDocument/2006/relationships/image" Target="media/image212.png"/><Relationship Id="rId6" Type="http://schemas.openxmlformats.org/officeDocument/2006/relationships/image" Target="media/image1.png"/><Relationship Id="rId238" Type="http://schemas.openxmlformats.org/officeDocument/2006/relationships/image" Target="media/image233.png"/><Relationship Id="rId23" Type="http://schemas.openxmlformats.org/officeDocument/2006/relationships/image" Target="media/image18.png"/><Relationship Id="rId119" Type="http://schemas.openxmlformats.org/officeDocument/2006/relationships/image" Target="media/image114.png"/><Relationship Id="rId44" Type="http://schemas.openxmlformats.org/officeDocument/2006/relationships/image" Target="media/image39.png"/><Relationship Id="rId65" Type="http://schemas.openxmlformats.org/officeDocument/2006/relationships/image" Target="media/image60.png"/><Relationship Id="rId86" Type="http://schemas.openxmlformats.org/officeDocument/2006/relationships/image" Target="media/image81.png"/><Relationship Id="rId130" Type="http://schemas.openxmlformats.org/officeDocument/2006/relationships/image" Target="media/image125.png"/><Relationship Id="rId151" Type="http://schemas.openxmlformats.org/officeDocument/2006/relationships/image" Target="media/image146.png"/><Relationship Id="rId172" Type="http://schemas.openxmlformats.org/officeDocument/2006/relationships/image" Target="media/image167.png"/><Relationship Id="rId193" Type="http://schemas.openxmlformats.org/officeDocument/2006/relationships/image" Target="media/image188.png"/><Relationship Id="rId207" Type="http://schemas.openxmlformats.org/officeDocument/2006/relationships/image" Target="media/image202.png"/><Relationship Id="rId228" Type="http://schemas.openxmlformats.org/officeDocument/2006/relationships/image" Target="media/image223.png"/><Relationship Id="rId13" Type="http://schemas.openxmlformats.org/officeDocument/2006/relationships/image" Target="media/image8.png"/><Relationship Id="rId109" Type="http://schemas.openxmlformats.org/officeDocument/2006/relationships/image" Target="media/image104.png"/><Relationship Id="rId34" Type="http://schemas.openxmlformats.org/officeDocument/2006/relationships/image" Target="media/image29.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20" Type="http://schemas.openxmlformats.org/officeDocument/2006/relationships/image" Target="media/image115.png"/><Relationship Id="rId141" Type="http://schemas.openxmlformats.org/officeDocument/2006/relationships/image" Target="media/image136.png"/><Relationship Id="rId7" Type="http://schemas.openxmlformats.org/officeDocument/2006/relationships/image" Target="media/image2.png"/><Relationship Id="rId162" Type="http://schemas.openxmlformats.org/officeDocument/2006/relationships/image" Target="media/image157.png"/><Relationship Id="rId183" Type="http://schemas.openxmlformats.org/officeDocument/2006/relationships/image" Target="media/image178.png"/><Relationship Id="rId218" Type="http://schemas.openxmlformats.org/officeDocument/2006/relationships/image" Target="media/image213.png"/><Relationship Id="rId239" Type="http://schemas.openxmlformats.org/officeDocument/2006/relationships/image" Target="media/image234.png"/><Relationship Id="rId24" Type="http://schemas.openxmlformats.org/officeDocument/2006/relationships/image" Target="media/image19.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31" Type="http://schemas.openxmlformats.org/officeDocument/2006/relationships/image" Target="media/image126.png"/><Relationship Id="rId152" Type="http://schemas.openxmlformats.org/officeDocument/2006/relationships/image" Target="media/image147.png"/><Relationship Id="rId173" Type="http://schemas.openxmlformats.org/officeDocument/2006/relationships/image" Target="media/image168.png"/><Relationship Id="rId194" Type="http://schemas.openxmlformats.org/officeDocument/2006/relationships/image" Target="media/image189.png"/><Relationship Id="rId208" Type="http://schemas.openxmlformats.org/officeDocument/2006/relationships/image" Target="media/image203.png"/><Relationship Id="rId229" Type="http://schemas.openxmlformats.org/officeDocument/2006/relationships/image" Target="media/image224.png"/><Relationship Id="rId240" Type="http://schemas.openxmlformats.org/officeDocument/2006/relationships/fontTable" Target="fontTable.xml"/><Relationship Id="rId14" Type="http://schemas.openxmlformats.org/officeDocument/2006/relationships/image" Target="media/image9.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8" Type="http://schemas.openxmlformats.org/officeDocument/2006/relationships/image" Target="media/image3.png"/><Relationship Id="rId98" Type="http://schemas.openxmlformats.org/officeDocument/2006/relationships/image" Target="media/image93.png"/><Relationship Id="rId121" Type="http://schemas.openxmlformats.org/officeDocument/2006/relationships/image" Target="media/image116.png"/><Relationship Id="rId142" Type="http://schemas.openxmlformats.org/officeDocument/2006/relationships/image" Target="media/image137.png"/><Relationship Id="rId163" Type="http://schemas.openxmlformats.org/officeDocument/2006/relationships/image" Target="media/image158.png"/><Relationship Id="rId184" Type="http://schemas.openxmlformats.org/officeDocument/2006/relationships/image" Target="media/image179.png"/><Relationship Id="rId219" Type="http://schemas.openxmlformats.org/officeDocument/2006/relationships/image" Target="media/image214.png"/><Relationship Id="rId230" Type="http://schemas.openxmlformats.org/officeDocument/2006/relationships/image" Target="media/image225.png"/><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3" Type="http://schemas.openxmlformats.org/officeDocument/2006/relationships/image" Target="media/image148.png"/><Relationship Id="rId174" Type="http://schemas.openxmlformats.org/officeDocument/2006/relationships/image" Target="media/image169.png"/><Relationship Id="rId195" Type="http://schemas.openxmlformats.org/officeDocument/2006/relationships/image" Target="media/image190.png"/><Relationship Id="rId209" Type="http://schemas.openxmlformats.org/officeDocument/2006/relationships/image" Target="media/image204.png"/><Relationship Id="rId220" Type="http://schemas.openxmlformats.org/officeDocument/2006/relationships/image" Target="media/image215.png"/><Relationship Id="rId241" Type="http://schemas.openxmlformats.org/officeDocument/2006/relationships/theme" Target="theme/theme1.xml"/><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6" Type="http://schemas.openxmlformats.org/officeDocument/2006/relationships/image" Target="media/image101.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pn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143" Type="http://schemas.openxmlformats.org/officeDocument/2006/relationships/image" Target="media/image138.png"/><Relationship Id="rId148" Type="http://schemas.openxmlformats.org/officeDocument/2006/relationships/image" Target="media/image143.png"/><Relationship Id="rId164" Type="http://schemas.openxmlformats.org/officeDocument/2006/relationships/image" Target="media/image159.png"/><Relationship Id="rId169" Type="http://schemas.openxmlformats.org/officeDocument/2006/relationships/image" Target="media/image164.png"/><Relationship Id="rId185" Type="http://schemas.openxmlformats.org/officeDocument/2006/relationships/image" Target="media/image180.png"/><Relationship Id="rId4" Type="http://schemas.openxmlformats.org/officeDocument/2006/relationships/settings" Target="settings.xml"/><Relationship Id="rId9" Type="http://schemas.openxmlformats.org/officeDocument/2006/relationships/image" Target="media/image4.png"/><Relationship Id="rId180" Type="http://schemas.openxmlformats.org/officeDocument/2006/relationships/image" Target="media/image175.png"/><Relationship Id="rId210" Type="http://schemas.openxmlformats.org/officeDocument/2006/relationships/image" Target="media/image205.png"/><Relationship Id="rId215" Type="http://schemas.openxmlformats.org/officeDocument/2006/relationships/image" Target="media/image210.png"/><Relationship Id="rId236" Type="http://schemas.openxmlformats.org/officeDocument/2006/relationships/image" Target="media/image231.png"/><Relationship Id="rId26" Type="http://schemas.openxmlformats.org/officeDocument/2006/relationships/image" Target="media/image21.png"/><Relationship Id="rId231" Type="http://schemas.openxmlformats.org/officeDocument/2006/relationships/image" Target="media/image226.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 Id="rId154" Type="http://schemas.openxmlformats.org/officeDocument/2006/relationships/image" Target="media/image149.png"/><Relationship Id="rId175" Type="http://schemas.openxmlformats.org/officeDocument/2006/relationships/image" Target="media/image170.png"/><Relationship Id="rId196" Type="http://schemas.openxmlformats.org/officeDocument/2006/relationships/image" Target="media/image191.png"/><Relationship Id="rId200" Type="http://schemas.openxmlformats.org/officeDocument/2006/relationships/image" Target="media/image195.png"/><Relationship Id="rId16" Type="http://schemas.openxmlformats.org/officeDocument/2006/relationships/image" Target="media/image11.png"/><Relationship Id="rId221" Type="http://schemas.openxmlformats.org/officeDocument/2006/relationships/image" Target="media/image216.png"/><Relationship Id="rId37" Type="http://schemas.openxmlformats.org/officeDocument/2006/relationships/image" Target="media/image32.png"/><Relationship Id="rId58" Type="http://schemas.openxmlformats.org/officeDocument/2006/relationships/image" Target="media/image53.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44" Type="http://schemas.openxmlformats.org/officeDocument/2006/relationships/image" Target="media/image139.png"/><Relationship Id="rId90" Type="http://schemas.openxmlformats.org/officeDocument/2006/relationships/image" Target="media/image85.png"/><Relationship Id="rId165" Type="http://schemas.openxmlformats.org/officeDocument/2006/relationships/image" Target="media/image160.png"/><Relationship Id="rId186" Type="http://schemas.openxmlformats.org/officeDocument/2006/relationships/image" Target="media/image181.png"/><Relationship Id="rId211" Type="http://schemas.openxmlformats.org/officeDocument/2006/relationships/image" Target="media/image206.png"/><Relationship Id="rId232" Type="http://schemas.openxmlformats.org/officeDocument/2006/relationships/image" Target="media/image227.png"/><Relationship Id="rId27" Type="http://schemas.openxmlformats.org/officeDocument/2006/relationships/image" Target="media/image22.png"/><Relationship Id="rId48" Type="http://schemas.openxmlformats.org/officeDocument/2006/relationships/image" Target="media/image43.png"/><Relationship Id="rId69" Type="http://schemas.openxmlformats.org/officeDocument/2006/relationships/image" Target="media/image64.png"/><Relationship Id="rId113" Type="http://schemas.openxmlformats.org/officeDocument/2006/relationships/image" Target="media/image108.png"/><Relationship Id="rId134" Type="http://schemas.openxmlformats.org/officeDocument/2006/relationships/image" Target="media/image129.png"/><Relationship Id="rId80" Type="http://schemas.openxmlformats.org/officeDocument/2006/relationships/image" Target="media/image75.png"/><Relationship Id="rId155" Type="http://schemas.openxmlformats.org/officeDocument/2006/relationships/image" Target="media/image150.png"/><Relationship Id="rId176" Type="http://schemas.openxmlformats.org/officeDocument/2006/relationships/image" Target="media/image171.png"/><Relationship Id="rId197" Type="http://schemas.openxmlformats.org/officeDocument/2006/relationships/image" Target="media/image192.png"/><Relationship Id="rId201" Type="http://schemas.openxmlformats.org/officeDocument/2006/relationships/image" Target="media/image196.png"/><Relationship Id="rId222" Type="http://schemas.openxmlformats.org/officeDocument/2006/relationships/image" Target="media/image217.png"/><Relationship Id="rId17" Type="http://schemas.openxmlformats.org/officeDocument/2006/relationships/image" Target="media/image12.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8.png"/><Relationship Id="rId124" Type="http://schemas.openxmlformats.org/officeDocument/2006/relationships/image" Target="media/image119.png"/><Relationship Id="rId70" Type="http://schemas.openxmlformats.org/officeDocument/2006/relationships/image" Target="media/image65.png"/><Relationship Id="rId91" Type="http://schemas.openxmlformats.org/officeDocument/2006/relationships/image" Target="media/image86.png"/><Relationship Id="rId145" Type="http://schemas.openxmlformats.org/officeDocument/2006/relationships/image" Target="media/image140.png"/><Relationship Id="rId166" Type="http://schemas.openxmlformats.org/officeDocument/2006/relationships/image" Target="media/image161.png"/><Relationship Id="rId187" Type="http://schemas.openxmlformats.org/officeDocument/2006/relationships/image" Target="media/image182.png"/><Relationship Id="rId1" Type="http://schemas.openxmlformats.org/officeDocument/2006/relationships/customXml" Target="../customXml/item1.xml"/><Relationship Id="rId212" Type="http://schemas.openxmlformats.org/officeDocument/2006/relationships/image" Target="media/image207.png"/><Relationship Id="rId233" Type="http://schemas.openxmlformats.org/officeDocument/2006/relationships/image" Target="media/image228.png"/><Relationship Id="rId28" Type="http://schemas.openxmlformats.org/officeDocument/2006/relationships/image" Target="media/image23.png"/><Relationship Id="rId49" Type="http://schemas.openxmlformats.org/officeDocument/2006/relationships/image" Target="media/image44.png"/><Relationship Id="rId114" Type="http://schemas.openxmlformats.org/officeDocument/2006/relationships/image" Target="media/image109.png"/><Relationship Id="rId60" Type="http://schemas.openxmlformats.org/officeDocument/2006/relationships/image" Target="media/image55.png"/><Relationship Id="rId81" Type="http://schemas.openxmlformats.org/officeDocument/2006/relationships/image" Target="media/image76.png"/><Relationship Id="rId135" Type="http://schemas.openxmlformats.org/officeDocument/2006/relationships/image" Target="media/image130.png"/><Relationship Id="rId156" Type="http://schemas.openxmlformats.org/officeDocument/2006/relationships/image" Target="media/image151.png"/><Relationship Id="rId177" Type="http://schemas.openxmlformats.org/officeDocument/2006/relationships/image" Target="media/image172.png"/><Relationship Id="rId198" Type="http://schemas.openxmlformats.org/officeDocument/2006/relationships/image" Target="media/image193.png"/><Relationship Id="rId202" Type="http://schemas.openxmlformats.org/officeDocument/2006/relationships/image" Target="media/image197.png"/><Relationship Id="rId223" Type="http://schemas.openxmlformats.org/officeDocument/2006/relationships/image" Target="media/image218.png"/><Relationship Id="rId18" Type="http://schemas.openxmlformats.org/officeDocument/2006/relationships/image" Target="media/image13.png"/><Relationship Id="rId39" Type="http://schemas.openxmlformats.org/officeDocument/2006/relationships/image" Target="media/image34.png"/><Relationship Id="rId50" Type="http://schemas.openxmlformats.org/officeDocument/2006/relationships/image" Target="media/image45.png"/><Relationship Id="rId104" Type="http://schemas.openxmlformats.org/officeDocument/2006/relationships/image" Target="media/image99.png"/><Relationship Id="rId125" Type="http://schemas.openxmlformats.org/officeDocument/2006/relationships/image" Target="media/image120.png"/><Relationship Id="rId146" Type="http://schemas.openxmlformats.org/officeDocument/2006/relationships/image" Target="media/image141.png"/><Relationship Id="rId167" Type="http://schemas.openxmlformats.org/officeDocument/2006/relationships/image" Target="media/image162.png"/><Relationship Id="rId188" Type="http://schemas.openxmlformats.org/officeDocument/2006/relationships/image" Target="media/image183.png"/><Relationship Id="rId71" Type="http://schemas.openxmlformats.org/officeDocument/2006/relationships/image" Target="media/image66.png"/><Relationship Id="rId92" Type="http://schemas.openxmlformats.org/officeDocument/2006/relationships/image" Target="media/image87.png"/><Relationship Id="rId213" Type="http://schemas.openxmlformats.org/officeDocument/2006/relationships/image" Target="media/image208.png"/><Relationship Id="rId234" Type="http://schemas.openxmlformats.org/officeDocument/2006/relationships/image" Target="media/image229.png"/><Relationship Id="rId2" Type="http://schemas.openxmlformats.org/officeDocument/2006/relationships/numbering" Target="numbering.xml"/><Relationship Id="rId29" Type="http://schemas.openxmlformats.org/officeDocument/2006/relationships/image" Target="media/image24.png"/><Relationship Id="rId40" Type="http://schemas.openxmlformats.org/officeDocument/2006/relationships/image" Target="media/image35.png"/><Relationship Id="rId115" Type="http://schemas.openxmlformats.org/officeDocument/2006/relationships/image" Target="media/image110.png"/><Relationship Id="rId136" Type="http://schemas.openxmlformats.org/officeDocument/2006/relationships/image" Target="media/image131.png"/><Relationship Id="rId157" Type="http://schemas.openxmlformats.org/officeDocument/2006/relationships/image" Target="media/image152.png"/><Relationship Id="rId178" Type="http://schemas.openxmlformats.org/officeDocument/2006/relationships/image" Target="media/image173.png"/><Relationship Id="rId61" Type="http://schemas.openxmlformats.org/officeDocument/2006/relationships/image" Target="media/image56.png"/><Relationship Id="rId82" Type="http://schemas.openxmlformats.org/officeDocument/2006/relationships/image" Target="media/image77.png"/><Relationship Id="rId199" Type="http://schemas.openxmlformats.org/officeDocument/2006/relationships/image" Target="media/image194.png"/><Relationship Id="rId203" Type="http://schemas.openxmlformats.org/officeDocument/2006/relationships/image" Target="media/image198.png"/><Relationship Id="rId19" Type="http://schemas.openxmlformats.org/officeDocument/2006/relationships/image" Target="media/image14.png"/><Relationship Id="rId224" Type="http://schemas.openxmlformats.org/officeDocument/2006/relationships/image" Target="media/image219.png"/><Relationship Id="rId30" Type="http://schemas.openxmlformats.org/officeDocument/2006/relationships/image" Target="media/image25.png"/><Relationship Id="rId105" Type="http://schemas.openxmlformats.org/officeDocument/2006/relationships/image" Target="media/image100.png"/><Relationship Id="rId126" Type="http://schemas.openxmlformats.org/officeDocument/2006/relationships/image" Target="media/image121.png"/><Relationship Id="rId147" Type="http://schemas.openxmlformats.org/officeDocument/2006/relationships/image" Target="media/image142.png"/><Relationship Id="rId168" Type="http://schemas.openxmlformats.org/officeDocument/2006/relationships/image" Target="media/image16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189" Type="http://schemas.openxmlformats.org/officeDocument/2006/relationships/image" Target="media/image184.png"/><Relationship Id="rId3" Type="http://schemas.openxmlformats.org/officeDocument/2006/relationships/styles" Target="styles.xml"/><Relationship Id="rId214" Type="http://schemas.openxmlformats.org/officeDocument/2006/relationships/image" Target="media/image209.png"/><Relationship Id="rId235" Type="http://schemas.openxmlformats.org/officeDocument/2006/relationships/image" Target="media/image230.png"/><Relationship Id="rId116" Type="http://schemas.openxmlformats.org/officeDocument/2006/relationships/image" Target="media/image111.png"/><Relationship Id="rId137" Type="http://schemas.openxmlformats.org/officeDocument/2006/relationships/image" Target="media/image132.png"/><Relationship Id="rId158" Type="http://schemas.openxmlformats.org/officeDocument/2006/relationships/image" Target="media/image153.png"/><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179" Type="http://schemas.openxmlformats.org/officeDocument/2006/relationships/image" Target="media/image174.png"/><Relationship Id="rId190" Type="http://schemas.openxmlformats.org/officeDocument/2006/relationships/image" Target="media/image185.png"/><Relationship Id="rId204" Type="http://schemas.openxmlformats.org/officeDocument/2006/relationships/image" Target="media/image199.png"/><Relationship Id="rId225"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27E82-455A-4E14-9E54-7336C4446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9</TotalTime>
  <Pages>120</Pages>
  <Words>3329</Words>
  <Characters>1898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39</cp:revision>
  <dcterms:created xsi:type="dcterms:W3CDTF">2022-11-03T04:32:00Z</dcterms:created>
  <dcterms:modified xsi:type="dcterms:W3CDTF">2022-11-07T21:34:00Z</dcterms:modified>
</cp:coreProperties>
</file>